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1DAE6AE3"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w:t>
      </w:r>
      <w:ins w:id="1" w:author="Cloud, Jason" w:date="2024-11-07T20:45:00Z" w16du:dateUtc="2024-11-08T04:45:00Z">
        <w:r w:rsidR="00C75220">
          <w:rPr>
            <w:b/>
            <w:bCs/>
            <w:i/>
            <w:noProof/>
            <w:sz w:val="28"/>
          </w:rPr>
          <w:t>5</w:t>
        </w:r>
      </w:ins>
      <w:del w:id="2" w:author="Cloud, Jason" w:date="2024-11-07T20:45:00Z" w16du:dateUtc="2024-11-08T04:45:00Z">
        <w:r w:rsidR="00463BF6" w:rsidDel="00C75220">
          <w:rPr>
            <w:b/>
            <w:bCs/>
            <w:i/>
            <w:noProof/>
            <w:sz w:val="28"/>
          </w:rPr>
          <w:delText>1</w:delText>
        </w:r>
      </w:del>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4" w:author="Cloud, Jason" w:date="2024-11-06T10:19:00Z" w16du:dateUtc="2024-11-06T18:19:00Z">
        <w:r w:rsidR="00BD0CE5">
          <w:t>IETF RFC</w:t>
        </w:r>
      </w:ins>
      <w:ins w:id="5" w:author="Richard Bradbury" w:date="2024-11-08T19:24:00Z" w16du:dateUtc="2024-11-08T19:24:00Z">
        <w:r w:rsidR="0016528C">
          <w:t> </w:t>
        </w:r>
      </w:ins>
      <w:ins w:id="6" w:author="Cloud, Jason" w:date="2024-11-06T10:19:00Z" w16du:dateUtc="2024-11-06T18:19:00Z">
        <w:r w:rsidR="00BD0CE5">
          <w:t>9112</w:t>
        </w:r>
      </w:ins>
      <w:ins w:id="7" w:author="Cloud, Jason" w:date="2024-11-06T10:20:00Z" w16du:dateUtc="2024-11-06T18:20:00Z">
        <w:r w:rsidR="00BD0CE5">
          <w:t xml:space="preserve">: </w:t>
        </w:r>
      </w:ins>
      <w:ins w:id="8" w:author="Richard Bradbury" w:date="2024-11-08T19:24:00Z" w16du:dateUtc="2024-11-08T19:24:00Z">
        <w:r w:rsidR="0016528C">
          <w:t>"</w:t>
        </w:r>
      </w:ins>
      <w:ins w:id="9" w:author="Cloud, Jason" w:date="2024-11-06T10:20:00Z" w16du:dateUtc="2024-11-06T18:20:00Z">
        <w:r w:rsidR="00BD0CE5">
          <w:t>HTTP/1.1</w:t>
        </w:r>
      </w:ins>
      <w:ins w:id="10" w:author="Richard Bradbury" w:date="2024-11-08T19:24:00Z" w16du:dateUtc="2024-11-08T19:24:00Z">
        <w:r w:rsidR="0016528C">
          <w:t>"</w:t>
        </w:r>
      </w:ins>
      <w:ins w:id="11" w:author="Cloud, Jason" w:date="2024-11-06T10:20:00Z" w16du:dateUtc="2024-11-06T18:20:00Z">
        <w:r w:rsidR="00BD0CE5">
          <w:t>, June</w:t>
        </w:r>
      </w:ins>
      <w:ins w:id="12" w:author="Richard Bradbury" w:date="2024-11-08T19:24:00Z" w16du:dateUtc="2024-11-08T19:24:00Z">
        <w:r w:rsidR="0016528C">
          <w:t> </w:t>
        </w:r>
      </w:ins>
      <w:ins w:id="13" w:author="Cloud, Jason" w:date="2024-11-06T10:20:00Z" w16du:dateUtc="2024-11-06T18:20:00Z">
        <w:r w:rsidR="00BD0CE5">
          <w:t>2022.</w:t>
        </w:r>
      </w:ins>
      <w:del w:id="14"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5" w:author="Richard Bradbury" w:date="2024-11-08T19:27:00Z" w16du:dateUtc="2024-11-08T19:27:00Z">
        <w:r w:rsidR="002A1A7B">
          <w:t>IETF RFC 9113: "HTTP/2", June 2022.</w:t>
        </w:r>
      </w:ins>
      <w:del w:id="16" w:author="Richard Bradbury" w:date="2024-11-08T19:27:00Z" w16du:dateUtc="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17" w:author="Cloud, Jason" w:date="2024-11-06T10:21:00Z" w16du:dateUtc="2024-11-06T18:21:00Z">
        <w:r w:rsidR="00BD0CE5">
          <w:t>IETF RFC 9114</w:t>
        </w:r>
      </w:ins>
      <w:ins w:id="18" w:author="Cloud, Jason" w:date="2024-11-06T10:22:00Z" w16du:dateUtc="2024-11-06T18:22:00Z">
        <w:r w:rsidR="00BD0CE5">
          <w:t xml:space="preserve">: </w:t>
        </w:r>
      </w:ins>
      <w:ins w:id="19" w:author="Richard Bradbury" w:date="2024-11-08T19:24:00Z" w16du:dateUtc="2024-11-08T19:24:00Z">
        <w:r w:rsidR="0016528C">
          <w:t>"</w:t>
        </w:r>
      </w:ins>
      <w:ins w:id="20" w:author="Cloud, Jason" w:date="2024-11-06T10:22:00Z" w16du:dateUtc="2024-11-06T18:22:00Z">
        <w:r w:rsidR="00BD0CE5">
          <w:t>HTTP/3</w:t>
        </w:r>
      </w:ins>
      <w:ins w:id="21" w:author="Richard Bradbury" w:date="2024-11-08T19:24:00Z" w16du:dateUtc="2024-11-08T19:24:00Z">
        <w:r w:rsidR="0016528C">
          <w:t>"</w:t>
        </w:r>
      </w:ins>
      <w:ins w:id="22" w:author="Cloud, Jason" w:date="2024-11-06T10:22:00Z" w16du:dateUtc="2024-11-06T18:22:00Z">
        <w:r w:rsidR="00BD0CE5">
          <w:t>, June</w:t>
        </w:r>
      </w:ins>
      <w:ins w:id="23" w:author="Richard Bradbury" w:date="2024-11-08T19:24:00Z" w16du:dateUtc="2024-11-08T19:24:00Z">
        <w:r w:rsidR="0016528C">
          <w:t> </w:t>
        </w:r>
      </w:ins>
      <w:ins w:id="24" w:author="Cloud, Jason" w:date="2024-11-06T10:22:00Z" w16du:dateUtc="2024-11-06T18:22:00Z">
        <w:r w:rsidR="00BD0CE5">
          <w:t>2022.</w:t>
        </w:r>
      </w:ins>
      <w:del w:id="25" w:author="Cloud, Jason" w:date="2024-11-06T10:21:00Z" w16du:dateUtc="2024-11-06T18: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26" w:author="Richard Bradbury" w:date="2024-11-04T15:52:00Z" w16du:dateUtc="2024-11-04T15:52:00Z">
        <w:r>
          <w:t>, January 2005</w:t>
        </w:r>
      </w:ins>
      <w:r w:rsidRPr="003D1614">
        <w:t>.</w:t>
      </w:r>
    </w:p>
    <w:p w14:paraId="1ECF51D6" w14:textId="77777777" w:rsidR="0016528C" w:rsidRDefault="0016528C" w:rsidP="0016528C">
      <w:pPr>
        <w:pStyle w:val="EX"/>
        <w:ind w:left="1170" w:hanging="1170"/>
        <w:rPr>
          <w:ins w:id="27" w:author="Cloud, Jason [2]" w:date="2024-11-08T19:25:00Z" w16du:dateUtc="2024-11-08T19:25:00Z"/>
        </w:rPr>
      </w:pPr>
      <w:ins w:id="28" w:author="Cloud, Jason [2]" w:date="2024-11-08T19:25:00Z" w16du:dateUtc="2024-11-08T19:25: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29" w:author="Cloud, Jason [2]" w:date="2024-11-08T19:25:00Z" w16du:dateUtc="2024-11-08T19:25:00Z"/>
        </w:rPr>
      </w:pPr>
      <w:ins w:id="30" w:author="Cloud, Jason [2]" w:date="2024-11-08T19:25:00Z" w16du:dateUtc="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1" w:author="Cloud, Jason [2]" w:date="2024-11-08T19:25:00Z" w16du:dateUtc="2024-11-08T19:25:00Z"/>
        </w:rPr>
      </w:pPr>
      <w:ins w:id="32" w:author="Cloud, Jason [2]" w:date="2024-11-08T19:25:00Z" w16du:dateUtc="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3" w:author="Cloud, Jason [2]" w:date="2024-11-08T19:25:00Z" w16du:dateUtc="2024-11-08T19:25:00Z"/>
        </w:rPr>
      </w:pPr>
      <w:ins w:id="34" w:author="Cloud, Jason [2]" w:date="2024-11-08T19:25:00Z" w16du:dateUtc="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5" w:author="Cloud, Jason [2]" w:date="2024-11-08T19:25:00Z" w16du:dateUtc="2024-11-08T19:25:00Z"/>
        </w:rPr>
      </w:pPr>
      <w:ins w:id="36" w:author="Cloud, Jason [2]" w:date="2024-11-08T19:25:00Z" w16du:dateUtc="2024-11-08T19:25:00Z">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37" w:author="Cloud, Jason [2]" w:date="2024-11-08T19:25:00Z" w16du:dateUtc="2024-11-08T19:25:00Z"/>
        </w:rPr>
      </w:pPr>
      <w:ins w:id="38" w:author="Cloud, Jason [2]" w:date="2024-11-08T19:25:00Z" w16du:dateUtc="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39" w:author="Cloud, Jason [2]" w:date="2024-11-08T19:25:00Z" w16du:dateUtc="2024-11-08T19:25:00Z"/>
        </w:rPr>
      </w:pPr>
      <w:ins w:id="40" w:author="Cloud, Jason [2]" w:date="2024-11-08T19:25:00Z" w16du:dateUtc="2024-11-08T19:25:00Z">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1" w:author="Cloud, Jason [2]" w:date="2024-11-08T19:25:00Z" w16du:dateUtc="2024-11-08T19:25:00Z"/>
        </w:rPr>
      </w:pPr>
      <w:ins w:id="42" w:author="Cloud, Jason [2]" w:date="2024-11-08T19:25:00Z" w16du:dateUtc="2024-11-08T19:25:00Z">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3" w:author="Cloud, Jason [2]" w:date="2024-11-08T19:25:00Z" w16du:dateUtc="2024-11-08T19:25:00Z"/>
        </w:rPr>
      </w:pPr>
      <w:ins w:id="44" w:author="Cloud, Jason [2]" w:date="2024-11-08T19:25:00Z" w16du:dateUtc="2024-11-08T19:25:00Z">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5" w:author="Cloud, Jason [2]" w:date="2024-11-08T19:25:00Z" w16du:dateUtc="2024-11-08T19:25:00Z"/>
        </w:rPr>
      </w:pPr>
      <w:ins w:id="46" w:author="Cloud, Jason [2]" w:date="2024-11-08T19:25:00Z" w16du:dateUtc="2024-11-08T19:25:00Z">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47" w:author="Cloud, Jason [2]" w:date="2024-11-08T19:25:00Z" w16du:dateUtc="2024-11-08T19:25:00Z"/>
        </w:rPr>
      </w:pPr>
      <w:ins w:id="48" w:author="Cloud, Jason [2]" w:date="2024-11-08T19:25:00Z" w16du:dateUtc="2024-11-08T19:25:00Z">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ins>
    </w:p>
    <w:p w14:paraId="5C2A5869" w14:textId="77777777" w:rsidR="0016528C" w:rsidRDefault="0016528C" w:rsidP="0016528C">
      <w:pPr>
        <w:pStyle w:val="EX"/>
        <w:ind w:left="1170" w:hanging="1170"/>
        <w:rPr>
          <w:ins w:id="49" w:author="Cloud, Jason [2]" w:date="2024-11-08T19:25:00Z" w16du:dateUtc="2024-11-08T19:25:00Z"/>
        </w:rPr>
      </w:pPr>
      <w:ins w:id="50" w:author="Cloud, Jason [2]" w:date="2024-11-08T19:25:00Z" w16du:dateUtc="2024-11-08T19:25:00Z">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1" w:author="Cloud, Jason [2]" w:date="2024-11-08T19:25:00Z" w16du:dateUtc="2024-11-08T19:25:00Z"/>
        </w:rPr>
      </w:pPr>
      <w:ins w:id="52" w:author="Cloud, Jason [2]" w:date="2024-11-08T19:25:00Z" w16du:dateUtc="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3" w:author="Cloud, Jason [2]" w:date="2024-11-08T19:25:00Z" w16du:dateUtc="2024-11-08T19:25:00Z"/>
        </w:rPr>
      </w:pPr>
      <w:ins w:id="54" w:author="Cloud, Jason [2]" w:date="2024-11-08T19:25:00Z" w16du:dateUtc="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5" w:author="Cloud, Jason [2]" w:date="2024-11-08T19:25:00Z" w16du:dateUtc="2024-11-08T19:25:00Z"/>
        </w:rPr>
      </w:pPr>
      <w:ins w:id="56" w:author="Cloud, Jason [2]" w:date="2024-11-08T19:25:00Z" w16du:dateUtc="2024-11-08T19:25:00Z">
        <w:r>
          <w:t>[DIFCS]</w:t>
        </w:r>
        <w:r>
          <w:tab/>
          <w:t>ETSI TS 103 998: "DASH-IF: Content steering for DASH".</w:t>
        </w:r>
      </w:ins>
    </w:p>
    <w:p w14:paraId="52CA76C2" w14:textId="77777777" w:rsidR="0016528C" w:rsidRDefault="0016528C" w:rsidP="0016528C">
      <w:pPr>
        <w:pStyle w:val="EX"/>
        <w:ind w:left="1170" w:hanging="1170"/>
        <w:rPr>
          <w:ins w:id="57" w:author="Cloud, Jason [2]" w:date="2024-11-08T19:25:00Z" w16du:dateUtc="2024-11-08T19:25:00Z"/>
        </w:rPr>
      </w:pPr>
      <w:ins w:id="58" w:author="Cloud, Jason [2]" w:date="2024-11-08T19:25:00Z" w16du:dateUtc="2024-11-08T19:25:00Z">
        <w:r>
          <w:t>[CMMF]</w:t>
        </w:r>
        <w:r>
          <w:tab/>
          <w:t>ETSI TS 103 973: "Coded multisource media format (CMMF) for content distribution and delivery".</w:t>
        </w:r>
      </w:ins>
    </w:p>
    <w:p w14:paraId="3C3AD448" w14:textId="77777777" w:rsidR="0016528C" w:rsidRDefault="0016528C" w:rsidP="0016528C">
      <w:pPr>
        <w:pStyle w:val="EX"/>
        <w:ind w:left="1170" w:hanging="1170"/>
        <w:rPr>
          <w:ins w:id="59" w:author="Cloud, Jason [2]" w:date="2024-11-08T19:25:00Z" w16du:dateUtc="2024-11-08T19:25:00Z"/>
        </w:rPr>
      </w:pPr>
      <w:ins w:id="60" w:author="Cloud, Jason [2]" w:date="2024-11-08T19:25:00Z" w16du:dateUtc="2024-11-08T19:25:00Z">
        <w:r>
          <w:t>[TS26510]</w:t>
        </w:r>
        <w:r>
          <w:tab/>
          <w:t>3GPP TS 26.510: "Interactions and APIs for provisioning and media session handling (Release 18)".</w:t>
        </w:r>
      </w:ins>
    </w:p>
    <w:p w14:paraId="37EEA5E6" w14:textId="77777777" w:rsidR="0016528C" w:rsidRDefault="0016528C" w:rsidP="0016528C">
      <w:pPr>
        <w:pStyle w:val="EX"/>
        <w:ind w:left="1170" w:hanging="1170"/>
        <w:rPr>
          <w:ins w:id="61" w:author="Cloud, Jason [2]" w:date="2024-11-08T19:25:00Z" w16du:dateUtc="2024-11-08T19:25:00Z"/>
        </w:rPr>
      </w:pPr>
      <w:ins w:id="62" w:author="Cloud, Jason [2]" w:date="2024-11-08T19:25:00Z" w16du:dateUtc="2024-11-08T19:25:00Z">
        <w:r>
          <w:t>[RAPTORQ]</w:t>
        </w:r>
        <w:r>
          <w:tab/>
          <w:t>IETF RFC 6330: "RaptorQ forward error correction scheme for object delivery", August 2011.</w:t>
        </w:r>
      </w:ins>
    </w:p>
    <w:p w14:paraId="595F36EE" w14:textId="77777777" w:rsidR="0016528C" w:rsidRDefault="0016528C" w:rsidP="0016528C">
      <w:pPr>
        <w:pStyle w:val="EX"/>
        <w:ind w:left="1170" w:hanging="1170"/>
        <w:rPr>
          <w:ins w:id="63" w:author="Cloud, Jason [2]" w:date="2024-11-08T19:25:00Z" w16du:dateUtc="2024-11-08T19:25:00Z"/>
        </w:rPr>
      </w:pPr>
      <w:ins w:id="64" w:author="Cloud, Jason [2]" w:date="2024-11-08T19:25:00Z" w16du:dateUtc="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5" w:author="Cloud, Jason [2]" w:date="2024-11-08T19:25:00Z" w16du:dateUtc="2024-11-08T19:25:00Z"/>
        </w:rPr>
      </w:pPr>
      <w:ins w:id="66" w:author="Cloud, Jason [2]" w:date="2024-11-08T19:25:00Z" w16du:dateUtc="2024-11-08T19:25:00Z">
        <w:r>
          <w:t>[103285]</w:t>
        </w:r>
        <w:r>
          <w:tab/>
          <w:t>ETSI TS 103 285: "Digital Video Broadcasting (DVB); MPEG-DASH Profile for Transport of ISO BMFF Based DVB Services over IP Based Networks".</w:t>
        </w:r>
      </w:ins>
    </w:p>
    <w:p w14:paraId="6FE9F5E7" w14:textId="77777777" w:rsidR="0016528C" w:rsidRDefault="0016528C" w:rsidP="0016528C">
      <w:pPr>
        <w:pStyle w:val="EX"/>
        <w:ind w:left="1170" w:hanging="1170"/>
        <w:rPr>
          <w:ins w:id="67" w:author="Cloud, Jason [2]" w:date="2024-11-08T19:25:00Z" w16du:dateUtc="2024-11-08T19:25:00Z"/>
        </w:rPr>
      </w:pPr>
      <w:ins w:id="68" w:author="Cloud, Jason [2]" w:date="2024-11-08T19:25:00Z" w16du:dateUtc="2024-11-08T19:25:00Z">
        <w:r>
          <w:t>[26510]</w:t>
        </w:r>
        <w:r>
          <w:tab/>
          <w:t>3GPP TS 26.510: "Interactions and APIs for provisioning and media session handling".</w:t>
        </w:r>
      </w:ins>
    </w:p>
    <w:p w14:paraId="14D6E474" w14:textId="645492B6" w:rsidR="003C02DA" w:rsidRDefault="003C02DA" w:rsidP="00226190">
      <w:pPr>
        <w:pStyle w:val="EX"/>
        <w:ind w:left="1170" w:hanging="1170"/>
        <w:rPr>
          <w:ins w:id="69" w:author="Cloud, Jason [2]" w:date="2024-11-08T19:26:00Z" w16du:dateUtc="2024-11-08T19:26:00Z"/>
        </w:rPr>
      </w:pPr>
      <w:ins w:id="70" w:author="Cloud, Jason" w:date="2024-11-05T15:10:00Z" w16du:dateUtc="2024-11-05T23:10:00Z">
        <w:r>
          <w:t>[</w:t>
        </w:r>
      </w:ins>
      <w:ins w:id="71" w:author="Richard Bradbury" w:date="2024-11-08T19:23:00Z" w16du:dateUtc="2024-11-08T19:23:00Z">
        <w:r w:rsidR="0016528C">
          <w:t>MPEGI</w:t>
        </w:r>
      </w:ins>
      <w:ins w:id="72" w:author="Cloud, Jason" w:date="2024-11-05T15:10:00Z" w16du:dateUtc="2024-11-05T23:10:00Z">
        <w:r w:rsidR="00F93C5E">
          <w:t>8]</w:t>
        </w:r>
        <w:r w:rsidR="00F93C5E">
          <w:tab/>
          <w:t>ISO/IEC 26090-8:2020</w:t>
        </w:r>
        <w:r w:rsidR="00D560CC">
          <w:t xml:space="preserve">: </w:t>
        </w:r>
      </w:ins>
      <w:ins w:id="73" w:author="Richard Bradbury" w:date="2024-11-08T19:23:00Z" w16du:dateUtc="2024-11-08T19:23:00Z">
        <w:r w:rsidR="0016528C">
          <w:t>"</w:t>
        </w:r>
      </w:ins>
      <w:ins w:id="74" w:author="Cloud, Jason" w:date="2024-11-05T15:10:00Z" w16du:dateUtc="2024-11-05T23:10:00Z">
        <w:r w:rsidR="00D560CC">
          <w:t xml:space="preserve">Information </w:t>
        </w:r>
      </w:ins>
      <w:ins w:id="75" w:author="Cloud, Jason" w:date="2024-11-05T15:11:00Z" w16du:dateUtc="2024-11-05T23:11:00Z">
        <w:r w:rsidR="00D560CC">
          <w:t>technology – Coded representation of immersive media, Part 8: Network based media processing</w:t>
        </w:r>
      </w:ins>
      <w:ins w:id="76" w:author="Richard Bradbury" w:date="2024-11-08T19:24:00Z" w16du:dateUtc="2024-11-08T19:24:00Z">
        <w:r w:rsidR="0016528C">
          <w:t>"</w:t>
        </w:r>
      </w:ins>
      <w:ins w:id="77" w:author="Cloud, Jason" w:date="2024-11-05T15:11:00Z" w16du:dateUtc="2024-11-05T23: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78" w:author="Cloud, Jason [2]" w:date="2024-11-08T19:26:00Z" w16du:dateUtc="2024-11-08T19:26:00Z"/>
        </w:rPr>
      </w:pPr>
      <w:ins w:id="79" w:author="Cloud, Jason [2]" w:date="2024-11-08T19:26:00Z" w16du:dateUtc="2024-11-08T19:26:00Z">
        <w:r>
          <w:t>SAND</w:t>
        </w:r>
        <w:r>
          <w:tab/>
          <w:t>Server-Assisted Network Delivery</w:t>
        </w:r>
      </w:ins>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0" w:name="_Toc131150935"/>
      <w:r>
        <w:t>5.</w:t>
      </w:r>
      <w:r w:rsidR="005B361E">
        <w:t>19</w:t>
      </w:r>
      <w:r>
        <w:t>.1</w:t>
      </w:r>
      <w:r>
        <w:tab/>
      </w:r>
      <w:bookmarkEnd w:id="80"/>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81" w:author="Richard Bradbury" w:date="2024-11-04T10:22:00Z" w16du:dateUtc="2024-11-04T10:22:00Z">
        <w:r w:rsidR="008A68C7" w:rsidDel="00112420">
          <w:delText>may be</w:delText>
        </w:r>
      </w:del>
      <w:ins w:id="82"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3"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84"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85"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86" w:author="Richard Bradbury" w:date="2024-11-04T10:30:00Z" w16du:dateUtc="2024-11-04T10:30:00Z">
        <w:r w:rsidR="0086612E" w:rsidDel="00191E92">
          <w:delText>bandwidth</w:delText>
        </w:r>
      </w:del>
      <w:ins w:id="87"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pPr>
      <w:r>
        <w:lastRenderedPageBreak/>
        <w:t>5.19.1.3.2</w:t>
      </w:r>
      <w:r>
        <w:tab/>
        <w:t>DNS-based switching requirements on multi-CDN delivery</w:t>
      </w:r>
    </w:p>
    <w:p w14:paraId="301D26F1" w14:textId="44F1E7CC" w:rsidR="008A0131" w:rsidRPr="00463BF6" w:rsidRDefault="008A0131" w:rsidP="005007C0">
      <w:pPr>
        <w:pStyle w:val="Heading5"/>
        <w:rPr>
          <w:lang w:val="en-US"/>
        </w:rPr>
      </w:pPr>
      <w:r>
        <w:rPr>
          <w:lang w:val="en-US"/>
        </w:rPr>
        <w:t>5.19.1.3.3</w:t>
      </w:r>
      <w:r>
        <w:rPr>
          <w:lang w:val="en-US"/>
        </w:rPr>
        <w:tab/>
        <w:t>DNS-based switching performance</w:t>
      </w:r>
    </w:p>
    <w:p w14:paraId="40CADB21" w14:textId="0F5659E0" w:rsidR="007F524C" w:rsidRDefault="007F524C" w:rsidP="005007C0">
      <w:pPr>
        <w:pStyle w:val="Heading4"/>
      </w:pPr>
      <w:r>
        <w:t>5.19.1.</w:t>
      </w:r>
      <w:r w:rsidR="00191E92">
        <w:t>4</w:t>
      </w:r>
      <w:r>
        <w:tab/>
      </w:r>
      <w:commentRangeStart w:id="88"/>
      <w:proofErr w:type="gramStart"/>
      <w:r>
        <w:t>Multi-CDN</w:t>
      </w:r>
      <w:proofErr w:type="gramEnd"/>
      <w:r>
        <w:t xml:space="preserve"> delivery with DASH-based client-side switching</w:t>
      </w:r>
      <w:commentRangeEnd w:id="88"/>
      <w:r w:rsidR="00EB0AD1">
        <w:rPr>
          <w:rStyle w:val="CommentReference"/>
          <w:rFonts w:ascii="Times New Roman" w:hAnsi="Times New Roman"/>
        </w:rPr>
        <w:commentReference w:id="88"/>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89"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08EFD3C2" w14:textId="6AC587E9" w:rsidR="008A0131" w:rsidRPr="00463BF6"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7E659DA2" w14:textId="36FBF46D" w:rsidR="00BE5BEC" w:rsidRDefault="00BE5BEC" w:rsidP="005007C0">
      <w:pPr>
        <w:pStyle w:val="Heading4"/>
      </w:pPr>
      <w:r>
        <w:t>5.19.1.</w:t>
      </w:r>
      <w:r w:rsidR="00191E92">
        <w:t>5</w:t>
      </w:r>
      <w:r>
        <w:tab/>
      </w:r>
      <w:commentRangeStart w:id="90"/>
      <w:proofErr w:type="gramStart"/>
      <w:r>
        <w:t>Multi-CDN</w:t>
      </w:r>
      <w:proofErr w:type="gramEnd"/>
      <w:r>
        <w:t xml:space="preserve"> delivery using </w:t>
      </w:r>
      <w:r w:rsidR="00655801">
        <w:t>a Content Steering Server</w:t>
      </w:r>
      <w:commentRangeEnd w:id="90"/>
      <w:r w:rsidR="0072650C">
        <w:rPr>
          <w:rStyle w:val="CommentReference"/>
          <w:rFonts w:ascii="Times New Roman" w:hAnsi="Times New Roman"/>
        </w:rPr>
        <w:commentReference w:id="90"/>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0D6A8C5C" w:rsidR="00AA0121" w:rsidRDefault="00AA0121" w:rsidP="00AA0121">
      <w:r>
        <w:t>This feature uses an external Content Steering server to provide server paths to HLS clients allowing them to change the path of the requests</w:t>
      </w:r>
      <w:proofErr w:type="gramStart"/>
      <w:r>
        <w:t xml:space="preserve">.  </w:t>
      </w:r>
      <w:proofErr w:type="gramEnd"/>
      <w:r>
        <w:t>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del w:id="91" w:author="Richard Bradbury" w:date="2024-11-08T17:01:00Z" w16du:dateUtc="2024-11-08T17:01:00Z">
        <w:r w:rsidDel="00BD3C75">
          <w:delText>a</w:delText>
        </w:r>
      </w:del>
      <w:ins w:id="92" w:author="Richard Bradbury" w:date="2024-11-08T17:01:00Z" w16du:dateUtc="2024-11-08T17:01:00Z">
        <w:r w:rsidR="00BD3C75">
          <w:t>e</w:t>
        </w:r>
      </w:ins>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2FFAF691" w14:textId="28F7D199" w:rsidR="008A0131" w:rsidRPr="00463BF6"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57E87D59" w14:textId="4630928E" w:rsidR="0072650C" w:rsidRDefault="0072650C" w:rsidP="000410C9">
      <w:pPr>
        <w:pStyle w:val="Heading4"/>
      </w:pPr>
      <w:r>
        <w:t>5.19.1.</w:t>
      </w:r>
      <w:r w:rsidR="000410C9">
        <w:t>6</w:t>
      </w:r>
      <w:r>
        <w:tab/>
      </w:r>
      <w:commentRangeStart w:id="93"/>
      <w:proofErr w:type="gramStart"/>
      <w:r>
        <w:t>Multi-CDN</w:t>
      </w:r>
      <w:proofErr w:type="gramEnd"/>
      <w:r>
        <w:t xml:space="preserve"> delivery using SAND4M</w:t>
      </w:r>
      <w:commentRangeEnd w:id="93"/>
      <w:r w:rsidR="00715517">
        <w:rPr>
          <w:rStyle w:val="CommentReference"/>
          <w:rFonts w:ascii="Times New Roman" w:hAnsi="Times New Roman"/>
        </w:rPr>
        <w:commentReference w:id="93"/>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94"/>
      <w:r>
        <w:rPr>
          <w:lang w:val="en-US"/>
        </w:rPr>
        <w:t>.</w:t>
      </w:r>
      <w:commentRangeEnd w:id="94"/>
      <w:r>
        <w:rPr>
          <w:rStyle w:val="CommentReference"/>
        </w:rPr>
        <w:commentReference w:id="94"/>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95"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53B8EB7E" w14:textId="0560E2A3" w:rsidR="008A0131" w:rsidRPr="00463BF6"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proofErr w:type="gramStart"/>
      <w:r>
        <w:rPr>
          <w:rFonts w:cs="Arial"/>
          <w:lang w:val="en-US"/>
        </w:rPr>
        <w:t>CMMF enabled</w:t>
      </w:r>
      <w:proofErr w:type="gramEnd"/>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 xml:space="preserve">rate as defined by the sessions’ corresponding manifest was available. These statistics are </w:t>
            </w:r>
            <w:proofErr w:type="gramStart"/>
            <w:r w:rsidRPr="00C93870">
              <w:rPr>
                <w:i w:val="0"/>
                <w:iCs w:val="0"/>
                <w:lang w:val="en-US"/>
              </w:rPr>
              <w:t>weighted</w:t>
            </w:r>
            <w:proofErr w:type="gramEnd"/>
            <w:r w:rsidRPr="00C93870">
              <w:rPr>
                <w:i w:val="0"/>
                <w:iCs w:val="0"/>
                <w:lang w:val="en-US"/>
              </w:rPr>
              <w:t xml:space="preserve">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83"/>
    </w:p>
    <w:p w14:paraId="42E9A01A" w14:textId="083D0ED9" w:rsidR="00332566" w:rsidRDefault="00332566" w:rsidP="00332566">
      <w:pPr>
        <w:pStyle w:val="Heading4"/>
      </w:pPr>
      <w:bookmarkStart w:id="96" w:name="_Toc131150940"/>
      <w:r>
        <w:t>5.</w:t>
      </w:r>
      <w:r w:rsidR="005B361E">
        <w:t>19</w:t>
      </w:r>
      <w:r>
        <w:t>.</w:t>
      </w:r>
      <w:r w:rsidR="00D673B0">
        <w:t>2</w:t>
      </w:r>
      <w:r>
        <w:t>.1</w:t>
      </w:r>
      <w:r>
        <w:tab/>
      </w:r>
      <w:bookmarkEnd w:id="96"/>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97" w:author="Richard Bradbury" w:date="2024-11-04T10:58:00Z" w16du:dateUtc="2024-11-04T10:58:00Z">
        <w:r w:rsidR="000F77A5" w:rsidDel="003211D1">
          <w:delText>instances</w:delText>
        </w:r>
      </w:del>
      <w:proofErr w:type="spellStart"/>
      <w:ins w:id="98" w:author="Richard Bradbury" w:date="2024-11-04T10:58:00Z" w16du:dateUtc="2024-11-04T10:58:00Z">
        <w:r w:rsidR="003211D1">
          <w:t>endponts</w:t>
        </w:r>
      </w:ins>
      <w:proofErr w:type="spellEnd"/>
      <w:r w:rsidR="000F77A5">
        <w:t>. These 5GMS</w:t>
      </w:r>
      <w:r w:rsidR="003211D1">
        <w:t> </w:t>
      </w:r>
      <w:r w:rsidR="000F77A5">
        <w:t xml:space="preserve">AS </w:t>
      </w:r>
      <w:del w:id="99" w:author="Richard Bradbury" w:date="2024-11-04T10:59:00Z" w16du:dateUtc="2024-11-04T10:59:00Z">
        <w:r w:rsidR="000F77A5" w:rsidDel="003211D1">
          <w:delText>instances</w:delText>
        </w:r>
      </w:del>
      <w:ins w:id="100" w:author="Richard Bradbury" w:date="2024-11-04T10:59:00Z" w16du:dateUtc="2024-11-04T10:59:00Z">
        <w:r w:rsidR="003211D1">
          <w:t>endpoints</w:t>
        </w:r>
      </w:ins>
      <w:r w:rsidR="000F77A5">
        <w:t xml:space="preserve"> are functional</w:t>
      </w:r>
      <w:ins w:id="101" w:author="Richard Bradbury" w:date="2024-11-04T10:59:00Z" w16du:dateUtc="2024-11-04T10:59:00Z">
        <w:r w:rsidR="003211D1">
          <w:t>ly</w:t>
        </w:r>
      </w:ins>
      <w:del w:id="102"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103" w:author="Richard Bradbury" w:date="2024-11-04T10:59:00Z" w16du:dateUtc="2024-11-04T10:59:00Z">
        <w:r w:rsidR="004F7FFB">
          <w:t xml:space="preserve">endpoint </w:t>
        </w:r>
      </w:ins>
      <w:r>
        <w:t xml:space="preserve">or use multiple simultaneously. This allows the </w:t>
      </w:r>
      <w:del w:id="104" w:author="Richard Bradbury" w:date="2024-11-04T10:59:00Z" w16du:dateUtc="2024-11-04T10:59:00Z">
        <w:r w:rsidDel="004F7FFB">
          <w:delText>client</w:delText>
        </w:r>
      </w:del>
      <w:ins w:id="105" w:author="Richard Bradbury" w:date="2024-11-04T10:59:00Z" w16du:dateUtc="2024-11-04T10:59:00Z">
        <w:r w:rsidR="004F7FFB">
          <w:t>network load</w:t>
        </w:r>
      </w:ins>
      <w:r>
        <w:t xml:space="preserve"> to </w:t>
      </w:r>
      <w:ins w:id="106" w:author="Richard Bradbury" w:date="2024-11-04T10:59:00Z" w16du:dateUtc="2024-11-04T10:59:00Z">
        <w:r w:rsidR="004F7FFB">
          <w:t xml:space="preserve">be </w:t>
        </w:r>
      </w:ins>
      <w:r>
        <w:t>distribute</w:t>
      </w:r>
      <w:ins w:id="107" w:author="Richard Bradbury" w:date="2024-11-04T11:00:00Z" w16du:dateUtc="2024-11-04T11:00:00Z">
        <w:r w:rsidR="004F7FFB">
          <w:t>d</w:t>
        </w:r>
      </w:ins>
      <w:r>
        <w:t xml:space="preserve"> </w:t>
      </w:r>
      <w:del w:id="108" w:author="Richard Bradbury" w:date="2024-11-04T11:00:00Z" w16du:dateUtc="2024-11-04T11:00:00Z">
        <w:r w:rsidDel="004F7FFB">
          <w:delText xml:space="preserve">network load </w:delText>
        </w:r>
      </w:del>
      <w:r>
        <w:t xml:space="preserve">across </w:t>
      </w:r>
      <w:ins w:id="109" w:author="Richard Bradbury" w:date="2024-11-04T11:00:00Z" w16du:dateUtc="2024-11-04T11:00:00Z">
        <w:r w:rsidR="004F7FFB">
          <w:t xml:space="preserve">the </w:t>
        </w:r>
      </w:ins>
      <w:r w:rsidR="002905B6">
        <w:t>5GMSd</w:t>
      </w:r>
      <w:r w:rsidR="004F7FFB">
        <w:t> </w:t>
      </w:r>
      <w:r w:rsidR="002905B6">
        <w:t xml:space="preserve">AS </w:t>
      </w:r>
      <w:del w:id="110" w:author="Richard Bradbury" w:date="2024-11-04T11:00:00Z" w16du:dateUtc="2024-11-04T11:00:00Z">
        <w:r w:rsidR="002905B6" w:rsidDel="004F7FFB">
          <w:delText>instances</w:delText>
        </w:r>
      </w:del>
      <w:ins w:id="111" w:author="Richard Bradbury" w:date="2024-11-04T11:00:00Z" w16du:dateUtc="2024-11-04T11:00:00Z">
        <w:r w:rsidR="004F7FFB">
          <w:t>endpoints</w:t>
        </w:r>
      </w:ins>
      <w:r w:rsidR="003D4F2A">
        <w:t xml:space="preserve"> and </w:t>
      </w:r>
      <w:r w:rsidR="009B4172">
        <w:t>M4</w:t>
      </w:r>
      <w:ins w:id="112" w:author="Richard Bradbury" w:date="2024-11-04T11:00:00Z" w16du:dateUtc="2024-11-04T11:00:00Z">
        <w:r w:rsidR="004F7FFB">
          <w:t>d</w:t>
        </w:r>
      </w:ins>
      <w:r w:rsidR="009B4172">
        <w:t xml:space="preserve"> d</w:t>
      </w:r>
      <w:r w:rsidR="003D4F2A">
        <w:t>ownlink transports,</w:t>
      </w:r>
      <w:r>
        <w:t xml:space="preserve"> </w:t>
      </w:r>
      <w:ins w:id="113" w:author="Richard Bradbury" w:date="2024-11-04T11:00:00Z" w16du:dateUtc="2024-11-04T11:00:00Z">
        <w:r w:rsidR="004F7FFB">
          <w:t xml:space="preserve">the cost to be </w:t>
        </w:r>
      </w:ins>
      <w:r>
        <w:t>optimize</w:t>
      </w:r>
      <w:ins w:id="114" w:author="Richard Bradbury" w:date="2024-11-04T11:00:00Z" w16du:dateUtc="2024-11-04T11:00:00Z">
        <w:r w:rsidR="004F7FFB">
          <w:t>d</w:t>
        </w:r>
      </w:ins>
      <w:del w:id="115" w:author="Richard Bradbury" w:date="2024-11-04T11:00:00Z" w16du:dateUtc="2024-11-04T11:00:00Z">
        <w:r w:rsidDel="004F7FFB">
          <w:delText xml:space="preserve"> costs</w:delText>
        </w:r>
      </w:del>
      <w:r>
        <w:t xml:space="preserve">, </w:t>
      </w:r>
      <w:r w:rsidR="003D4F2A">
        <w:t xml:space="preserve">as well as </w:t>
      </w:r>
      <w:ins w:id="116" w:author="Richard Bradbury" w:date="2024-11-04T11:00:00Z" w16du:dateUtc="2024-11-04T11:00:00Z">
        <w:r w:rsidR="004F7FFB">
          <w:t xml:space="preserve">the QoS to be </w:t>
        </w:r>
      </w:ins>
      <w:r>
        <w:t>improve</w:t>
      </w:r>
      <w:ins w:id="117" w:author="Richard Bradbury" w:date="2024-11-04T11:00:00Z" w16du:dateUtc="2024-11-04T11:00:00Z">
        <w:r w:rsidR="004F7FFB">
          <w:t>d</w:t>
        </w:r>
      </w:ins>
      <w:del w:id="118" w:author="Richard Bradbury" w:date="2024-11-04T11:00:00Z" w16du:dateUtc="2024-11-04T11:00:00Z">
        <w:r w:rsidDel="004F7FFB">
          <w:delText xml:space="preserve"> QoS</w:delText>
        </w:r>
      </w:del>
      <w:r>
        <w:t>.</w:t>
      </w:r>
    </w:p>
    <w:p w14:paraId="311FCC22" w14:textId="0AF98B6B" w:rsidR="00FD0D79" w:rsidRDefault="00FD0D79" w:rsidP="00332566">
      <w:commentRangeStart w:id="119"/>
      <w:r>
        <w:t>As an example, a 5GMS System Operator may provide a video streaming service</w:t>
      </w:r>
      <w:r w:rsidR="00E13F21">
        <w:t xml:space="preserve"> where media </w:t>
      </w:r>
      <w:del w:id="120" w:author="Richard Bradbury" w:date="2024-11-04T10:52:00Z" w16du:dateUtc="2024-11-04T10:52:00Z">
        <w:r w:rsidR="00E13F21" w:rsidDel="003211D1">
          <w:delText>may be</w:delText>
        </w:r>
      </w:del>
      <w:ins w:id="121" w:author="Richard Bradbury" w:date="2024-11-04T10:52:00Z" w16du:dateUtc="2024-11-04T10:52:00Z">
        <w:r w:rsidR="003211D1">
          <w:t>is</w:t>
        </w:r>
      </w:ins>
      <w:r w:rsidR="00E13F21">
        <w:t xml:space="preserve"> streamed from a 5GMSd</w:t>
      </w:r>
      <w:r w:rsidR="00152E36">
        <w:t> </w:t>
      </w:r>
      <w:r w:rsidR="00E13F21">
        <w:t xml:space="preserve">AS </w:t>
      </w:r>
      <w:del w:id="122" w:author="Richard Bradbury" w:date="2024-11-04T11:45:00Z" w16du:dateUtc="2024-11-04T11:45:00Z">
        <w:r w:rsidR="00E13F21" w:rsidDel="00152E36">
          <w:delText>instance</w:delText>
        </w:r>
      </w:del>
      <w:ins w:id="123"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124"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125" w:author="Richard Bradbury" w:date="2024-11-04T11:46:00Z" w16du:dateUtc="2024-11-04T11:46:00Z">
        <w:r w:rsidR="002735FF" w:rsidDel="00152E36">
          <w:delText xml:space="preserve"> instance</w:delText>
        </w:r>
      </w:del>
      <w:r w:rsidR="002735FF">
        <w:t xml:space="preserve"> deployed within the Trusted DN or </w:t>
      </w:r>
      <w:del w:id="126"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127"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128" w:author="Richard Bradbury" w:date="2024-11-04T11:46:00Z" w16du:dateUtc="2024-11-04T11:46:00Z">
        <w:r w:rsidR="00152E36">
          <w:t xml:space="preserve">an </w:t>
        </w:r>
      </w:ins>
      <w:r w:rsidR="00E952E3">
        <w:t>externally deployed 5GMSd</w:t>
      </w:r>
      <w:r w:rsidR="00152E36">
        <w:t> </w:t>
      </w:r>
      <w:r w:rsidR="00E952E3">
        <w:t>AS</w:t>
      </w:r>
      <w:del w:id="129"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130" w:author="Richard Bradbury" w:date="2024-11-04T11:46:00Z" w16du:dateUtc="2024-11-04T11:46:00Z">
        <w:r w:rsidR="00F01BA8" w:rsidDel="00152E36">
          <w:delText>y</w:delText>
        </w:r>
      </w:del>
      <w:r w:rsidR="00F01BA8">
        <w:t xml:space="preserve"> content in a stable and </w:t>
      </w:r>
      <w:r w:rsidR="00DA0AF1">
        <w:t>consistent manner.</w:t>
      </w:r>
      <w:commentRangeEnd w:id="119"/>
      <w:r w:rsidR="004A645E">
        <w:rPr>
          <w:rStyle w:val="CommentReference"/>
        </w:rPr>
        <w:commentReference w:id="119"/>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31" w:author="Richard Bradbury" w:date="2024-11-04T11:47:00Z" w16du:dateUtc="2024-11-04T11:47:00Z">
        <w:r w:rsidR="00346E13" w:rsidDel="00152E36">
          <w:delText>instance</w:delText>
        </w:r>
      </w:del>
      <w:ins w:id="132"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133" w:author="Richard Bradbury" w:date="2024-11-04T11:47:00Z" w16du:dateUtc="2024-11-04T11:47:00Z">
        <w:r w:rsidR="00152E36">
          <w:t xml:space="preserve">5GMSd </w:t>
        </w:r>
      </w:ins>
      <w:del w:id="134" w:author="Richard Bradbury" w:date="2024-11-04T11:47:00Z" w16du:dateUtc="2024-11-04T11:47:00Z">
        <w:r w:rsidDel="00152E36">
          <w:delText>c</w:delText>
        </w:r>
      </w:del>
      <w:ins w:id="135"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36" w:author="Richard Bradbury" w:date="2024-11-04T11:47:00Z" w16du:dateUtc="2024-11-04T11:47:00Z">
        <w:r w:rsidR="00346E13" w:rsidDel="00152E36">
          <w:delText>instance</w:delText>
        </w:r>
      </w:del>
      <w:ins w:id="137"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38"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139" w:author="Richard Bradbury" w:date="2024-11-04T11:49:00Z" w16du:dateUtc="2024-11-04T11:49:00Z">
        <w:r w:rsidR="00152E36">
          <w:t xml:space="preserve"> networks</w:t>
        </w:r>
      </w:ins>
      <w:del w:id="140" w:author="Richard Bradbury" w:date="2024-11-04T11:49:00Z" w16du:dateUtc="2024-11-04T11:49:00Z">
        <w:r w:rsidDel="00152E36">
          <w:delText>,</w:delText>
        </w:r>
      </w:del>
      <w:r>
        <w:t xml:space="preserve"> or access</w:t>
      </w:r>
      <w:del w:id="141"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142"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143" w:author="Richard Bradbury" w:date="2024-11-04T11:49:00Z" w16du:dateUtc="2024-11-04T11:49:00Z">
        <w:r w:rsidR="00C83F88" w:rsidDel="00152E36">
          <w:delText>inst</w:delText>
        </w:r>
      </w:del>
      <w:del w:id="144" w:author="Richard Bradbury" w:date="2024-11-04T11:50:00Z" w16du:dateUtc="2024-11-04T11:50:00Z">
        <w:r w:rsidR="00C83F88" w:rsidDel="00152E36">
          <w:delText>ances</w:delText>
        </w:r>
      </w:del>
      <w:ins w:id="145" w:author="Richard Bradbury" w:date="2024-11-04T11:50:00Z" w16du:dateUtc="2024-11-04T11:50:00Z">
        <w:r w:rsidR="00152E36">
          <w:t>endpoints</w:t>
        </w:r>
      </w:ins>
      <w:r>
        <w:t xml:space="preserve">. The </w:t>
      </w:r>
      <w:r w:rsidR="00673509">
        <w:t>Media Player</w:t>
      </w:r>
      <w:r>
        <w:t xml:space="preserve"> may choose one </w:t>
      </w:r>
      <w:ins w:id="146" w:author="Richard Bradbury" w:date="2024-11-04T11:50:00Z" w16du:dateUtc="2024-11-04T11:50:00Z">
        <w:r w:rsidR="00152E36">
          <w:t xml:space="preserve">endpoint </w:t>
        </w:r>
      </w:ins>
      <w:r>
        <w:t xml:space="preserve">or use multiple simultaneously. This allows the </w:t>
      </w:r>
      <w:ins w:id="147" w:author="Richard Bradbury" w:date="2024-11-04T11:50:00Z" w16du:dateUtc="2024-11-04T11:50:00Z">
        <w:r w:rsidR="00152E36">
          <w:t xml:space="preserve">5GMSd </w:t>
        </w:r>
      </w:ins>
      <w:del w:id="148" w:author="Richard Bradbury" w:date="2024-11-04T11:50:00Z" w16du:dateUtc="2024-11-04T11:50:00Z">
        <w:r w:rsidDel="00152E36">
          <w:delText>c</w:delText>
        </w:r>
      </w:del>
      <w:ins w:id="149"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150" w:author="Richard Bradbury" w:date="2024-11-04T11:50:00Z" w16du:dateUtc="2024-11-04T11:50:00Z">
        <w:r w:rsidR="00673509" w:rsidDel="00152E36">
          <w:delText>instances</w:delText>
        </w:r>
      </w:del>
      <w:ins w:id="151"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152" w:author="Richard Bradbury" w:date="2024-11-04T11:51:00Z" w16du:dateUtc="2024-11-04T11:51:00Z">
        <w:r w:rsidR="00152E36">
          <w:t xml:space="preserve">5GMSd </w:t>
        </w:r>
      </w:ins>
      <w:del w:id="153" w:author="Richard Bradbury" w:date="2024-11-04T11:51:00Z" w16du:dateUtc="2024-11-04T11:51:00Z">
        <w:r w:rsidDel="00152E36">
          <w:delText>c</w:delText>
        </w:r>
      </w:del>
      <w:ins w:id="154"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155" w:author="Richard Bradbury" w:date="2024-11-04T11:51:00Z" w16du:dateUtc="2024-11-04T11:51:00Z">
        <w:r w:rsidDel="00152E36">
          <w:delText>communicating with</w:delText>
        </w:r>
      </w:del>
      <w:ins w:id="156" w:author="Richard Bradbury" w:date="2024-11-04T11:51:00Z" w16du:dateUtc="2024-11-04T11:51:00Z">
        <w:r w:rsidR="00152E36">
          <w:t>consuming media fro</w:t>
        </w:r>
      </w:ins>
      <w:ins w:id="157" w:author="Richard Bradbury" w:date="2024-11-04T11:52:00Z" w16du:dateUtc="2024-11-04T11:52:00Z">
        <w:r w:rsidR="00152E36">
          <w:t>m</w:t>
        </w:r>
      </w:ins>
      <w:r>
        <w:t xml:space="preserve"> multiple </w:t>
      </w:r>
      <w:r w:rsidR="00673509">
        <w:t xml:space="preserve">5GMSd AS </w:t>
      </w:r>
      <w:del w:id="158" w:author="Richard Bradbury" w:date="2024-11-04T11:51:00Z" w16du:dateUtc="2024-11-04T11:51:00Z">
        <w:r w:rsidR="00673509" w:rsidDel="00152E36">
          <w:delText>instances</w:delText>
        </w:r>
      </w:del>
      <w:ins w:id="159" w:author="Richard Bradbury" w:date="2024-11-04T11:51:00Z" w16du:dateUtc="2024-11-04T11:51:00Z">
        <w:r w:rsidR="00152E36">
          <w:t>endpoints</w:t>
        </w:r>
      </w:ins>
      <w:r w:rsidR="00673509">
        <w:t xml:space="preserve"> </w:t>
      </w:r>
      <w:r>
        <w:t xml:space="preserve">through different data networks. Neither data network nor </w:t>
      </w:r>
      <w:ins w:id="160" w:author="Richard Bradbury" w:date="2024-11-04T11:51:00Z" w16du:dateUtc="2024-11-04T11:51:00Z">
        <w:r w:rsidR="00152E36">
          <w:t xml:space="preserve">the </w:t>
        </w:r>
      </w:ins>
      <w:ins w:id="161" w:author="Richard Bradbury" w:date="2024-11-04T11:52:00Z" w16du:dateUtc="2024-11-04T11:52:00Z">
        <w:r w:rsidR="00152E36">
          <w:t xml:space="preserve">deployed </w:t>
        </w:r>
      </w:ins>
      <w:r w:rsidR="00673509">
        <w:t>5GMSd</w:t>
      </w:r>
      <w:r w:rsidR="00152E36">
        <w:t> </w:t>
      </w:r>
      <w:r>
        <w:t xml:space="preserve">AS </w:t>
      </w:r>
      <w:r w:rsidR="00673509">
        <w:t>instance</w:t>
      </w:r>
      <w:ins w:id="162" w:author="Richard Bradbury" w:date="2024-11-04T11:52:00Z" w16du:dateUtc="2024-11-04T11:52:00Z">
        <w:r w:rsidR="00152E36">
          <w:t>s</w:t>
        </w:r>
      </w:ins>
      <w:r w:rsidR="00673509">
        <w:t xml:space="preserve"> </w:t>
      </w:r>
      <w:r>
        <w:t>has direct communication with its peers. Rather</w:t>
      </w:r>
      <w:ins w:id="163"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164" w:name="_Toc131150943"/>
      <w:r>
        <w:lastRenderedPageBreak/>
        <w:t>5.</w:t>
      </w:r>
      <w:r w:rsidR="005B361E">
        <w:t>19</w:t>
      </w:r>
      <w:r>
        <w:t>.</w:t>
      </w:r>
      <w:r w:rsidR="00BF3D2B">
        <w:t>3</w:t>
      </w:r>
      <w:r>
        <w:tab/>
      </w:r>
      <w:bookmarkEnd w:id="164"/>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165"/>
      <w:commentRangeStart w:id="166"/>
      <w:commentRangeStart w:id="167"/>
      <w:commentRangeStart w:id="168"/>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65"/>
      <w:r w:rsidR="007A7934">
        <w:rPr>
          <w:rStyle w:val="CommentReference"/>
        </w:rPr>
        <w:commentReference w:id="165"/>
      </w:r>
      <w:commentRangeEnd w:id="166"/>
      <w:r w:rsidR="007A7934">
        <w:rPr>
          <w:rStyle w:val="CommentReference"/>
        </w:rPr>
        <w:commentReference w:id="166"/>
      </w:r>
      <w:commentRangeEnd w:id="167"/>
      <w:r w:rsidR="007A7934">
        <w:rPr>
          <w:rStyle w:val="CommentReference"/>
        </w:rPr>
        <w:commentReference w:id="167"/>
      </w:r>
      <w:commentRangeEnd w:id="168"/>
      <w:r w:rsidR="007A7934">
        <w:rPr>
          <w:rStyle w:val="CommentReference"/>
        </w:rPr>
        <w:commentReference w:id="168"/>
      </w:r>
    </w:p>
    <w:p w14:paraId="25C9FDA4" w14:textId="59988245"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169" w:author="Richard Bradbury" w:date="2024-11-04T12:45:00Z" w16du:dateUtc="2024-11-04T12:45:00Z">
        <w:r w:rsidDel="007A7934">
          <w:rPr>
            <w:rFonts w:ascii="Arial" w:hAnsi="Arial" w:cs="Arial"/>
          </w:rPr>
          <w:delText>t</w:delText>
        </w:r>
      </w:del>
      <w:ins w:id="170"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171" w:author="Richard Bradbury" w:date="2024-11-04T12:58:00Z" w16du:dateUtc="2024-11-04T12:58:00Z">
        <w:r w:rsidDel="007D79D3">
          <w:delText>Any differences</w:delText>
        </w:r>
      </w:del>
      <w:ins w:id="172"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173" w:author="Richard Bradbury" w:date="2024-11-04T12:47:00Z" w16du:dateUtc="2024-11-04T12:47:00Z">
        <w:r w:rsidR="006E7B73" w:rsidRPr="00463BF6" w:rsidDel="007A7934">
          <w:delText xml:space="preserve"> </w:delText>
        </w:r>
      </w:del>
      <w:ins w:id="174" w:author="Richard Bradbury" w:date="2024-11-04T12:47:00Z" w16du:dateUtc="2024-11-04T12:47:00Z">
        <w:r w:rsidR="007A7934">
          <w:t> </w:t>
        </w:r>
      </w:ins>
      <w:r w:rsidR="006E7B73" w:rsidRPr="00463BF6">
        <w:t>4.2 of TS</w:t>
      </w:r>
      <w:del w:id="175" w:author="Richard Bradbury" w:date="2024-11-04T12:47:00Z" w16du:dateUtc="2024-11-04T12:47:00Z">
        <w:r w:rsidR="006E7B73" w:rsidRPr="00463BF6" w:rsidDel="007A7934">
          <w:delText xml:space="preserve"> </w:delText>
        </w:r>
      </w:del>
      <w:ins w:id="176" w:author="Richard Bradbury" w:date="2024-11-04T12:47:00Z" w16du:dateUtc="2024-11-04T12:47:00Z">
        <w:r w:rsidR="007A7934">
          <w:t> </w:t>
        </w:r>
      </w:ins>
      <w:r w:rsidR="006E7B73" w:rsidRPr="00463BF6">
        <w:t>26.501</w:t>
      </w:r>
      <w:del w:id="177" w:author="Richard Bradbury" w:date="2024-11-04T12:47:00Z" w16du:dateUtc="2024-11-04T12:47:00Z">
        <w:r w:rsidR="006E7B73" w:rsidRPr="00463BF6" w:rsidDel="007A7934">
          <w:delText xml:space="preserve"> </w:delText>
        </w:r>
      </w:del>
      <w:ins w:id="178"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179"/>
      <w:r w:rsidR="00935E2D" w:rsidRPr="002C572E">
        <w:rPr>
          <w:i/>
          <w:iCs/>
        </w:rPr>
        <w:t xml:space="preserve">Content </w:t>
      </w:r>
      <w:del w:id="180" w:author="Richard Bradbury" w:date="2024-11-04T12:59:00Z" w16du:dateUtc="2024-11-04T12:59:00Z">
        <w:r w:rsidR="00935E2D" w:rsidRPr="002C572E" w:rsidDel="007D79D3">
          <w:rPr>
            <w:i/>
            <w:iCs/>
          </w:rPr>
          <w:delText>Distribution</w:delText>
        </w:r>
      </w:del>
      <w:ins w:id="181"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82" w:author="Richard Bradbury" w:date="2024-11-04T12:55:00Z" w16du:dateUtc="2024-11-04T12:55:00Z">
        <w:r w:rsidR="00D73695" w:rsidRPr="002C572E" w:rsidDel="007D79D3">
          <w:delText xml:space="preserve">Content Distributions (i.e., </w:delText>
        </w:r>
      </w:del>
      <w:r w:rsidR="0042372F" w:rsidRPr="002C572E">
        <w:t>service locations/endpoints</w:t>
      </w:r>
      <w:del w:id="183" w:author="Richard Bradbury" w:date="2024-11-04T12:55:00Z" w16du:dateUtc="2024-11-04T12:55:00Z">
        <w:r w:rsidR="00D73695" w:rsidRPr="002C572E" w:rsidDel="007D79D3">
          <w:delText>)</w:delText>
        </w:r>
      </w:del>
      <w:r w:rsidR="0042372F" w:rsidRPr="002C572E">
        <w:t xml:space="preserve"> external to the 5GMS System</w:t>
      </w:r>
      <w:ins w:id="184" w:author="Richard Bradbury" w:date="2024-11-04T12:59:00Z" w16du:dateUtc="2024-11-04T12:59:00Z">
        <w:r w:rsidR="007D79D3" w:rsidRPr="002C572E">
          <w:t xml:space="preserve"> and available </w:t>
        </w:r>
      </w:ins>
      <w:ins w:id="185" w:author="Richard Bradbury" w:date="2024-11-04T13:00:00Z" w16du:dateUtc="2024-11-04T13:00:00Z">
        <w:r w:rsidR="007D79D3" w:rsidRPr="002C572E">
          <w:t xml:space="preserve">to Media Players </w:t>
        </w:r>
      </w:ins>
      <w:ins w:id="186"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87"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79"/>
      <w:r w:rsidR="007D79D3" w:rsidRPr="002C572E">
        <w:rPr>
          <w:rStyle w:val="CommentReference"/>
        </w:rPr>
        <w:commentReference w:id="179"/>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188" w:author="Richard Bradbury" w:date="2024-11-04T12:56:00Z" w16du:dateUtc="2024-11-04T12:56:00Z">
        <w:r w:rsidR="00C76244" w:rsidRPr="007A7934" w:rsidDel="007D79D3">
          <w:rPr>
            <w:b/>
            <w:bCs/>
          </w:rPr>
          <w:delText>should</w:delText>
        </w:r>
      </w:del>
      <w:ins w:id="189"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90" w:author="Richard Bradbury" w:date="2024-11-04T12:56:00Z" w16du:dateUtc="2024-11-04T12:56:00Z">
        <w:r w:rsidR="008A71E8" w:rsidRPr="007A7934" w:rsidDel="007D79D3">
          <w:rPr>
            <w:b/>
            <w:bCs/>
          </w:rPr>
          <w:delText>Content Distribution</w:delText>
        </w:r>
      </w:del>
      <w:ins w:id="191" w:author="Richard Bradbury" w:date="2024-11-04T12:56:00Z" w16du:dateUtc="2024-11-04T12:56:00Z">
        <w:r w:rsidR="007D79D3">
          <w:rPr>
            <w:b/>
            <w:bCs/>
          </w:rPr>
          <w:t>service</w:t>
        </w:r>
      </w:ins>
      <w:ins w:id="192" w:author="Richard Bradbury" w:date="2024-11-04T12:57:00Z" w16du:dateUtc="2024-11-04T12:57:00Z">
        <w:r w:rsidR="007D79D3">
          <w:rPr>
            <w:b/>
            <w:bCs/>
          </w:rPr>
          <w:t xml:space="preserve"> location/endpoint, whether external or not,</w:t>
        </w:r>
      </w:ins>
      <w:r w:rsidR="00770EB5" w:rsidRPr="007A7934">
        <w:rPr>
          <w:b/>
          <w:bCs/>
        </w:rPr>
        <w:t xml:space="preserve"> </w:t>
      </w:r>
      <w:del w:id="193" w:author="Richard Bradbury" w:date="2024-11-04T12:57:00Z" w16du:dateUtc="2024-11-04T12:57:00Z">
        <w:r w:rsidR="00D73695" w:rsidRPr="007A7934" w:rsidDel="007D79D3">
          <w:rPr>
            <w:b/>
            <w:bCs/>
          </w:rPr>
          <w:delText>should</w:delText>
        </w:r>
      </w:del>
      <w:del w:id="194" w:author="Richard Bradbury" w:date="2024-11-04T13:06:00Z" w16du:dateUtc="2024-11-04T13:06:00Z">
        <w:r w:rsidR="00D73695" w:rsidRPr="007A7934" w:rsidDel="002C572E">
          <w:rPr>
            <w:b/>
            <w:bCs/>
          </w:rPr>
          <w:delText xml:space="preserve"> have</w:delText>
        </w:r>
      </w:del>
      <w:ins w:id="195"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96"/>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96"/>
      <w:r w:rsidR="002C572E">
        <w:rPr>
          <w:rStyle w:val="CommentReference"/>
        </w:rPr>
        <w:commentReference w:id="196"/>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 xml:space="preserve">The 5GMSd Application Provider </w:t>
      </w:r>
      <w:del w:id="197" w:author="Richard Bradbury" w:date="2024-11-04T13:08:00Z" w16du:dateUtc="2024-11-04T13:08:00Z">
        <w:r w:rsidR="004A7306" w:rsidRPr="004A7306" w:rsidDel="002C572E">
          <w:delText xml:space="preserve">may </w:delText>
        </w:r>
      </w:del>
      <w:r w:rsidR="004A7306" w:rsidRPr="004A7306">
        <w:t>provision</w:t>
      </w:r>
      <w:ins w:id="198"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199" w:author="Richard Bradbury" w:date="2024-11-04T13:08:00Z" w16du:dateUtc="2024-11-04T13:08:00Z">
        <w:r w:rsidR="00B77971" w:rsidDel="002C572E">
          <w:delText xml:space="preserve">may </w:delText>
        </w:r>
      </w:del>
      <w:r w:rsidR="00B77971">
        <w:t>define</w:t>
      </w:r>
      <w:ins w:id="200"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201" w:author="Richard Bradbury" w:date="2024-11-04T13:09:00Z" w16du:dateUtc="2024-11-04T13:09:00Z">
        <w:r w:rsidR="004A7306" w:rsidRPr="004A7306" w:rsidDel="002C572E">
          <w:delText>is</w:delText>
        </w:r>
      </w:del>
      <w:ins w:id="202" w:author="Richard Bradbury" w:date="2024-11-04T13:09:00Z" w16du:dateUtc="2024-11-04T13:09:00Z">
        <w:r w:rsidR="002C572E">
          <w:t>are</w:t>
        </w:r>
      </w:ins>
      <w:r w:rsidR="004A7306" w:rsidRPr="004A7306">
        <w:t xml:space="preserve"> made available to the 5GMSd Client</w:t>
      </w:r>
      <w:ins w:id="203"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204" w:author="Richard Bradbury" w:date="2024-11-04T13:09:00Z" w16du:dateUtc="2024-11-04T13:09:00Z">
        <w:r>
          <w:t xml:space="preserve"> </w:t>
        </w:r>
      </w:ins>
      <w:ins w:id="205" w:author="Richard Bradbury" w:date="2024-11-04T13:10:00Z" w16du:dateUtc="2024-11-04T13:10:00Z">
        <w:r>
          <w:t>using</w:t>
        </w:r>
      </w:ins>
      <w:ins w:id="206" w:author="Richard Bradbury" w:date="2024-11-04T13:09:00Z" w16du:dateUtc="2024-11-04T13:09:00Z">
        <w:r>
          <w:t xml:space="preserve"> </w:t>
        </w:r>
      </w:ins>
      <w:ins w:id="207" w:author="Richard Bradbury" w:date="2024-11-04T13:10:00Z" w16du:dateUtc="2024-11-04T13:10:00Z">
        <w:r>
          <w:t xml:space="preserve">the </w:t>
        </w:r>
        <w:r w:rsidRPr="002C572E">
          <w:rPr>
            <w:rStyle w:val="Codechar"/>
          </w:rPr>
          <w:t>Mas_Configuration</w:t>
        </w:r>
        <w:r>
          <w:t xml:space="preserve"> API at </w:t>
        </w:r>
      </w:ins>
      <w:ins w:id="208" w:author="Richard Bradbury" w:date="2024-11-04T13:09:00Z" w16du:dateUtc="2024-11-04T13:09:00Z">
        <w:r>
          <w:t xml:space="preserve">reference </w:t>
        </w:r>
      </w:ins>
      <w:ins w:id="209"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210"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211" w:author="Richard Bradbury" w:date="2024-11-04T13:14:00Z" w16du:dateUtc="2024-11-04T13:14:00Z">
        <w:r w:rsidR="00670E73" w:rsidRPr="002C572E" w:rsidDel="00375D38">
          <w:rPr>
            <w:b/>
            <w:bCs/>
          </w:rPr>
          <w:delText>T</w:delText>
        </w:r>
      </w:del>
      <w:ins w:id="212"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213"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214"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215" w:author="Richard Bradbury" w:date="2024-11-04T13:18:00Z" w16du:dateUtc="2024-11-04T13:18:00Z">
        <w:r w:rsidR="005A37A1" w:rsidRPr="00375D38" w:rsidDel="00375D38">
          <w:rPr>
            <w:b/>
            <w:bCs/>
          </w:rPr>
          <w:delText>Content Distributions</w:delText>
        </w:r>
      </w:del>
      <w:ins w:id="216"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217"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218" w:author="Richard Bradbury" w:date="2024-11-04T13:19:00Z" w16du:dateUtc="2024-11-04T13:19:00Z">
        <w:r>
          <w:rPr>
            <w:b/>
            <w:bCs/>
          </w:rPr>
          <w:t>a</w:t>
        </w:r>
      </w:ins>
      <w:r w:rsidR="004024C7" w:rsidRPr="00375D38">
        <w:rPr>
          <w:b/>
          <w:bCs/>
        </w:rPr>
        <w:t xml:space="preserve"> Media Access Client subfunction</w:t>
      </w:r>
      <w:del w:id="219"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220" w:author="Richard Bradbury" w:date="2024-11-04T13:22:00Z" w16du:dateUtc="2024-11-04T13:22:00Z">
        <w:r w:rsidRPr="00EC46A7" w:rsidDel="00375D38">
          <w:rPr>
            <w:lang w:val="en-US"/>
          </w:rPr>
          <w:delText>interfaces</w:delText>
        </w:r>
      </w:del>
      <w:ins w:id="221"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222" w:author="Richard Bradbury" w:date="2024-11-04T16:49:00Z" w16du:dateUtc="2024-11-04T16:49:00Z">
        <w:r w:rsidR="006F0F97">
          <w:rPr>
            <w:lang w:val="en-US"/>
          </w:rPr>
          <w:t xml:space="preserve">content </w:t>
        </w:r>
      </w:ins>
      <w:del w:id="223" w:author="Richard Bradbury" w:date="2024-11-04T16:49:00Z" w16du:dateUtc="2024-11-04T16:49:00Z">
        <w:r w:rsidR="002577C9" w:rsidDel="006F0F97">
          <w:rPr>
            <w:lang w:val="en-US"/>
          </w:rPr>
          <w:delText>I</w:delText>
        </w:r>
      </w:del>
      <w:ins w:id="224" w:author="Richard Bradbury" w:date="2024-11-04T16:49:00Z" w16du:dateUtc="2024-11-04T16:49:00Z">
        <w:r w:rsidR="006F0F97">
          <w:rPr>
            <w:lang w:val="en-US"/>
          </w:rPr>
          <w:t>i</w:t>
        </w:r>
      </w:ins>
      <w:r w:rsidR="002577C9">
        <w:rPr>
          <w:lang w:val="en-US"/>
        </w:rPr>
        <w:t xml:space="preserve">ngest </w:t>
      </w:r>
      <w:del w:id="225" w:author="Richard Bradbury" w:date="2024-11-04T16:49:00Z" w16du:dateUtc="2024-11-04T16:49:00Z">
        <w:r w:rsidR="002577C9" w:rsidDel="006F0F97">
          <w:rPr>
            <w:lang w:val="en-US"/>
          </w:rPr>
          <w:delText>API</w:delText>
        </w:r>
      </w:del>
      <w:ins w:id="226"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227" w:author="Richard Bradbury" w:date="2024-11-04T14:42:00Z" w16du:dateUtc="2024-11-04T14:42:00Z">
        <w:r w:rsidR="002577C9" w:rsidDel="005B72A8">
          <w:rPr>
            <w:lang w:val="en-US"/>
          </w:rPr>
          <w:delText>APIs</w:delText>
        </w:r>
      </w:del>
      <w:ins w:id="228"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229" w:author="Richard Bradbury" w:date="2024-11-04T14:44:00Z" w16du:dateUtc="2024-11-04T14:44:00Z"/>
          <w:lang w:val="en-US"/>
        </w:rPr>
      </w:pPr>
      <w:ins w:id="230" w:author="Richard Bradbury" w:date="2024-11-04T14:44:00Z" w16du:dateUtc="2024-11-04T14:44:00Z">
        <w:r>
          <w:rPr>
            <w:lang w:val="en-US"/>
          </w:rPr>
          <w:lastRenderedPageBreak/>
          <w:t>-</w:t>
        </w:r>
        <w:r>
          <w:rPr>
            <w:lang w:val="en-US"/>
          </w:rPr>
          <w:tab/>
        </w:r>
        <w:proofErr w:type="gramStart"/>
        <w:r>
          <w:rPr>
            <w:lang w:val="en-US"/>
          </w:rPr>
          <w:t>M4d′ (</w:t>
        </w:r>
        <w:proofErr w:type="gramEnd"/>
        <w:r>
          <w:rPr>
            <w:lang w:val="en-US"/>
          </w:rPr>
          <w:t xml:space="preserve">Media Streaming APIs): Media </w:t>
        </w:r>
      </w:ins>
      <w:ins w:id="231" w:author="Richard Bradbury" w:date="2024-11-04T14:45:00Z" w16du:dateUtc="2024-11-04T14:45:00Z">
        <w:r>
          <w:rPr>
            <w:lang w:val="en-US"/>
          </w:rPr>
          <w:t xml:space="preserve">Streaming and in-band </w:t>
        </w:r>
      </w:ins>
      <w:ins w:id="232" w:author="Richard Bradbury" w:date="2024-11-04T14:46:00Z" w16du:dateUtc="2024-11-04T14:46:00Z">
        <w:r>
          <w:rPr>
            <w:lang w:val="en-US"/>
          </w:rPr>
          <w:t xml:space="preserve">metrics </w:t>
        </w:r>
      </w:ins>
      <w:ins w:id="233" w:author="Richard Bradbury" w:date="2024-11-04T14:45:00Z" w16du:dateUtc="2024-11-04T14:45:00Z">
        <w:r>
          <w:rPr>
            <w:lang w:val="en-US"/>
          </w:rPr>
          <w:t xml:space="preserve">reporting interactions </w:t>
        </w:r>
      </w:ins>
      <w:ins w:id="234" w:author="Richard Bradbury" w:date="2024-11-04T14:44:00Z" w16du:dateUtc="2024-11-04T14:44:00Z">
        <w:r>
          <w:rPr>
            <w:lang w:val="en-US"/>
          </w:rPr>
          <w:t>as described in clause</w:t>
        </w:r>
      </w:ins>
      <w:ins w:id="235" w:author="Richard Bradbury" w:date="2024-11-04T14:46:00Z" w16du:dateUtc="2024-11-04T14:46:00Z">
        <w:r>
          <w:rPr>
            <w:lang w:val="en-US"/>
          </w:rPr>
          <w:t> </w:t>
        </w:r>
      </w:ins>
      <w:ins w:id="236" w:author="Richard Bradbury" w:date="2024-11-04T14:44:00Z" w16du:dateUtc="2024-11-04T14:44:00Z">
        <w:r>
          <w:rPr>
            <w:lang w:val="en-US"/>
          </w:rPr>
          <w:t>5.19.3.1.2</w:t>
        </w:r>
      </w:ins>
      <w:ins w:id="237" w:author="Richard Bradbury" w:date="2024-11-04T14:46:00Z" w16du:dateUtc="2024-11-04T14:46:00Z">
        <w:r>
          <w:rPr>
            <w:lang w:val="en-US"/>
          </w:rPr>
          <w:t>.</w:t>
        </w:r>
      </w:ins>
      <w:ins w:id="238" w:author="Richard Bradbury" w:date="2024-11-04T16:55:00Z" w16du:dateUtc="2024-11-04T16:55:00Z">
        <w:r w:rsidR="00FB6190">
          <w:rPr>
            <w:lang w:val="en-US"/>
          </w:rPr>
          <w:t>4</w:t>
        </w:r>
      </w:ins>
      <w:ins w:id="239" w:author="Richard Bradbury" w:date="2024-11-04T14:44:00Z" w16du:dateUtc="2024-11-04T14:44:00Z">
        <w:r>
          <w:rPr>
            <w:lang w:val="en-US"/>
          </w:rPr>
          <w:t xml:space="preserve"> </w:t>
        </w:r>
      </w:ins>
      <w:ins w:id="240" w:author="Richard Bradbury" w:date="2024-11-04T16:56:00Z" w16du:dateUtc="2024-11-04T16:56:00Z">
        <w:r w:rsidR="00FB6190">
          <w:rPr>
            <w:lang w:val="en-US"/>
          </w:rPr>
          <w:t>below</w:t>
        </w:r>
      </w:ins>
      <w:ins w:id="241"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242"/>
      <w:commentRangeStart w:id="243"/>
      <w:commentRangeStart w:id="244"/>
      <w:r w:rsidR="002577C9" w:rsidRPr="00640795">
        <w:rPr>
          <w:b/>
          <w:bCs/>
          <w:lang w:val="en-US"/>
        </w:rPr>
        <w:t xml:space="preserve">In the case where </w:t>
      </w:r>
      <w:del w:id="245" w:author="Richard Bradbury" w:date="2024-11-05T14:51:00Z" w16du:dateUtc="2024-11-05T14:51:00Z">
        <w:r w:rsidR="002577C9" w:rsidRPr="00640795" w:rsidDel="000200FC">
          <w:rPr>
            <w:b/>
            <w:bCs/>
            <w:lang w:val="en-US"/>
          </w:rPr>
          <w:delText>external DN</w:delText>
        </w:r>
      </w:del>
      <w:ins w:id="246"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247" w:author="Richard Bradbury" w:date="2024-11-05T14:51:00Z" w16du:dateUtc="2024-11-05T14:51:00Z">
        <w:r w:rsidR="002577C9" w:rsidRPr="00640795" w:rsidDel="000200FC">
          <w:rPr>
            <w:b/>
            <w:bCs/>
            <w:lang w:val="en-US"/>
          </w:rPr>
          <w:delText>Content Distribution subfunctions exist</w:delText>
        </w:r>
      </w:del>
      <w:ins w:id="248" w:author="Richard Bradbury" w:date="2024-11-05T14:51:00Z" w16du:dateUtc="2024-11-05T14:51:00Z">
        <w:r w:rsidR="000200FC">
          <w:rPr>
            <w:b/>
            <w:bCs/>
            <w:lang w:val="en-US"/>
          </w:rPr>
          <w:t xml:space="preserve">is deployed in an </w:t>
        </w:r>
      </w:ins>
      <w:ins w:id="249" w:author="Richard Bradbury" w:date="2024-11-05T14:55:00Z" w16du:dateUtc="2024-11-05T14:55:00Z">
        <w:r w:rsidR="000200FC">
          <w:rPr>
            <w:b/>
            <w:bCs/>
            <w:lang w:val="en-US"/>
          </w:rPr>
          <w:t>e</w:t>
        </w:r>
      </w:ins>
      <w:ins w:id="250" w:author="Richard Bradbury" w:date="2024-11-05T14:51:00Z" w16du:dateUtc="2024-11-05T14:51:00Z">
        <w:r w:rsidR="000200FC">
          <w:rPr>
            <w:b/>
            <w:bCs/>
            <w:lang w:val="en-US"/>
          </w:rPr>
          <w:t>xternal DN</w:t>
        </w:r>
      </w:ins>
      <w:r w:rsidR="002577C9" w:rsidRPr="00640795">
        <w:rPr>
          <w:b/>
          <w:bCs/>
          <w:lang w:val="en-US"/>
        </w:rPr>
        <w:t xml:space="preserve"> and </w:t>
      </w:r>
      <w:del w:id="251" w:author="Richard Bradbury" w:date="2024-11-05T14:51:00Z" w16du:dateUtc="2024-11-05T14:51:00Z">
        <w:r w:rsidR="002577C9" w:rsidRPr="00640795" w:rsidDel="000200FC">
          <w:rPr>
            <w:b/>
            <w:bCs/>
            <w:lang w:val="en-US"/>
          </w:rPr>
          <w:delText>are</w:delText>
        </w:r>
      </w:del>
      <w:ins w:id="252" w:author="Richard Bradbury" w:date="2024-11-05T14:51:00Z" w16du:dateUtc="2024-11-05T14:51:00Z">
        <w:r w:rsidR="000200FC">
          <w:rPr>
            <w:b/>
            <w:bCs/>
            <w:lang w:val="en-US"/>
          </w:rPr>
          <w:t>is</w:t>
        </w:r>
      </w:ins>
      <w:r w:rsidR="002577C9" w:rsidRPr="00640795">
        <w:rPr>
          <w:b/>
          <w:bCs/>
          <w:lang w:val="en-US"/>
        </w:rPr>
        <w:t xml:space="preserve"> not </w:t>
      </w:r>
      <w:del w:id="253" w:author="Richard Bradbury" w:date="2024-11-05T14:54:00Z" w16du:dateUtc="2024-11-05T14:54:00Z">
        <w:r w:rsidR="002577C9" w:rsidRPr="00640795" w:rsidDel="000200FC">
          <w:rPr>
            <w:b/>
            <w:bCs/>
            <w:lang w:val="en-US"/>
          </w:rPr>
          <w:delText>managed</w:delText>
        </w:r>
      </w:del>
      <w:ins w:id="254"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255" w:author="Cloud, Jason" w:date="2024-11-04T12:19:00Z" w16du:dateUtc="2024-11-04T20:19:00Z">
        <w:r w:rsidR="00A503EA">
          <w:rPr>
            <w:b/>
            <w:bCs/>
            <w:lang w:val="en-US"/>
          </w:rPr>
          <w:t xml:space="preserve"> (</w:t>
        </w:r>
      </w:ins>
      <w:ins w:id="256" w:author="Richard Bradbury" w:date="2024-11-05T14:54:00Z" w16du:dateUtc="2024-11-05T14:54:00Z">
        <w:r w:rsidR="000200FC">
          <w:rPr>
            <w:b/>
            <w:bCs/>
            <w:lang w:val="en-US"/>
          </w:rPr>
          <w:t>the collaboration scenario depicted in</w:t>
        </w:r>
      </w:ins>
      <w:ins w:id="257" w:author="Cloud, Jason" w:date="2024-11-04T12:19:00Z" w16du:dateUtc="2024-11-04T20:19:00Z">
        <w:r w:rsidR="00A503EA">
          <w:rPr>
            <w:b/>
            <w:bCs/>
            <w:lang w:val="en-US"/>
          </w:rPr>
          <w:t xml:space="preserve"> </w:t>
        </w:r>
      </w:ins>
      <w:ins w:id="258" w:author="Richard Bradbury" w:date="2024-11-05T14:49:00Z" w16du:dateUtc="2024-11-05T14:49:00Z">
        <w:r w:rsidR="0015731A">
          <w:rPr>
            <w:b/>
            <w:bCs/>
            <w:lang w:val="en-US"/>
          </w:rPr>
          <w:t>clause</w:t>
        </w:r>
      </w:ins>
      <w:ins w:id="259" w:author="Richard Bradbury" w:date="2024-11-05T13:32:00Z" w16du:dateUtc="2024-11-05T13:32:00Z">
        <w:r w:rsidR="003C4C2D">
          <w:rPr>
            <w:b/>
            <w:bCs/>
            <w:lang w:val="en-US"/>
          </w:rPr>
          <w:t> </w:t>
        </w:r>
      </w:ins>
      <w:ins w:id="260" w:author="Cloud, Jason" w:date="2024-11-04T12:19:00Z" w16du:dateUtc="2024-11-04T20:19:00Z">
        <w:r w:rsidR="00390681">
          <w:rPr>
            <w:b/>
            <w:bCs/>
            <w:lang w:val="en-US"/>
          </w:rPr>
          <w:t xml:space="preserve">A.4 </w:t>
        </w:r>
      </w:ins>
      <w:ins w:id="261" w:author="Richard Bradbury" w:date="2024-11-05T14:52:00Z" w16du:dateUtc="2024-11-05T14:52:00Z">
        <w:r w:rsidR="000200FC">
          <w:rPr>
            <w:b/>
            <w:bCs/>
            <w:lang w:val="en-US"/>
          </w:rPr>
          <w:t>of</w:t>
        </w:r>
      </w:ins>
      <w:ins w:id="262" w:author="Cloud, Jason" w:date="2024-11-04T12:19:00Z" w16du:dateUtc="2024-11-04T20:19:00Z">
        <w:r w:rsidR="00390681">
          <w:rPr>
            <w:b/>
            <w:bCs/>
            <w:lang w:val="en-US"/>
          </w:rPr>
          <w:t xml:space="preserve"> TS</w:t>
        </w:r>
      </w:ins>
      <w:ins w:id="263" w:author="Richard Bradbury" w:date="2024-11-05T13:33:00Z" w16du:dateUtc="2024-11-05T13:33:00Z">
        <w:r w:rsidR="003C4C2D">
          <w:rPr>
            <w:b/>
            <w:bCs/>
            <w:lang w:val="en-US"/>
          </w:rPr>
          <w:t> </w:t>
        </w:r>
      </w:ins>
      <w:ins w:id="264" w:author="Cloud, Jason" w:date="2024-11-04T12:19:00Z" w16du:dateUtc="2024-11-04T20:19:00Z">
        <w:r w:rsidR="00390681">
          <w:rPr>
            <w:b/>
            <w:bCs/>
            <w:lang w:val="en-US"/>
          </w:rPr>
          <w:t>26.</w:t>
        </w:r>
      </w:ins>
      <w:ins w:id="265" w:author="Cloud, Jason" w:date="2024-11-04T12:20:00Z" w16du:dateUtc="2024-11-04T20:20:00Z">
        <w:r w:rsidR="00390681">
          <w:rPr>
            <w:b/>
            <w:bCs/>
            <w:lang w:val="en-US"/>
          </w:rPr>
          <w:t>501</w:t>
        </w:r>
      </w:ins>
      <w:ins w:id="266" w:author="Richard Bradbury" w:date="2024-11-05T13:33:00Z" w16du:dateUtc="2024-11-05T13:33:00Z">
        <w:r w:rsidR="003C4C2D">
          <w:rPr>
            <w:b/>
            <w:bCs/>
            <w:lang w:val="en-US"/>
          </w:rPr>
          <w:t> </w:t>
        </w:r>
      </w:ins>
      <w:ins w:id="267"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68" w:author="Richard Bradbury" w:date="2024-11-05T14:52:00Z" w16du:dateUtc="2024-11-05T14:52:00Z">
        <w:r w:rsidR="002577C9" w:rsidRPr="00640795" w:rsidDel="000200FC">
          <w:rPr>
            <w:b/>
            <w:bCs/>
            <w:lang w:val="en-US"/>
          </w:rPr>
          <w:delText>may be</w:delText>
        </w:r>
      </w:del>
      <w:ins w:id="269"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70" w:author="Richard Bradbury" w:date="2024-11-05T14:52:00Z" w16du:dateUtc="2024-11-05T14:52:00Z">
        <w:r w:rsidR="002577C9" w:rsidRPr="00640795" w:rsidDel="000200FC">
          <w:rPr>
            <w:b/>
            <w:bCs/>
            <w:lang w:val="en-US"/>
          </w:rPr>
          <w:delText>at</w:delText>
        </w:r>
      </w:del>
      <w:ins w:id="271" w:author="Richard Bradbury" w:date="2024-11-05T14:52:00Z" w16du:dateUtc="2024-11-05T14:52:00Z">
        <w:r w:rsidR="000200FC">
          <w:rPr>
            <w:b/>
            <w:bCs/>
            <w:lang w:val="en-US"/>
          </w:rPr>
          <w:t>via</w:t>
        </w:r>
      </w:ins>
      <w:r w:rsidR="002577C9" w:rsidRPr="00640795">
        <w:rPr>
          <w:b/>
          <w:bCs/>
          <w:lang w:val="en-US"/>
        </w:rPr>
        <w:t xml:space="preserve"> reference point M8d.</w:t>
      </w:r>
      <w:commentRangeEnd w:id="242"/>
      <w:r w:rsidR="00BC12A0">
        <w:rPr>
          <w:rStyle w:val="CommentReference"/>
        </w:rPr>
        <w:commentReference w:id="242"/>
      </w:r>
      <w:commentRangeEnd w:id="243"/>
      <w:r w:rsidR="00E20121">
        <w:rPr>
          <w:rStyle w:val="CommentReference"/>
        </w:rPr>
        <w:commentReference w:id="243"/>
      </w:r>
      <w:commentRangeEnd w:id="244"/>
      <w:r w:rsidR="000200FC">
        <w:rPr>
          <w:rStyle w:val="CommentReference"/>
        </w:rPr>
        <w:commentReference w:id="244"/>
      </w:r>
      <w:r w:rsidR="002577C9" w:rsidRPr="00640795">
        <w:rPr>
          <w:b/>
          <w:bCs/>
          <w:lang w:val="en-US"/>
        </w:rPr>
        <w:t xml:space="preserve"> This information </w:t>
      </w:r>
      <w:del w:id="272" w:author="Richard Bradbury" w:date="2024-11-05T14:52:00Z" w16du:dateUtc="2024-11-05T14:52:00Z">
        <w:r w:rsidR="002577C9" w:rsidRPr="00640795" w:rsidDel="000200FC">
          <w:rPr>
            <w:b/>
            <w:bCs/>
            <w:lang w:val="en-US"/>
          </w:rPr>
          <w:delText>m</w:delText>
        </w:r>
      </w:del>
      <w:del w:id="273" w:author="Richard Bradbury" w:date="2024-11-05T14:53:00Z" w16du:dateUtc="2024-11-05T14:53:00Z">
        <w:r w:rsidR="002577C9" w:rsidRPr="00640795" w:rsidDel="000200FC">
          <w:rPr>
            <w:b/>
            <w:bCs/>
            <w:lang w:val="en-US"/>
          </w:rPr>
          <w:delText>ay be</w:delText>
        </w:r>
      </w:del>
      <w:ins w:id="274"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75"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76"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77"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78" w:author="Richard Bradbury" w:date="2024-11-04T17:00:00Z" w16du:dateUtc="2024-11-04T17:00:00Z">
        <w:r w:rsidR="002577C9" w:rsidRPr="00640795" w:rsidDel="00FC781B">
          <w:rPr>
            <w:b/>
            <w:bCs/>
            <w:lang w:val="en-US"/>
          </w:rPr>
          <w:delText xml:space="preserve"> </w:delText>
        </w:r>
      </w:del>
      <w:ins w:id="279"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80" w:author="Richard Bradbury" w:date="2024-11-04T13:29:00Z" w16du:dateUtc="2024-11-04T13:29:00Z">
        <w:r w:rsidR="00437547" w:rsidDel="0029759D">
          <w:delText xml:space="preserve"> </w:delText>
        </w:r>
      </w:del>
      <w:ins w:id="281"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82" w:author="Richard Bradbury" w:date="2024-11-04T13:29:00Z" w16du:dateUtc="2024-11-04T13:29:00Z">
        <w:r w:rsidR="00D67878" w:rsidDel="0029759D">
          <w:delText xml:space="preserve"> </w:delText>
        </w:r>
      </w:del>
      <w:ins w:id="283"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284" w:author="Richard Bradbury" w:date="2024-11-04T14:57:00Z" w16du:dateUtc="2024-11-04T14:57:00Z">
        <w:r w:rsidR="005E44BA" w:rsidDel="00BC257B">
          <w:delText>Content Distributions</w:delText>
        </w:r>
      </w:del>
      <w:ins w:id="285" w:author="Richard Bradbury" w:date="2024-11-04T14:57:00Z" w16du:dateUtc="2024-11-04T14:57:00Z">
        <w:r w:rsidR="00BC257B">
          <w:t>service locations/endpoints</w:t>
        </w:r>
      </w:ins>
      <w:ins w:id="286" w:author="Richard Bradbury" w:date="2024-11-04T14:58:00Z" w16du:dateUtc="2024-11-04T14:58:00Z">
        <w:r w:rsidR="00BC257B">
          <w:t xml:space="preserve"> as described in clause 5.19.1.</w:t>
        </w:r>
      </w:ins>
      <w:ins w:id="287" w:author="Richard Bradbury" w:date="2024-11-04T14:59:00Z" w16du:dateUtc="2024-11-04T14:59:00Z">
        <w:r w:rsidR="00BC257B">
          <w:t>3</w:t>
        </w:r>
      </w:ins>
      <w:r w:rsidR="005E44BA">
        <w:t xml:space="preserve"> </w:t>
      </w:r>
      <w:del w:id="288" w:author="Richard Bradbury" w:date="2024-11-04T14:46:00Z" w16du:dateUtc="2024-11-04T14:46:00Z">
        <w:r w:rsidR="00CE66B6" w:rsidDel="005F01E8">
          <w:delText>may</w:delText>
        </w:r>
      </w:del>
      <w:ins w:id="289" w:author="Richard Bradbury" w:date="2024-11-04T14:46:00Z" w16du:dateUtc="2024-11-04T14:46:00Z">
        <w:r w:rsidR="005F01E8">
          <w:t>can</w:t>
        </w:r>
      </w:ins>
      <w:r w:rsidR="00CE66B6">
        <w:t xml:space="preserve"> be realized using the architecture </w:t>
      </w:r>
      <w:del w:id="290" w:author="Richard Bradbury" w:date="2024-11-04T14:48:00Z" w16du:dateUtc="2024-11-04T14:48:00Z">
        <w:r w:rsidR="00CE66B6" w:rsidDel="005F01E8">
          <w:delText>as shown</w:delText>
        </w:r>
      </w:del>
      <w:ins w:id="291" w:author="Richard Bradbury" w:date="2024-11-04T14:48:00Z" w16du:dateUtc="2024-11-04T14:48:00Z">
        <w:r w:rsidR="005F01E8">
          <w:t>depicted</w:t>
        </w:r>
      </w:ins>
      <w:r w:rsidR="00CE66B6">
        <w:t xml:space="preserve"> in </w:t>
      </w:r>
      <w:del w:id="292" w:author="Richard Bradbury" w:date="2024-11-04T14:40:00Z" w16du:dateUtc="2024-11-04T14:40:00Z">
        <w:r w:rsidR="00CE66B6" w:rsidDel="005B72A8">
          <w:delText>F</w:delText>
        </w:r>
      </w:del>
      <w:ins w:id="293" w:author="Richard Bradbury" w:date="2024-11-04T14:40:00Z" w16du:dateUtc="2024-11-04T14:40:00Z">
        <w:r w:rsidR="005B72A8">
          <w:t>f</w:t>
        </w:r>
      </w:ins>
      <w:r w:rsidR="00CE66B6">
        <w:t>igure</w:t>
      </w:r>
      <w:del w:id="294" w:author="Richard Bradbury" w:date="2024-11-04T14:40:00Z" w16du:dateUtc="2024-11-04T14:40:00Z">
        <w:r w:rsidR="00CE66B6" w:rsidDel="005B72A8">
          <w:delText xml:space="preserve"> </w:delText>
        </w:r>
      </w:del>
      <w:ins w:id="295"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96" w:author="Richard Bradbury" w:date="2024-11-04T14:47:00Z" w16du:dateUtc="2024-11-04T14:47:00Z">
        <w:r w:rsidR="00BC478C" w:rsidDel="005F01E8">
          <w:delText>can be</w:delText>
        </w:r>
      </w:del>
      <w:ins w:id="297" w:author="Richard Bradbury" w:date="2024-11-04T14:47:00Z" w16du:dateUtc="2024-11-04T14:47:00Z">
        <w:r w:rsidR="005F01E8">
          <w:t>is</w:t>
        </w:r>
      </w:ins>
      <w:r w:rsidR="00DE6945">
        <w:t xml:space="preserve"> used to collect performance metrics from the population of 5GMSd Clients, </w:t>
      </w:r>
      <w:ins w:id="298"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299"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300"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301" w:author="Richard Bradbury" w:date="2024-11-04T14:49:00Z" w16du:dateUtc="2024-11-04T14:49:00Z">
        <w:r w:rsidR="005F01E8">
          <w:t xml:space="preserve"> after exposure to the 5GMSd</w:t>
        </w:r>
      </w:ins>
      <w:ins w:id="302" w:author="Richard Bradbury" w:date="2024-11-04T14:50:00Z" w16du:dateUtc="2024-11-04T14:50:00Z">
        <w:r w:rsidR="005F01E8">
          <w:t>-Aware Application via</w:t>
        </w:r>
      </w:ins>
      <w:ins w:id="303" w:author="Richard Bradbury" w:date="2024-11-04T14:49:00Z" w16du:dateUtc="2024-11-04T14:49:00Z">
        <w:r w:rsidR="005F01E8">
          <w:t xml:space="preserve"> reference point M</w:t>
        </w:r>
      </w:ins>
      <w:ins w:id="304" w:author="Richard Bradbury" w:date="2024-11-04T14:50:00Z" w16du:dateUtc="2024-11-04T14:50:00Z">
        <w:r w:rsidR="005F01E8">
          <w:t>7d</w:t>
        </w:r>
      </w:ins>
      <w:ins w:id="305"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306" w:author="Richard Bradbury" w:date="2024-11-04T14:59:00Z" w16du:dateUtc="2024-11-04T14:59:00Z">
        <w:r w:rsidR="00BC257B">
          <w:t xml:space="preserve">as described in clause 5.19.1.4 </w:t>
        </w:r>
      </w:ins>
      <w:r w:rsidR="00820D25">
        <w:t xml:space="preserve">may be realized using the architecture </w:t>
      </w:r>
      <w:del w:id="307" w:author="Richard Bradbury" w:date="2024-11-04T14:48:00Z" w16du:dateUtc="2024-11-04T14:48:00Z">
        <w:r w:rsidR="00820D25" w:rsidDel="005F01E8">
          <w:delText>as shown</w:delText>
        </w:r>
      </w:del>
      <w:ins w:id="308" w:author="Richard Bradbury" w:date="2024-11-04T14:48:00Z" w16du:dateUtc="2024-11-04T14:48:00Z">
        <w:r w:rsidR="005F01E8">
          <w:t>depicted</w:t>
        </w:r>
      </w:ins>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309" w:author="Richard Bradbury" w:date="2024-11-04T14:56:00Z" w16du:dateUtc="2024-11-04T14:56:00Z">
        <w:r w:rsidR="00BC257B">
          <w:t xml:space="preserve">additional functionality in </w:t>
        </w:r>
      </w:ins>
      <w:r w:rsidR="00E70C3E">
        <w:t xml:space="preserve">the </w:t>
      </w:r>
      <w:del w:id="310" w:author="Richard Bradbury" w:date="2024-11-04T15:00:00Z" w16du:dateUtc="2024-11-04T15:00:00Z">
        <w:r w:rsidR="00E70C3E" w:rsidDel="00BC257B">
          <w:delText>5GMSd Client</w:delText>
        </w:r>
      </w:del>
      <w:ins w:id="311" w:author="Richard Bradbury" w:date="2024-11-04T15:00:00Z" w16du:dateUtc="2024-11-04T15:00:00Z">
        <w:r w:rsidR="00BC257B">
          <w:t>Media Player</w:t>
        </w:r>
      </w:ins>
      <w:r w:rsidR="00E70C3E">
        <w:t xml:space="preserve"> </w:t>
      </w:r>
      <w:del w:id="312" w:author="Richard Bradbury" w:date="2024-11-04T14:52:00Z" w16du:dateUtc="2024-11-04T14:52:00Z">
        <w:r w:rsidR="00716C34" w:rsidDel="005F01E8">
          <w:delText xml:space="preserve">may </w:delText>
        </w:r>
      </w:del>
      <w:ins w:id="313" w:author="Richard Bradbury" w:date="2024-11-04T14:56:00Z" w16du:dateUtc="2024-11-04T14:56:00Z">
        <w:r w:rsidR="00BC257B">
          <w:t xml:space="preserve">is </w:t>
        </w:r>
      </w:ins>
      <w:r w:rsidR="00716C34">
        <w:t>require</w:t>
      </w:r>
      <w:ins w:id="314" w:author="Richard Bradbury" w:date="2024-11-04T14:57:00Z" w16du:dateUtc="2024-11-04T14:57:00Z">
        <w:r w:rsidR="00BC257B">
          <w:t>d</w:t>
        </w:r>
      </w:ins>
      <w:r w:rsidR="00716C34">
        <w:t xml:space="preserve"> </w:t>
      </w:r>
      <w:del w:id="315"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316"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317" w:author="Richard Bradbury" w:date="2024-11-04T14:53:00Z" w16du:dateUtc="2024-11-04T14:53:00Z">
        <w:r w:rsidR="005F01E8">
          <w:t>As described in clause 5.19.1.</w:t>
        </w:r>
      </w:ins>
      <w:ins w:id="318" w:author="Richard Bradbury" w:date="2024-11-04T14:59:00Z" w16du:dateUtc="2024-11-04T14:59:00Z">
        <w:r w:rsidR="00BC257B">
          <w:t>4</w:t>
        </w:r>
      </w:ins>
      <w:ins w:id="319"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lastRenderedPageBreak/>
        <w:t>5.19.3.1.2.4</w:t>
      </w:r>
      <w:r>
        <w:tab/>
      </w:r>
      <w:r w:rsidR="000F1BB8">
        <w:t>Content Steering Server driven switching</w:t>
      </w:r>
    </w:p>
    <w:p w14:paraId="3FBF2535" w14:textId="2B846CDE" w:rsidR="006A59AB" w:rsidRDefault="006A3422" w:rsidP="000F1BB8">
      <w:r>
        <w:t xml:space="preserve">Multi-source delivery using a Content Steering Server </w:t>
      </w:r>
      <w:ins w:id="320" w:author="Richard Bradbury" w:date="2024-11-04T14:59:00Z" w16du:dateUtc="2024-11-04T14:59:00Z">
        <w:r w:rsidR="00BC257B">
          <w:t xml:space="preserve">as described in clause 5.19.1.5 </w:t>
        </w:r>
      </w:ins>
      <w:r>
        <w:t xml:space="preserve">may be realized using the architecture as shown in </w:t>
      </w:r>
      <w:r w:rsidR="00BC257B">
        <w:t>f</w:t>
      </w:r>
      <w:r>
        <w:t>igure</w:t>
      </w:r>
      <w:r w:rsidR="00BC257B">
        <w:t> </w:t>
      </w:r>
      <w:r>
        <w:t>5.19.</w:t>
      </w:r>
      <w:r w:rsidR="00B37ADB">
        <w:t xml:space="preserve">3.1.1-1. In this case, the 5GMSd Application Provider </w:t>
      </w:r>
      <w:del w:id="321" w:author="Richard Bradbury" w:date="2024-11-04T14:54:00Z" w16du:dateUtc="2024-11-04T14:54:00Z">
        <w:r w:rsidR="00B37ADB" w:rsidDel="00BC257B">
          <w:delText>may</w:delText>
        </w:r>
        <w:r w:rsidR="001B12EB" w:rsidDel="00BC257B">
          <w:delText xml:space="preserve"> </w:delText>
        </w:r>
      </w:del>
      <w:r w:rsidR="001B12EB">
        <w:t>implement</w:t>
      </w:r>
      <w:ins w:id="322" w:author="Richard Bradbury" w:date="2024-11-04T14:54:00Z" w16du:dateUtc="2024-11-04T14:54:00Z">
        <w:r w:rsidR="00BC257B">
          <w:t>s</w:t>
        </w:r>
      </w:ins>
      <w:r w:rsidR="001B12EB">
        <w:t xml:space="preserve"> the Content Steering Server within the Online Service Location/Endpoint Management subfunction. </w:t>
      </w:r>
      <w:del w:id="323" w:author="Richard Bradbury" w:date="2024-11-04T14:55:00Z" w16du:dateUtc="2024-11-04T14:55:00Z">
        <w:r w:rsidR="007A70CF" w:rsidDel="00BC257B">
          <w:delText>Signalling of t</w:delText>
        </w:r>
      </w:del>
      <w:ins w:id="324" w:author="Richard Bradbury" w:date="2024-11-04T14:55:00Z" w16du:dateUtc="2024-11-04T14:55:00Z">
        <w:r w:rsidR="00BC257B">
          <w:t>T</w:t>
        </w:r>
      </w:ins>
      <w:r w:rsidR="007A70CF">
        <w:t xml:space="preserve">he Content Steering Server’s location </w:t>
      </w:r>
      <w:del w:id="325" w:author="Richard Bradbury" w:date="2024-11-04T14:54:00Z" w16du:dateUtc="2024-11-04T14:54:00Z">
        <w:r w:rsidR="007A70CF" w:rsidDel="00BC257B">
          <w:delText>may be performed</w:delText>
        </w:r>
      </w:del>
      <w:ins w:id="326" w:author="Richard Bradbury" w:date="2024-11-04T14:54:00Z" w16du:dateUtc="2024-11-04T14:54:00Z">
        <w:r w:rsidR="00BC257B">
          <w:t xml:space="preserve">is </w:t>
        </w:r>
      </w:ins>
      <w:ins w:id="327" w:author="Richard Bradbury" w:date="2024-11-04T14:55:00Z" w16du:dateUtc="2024-11-04T14:55:00Z">
        <w:r w:rsidR="00BC257B">
          <w:t>signall</w:t>
        </w:r>
      </w:ins>
      <w:ins w:id="328" w:author="Richard Bradbury" w:date="2024-11-04T14:54:00Z" w16du:dateUtc="2024-11-04T14:54:00Z">
        <w:r w:rsidR="00BC257B">
          <w:t>ed</w:t>
        </w:r>
      </w:ins>
      <w:ins w:id="329" w:author="Richard Bradbury" w:date="2024-11-04T14:55:00Z" w16du:dateUtc="2024-11-04T14:55:00Z">
        <w:r w:rsidR="00BC257B">
          <w:t xml:space="preserve"> privately</w:t>
        </w:r>
      </w:ins>
      <w:r w:rsidR="007A70CF">
        <w:t xml:space="preserve"> via reference point M8d or </w:t>
      </w:r>
      <w:del w:id="330" w:author="Richard Bradbury" w:date="2024-11-04T14:55:00Z" w16du:dateUtc="2024-11-04T14:55:00Z">
        <w:r w:rsidR="007A70CF" w:rsidDel="00BC257B">
          <w:delText>via</w:delText>
        </w:r>
      </w:del>
      <w:ins w:id="331" w:author="Richard Bradbury" w:date="2024-11-04T14:55:00Z" w16du:dateUtc="2024-11-04T14:55:00Z">
        <w:r w:rsidR="00BC257B">
          <w:t>in</w:t>
        </w:r>
      </w:ins>
      <w:r w:rsidR="007A70CF">
        <w:t xml:space="preserve"> the content</w:t>
      </w:r>
      <w:del w:id="332" w:author="Richard Bradbury" w:date="2024-11-04T14:56:00Z" w16du:dateUtc="2024-11-04T14:56:00Z">
        <w:r w:rsidR="007A70CF" w:rsidDel="00BC257B">
          <w:delText>s’</w:delText>
        </w:r>
      </w:del>
      <w:ins w:id="333" w:author="Richard Bradbury" w:date="2024-11-04T14:56:00Z" w16du:dateUtc="2024-11-04T14:56:00Z">
        <w:r w:rsidR="00BC257B">
          <w:t xml:space="preserve"> presentation</w:t>
        </w:r>
      </w:ins>
      <w:r w:rsidR="007A70CF">
        <w:t xml:space="preserve"> manifest (i.e., MPD). </w:t>
      </w:r>
      <w:r w:rsidR="00D12109">
        <w:t xml:space="preserve">Additional functionality </w:t>
      </w:r>
      <w:del w:id="334" w:author="Richard Bradbury" w:date="2024-11-04T14:56:00Z" w16du:dateUtc="2024-11-04T14:56:00Z">
        <w:r w:rsidR="00CD7049" w:rsidDel="00BC257B">
          <w:delText>may be</w:delText>
        </w:r>
      </w:del>
      <w:del w:id="335" w:author="Richard Bradbury" w:date="2024-11-04T15:00:00Z" w16du:dateUtc="2024-11-04T15:00:00Z">
        <w:r w:rsidR="00CD7049" w:rsidDel="00BC257B">
          <w:delText xml:space="preserve"> required </w:delText>
        </w:r>
      </w:del>
      <w:r w:rsidR="00D12109">
        <w:t xml:space="preserve">within the Media Player </w:t>
      </w:r>
      <w:ins w:id="336" w:author="Richard Bradbury" w:date="2024-11-04T15:01:00Z" w16du:dateUtc="2024-11-04T15:01:00Z">
        <w:r w:rsidR="00BC257B">
          <w:t xml:space="preserve">is required (if not already implemented) </w:t>
        </w:r>
      </w:ins>
      <w:r w:rsidR="00D12109">
        <w:t xml:space="preserve">to </w:t>
      </w:r>
      <w:del w:id="337" w:author="Richard Bradbury" w:date="2024-11-04T15:01:00Z" w16du:dateUtc="2024-11-04T15:01:00Z">
        <w:r w:rsidR="00D12109" w:rsidDel="00BC257B">
          <w:delText xml:space="preserve">enable </w:delText>
        </w:r>
      </w:del>
      <w:r w:rsidR="00D12109">
        <w:t>switch</w:t>
      </w:r>
      <w:del w:id="338" w:author="Richard Bradbury" w:date="2024-11-04T15:01:00Z" w16du:dateUtc="2024-11-04T15:01:00Z">
        <w:r w:rsidR="00D12109" w:rsidDel="00BC257B">
          <w:delText>ing</w:delText>
        </w:r>
      </w:del>
      <w:r w:rsidR="00D12109">
        <w:t xml:space="preserve"> between provisioned </w:t>
      </w:r>
      <w:del w:id="339" w:author="Richard Bradbury" w:date="2024-11-04T15:01:00Z" w16du:dateUtc="2024-11-04T15:01:00Z">
        <w:r w:rsidR="007C7769" w:rsidDel="00BC257B">
          <w:delText>Content Distributions</w:delText>
        </w:r>
      </w:del>
      <w:ins w:id="340"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341" w:author="Richard Bradbury" w:date="2024-11-04T17:24:00Z" w16du:dateUtc="2024-11-04T17:24:00Z">
        <w:r w:rsidR="00686127">
          <w:t xml:space="preserve">as described in clause 5.19.1.7 </w:t>
        </w:r>
      </w:ins>
      <w:r>
        <w:t xml:space="preserve">within the </w:t>
      </w:r>
      <w:r w:rsidR="0021548E">
        <w:t xml:space="preserve">architecture shown in </w:t>
      </w:r>
      <w:del w:id="342" w:author="Richard Bradbury" w:date="2024-11-04T15:02:00Z" w16du:dateUtc="2024-11-04T15:02:00Z">
        <w:r w:rsidR="0021548E" w:rsidDel="00BC257B">
          <w:delText>F</w:delText>
        </w:r>
      </w:del>
      <w:ins w:id="343"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344" w:author="Richard Bradbury" w:date="2024-11-04T15:08:00Z" w16du:dateUtc="2024-11-04T15:08:00Z">
        <w:r w:rsidDel="009A4CDC">
          <w:delText>C</w:delText>
        </w:r>
      </w:del>
      <w:ins w:id="345" w:author="Richard Bradbury" w:date="2024-11-04T15:08:00Z" w16du:dateUtc="2024-11-04T15:08:00Z">
        <w:r w:rsidR="009A4CDC">
          <w:t>c</w:t>
        </w:r>
      </w:ins>
      <w:r>
        <w:t>lient</w:t>
      </w:r>
      <w:ins w:id="346" w:author="Richard Bradbury" w:date="2024-11-04T15:08:00Z" w16du:dateUtc="2024-11-04T15:08:00Z">
        <w:r w:rsidR="009A4CDC">
          <w:t xml:space="preserve"> architecture</w:t>
        </w:r>
      </w:ins>
      <w:r>
        <w:t xml:space="preserve">. At </w:t>
      </w:r>
      <w:del w:id="347" w:author="Richard Bradbury" w:date="2024-11-04T15:03:00Z" w16du:dateUtc="2024-11-04T15:03:00Z">
        <w:r w:rsidDel="005F2D0A">
          <w:delText xml:space="preserve">a </w:delText>
        </w:r>
      </w:del>
      <w:r>
        <w:t xml:space="preserve">minimum, a </w:t>
      </w:r>
      <w:del w:id="348" w:author="Richard Bradbury" w:date="2024-11-04T15:09:00Z" w16du:dateUtc="2024-11-04T15:09:00Z">
        <w:r w:rsidDel="009A4CDC">
          <w:delText>5GMSd Client</w:delText>
        </w:r>
      </w:del>
      <w:ins w:id="349" w:author="Richard Bradbury" w:date="2024-11-04T15:09:00Z" w16du:dateUtc="2024-11-04T15:09:00Z">
        <w:r w:rsidR="009A4CDC">
          <w:t>UE</w:t>
        </w:r>
      </w:ins>
      <w:r>
        <w:t xml:space="preserve"> must be able to download CMMF bitstreams/objects from multiple </w:t>
      </w:r>
      <w:ins w:id="350" w:author="Richard Bradbury" w:date="2024-11-04T15:03:00Z" w16du:dateUtc="2024-11-04T15:03:00Z">
        <w:r w:rsidR="005F2D0A">
          <w:t>service locations/</w:t>
        </w:r>
      </w:ins>
      <w:r w:rsidR="001A345C">
        <w:t>endpoint</w:t>
      </w:r>
      <w:r w:rsidR="00584D7F">
        <w:t>s</w:t>
      </w:r>
      <w:r w:rsidR="001A345C">
        <w:t xml:space="preserve"> (</w:t>
      </w:r>
      <w:del w:id="351" w:author="Richard Bradbury" w:date="2024-11-04T15:03:00Z" w16du:dateUtc="2024-11-04T15:03:00Z">
        <w:r w:rsidR="001A345C" w:rsidDel="005F2D0A">
          <w:delText>or</w:delText>
        </w:r>
      </w:del>
      <w:ins w:id="352"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353" w:author="Richard Bradbury" w:date="2024-11-04T15:03:00Z" w16du:dateUtc="2024-11-04T15:03:00Z">
        <w:r w:rsidR="005F2D0A">
          <w:t xml:space="preserve">be able to </w:t>
        </w:r>
      </w:ins>
      <w:r>
        <w:t xml:space="preserve">decode the received bitstreams/objects. Options for implementing multi-source delivery using CMMF within the </w:t>
      </w:r>
      <w:del w:id="354" w:author="Richard Bradbury" w:date="2024-11-04T15:09:00Z" w16du:dateUtc="2024-11-04T15:09:00Z">
        <w:r w:rsidDel="009A4CDC">
          <w:delText>5GMSd Client</w:delText>
        </w:r>
      </w:del>
      <w:ins w:id="355"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356" w:author="Richard Bradbury" w:date="2024-11-04T15:10:00Z" w16du:dateUtc="2024-11-04T15:10:00Z">
        <w:r w:rsidDel="009A4CDC">
          <w:delText>client</w:delText>
        </w:r>
      </w:del>
      <w:ins w:id="357" w:author="Richard Bradbury" w:date="2024-11-04T15:10:00Z" w16du:dateUtc="2024-11-04T15:10:00Z">
        <w:r w:rsidR="009A4CDC">
          <w:t>UE</w:t>
        </w:r>
      </w:ins>
      <w:r>
        <w:t xml:space="preserve"> as a proxy between the Media Player and each </w:t>
      </w:r>
      <w:ins w:id="358" w:author="Richard Bradbury" w:date="2024-11-04T17:27:00Z" w16du:dateUtc="2024-11-04T17:27:00Z">
        <w:r w:rsidR="003863A3">
          <w:t xml:space="preserve">CMMF service location/endpoint (which may be a 5GMSd </w:t>
        </w:r>
      </w:ins>
      <w:r w:rsidR="00856C4F">
        <w:t>Content Distribution</w:t>
      </w:r>
      <w:ins w:id="359" w:author="Richard Bradbury" w:date="2024-11-04T17:28:00Z" w16du:dateUtc="2024-11-04T17:28:00Z">
        <w:r w:rsidR="003863A3">
          <w:t xml:space="preserve"> at reference point CMMF-1</w:t>
        </w:r>
      </w:ins>
      <w:ins w:id="360"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361"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362" w:author="Richard Bradbury" w:date="2024-11-04T15:11:00Z" w16du:dateUtc="2024-11-04T15:11:00Z">
        <w:r w:rsidDel="009A4CDC">
          <w:delText>5GMSd Client</w:delText>
        </w:r>
      </w:del>
      <w:ins w:id="363"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364"/>
      <w:commentRangeStart w:id="365"/>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364"/>
      <w:r w:rsidR="009A4CDC">
        <w:rPr>
          <w:rStyle w:val="CommentReference"/>
        </w:rPr>
        <w:commentReference w:id="364"/>
      </w:r>
      <w:commentRangeEnd w:id="365"/>
      <w:r w:rsidR="009A4CDC">
        <w:rPr>
          <w:rStyle w:val="CommentReference"/>
        </w:rPr>
        <w:commentReference w:id="365"/>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366" w:author="Richard Bradbury" w:date="2024-11-04T15:13:00Z" w16du:dateUtc="2024-11-04T15:13:00Z">
        <w:r w:rsidDel="009A4CDC">
          <w:delText>5GMSd AS instances</w:delText>
        </w:r>
      </w:del>
      <w:ins w:id="367"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368" w:author="Richard Bradbury" w:date="2024-11-04T15:14:00Z" w16du:dateUtc="2024-11-04T15:14:00Z">
        <w:r w:rsidDel="00C25A60">
          <w:delText xml:space="preserve">the </w:delText>
        </w:r>
      </w:del>
      <w:r>
        <w:t xml:space="preserve">concurrent requests sent over reference point M4d </w:t>
      </w:r>
      <w:r w:rsidR="00B6094D">
        <w:t xml:space="preserve">and </w:t>
      </w:r>
      <w:del w:id="369" w:author="Richard Bradbury" w:date="2024-11-04T15:22:00Z" w16du:dateUtc="2024-11-04T15:22:00Z">
        <w:r w:rsidR="00B6094D" w:rsidDel="00C25A60">
          <w:delText>M4d</w:delText>
        </w:r>
      </w:del>
      <w:del w:id="370" w:author="Richard Bradbury" w:date="2024-11-04T15:14:00Z" w16du:dateUtc="2024-11-04T15:14:00Z">
        <w:r w:rsidR="00B6094D" w:rsidDel="00C25A60">
          <w:delText>’</w:delText>
        </w:r>
      </w:del>
      <w:ins w:id="371" w:author="Richard Bradbury" w:date="2024-11-04T15:22:00Z" w16du:dateUtc="2024-11-04T15:22:00Z">
        <w:r w:rsidR="00C25A60">
          <w:t>CMMF-1′</w:t>
        </w:r>
      </w:ins>
      <w:r w:rsidR="00B6094D">
        <w:t xml:space="preserve"> </w:t>
      </w:r>
      <w:r>
        <w:t xml:space="preserve">during the download of </w:t>
      </w:r>
      <w:del w:id="372" w:author="Richard Bradbury" w:date="2024-11-04T15:15:00Z" w16du:dateUtc="2024-11-04T15:15:00Z">
        <w:r w:rsidDel="00C25A60">
          <w:delText>content</w:delText>
        </w:r>
      </w:del>
      <w:del w:id="373" w:author="Richard Bradbury" w:date="2024-11-04T15:14:00Z" w16du:dateUtc="2024-11-04T15:14:00Z">
        <w:r w:rsidDel="00C25A60">
          <w:delText xml:space="preserve"> encoded within </w:delText>
        </w:r>
      </w:del>
      <w:r>
        <w:t>CMMF</w:t>
      </w:r>
      <w:ins w:id="374"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75" w:author="Richard Bradbury" w:date="2024-11-04T15:14:00Z" w16du:dateUtc="2024-11-04T15:14:00Z">
        <w:r w:rsidR="00C25A60">
          <w:t>service locat</w:t>
        </w:r>
      </w:ins>
      <w:ins w:id="376" w:author="Richard Bradbury" w:date="2024-11-04T15:15:00Z" w16du:dateUtc="2024-11-04T15:15:00Z">
        <w:r w:rsidR="00C25A60">
          <w:t>ion/</w:t>
        </w:r>
      </w:ins>
      <w:r w:rsidR="00B6094D">
        <w:t>endpoint (</w:t>
      </w:r>
      <w:del w:id="377" w:author="Richard Bradbury" w:date="2024-11-04T15:15:00Z" w16du:dateUtc="2024-11-04T15:15:00Z">
        <w:r w:rsidR="00B6094D" w:rsidDel="00C25A60">
          <w:delText>or</w:delText>
        </w:r>
      </w:del>
      <w:ins w:id="378" w:author="Richard Bradbury" w:date="2024-11-04T15:15:00Z" w16du:dateUtc="2024-11-04T15:15:00Z">
        <w:r w:rsidR="00C25A60">
          <w:t>including 5GMSd</w:t>
        </w:r>
      </w:ins>
      <w:r w:rsidR="00B6094D">
        <w:t xml:space="preserve"> Content Distribution</w:t>
      </w:r>
      <w:ins w:id="379" w:author="Richard Bradbury" w:date="2024-11-04T15:15:00Z" w16du:dateUtc="2024-11-04T15:15:00Z">
        <w:r w:rsidR="00C25A60">
          <w:t>s at reference point M4</w:t>
        </w:r>
      </w:ins>
      <w:r w:rsidR="00B6094D">
        <w:t>)</w:t>
      </w:r>
      <w:r>
        <w:t xml:space="preserve"> in addition to estimating the aggregated throughput from all </w:t>
      </w:r>
      <w:ins w:id="380" w:author="Richard Bradbury" w:date="2024-11-04T15:15:00Z" w16du:dateUtc="2024-11-04T15:15:00Z">
        <w:r w:rsidR="00C25A60">
          <w:t>these service locations/</w:t>
        </w:r>
      </w:ins>
      <w:r w:rsidR="00B6094D">
        <w:t>endpoints</w:t>
      </w:r>
      <w:del w:id="381"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82" w:author="Richard Bradbury" w:date="2024-11-04T15:16:00Z" w16du:dateUtc="2024-11-04T15:16:00Z">
        <w:r w:rsidR="00C25A60">
          <w:t xml:space="preserve"> subfunctions</w:t>
        </w:r>
      </w:ins>
      <w:r>
        <w:t xml:space="preserve">. The CMMF Receiver/Decoder </w:t>
      </w:r>
      <w:ins w:id="383"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84"/>
      <w:r>
        <w:rPr>
          <w:noProof/>
        </w:rPr>
        <w:drawing>
          <wp:inline distT="0" distB="0" distL="0" distR="0" wp14:anchorId="517E04D3" wp14:editId="60A86DBA">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84"/>
      <w:r w:rsidR="009A4CDC">
        <w:rPr>
          <w:rStyle w:val="CommentReference"/>
        </w:rPr>
        <w:commentReference w:id="384"/>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85" w:author="Richard Bradbury" w:date="2024-11-04T17:41:00Z" w16du:dateUtc="2024-11-04T17:41:00Z">
        <w:r w:rsidR="00A80970">
          <w:t>service location(s)/</w:t>
        </w:r>
      </w:ins>
      <w:r>
        <w:t>endpoint</w:t>
      </w:r>
      <w:ins w:id="386" w:author="Richard Bradbury" w:date="2024-11-04T17:41:00Z" w16du:dateUtc="2024-11-04T17:41:00Z">
        <w:r w:rsidR="00A80970">
          <w:t>(</w:t>
        </w:r>
      </w:ins>
      <w:r>
        <w:t>s</w:t>
      </w:r>
      <w:ins w:id="387"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88"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89" w:author="Richard Bradbury" w:date="2024-11-04T15:20:00Z" w16du:dateUtc="2024-11-04T15:20:00Z">
        <w:r w:rsidR="004109D7" w:rsidDel="00C25A60">
          <w:delText>Content Distributions</w:delText>
        </w:r>
      </w:del>
      <w:ins w:id="390" w:author="Richard Bradbury" w:date="2024-11-04T15:20:00Z" w16du:dateUtc="2024-11-04T15:20:00Z">
        <w:r w:rsidR="00C25A60">
          <w:t>service locations/endpoints</w:t>
        </w:r>
      </w:ins>
      <w:r>
        <w:t xml:space="preserve"> hosting this content</w:t>
      </w:r>
      <w:ins w:id="391"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92" w:author="Richard Bradbury" w:date="2024-11-04T15:20:00Z" w16du:dateUtc="2024-11-04T15:20:00Z">
        <w:r w:rsidR="00C25A60">
          <w:t xml:space="preserve"> in this architec</w:t>
        </w:r>
      </w:ins>
      <w:ins w:id="393"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94" w:author="Richard Bradbury" w:date="2024-11-04T17:50:00Z" w16du:dateUtc="2024-11-04T17:50:00Z">
        <w:r w:rsidR="007D3834" w:rsidDel="00A5311D">
          <w:delText xml:space="preserve">may </w:delText>
        </w:r>
      </w:del>
      <w:r w:rsidR="007D3834">
        <w:t>configure</w:t>
      </w:r>
      <w:ins w:id="395" w:author="Richard Bradbury" w:date="2024-11-04T17:50:00Z" w16du:dateUtc="2024-11-04T17:50:00Z">
        <w:r>
          <w:t>s</w:t>
        </w:r>
      </w:ins>
      <w:r w:rsidR="007D3834">
        <w:t xml:space="preserve"> and provision</w:t>
      </w:r>
      <w:ins w:id="396"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97" w:author="Richard Bradbury" w:date="2024-11-04T15:21:00Z" w16du:dateUtc="2024-11-04T15:21:00Z">
        <w:r w:rsidR="00C25A60">
          <w:t xml:space="preserve">both </w:t>
        </w:r>
      </w:ins>
      <w:r w:rsidR="007D3834" w:rsidRPr="00C00338">
        <w:t>the 5GMS</w:t>
      </w:r>
      <w:ins w:id="398" w:author="Richard Bradbury" w:date="2024-11-04T15:21:00Z" w16du:dateUtc="2024-11-04T15:21:00Z">
        <w:r w:rsidR="00C25A60">
          <w:t>d</w:t>
        </w:r>
      </w:ins>
      <w:r w:rsidR="00C25A60">
        <w:t> </w:t>
      </w:r>
      <w:r w:rsidR="00BE66DE">
        <w:t>AS</w:t>
      </w:r>
      <w:ins w:id="399" w:author="Richard Bradbury" w:date="2024-11-04T15:21:00Z" w16du:dateUtc="2024-11-04T15:21:00Z">
        <w:r w:rsidR="00C25A60">
          <w:t xml:space="preserve"> at reference po</w:t>
        </w:r>
      </w:ins>
      <w:ins w:id="400" w:author="Richard Bradbury" w:date="2024-11-04T15:22:00Z" w16du:dateUtc="2024-11-04T15:22:00Z">
        <w:r w:rsidR="00C25A60">
          <w:t>int M4d and to any third-party CDN at reference point M4d′</w:t>
        </w:r>
      </w:ins>
      <w:ins w:id="401"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402" w:author="Richard Bradbury" w:date="2024-11-04T15:23:00Z" w16du:dateUtc="2024-11-04T15:23:00Z">
        <w:r w:rsidR="00C25A60">
          <w:t>service location/</w:t>
        </w:r>
      </w:ins>
      <w:r w:rsidR="00F96FC7">
        <w:t xml:space="preserve">endpoint </w:t>
      </w:r>
      <w:ins w:id="403" w:author="Richard Bradbury" w:date="2024-11-04T15:23:00Z" w16du:dateUtc="2024-11-04T15:23:00Z">
        <w:r w:rsidR="00C25A60">
          <w:t>(</w:t>
        </w:r>
      </w:ins>
      <w:del w:id="404" w:author="Richard Bradbury" w:date="2024-11-04T15:23:00Z" w16du:dateUtc="2024-11-04T15:23:00Z">
        <w:r w:rsidR="00F96FC7" w:rsidDel="00C25A60">
          <w:delText>or</w:delText>
        </w:r>
      </w:del>
      <w:ins w:id="405" w:author="Richard Bradbury" w:date="2024-11-04T15:23:00Z" w16du:dateUtc="2024-11-04T15:23:00Z">
        <w:r w:rsidR="00C25A60">
          <w:t>including 5GMSd</w:t>
        </w:r>
      </w:ins>
      <w:r w:rsidR="00F96FC7">
        <w:t xml:space="preserve"> Content Distribution</w:t>
      </w:r>
      <w:ins w:id="406" w:author="Richard Bradbury" w:date="2024-11-04T15:23:00Z" w16du:dateUtc="2024-11-04T15:23:00Z">
        <w:r w:rsidR="00C25A60">
          <w:t>)</w:t>
        </w:r>
      </w:ins>
      <w:r w:rsidR="00F96FC7">
        <w:t xml:space="preserve"> </w:t>
      </w:r>
      <w:del w:id="407" w:author="Richard Bradbury" w:date="2024-11-04T15:23:00Z" w16du:dateUtc="2024-11-04T15:23:00Z">
        <w:r w:rsidR="00F96FC7" w:rsidDel="00C25A60">
          <w:delText>(</w:delText>
        </w:r>
      </w:del>
      <w:r w:rsidR="00F96FC7">
        <w:t xml:space="preserve">whether </w:t>
      </w:r>
      <w:ins w:id="408" w:author="Richard Bradbury" w:date="2024-11-04T15:24:00Z" w16du:dateUtc="2024-11-04T15:24:00Z">
        <w:r w:rsidR="00C25A60">
          <w:t xml:space="preserve">or not </w:t>
        </w:r>
      </w:ins>
      <w:r w:rsidR="00F96FC7">
        <w:t>located within the 5GMS System</w:t>
      </w:r>
      <w:del w:id="409" w:author="Richard Bradbury" w:date="2024-11-04T15:24:00Z" w16du:dateUtc="2024-11-04T15:24:00Z">
        <w:r w:rsidR="00F96FC7" w:rsidDel="00C25A60">
          <w:delText xml:space="preserve"> or externally</w:delText>
        </w:r>
      </w:del>
      <w:del w:id="410"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411" w:author="Richard Bradbury" w:date="2024-11-04T15:25:00Z" w16du:dateUtc="2024-11-04T15:25:00Z">
        <w:r w:rsidR="007D3834" w:rsidRPr="00C00338" w:rsidDel="00037F0C">
          <w:delText>is performed according to</w:delText>
        </w:r>
      </w:del>
      <w:ins w:id="412" w:author="Richard Bradbury" w:date="2024-11-04T15:25:00Z" w16du:dateUtc="2024-11-04T15:25:00Z">
        <w:r w:rsidR="00037F0C">
          <w:t>follows</w:t>
        </w:r>
      </w:ins>
      <w:r w:rsidR="007D3834" w:rsidRPr="00C00338">
        <w:t xml:space="preserve"> </w:t>
      </w:r>
      <w:ins w:id="413" w:author="Richard Bradbury" w:date="2024-11-04T15:24:00Z" w16du:dateUtc="2024-11-04T15:24:00Z">
        <w:r w:rsidR="00037F0C">
          <w:t xml:space="preserve">the </w:t>
        </w:r>
      </w:ins>
      <w:r w:rsidR="007D3834" w:rsidRPr="00C00338">
        <w:t>established</w:t>
      </w:r>
      <w:del w:id="414"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415"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416"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417" w:author="Richard Bradbury" w:date="2024-11-04T15:26:00Z" w16du:dateUtc="2024-11-04T15:26:00Z">
        <w:r w:rsidR="00037F0C">
          <w:t>service locations/</w:t>
        </w:r>
      </w:ins>
      <w:r w:rsidR="000F702D">
        <w:t xml:space="preserve">endpoints </w:t>
      </w:r>
      <w:del w:id="418"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419" w:author="Richard Bradbury" w:date="2024-11-04T15:26:00Z" w16du:dateUtc="2024-11-04T15:26:00Z">
        <w:r w:rsidR="00037F0C">
          <w:t>(</w:t>
        </w:r>
      </w:ins>
      <w:r w:rsidR="007D3834" w:rsidRPr="00C00338">
        <w:t xml:space="preserve">rather than </w:t>
      </w:r>
      <w:r w:rsidR="007D3834">
        <w:t>different CMMF-encoded representations of that media</w:t>
      </w:r>
      <w:ins w:id="420" w:author="Richard Bradbury" w:date="2024-11-04T15:27:00Z" w16du:dateUtc="2024-11-04T15:27:00Z">
        <w:r w:rsidR="00037F0C">
          <w:t>)</w:t>
        </w:r>
      </w:ins>
      <w:r w:rsidR="007D3834">
        <w:t xml:space="preserve"> </w:t>
      </w:r>
      <w:del w:id="421"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422" w:author="Richard Bradbury" w:date="2024-11-04T15:27:00Z" w16du:dateUtc="2024-11-04T15:27:00Z">
        <w:r w:rsidR="00122F9A" w:rsidDel="00037F0C">
          <w:delText>Content Distributions</w:delText>
        </w:r>
      </w:del>
      <w:ins w:id="423"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424"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425"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426" w:author="Richard Bradbury" w:date="2024-11-04T15:48:00Z" w16du:dateUtc="2024-11-04T15:48:00Z">
        <w:r w:rsidR="00686B74" w:rsidDel="003D1614">
          <w:delText>Content Distributions</w:delText>
        </w:r>
      </w:del>
      <w:ins w:id="427" w:author="Richard Bradbury" w:date="2024-11-04T15:48:00Z" w16du:dateUtc="2024-11-04T15:48:00Z">
        <w:r w:rsidR="003D1614">
          <w:t>service locations/endpoints</w:t>
        </w:r>
      </w:ins>
      <w:r>
        <w:t xml:space="preserve"> is required by </w:t>
      </w:r>
      <w:del w:id="428" w:author="Richard Bradbury" w:date="2024-11-04T15:28:00Z" w16du:dateUtc="2024-11-04T15:28:00Z">
        <w:r w:rsidDel="00037F0C">
          <w:delText>5GMSd Clients</w:delText>
        </w:r>
      </w:del>
      <w:ins w:id="429" w:author="Richard Bradbury" w:date="2024-11-04T15:28:00Z" w16du:dateUtc="2024-11-04T15:28:00Z">
        <w:r w:rsidR="00037F0C">
          <w:t>Media Players</w:t>
        </w:r>
      </w:ins>
      <w:r w:rsidR="00DC3193">
        <w:t xml:space="preserve"> to effectively </w:t>
      </w:r>
      <w:ins w:id="430" w:author="Richard Bradbury" w:date="2024-11-04T15:29:00Z" w16du:dateUtc="2024-11-04T15:29:00Z">
        <w:r w:rsidR="00037F0C">
          <w:t xml:space="preserve">acquire </w:t>
        </w:r>
      </w:ins>
      <w:r w:rsidR="00DC3193">
        <w:t>stream</w:t>
      </w:r>
      <w:ins w:id="431"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432" w:author="Richard Bradbury" w:date="2024-11-04T15:30:00Z" w16du:dateUtc="2024-11-04T15:30:00Z">
        <w:r w:rsidDel="00037F0C">
          <w:delText>are</w:delText>
        </w:r>
      </w:del>
      <w:ins w:id="433"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434" w:author="Richard Bradbury" w:date="2024-11-04T15:56:00Z" w16du:dateUtc="2024-11-04T15:56:00Z">
        <w:r w:rsidDel="00061516">
          <w:delText xml:space="preserve"> </w:delText>
        </w:r>
      </w:del>
      <w:ins w:id="435"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436" w:author="Richard Bradbury" w:date="2024-11-04T15:31:00Z" w16du:dateUtc="2024-11-04T15:31:00Z">
        <w:r w:rsidDel="00037F0C">
          <w:delText xml:space="preserve">co-located </w:delText>
        </w:r>
        <w:r w:rsidR="00A04901" w:rsidDel="00037F0C">
          <w:delText>within</w:delText>
        </w:r>
      </w:del>
      <w:ins w:id="437" w:author="Richard Bradbury" w:date="2024-11-04T15:31:00Z" w16du:dateUtc="2024-11-04T15:31:00Z">
        <w:r w:rsidR="00037F0C">
          <w:t>hosted side by side at</w:t>
        </w:r>
      </w:ins>
      <w:r w:rsidR="00A04901">
        <w:t xml:space="preserve"> a single </w:t>
      </w:r>
      <w:del w:id="438" w:author="Richard Bradbury" w:date="2024-11-04T15:30:00Z" w16du:dateUtc="2024-11-04T15:30:00Z">
        <w:r w:rsidR="00A04901" w:rsidDel="00037F0C">
          <w:delText>Content Distribution</w:delText>
        </w:r>
      </w:del>
      <w:ins w:id="439"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lastRenderedPageBreak/>
        <w:tab/>
        <w:t xml:space="preserve">Definition of the patterns used may be defined by a CMMF URL template that aids in mapping the URLs obtained from a content manifest (e.g., MPD) to CMMF-encoded media </w:t>
      </w:r>
      <w:ins w:id="440" w:author="Richard Bradbury" w:date="2024-11-04T15:32:00Z" w16du:dateUtc="2024-11-04T15:32:00Z">
        <w:r w:rsidR="00037F0C">
          <w:t xml:space="preserve">resources </w:t>
        </w:r>
      </w:ins>
      <w:r>
        <w:t xml:space="preserve">that </w:t>
      </w:r>
      <w:del w:id="441" w:author="Richard Bradbury" w:date="2024-11-04T15:32:00Z" w16du:dateUtc="2024-11-04T15:32:00Z">
        <w:r w:rsidDel="00037F0C">
          <w:delText>is</w:delText>
        </w:r>
      </w:del>
      <w:ins w:id="442" w:author="Richard Bradbury" w:date="2024-11-04T15:32:00Z" w16du:dateUtc="2024-11-04T15:32:00Z">
        <w:r w:rsidR="00037F0C">
          <w:t>are</w:t>
        </w:r>
      </w:ins>
      <w:r>
        <w:t xml:space="preserve"> available </w:t>
      </w:r>
      <w:del w:id="443" w:author="Richard Bradbury" w:date="2024-11-04T15:49:00Z" w16du:dateUtc="2024-11-04T15:49:00Z">
        <w:r w:rsidR="00224CBB" w:rsidDel="003D1614">
          <w:delText xml:space="preserve">to the </w:delText>
        </w:r>
      </w:del>
      <w:del w:id="444" w:author="Richard Bradbury" w:date="2024-11-04T15:32:00Z" w16du:dateUtc="2024-11-04T15:32:00Z">
        <w:r w:rsidR="00224CBB" w:rsidDel="00037F0C">
          <w:delText>5GMSd Client</w:delText>
        </w:r>
      </w:del>
      <w:del w:id="445" w:author="Richard Bradbury" w:date="2024-11-04T15:49:00Z" w16du:dateUtc="2024-11-04T15:49:00Z">
        <w:r w:rsidR="00224CBB" w:rsidDel="003D1614">
          <w:delText xml:space="preserve"> </w:delText>
        </w:r>
      </w:del>
      <w:r w:rsidR="00224CBB">
        <w:t>via reference point</w:t>
      </w:r>
      <w:ins w:id="446" w:author="Richard Bradbury" w:date="2024-11-04T15:49:00Z" w16du:dateUtc="2024-11-04T15:49:00Z">
        <w:r w:rsidR="003D1614">
          <w:t>s</w:t>
        </w:r>
      </w:ins>
      <w:r w:rsidR="00224CBB">
        <w:t xml:space="preserve"> M4d</w:t>
      </w:r>
      <w:ins w:id="447" w:author="Richard Bradbury" w:date="2024-11-04T15:49:00Z" w16du:dateUtc="2024-11-04T15:49:00Z">
        <w:r w:rsidR="003D1614">
          <w:t>, CMMF-1</w:t>
        </w:r>
      </w:ins>
      <w:r w:rsidR="00224CBB">
        <w:t xml:space="preserve"> or M4d</w:t>
      </w:r>
      <w:r w:rsidR="00037F0C">
        <w:t>′</w:t>
      </w:r>
      <w:ins w:id="448" w:author="Richard Bradbury" w:date="2024-11-04T15:34:00Z" w16du:dateUtc="2024-11-04T15:34:00Z">
        <w:r w:rsidR="00037F0C">
          <w:t xml:space="preserve"> (client architecture #2)</w:t>
        </w:r>
      </w:ins>
      <w:r>
        <w:t>. In addition to this CMMF URL template, the 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449" w:author="Richard Bradbury" w:date="2024-11-04T15:50:00Z" w16du:dateUtc="2024-11-04T15:50:00Z">
        <w:r w:rsidR="003D1614">
          <w:t xml:space="preserve"> (</w:t>
        </w:r>
      </w:ins>
      <w:ins w:id="450" w:author="Richard Bradbury" w:date="2024-11-04T15:54:00Z" w16du:dateUtc="2024-11-04T15:54:00Z">
        <w:r w:rsidR="003D1614">
          <w:t>host</w:t>
        </w:r>
      </w:ins>
      <w:ins w:id="451" w:author="Richard Bradbury" w:date="2024-11-04T15:50:00Z" w16du:dateUtc="2024-11-04T15:50:00Z">
        <w:r w:rsidR="003D1614">
          <w:t xml:space="preserve"> name </w:t>
        </w:r>
      </w:ins>
      <w:ins w:id="452" w:author="Richard Bradbury" w:date="2024-11-04T15:51:00Z" w16du:dateUtc="2024-11-04T15:51:00Z">
        <w:r w:rsidR="003D1614">
          <w:t>and</w:t>
        </w:r>
      </w:ins>
      <w:ins w:id="453" w:author="Richard Bradbury" w:date="2024-11-04T15:53:00Z" w16du:dateUtc="2024-11-04T15:53:00Z">
        <w:r w:rsidR="003D1614">
          <w:t>/</w:t>
        </w:r>
      </w:ins>
      <w:ins w:id="454" w:author="Richard Bradbury" w:date="2024-11-04T15:51:00Z" w16du:dateUtc="2024-11-04T15:51:00Z">
        <w:r w:rsidR="003D1614">
          <w:t xml:space="preserve">or port </w:t>
        </w:r>
      </w:ins>
      <w:ins w:id="455" w:author="Richard Bradbury" w:date="2024-11-04T15:54:00Z" w16du:dateUtc="2024-11-04T15:54:00Z">
        <w:r w:rsidR="003D1614">
          <w:t>subcomponents per section 3.2 of</w:t>
        </w:r>
      </w:ins>
      <w:ins w:id="456" w:author="Richard Bradbury" w:date="2024-11-04T15:51:00Z" w16du:dateUtc="2024-11-04T15:51:00Z">
        <w:r w:rsidR="003D1614">
          <w:t xml:space="preserve"> RFC 3986 [</w:t>
        </w:r>
      </w:ins>
      <w:ins w:id="457" w:author="Richard Bradbury" w:date="2024-11-04T15:52:00Z" w16du:dateUtc="2024-11-04T15:52:00Z">
        <w:r w:rsidR="003D1614">
          <w:t>104</w:t>
        </w:r>
      </w:ins>
      <w:ins w:id="458" w:author="Richard Bradbury" w:date="2024-11-04T15:51:00Z" w16du:dateUtc="2024-11-04T15:51:00Z">
        <w:r w:rsidR="003D1614">
          <w:t>]</w:t>
        </w:r>
      </w:ins>
      <w:ins w:id="459"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460" w:author="Richard Bradbury" w:date="2024-11-04T15:56:00Z" w16du:dateUtc="2024-11-04T15:56:00Z">
        <w:r w:rsidR="000F4C72" w:rsidDel="00061516">
          <w:delText>Content Distrib</w:delText>
        </w:r>
      </w:del>
      <w:del w:id="461" w:author="Richard Bradbury" w:date="2024-11-04T15:57:00Z" w16du:dateUtc="2024-11-04T15:57:00Z">
        <w:r w:rsidR="000F4C72" w:rsidDel="00061516">
          <w:delText>ution</w:delText>
        </w:r>
      </w:del>
      <w:ins w:id="462" w:author="Richard Bradbury" w:date="2024-11-04T15:57:00Z" w16du:dateUtc="2024-11-04T15:57:00Z">
        <w:r w:rsidR="00061516">
          <w:t>service location/endpoint</w:t>
        </w:r>
      </w:ins>
      <w:r>
        <w:t xml:space="preserve"> (CMMF endpoint) </w:t>
      </w:r>
      <w:del w:id="463" w:author="Richard Bradbury" w:date="2024-11-04T15:57:00Z" w16du:dateUtc="2024-11-04T15:57:00Z">
        <w:r w:rsidDel="00061516">
          <w:delText>contain</w:delText>
        </w:r>
      </w:del>
      <w:ins w:id="464"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465" w:author="Richard Bradbury" w:date="2024-11-04T15:57:00Z" w16du:dateUtc="2024-11-04T15:57:00Z">
        <w:r w:rsidR="002B4D39" w:rsidDel="00061516">
          <w:delText>Content Distributions</w:delText>
        </w:r>
      </w:del>
      <w:ins w:id="466"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del w:id="467" w:author="Richard Bradbury" w:date="2024-11-04T16:01:00Z" w16du:dateUtc="2024-11-04T16:01:00Z">
        <w:r w:rsidDel="00926BFF">
          <w:delText>Any differences</w:delText>
        </w:r>
      </w:del>
      <w:ins w:id="468" w:author="Richard Bradbury" w:date="2024-11-04T16:01:00Z" w16du:dateUtc="2024-11-04T16:01:00Z">
        <w:r w:rsidR="00926BFF">
          <w:t>Gaps</w:t>
        </w:r>
      </w:ins>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469" w:author="Richard Bradbury" w:date="2024-11-04T16:08:00Z" w16du:dateUtc="2024-11-04T16:08:00Z">
        <w:r w:rsidR="00277272" w:rsidDel="00A6224A">
          <w:delText>defines</w:delText>
        </w:r>
      </w:del>
      <w:ins w:id="470" w:author="Richard Bradbury" w:date="2024-11-04T16:08:00Z" w16du:dateUtc="2024-11-04T16:08:00Z">
        <w:r w:rsidR="00A6224A">
          <w:t>indicates</w:t>
        </w:r>
      </w:ins>
      <w:r w:rsidR="00277272">
        <w:t xml:space="preserve"> one or more Distribution Configurations</w:t>
      </w:r>
      <w:ins w:id="471"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472" w:author="Richard Bradbury" w:date="2024-11-04T16:09:00Z" w16du:dateUtc="2024-11-04T16:09:00Z">
        <w:r w:rsidR="00154250" w:rsidRPr="0063021D" w:rsidDel="00A6224A">
          <w:rPr>
            <w:lang w:val="en-US"/>
          </w:rPr>
          <w:delText>defined</w:delText>
        </w:r>
      </w:del>
      <w:ins w:id="473"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 xml:space="preserve">Examples of Content Preparation Templates for the purposes </w:t>
      </w:r>
      <w:r w:rsidR="00154250" w:rsidRPr="003708AA">
        <w:rPr>
          <w:b/>
          <w:bCs/>
          <w:lang w:val="en-US"/>
        </w:rPr>
        <w:lastRenderedPageBreak/>
        <w:t>of multi-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74"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75"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76"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77"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78" w:author="Richard Bradbury" w:date="2024-11-04T16:10:00Z" w16du:dateUtc="2024-11-04T16:10:00Z">
        <w:r w:rsidR="00154250" w:rsidRPr="005E70BC" w:rsidDel="00A6224A">
          <w:rPr>
            <w:lang w:val="en-US"/>
          </w:rPr>
          <w:delText>can be lin</w:delText>
        </w:r>
      </w:del>
      <w:del w:id="479" w:author="Richard Bradbury" w:date="2024-11-04T16:11:00Z" w16du:dateUtc="2024-11-04T16:11:00Z">
        <w:r w:rsidR="00154250" w:rsidRPr="005E70BC" w:rsidDel="00A6224A">
          <w:rPr>
            <w:lang w:val="en-US"/>
          </w:rPr>
          <w:delText>ked to</w:delText>
        </w:r>
      </w:del>
      <w:ins w:id="480"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81" w:author="Richard Bradbury" w:date="2024-11-04T16:23:00Z" w16du:dateUtc="2024-11-04T16:23:00Z">
        <w:r w:rsidR="00155B33" w:rsidRPr="00155B33">
          <w:rPr>
            <w:b/>
            <w:bCs/>
            <w:lang w:val="en-US"/>
          </w:rPr>
          <w:t xml:space="preserve">The format </w:t>
        </w:r>
      </w:ins>
      <w:ins w:id="482" w:author="Richard Bradbury" w:date="2024-11-04T16:24:00Z" w16du:dateUtc="2024-11-04T16:24:00Z">
        <w:r w:rsidR="00155B33">
          <w:rPr>
            <w:b/>
            <w:bCs/>
            <w:lang w:val="en-US"/>
          </w:rPr>
          <w:t xml:space="preserve">and/or detailed specification </w:t>
        </w:r>
      </w:ins>
      <w:ins w:id="483" w:author="Richard Bradbury" w:date="2024-11-04T16:23:00Z" w16du:dateUtc="2024-11-04T16:23:00Z">
        <w:r w:rsidR="00155B33" w:rsidRPr="00155B33">
          <w:rPr>
            <w:b/>
            <w:bCs/>
            <w:lang w:val="en-US"/>
          </w:rPr>
          <w:t xml:space="preserve">of the Content Preparation Template </w:t>
        </w:r>
      </w:ins>
      <w:ins w:id="484" w:author="Richard Bradbury" w:date="2024-11-04T16:43:00Z" w16du:dateUtc="2024-11-04T16:43:00Z">
        <w:r w:rsidR="006F0F97">
          <w:rPr>
            <w:b/>
            <w:bCs/>
            <w:lang w:val="en-US"/>
          </w:rPr>
          <w:t>depends on</w:t>
        </w:r>
      </w:ins>
      <w:ins w:id="485"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86" w:author="Richard Bradbury" w:date="2024-11-04T16:21:00Z" w16du:dateUtc="2024-11-04T16:21:00Z">
        <w:r w:rsidR="00154250" w:rsidRPr="005E70BC" w:rsidDel="00155B33">
          <w:rPr>
            <w:lang w:val="en-US"/>
          </w:rPr>
          <w:delText>about</w:delText>
        </w:r>
      </w:del>
      <w:ins w:id="487" w:author="Richard Bradbury" w:date="2024-11-04T16:21:00Z" w16du:dateUtc="2024-11-04T16:21:00Z">
        <w:r w:rsidR="00155B33">
          <w:rPr>
            <w:lang w:val="en-US"/>
          </w:rPr>
          <w:t>of</w:t>
        </w:r>
      </w:ins>
      <w:r w:rsidR="00154250" w:rsidRPr="005E70BC">
        <w:rPr>
          <w:lang w:val="en-US"/>
        </w:rPr>
        <w:t xml:space="preserve"> the </w:t>
      </w:r>
      <w:ins w:id="488"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89" w:author="Richard Bradbury" w:date="2024-11-04T16:22:00Z" w16du:dateUtc="2024-11-04T16:22:00Z">
        <w:r w:rsidR="00154250" w:rsidRPr="005E70BC" w:rsidDel="00155B33">
          <w:rPr>
            <w:lang w:val="en-US"/>
          </w:rPr>
          <w:delText>is</w:delText>
        </w:r>
      </w:del>
      <w:ins w:id="490"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91" w:author="Richard Bradbury" w:date="2024-11-04T16:05:00Z" w16du:dateUtc="2024-11-04T16:05:00Z">
        <w:r w:rsidR="00154250" w:rsidRPr="00F93623" w:rsidDel="00926BFF">
          <w:rPr>
            <w:lang w:val="en-US"/>
          </w:rPr>
          <w:delText>setup</w:delText>
        </w:r>
      </w:del>
      <w:ins w:id="492"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93"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94" w:author="Richard Bradbury" w:date="2024-11-04T16:25:00Z" w16du:dateUtc="2024-11-04T16:25:00Z">
        <w:r w:rsidR="00154250" w:rsidRPr="00147902" w:rsidDel="00155B33">
          <w:rPr>
            <w:lang w:val="en-US"/>
          </w:rPr>
          <w:delText>on</w:delText>
        </w:r>
      </w:del>
      <w:ins w:id="495"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96" w:author="Richard Bradbury" w:date="2024-11-04T16:43:00Z" w16du:dateUtc="2024-11-04T16:43:00Z">
        <w:r w:rsidR="00785A89">
          <w:t xml:space="preserve"> using the </w:t>
        </w:r>
        <w:r w:rsidR="00785A89" w:rsidRPr="002C572E">
          <w:rPr>
            <w:rStyle w:val="Codechar"/>
          </w:rPr>
          <w:t>Mas_Configuration</w:t>
        </w:r>
        <w:r w:rsidR="00785A89">
          <w:t xml:space="preserve"> API</w:t>
        </w:r>
      </w:ins>
      <w:ins w:id="497"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98" w:author="Richard Bradbury" w:date="2024-11-04T16:25:00Z" w16du:dateUtc="2024-11-04T16:25:00Z">
        <w:r w:rsidR="00155B33">
          <w:rPr>
            <w:lang w:val="en-US"/>
          </w:rPr>
          <w:t>s</w:t>
        </w:r>
      </w:ins>
      <w:r w:rsidR="00154250" w:rsidRPr="00147902">
        <w:rPr>
          <w:lang w:val="en-US"/>
        </w:rPr>
        <w:t xml:space="preserve"> </w:t>
      </w:r>
      <w:del w:id="499"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500"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501"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502"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503"/>
      <w:r w:rsidR="00154250" w:rsidRPr="00155B33">
        <w:rPr>
          <w:lang w:val="en-US"/>
        </w:rPr>
        <w:t xml:space="preserve"> </w:t>
      </w:r>
      <w:r w:rsidR="00154250" w:rsidRPr="00155B33">
        <w:rPr>
          <w:lang w:val="en-US"/>
          <w:rPrChange w:id="504" w:author="Richard Bradbury" w:date="2024-11-04T16:27:00Z" w16du:dateUtc="2024-11-04T16:27:00Z">
            <w:rPr>
              <w:b/>
              <w:bCs/>
              <w:lang w:val="en-US"/>
            </w:rPr>
          </w:rPrChange>
        </w:rPr>
        <w:t xml:space="preserve">Furthermore, each </w:t>
      </w:r>
      <w:del w:id="505" w:author="Richard Bradbury" w:date="2024-11-04T16:26:00Z" w16du:dateUtc="2024-11-04T16:26:00Z">
        <w:r w:rsidR="00154250" w:rsidRPr="00155B33" w:rsidDel="00155B33">
          <w:rPr>
            <w:lang w:val="en-US"/>
            <w:rPrChange w:id="506" w:author="Richard Bradbury" w:date="2024-11-04T16:27:00Z" w16du:dateUtc="2024-11-04T16:27:00Z">
              <w:rPr>
                <w:b/>
                <w:bCs/>
                <w:lang w:val="en-US"/>
              </w:rPr>
            </w:rPrChange>
          </w:rPr>
          <w:delText>provisioned</w:delText>
        </w:r>
      </w:del>
      <w:ins w:id="507" w:author="Richard Bradbury" w:date="2024-11-04T16:26:00Z" w16du:dateUtc="2024-11-04T16:26:00Z">
        <w:r w:rsidR="00155B33" w:rsidRPr="00155B33">
          <w:rPr>
            <w:lang w:val="en-US"/>
            <w:rPrChange w:id="508" w:author="Richard Bradbury" w:date="2024-11-04T16:27:00Z" w16du:dateUtc="2024-11-04T16:27:00Z">
              <w:rPr>
                <w:b/>
                <w:bCs/>
                <w:lang w:val="en-US"/>
              </w:rPr>
            </w:rPrChange>
          </w:rPr>
          <w:t>configured</w:t>
        </w:r>
      </w:ins>
      <w:r w:rsidR="00154250" w:rsidRPr="00155B33">
        <w:rPr>
          <w:lang w:val="en-US"/>
          <w:rPrChange w:id="509" w:author="Richard Bradbury" w:date="2024-11-04T16:27:00Z" w16du:dateUtc="2024-11-04T16:27:00Z">
            <w:rPr>
              <w:b/>
              <w:bCs/>
              <w:lang w:val="en-US"/>
            </w:rPr>
          </w:rPrChange>
        </w:rPr>
        <w:t xml:space="preserve"> Content Distribution may be </w:t>
      </w:r>
      <w:del w:id="510" w:author="Richard Bradbury" w:date="2024-11-04T16:27:00Z" w16du:dateUtc="2024-11-04T16:27:00Z">
        <w:r w:rsidR="00154250" w:rsidRPr="00155B33" w:rsidDel="00155B33">
          <w:rPr>
            <w:lang w:val="en-US"/>
            <w:rPrChange w:id="511" w:author="Richard Bradbury" w:date="2024-11-04T16:27:00Z" w16du:dateUtc="2024-11-04T16:27:00Z">
              <w:rPr>
                <w:b/>
                <w:bCs/>
                <w:lang w:val="en-US"/>
              </w:rPr>
            </w:rPrChange>
          </w:rPr>
          <w:delText>distributed to</w:delText>
        </w:r>
      </w:del>
      <w:ins w:id="512" w:author="Richard Bradbury" w:date="2024-11-04T16:27:00Z" w16du:dateUtc="2024-11-04T16:27:00Z">
        <w:r w:rsidR="00155B33" w:rsidRPr="00155B33">
          <w:rPr>
            <w:lang w:val="en-US"/>
            <w:rPrChange w:id="513" w:author="Richard Bradbury" w:date="2024-11-04T16:27:00Z" w16du:dateUtc="2024-11-04T16:27:00Z">
              <w:rPr>
                <w:b/>
                <w:bCs/>
                <w:lang w:val="en-US"/>
              </w:rPr>
            </w:rPrChange>
          </w:rPr>
          <w:t>instantiated on</w:t>
        </w:r>
      </w:ins>
      <w:r w:rsidR="00154250" w:rsidRPr="00155B33">
        <w:rPr>
          <w:lang w:val="en-US"/>
          <w:rPrChange w:id="514" w:author="Richard Bradbury" w:date="2024-11-04T16:27:00Z" w16du:dateUtc="2024-11-04T16:27:00Z">
            <w:rPr>
              <w:b/>
              <w:bCs/>
              <w:lang w:val="en-US"/>
            </w:rPr>
          </w:rPrChange>
        </w:rPr>
        <w:t xml:space="preserve"> a different physical host as needed to improve reliability and robustness of the 5GMSd System in </w:t>
      </w:r>
      <w:proofErr w:type="gramStart"/>
      <w:r w:rsidR="00154250" w:rsidRPr="00155B33">
        <w:rPr>
          <w:lang w:val="en-US"/>
          <w:rPrChange w:id="515" w:author="Richard Bradbury" w:date="2024-11-04T16:27:00Z" w16du:dateUtc="2024-11-04T16:27:00Z">
            <w:rPr>
              <w:b/>
              <w:bCs/>
              <w:lang w:val="en-US"/>
            </w:rPr>
          </w:rPrChange>
        </w:rPr>
        <w:t>the cases</w:t>
      </w:r>
      <w:proofErr w:type="gramEnd"/>
      <w:r w:rsidR="00154250" w:rsidRPr="00155B33">
        <w:rPr>
          <w:lang w:val="en-US"/>
          <w:rPrChange w:id="516" w:author="Richard Bradbury" w:date="2024-11-04T16:27:00Z" w16du:dateUtc="2024-11-04T16:27:00Z">
            <w:rPr>
              <w:b/>
              <w:bCs/>
              <w:lang w:val="en-US"/>
            </w:rPr>
          </w:rPrChange>
        </w:rPr>
        <w:t xml:space="preserve"> of hardware failure, network congestion, etc.</w:t>
      </w:r>
      <w:commentRangeEnd w:id="503"/>
      <w:r w:rsidR="00155B33">
        <w:rPr>
          <w:rStyle w:val="CommentReference"/>
        </w:rPr>
        <w:commentReference w:id="503"/>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517" w:author="Richard Bradbury" w:date="2024-11-04T16:28:00Z" w16du:dateUtc="2024-11-04T16:28:00Z">
        <w:r w:rsidR="00154250" w:rsidRPr="00463BF6" w:rsidDel="00155B33">
          <w:rPr>
            <w:b/>
            <w:bCs/>
            <w:lang w:val="en-US"/>
          </w:rPr>
          <w:delText>can be provisioned</w:delText>
        </w:r>
      </w:del>
      <w:ins w:id="518"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519" w:author="Richard Bradbury" w:date="2024-11-04T16:29:00Z" w16du:dateUtc="2024-11-04T16:29:00Z">
        <w:r w:rsidR="00154250" w:rsidRPr="00463BF6" w:rsidDel="00D716D2">
          <w:rPr>
            <w:b/>
            <w:bCs/>
            <w:lang w:val="en-US"/>
          </w:rPr>
          <w:delText>An</w:delText>
        </w:r>
      </w:del>
      <w:ins w:id="520" w:author="Richard Bradbury" w:date="2024-11-04T16:29:00Z" w16du:dateUtc="2024-11-04T16:29:00Z">
        <w:r w:rsidR="00D716D2">
          <w:rPr>
            <w:b/>
            <w:bCs/>
            <w:lang w:val="en-US"/>
          </w:rPr>
          <w:t>For</w:t>
        </w:r>
      </w:ins>
      <w:r w:rsidR="00154250" w:rsidRPr="00463BF6">
        <w:rPr>
          <w:b/>
          <w:bCs/>
          <w:lang w:val="en-US"/>
        </w:rPr>
        <w:t xml:space="preserve"> example</w:t>
      </w:r>
      <w:ins w:id="521" w:author="Richard Bradbury" w:date="2024-11-04T16:29:00Z" w16du:dateUtc="2024-11-04T16:29:00Z">
        <w:r w:rsidR="00D716D2">
          <w:rPr>
            <w:b/>
            <w:bCs/>
            <w:lang w:val="en-US"/>
          </w:rPr>
          <w:t>,</w:t>
        </w:r>
      </w:ins>
      <w:r w:rsidR="00154250" w:rsidRPr="00463BF6">
        <w:rPr>
          <w:b/>
          <w:bCs/>
          <w:lang w:val="en-US"/>
        </w:rPr>
        <w:t xml:space="preserve"> </w:t>
      </w:r>
      <w:del w:id="522"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523"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524" w:author="Richard Bradbury" w:date="2024-11-04T16:30:00Z" w16du:dateUtc="2024-11-04T16:30:00Z">
        <w:r w:rsidR="00D716D2">
          <w:rPr>
            <w:lang w:val="en-US"/>
          </w:rPr>
          <w:t>s complete</w:t>
        </w:r>
      </w:ins>
      <w:r w:rsidR="00154250" w:rsidRPr="00EC6F3E">
        <w:rPr>
          <w:lang w:val="en-US"/>
        </w:rPr>
        <w:t xml:space="preserve"> </w:t>
      </w:r>
      <w:ins w:id="525" w:author="Richard Bradbury" w:date="2024-11-04T16:31:00Z" w16du:dateUtc="2024-11-04T16:31:00Z">
        <w:r w:rsidR="00D716D2">
          <w:rPr>
            <w:lang w:val="en-US"/>
          </w:rPr>
          <w:t xml:space="preserve">Service Access </w:t>
        </w:r>
      </w:ins>
      <w:del w:id="526" w:author="Richard Bradbury" w:date="2024-11-04T16:31:00Z" w16du:dateUtc="2024-11-04T16:31:00Z">
        <w:r w:rsidR="00154250" w:rsidRPr="00EC6F3E" w:rsidDel="00D716D2">
          <w:rPr>
            <w:lang w:val="en-US"/>
          </w:rPr>
          <w:delText>i</w:delText>
        </w:r>
      </w:del>
      <w:ins w:id="527"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528"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529"/>
      <w:r w:rsidR="00154250" w:rsidRPr="00D716D2">
        <w:rPr>
          <w:lang w:val="en-US"/>
          <w:rPrChange w:id="530" w:author="Richard Bradbury" w:date="2024-11-04T16:34:00Z" w16du:dateUtc="2024-11-04T16:34:00Z">
            <w:rPr>
              <w:b/>
              <w:bCs/>
              <w:lang w:val="en-US"/>
            </w:rPr>
          </w:rPrChange>
        </w:rPr>
        <w:t xml:space="preserve">This Service Access Information </w:t>
      </w:r>
      <w:del w:id="531" w:author="Richard Bradbury" w:date="2024-11-04T16:31:00Z" w16du:dateUtc="2024-11-04T16:31:00Z">
        <w:r w:rsidR="00642205" w:rsidRPr="00D716D2" w:rsidDel="00D716D2">
          <w:rPr>
            <w:lang w:val="en-US"/>
            <w:rPrChange w:id="532" w:author="Richard Bradbury" w:date="2024-11-04T16:34:00Z" w16du:dateUtc="2024-11-04T16:34:00Z">
              <w:rPr>
                <w:b/>
                <w:bCs/>
                <w:lang w:val="en-US"/>
              </w:rPr>
            </w:rPrChange>
          </w:rPr>
          <w:delText xml:space="preserve">may </w:delText>
        </w:r>
      </w:del>
      <w:r w:rsidR="00642205" w:rsidRPr="00D716D2">
        <w:rPr>
          <w:lang w:val="en-US"/>
          <w:rPrChange w:id="533" w:author="Richard Bradbury" w:date="2024-11-04T16:34:00Z" w16du:dateUtc="2024-11-04T16:34:00Z">
            <w:rPr>
              <w:b/>
              <w:bCs/>
              <w:lang w:val="en-US"/>
            </w:rPr>
          </w:rPrChange>
        </w:rPr>
        <w:t>contain</w:t>
      </w:r>
      <w:ins w:id="534" w:author="Richard Bradbury" w:date="2024-11-04T16:31:00Z" w16du:dateUtc="2024-11-04T16:31:00Z">
        <w:r w:rsidR="00D716D2" w:rsidRPr="00D716D2">
          <w:rPr>
            <w:lang w:val="en-US"/>
            <w:rPrChange w:id="535" w:author="Richard Bradbury" w:date="2024-11-04T16:34:00Z" w16du:dateUtc="2024-11-04T16:34:00Z">
              <w:rPr>
                <w:b/>
                <w:bCs/>
                <w:lang w:val="en-US"/>
              </w:rPr>
            </w:rPrChange>
          </w:rPr>
          <w:t>s</w:t>
        </w:r>
      </w:ins>
      <w:r w:rsidR="00154250" w:rsidRPr="00D716D2">
        <w:rPr>
          <w:lang w:val="en-US"/>
          <w:rPrChange w:id="536" w:author="Richard Bradbury" w:date="2024-11-04T16:34:00Z" w16du:dateUtc="2024-11-04T16:34:00Z">
            <w:rPr>
              <w:b/>
              <w:bCs/>
              <w:lang w:val="en-US"/>
            </w:rPr>
          </w:rPrChange>
        </w:rPr>
        <w:t xml:space="preserve"> information regarding </w:t>
      </w:r>
      <w:del w:id="537" w:author="Richard Bradbury" w:date="2024-11-04T16:32:00Z" w16du:dateUtc="2024-11-04T16:32:00Z">
        <w:r w:rsidR="00154250" w:rsidRPr="00D716D2" w:rsidDel="00D716D2">
          <w:rPr>
            <w:lang w:val="en-US"/>
            <w:rPrChange w:id="538" w:author="Richard Bradbury" w:date="2024-11-04T16:34:00Z" w16du:dateUtc="2024-11-04T16:34:00Z">
              <w:rPr>
                <w:b/>
                <w:bCs/>
                <w:lang w:val="en-US"/>
              </w:rPr>
            </w:rPrChange>
          </w:rPr>
          <w:delText>the Content Hosting Configuration, and consequently,</w:delText>
        </w:r>
      </w:del>
      <w:del w:id="539" w:author="Richard Bradbury" w:date="2024-11-04T16:33:00Z" w16du:dateUtc="2024-11-04T16:33:00Z">
        <w:r w:rsidR="00154250" w:rsidRPr="00D716D2" w:rsidDel="00D716D2">
          <w:rPr>
            <w:lang w:val="en-US"/>
            <w:rPrChange w:id="540" w:author="Richard Bradbury" w:date="2024-11-04T16:34:00Z" w16du:dateUtc="2024-11-04T16:34:00Z">
              <w:rPr>
                <w:b/>
                <w:bCs/>
                <w:lang w:val="en-US"/>
              </w:rPr>
            </w:rPrChange>
          </w:rPr>
          <w:delText xml:space="preserve"> </w:delText>
        </w:r>
      </w:del>
      <w:r w:rsidR="00154250" w:rsidRPr="00D716D2">
        <w:rPr>
          <w:lang w:val="en-US"/>
          <w:rPrChange w:id="541" w:author="Richard Bradbury" w:date="2024-11-04T16:34:00Z" w16du:dateUtc="2024-11-04T16:34:00Z">
            <w:rPr>
              <w:b/>
              <w:bCs/>
              <w:lang w:val="en-US"/>
            </w:rPr>
          </w:rPrChange>
        </w:rPr>
        <w:t>the service location</w:t>
      </w:r>
      <w:del w:id="542" w:author="Richard Bradbury" w:date="2024-11-04T16:33:00Z" w16du:dateUtc="2024-11-04T16:33:00Z">
        <w:r w:rsidR="00154250" w:rsidRPr="00D716D2" w:rsidDel="00D716D2">
          <w:rPr>
            <w:lang w:val="en-US"/>
            <w:rPrChange w:id="543" w:author="Richard Bradbury" w:date="2024-11-04T16:34:00Z" w16du:dateUtc="2024-11-04T16:34:00Z">
              <w:rPr>
                <w:b/>
                <w:bCs/>
                <w:lang w:val="en-US"/>
              </w:rPr>
            </w:rPrChange>
          </w:rPr>
          <w:delText>s</w:delText>
        </w:r>
      </w:del>
      <w:r w:rsidR="00154250" w:rsidRPr="00D716D2">
        <w:rPr>
          <w:lang w:val="en-US"/>
          <w:rPrChange w:id="544" w:author="Richard Bradbury" w:date="2024-11-04T16:34:00Z" w16du:dateUtc="2024-11-04T16:34:00Z">
            <w:rPr>
              <w:b/>
              <w:bCs/>
              <w:lang w:val="en-US"/>
            </w:rPr>
          </w:rPrChange>
        </w:rPr>
        <w:t>/endpoint</w:t>
      </w:r>
      <w:del w:id="545" w:author="Richard Bradbury" w:date="2024-11-04T16:33:00Z" w16du:dateUtc="2024-11-04T16:33:00Z">
        <w:r w:rsidR="00154250" w:rsidRPr="00D716D2" w:rsidDel="00D716D2">
          <w:rPr>
            <w:lang w:val="en-US"/>
            <w:rPrChange w:id="546" w:author="Richard Bradbury" w:date="2024-11-04T16:34:00Z" w16du:dateUtc="2024-11-04T16:34:00Z">
              <w:rPr>
                <w:b/>
                <w:bCs/>
                <w:lang w:val="en-US"/>
              </w:rPr>
            </w:rPrChange>
          </w:rPr>
          <w:delText>s</w:delText>
        </w:r>
      </w:del>
      <w:r w:rsidR="00154250" w:rsidRPr="00D716D2">
        <w:rPr>
          <w:lang w:val="en-US"/>
          <w:rPrChange w:id="547" w:author="Richard Bradbury" w:date="2024-11-04T16:34:00Z" w16du:dateUtc="2024-11-04T16:34:00Z">
            <w:rPr>
              <w:b/>
              <w:bCs/>
              <w:lang w:val="en-US"/>
            </w:rPr>
          </w:rPrChange>
        </w:rPr>
        <w:t xml:space="preserve"> of each provisioned Content Distribution</w:t>
      </w:r>
      <w:ins w:id="548" w:author="Richard Bradbury" w:date="2024-11-04T16:33:00Z" w16du:dateUtc="2024-11-04T16:33:00Z">
        <w:r w:rsidR="00D716D2" w:rsidRPr="00D716D2">
          <w:rPr>
            <w:lang w:val="en-US"/>
            <w:rPrChange w:id="549" w:author="Richard Bradbury" w:date="2024-11-04T16:34:00Z" w16du:dateUtc="2024-11-04T16:34:00Z">
              <w:rPr>
                <w:b/>
                <w:bCs/>
                <w:lang w:val="en-US"/>
              </w:rPr>
            </w:rPrChange>
          </w:rPr>
          <w:t xml:space="preserve"> in the form of Media Entry Points</w:t>
        </w:r>
      </w:ins>
      <w:r w:rsidR="00154250" w:rsidRPr="00D716D2">
        <w:rPr>
          <w:lang w:val="en-US"/>
          <w:rPrChange w:id="550"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551"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529"/>
      <w:r w:rsidR="00D716D2">
        <w:rPr>
          <w:rStyle w:val="CommentReference"/>
        </w:rPr>
        <w:commentReference w:id="529"/>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552"/>
      <w:r w:rsidR="00154250" w:rsidRPr="00EC6F3E">
        <w:rPr>
          <w:lang w:val="en-US"/>
        </w:rPr>
        <w:t xml:space="preserve">for the purpose of signaling changes to the </w:t>
      </w:r>
      <w:del w:id="553" w:author="Richard Bradbury" w:date="2024-11-04T16:38:00Z" w16du:dateUtc="2024-11-04T16:38:00Z">
        <w:r w:rsidR="00154250" w:rsidRPr="00EC6F3E" w:rsidDel="00D716D2">
          <w:rPr>
            <w:lang w:val="en-US"/>
          </w:rPr>
          <w:delText>Content Hosting Configuration</w:delText>
        </w:r>
      </w:del>
      <w:ins w:id="554" w:author="Richard Bradbury" w:date="2024-11-04T16:38:00Z" w16du:dateUtc="2024-11-04T16:38:00Z">
        <w:r w:rsidR="00D716D2">
          <w:rPr>
            <w:lang w:val="en-US"/>
          </w:rPr>
          <w:t>Service Access Information</w:t>
        </w:r>
      </w:ins>
      <w:ins w:id="555" w:author="Richard Bradbury" w:date="2024-11-04T16:39:00Z" w16du:dateUtc="2024-11-04T16:39:00Z">
        <w:r w:rsidR="00D716D2">
          <w:rPr>
            <w:lang w:val="en-US"/>
          </w:rPr>
          <w:t xml:space="preserve"> (</w:t>
        </w:r>
      </w:ins>
      <w:ins w:id="556" w:author="Richard Bradbury" w:date="2024-11-04T16:38:00Z" w16du:dateUtc="2024-11-04T16:38:00Z">
        <w:r w:rsidR="00D716D2">
          <w:rPr>
            <w:lang w:val="en-US"/>
          </w:rPr>
          <w:t xml:space="preserve">including the </w:t>
        </w:r>
      </w:ins>
      <w:ins w:id="557" w:author="Richard Bradbury" w:date="2024-11-04T16:39:00Z" w16du:dateUtc="2024-11-04T16:39:00Z">
        <w:r w:rsidR="00AD1DB5">
          <w:rPr>
            <w:lang w:val="en-US"/>
          </w:rPr>
          <w:t xml:space="preserve">changes to the </w:t>
        </w:r>
      </w:ins>
      <w:ins w:id="558" w:author="Richard Bradbury" w:date="2024-11-04T16:38:00Z" w16du:dateUtc="2024-11-04T16:38:00Z">
        <w:r w:rsidR="00D716D2">
          <w:rPr>
            <w:lang w:val="en-US"/>
          </w:rPr>
          <w:t>provisioned Media Entry Points</w:t>
        </w:r>
      </w:ins>
      <w:ins w:id="559" w:author="Richard Bradbury" w:date="2024-11-04T16:39:00Z" w16du:dateUtc="2024-11-04T16:39:00Z">
        <w:r w:rsidR="00D716D2">
          <w:rPr>
            <w:lang w:val="en-US"/>
          </w:rPr>
          <w:t>)</w:t>
        </w:r>
      </w:ins>
      <w:del w:id="560" w:author="Richard Bradbury" w:date="2024-11-04T16:39:00Z" w16du:dateUtc="2024-11-04T16:39:00Z">
        <w:r w:rsidR="00154250" w:rsidRPr="00EC6F3E" w:rsidDel="00D716D2">
          <w:rPr>
            <w:lang w:val="en-US"/>
          </w:rPr>
          <w:delText>.</w:delText>
        </w:r>
      </w:del>
      <w:del w:id="561"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552"/>
      <w:r w:rsidR="00AD1DB5">
        <w:rPr>
          <w:rStyle w:val="CommentReference"/>
        </w:rPr>
        <w:commentReference w:id="552"/>
      </w:r>
      <w:r w:rsidR="00154250" w:rsidRPr="00EC6F3E">
        <w:rPr>
          <w:lang w:val="en-US"/>
        </w:rPr>
        <w:t>.</w:t>
      </w:r>
    </w:p>
    <w:p w14:paraId="56266342" w14:textId="23BE3B82" w:rsidR="00154250" w:rsidRDefault="00926BFF" w:rsidP="00926BFF">
      <w:pPr>
        <w:pStyle w:val="B2"/>
        <w:rPr>
          <w:b/>
          <w:bCs/>
          <w:lang w:val="en-US"/>
        </w:rPr>
      </w:pPr>
      <w:r>
        <w:rPr>
          <w:lang w:val="en-US"/>
        </w:rPr>
        <w:lastRenderedPageBreak/>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562" w:author="Richard Bradbury" w:date="2024-11-04T16:44:00Z" w16du:dateUtc="2024-11-04T16:44:00Z">
        <w:r w:rsidR="00154250" w:rsidRPr="00463BF6" w:rsidDel="006F0F97">
          <w:rPr>
            <w:b/>
            <w:bCs/>
            <w:lang w:val="en-US"/>
          </w:rPr>
          <w:delText xml:space="preserve">may </w:delText>
        </w:r>
      </w:del>
      <w:del w:id="563" w:author="Richard Bradbury" w:date="2024-11-04T16:45:00Z" w16du:dateUtc="2024-11-04T16:45:00Z">
        <w:r w:rsidR="00154250" w:rsidRPr="00463BF6" w:rsidDel="006F0F97">
          <w:rPr>
            <w:b/>
            <w:bCs/>
            <w:lang w:val="en-US"/>
          </w:rPr>
          <w:delText>obtain</w:delText>
        </w:r>
      </w:del>
      <w:ins w:id="564"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565" w:author="Richard Bradbury" w:date="2024-11-04T16:46:00Z" w16du:dateUtc="2024-11-04T16:46:00Z">
        <w:r w:rsidR="006F0F97">
          <w:rPr>
            <w:b/>
            <w:bCs/>
            <w:lang w:val="en-US"/>
          </w:rPr>
          <w:t xml:space="preserve"> (Media Entry Points)</w:t>
        </w:r>
      </w:ins>
      <w:r w:rsidR="00154250" w:rsidRPr="00463BF6">
        <w:rPr>
          <w:b/>
          <w:bCs/>
          <w:lang w:val="en-US"/>
        </w:rPr>
        <w:t xml:space="preserve"> </w:t>
      </w:r>
      <w:del w:id="566" w:author="Richard Bradbury" w:date="2024-11-04T16:45:00Z" w16du:dateUtc="2024-11-04T16:45:00Z">
        <w:r w:rsidR="00154250" w:rsidRPr="00463BF6" w:rsidDel="006F0F97">
          <w:rPr>
            <w:b/>
            <w:bCs/>
            <w:lang w:val="en-US"/>
          </w:rPr>
          <w:delText>from</w:delText>
        </w:r>
      </w:del>
      <w:ins w:id="567" w:author="Richard Bradbury" w:date="2024-11-04T16:45:00Z" w16du:dateUtc="2024-11-04T16:45:00Z">
        <w:r w:rsidR="006F0F97">
          <w:rPr>
            <w:b/>
            <w:bCs/>
            <w:lang w:val="en-US"/>
          </w:rPr>
          <w:t>either by</w:t>
        </w:r>
      </w:ins>
      <w:r w:rsidR="00154250" w:rsidRPr="00463BF6">
        <w:rPr>
          <w:b/>
          <w:bCs/>
          <w:lang w:val="en-US"/>
        </w:rPr>
        <w:t xml:space="preserve"> the Media Session Handler </w:t>
      </w:r>
      <w:del w:id="568" w:author="Richard Bradbury" w:date="2024-11-04T16:45:00Z" w16du:dateUtc="2024-11-04T16:45:00Z">
        <w:r w:rsidR="00154250" w:rsidRPr="00463BF6" w:rsidDel="006F0F97">
          <w:rPr>
            <w:b/>
            <w:bCs/>
            <w:lang w:val="en-US"/>
          </w:rPr>
          <w:delText>over</w:delText>
        </w:r>
      </w:del>
      <w:ins w:id="569" w:author="Richard Bradbury" w:date="2024-11-04T16:45:00Z" w16du:dateUtc="2024-11-04T16:45:00Z">
        <w:r w:rsidR="006F0F97">
          <w:rPr>
            <w:b/>
            <w:bCs/>
            <w:lang w:val="en-US"/>
          </w:rPr>
          <w:t>at</w:t>
        </w:r>
      </w:ins>
      <w:r w:rsidR="00154250" w:rsidRPr="00463BF6">
        <w:rPr>
          <w:b/>
          <w:bCs/>
          <w:lang w:val="en-US"/>
        </w:rPr>
        <w:t xml:space="preserve"> reference point M11d or </w:t>
      </w:r>
      <w:ins w:id="570" w:author="Richard Bradbury" w:date="2024-11-04T16:44:00Z" w16du:dateUtc="2024-11-04T16:44:00Z">
        <w:r w:rsidR="006F0F97">
          <w:rPr>
            <w:b/>
            <w:bCs/>
            <w:lang w:val="en-US"/>
          </w:rPr>
          <w:t xml:space="preserve">else </w:t>
        </w:r>
      </w:ins>
      <w:ins w:id="571" w:author="Richard Bradbury" w:date="2024-11-04T16:45:00Z" w16du:dateUtc="2024-11-04T16:45:00Z">
        <w:r w:rsidR="006F0F97">
          <w:rPr>
            <w:b/>
            <w:bCs/>
            <w:lang w:val="en-US"/>
          </w:rPr>
          <w:t>by</w:t>
        </w:r>
      </w:ins>
      <w:ins w:id="572"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573" w:author="Richard Bradbury" w:date="2024-11-04T16:45:00Z" w16du:dateUtc="2024-11-04T16:45:00Z">
        <w:r w:rsidR="00154250" w:rsidRPr="00463BF6" w:rsidDel="006F0F97">
          <w:rPr>
            <w:b/>
            <w:bCs/>
            <w:lang w:val="en-US"/>
          </w:rPr>
          <w:delText>over</w:delText>
        </w:r>
      </w:del>
      <w:ins w:id="574"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75"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76" w:author="Richard Bradbury" w:date="2024-11-04T16:46:00Z" w16du:dateUtc="2024-11-04T16:46:00Z">
        <w:r w:rsidR="006F0F97">
          <w:rPr>
            <w:b/>
            <w:bCs/>
            <w:lang w:val="en-US"/>
          </w:rPr>
          <w:t>s</w:t>
        </w:r>
      </w:ins>
      <w:r w:rsidR="00154250" w:rsidRPr="00463BF6">
        <w:rPr>
          <w:b/>
          <w:bCs/>
          <w:lang w:val="en-US"/>
        </w:rPr>
        <w:t xml:space="preserve"> this information for the </w:t>
      </w:r>
      <w:proofErr w:type="gramStart"/>
      <w:r w:rsidR="00154250" w:rsidRPr="00463BF6">
        <w:rPr>
          <w:b/>
          <w:bCs/>
          <w:lang w:val="en-US"/>
        </w:rPr>
        <w:t>purposes</w:t>
      </w:r>
      <w:proofErr w:type="gramEnd"/>
      <w:r w:rsidR="00154250" w:rsidRPr="00463BF6">
        <w:rPr>
          <w:b/>
          <w:bCs/>
          <w:lang w:val="en-US"/>
        </w:rPr>
        <w:t xml:space="preserve"> of accessing content over reference point M4d from one or more provisioned Content Distributions. For example, this information may be used by the Media Access Client to switch between </w:t>
      </w:r>
      <w:ins w:id="577"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78"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79"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80"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81"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82" w:author="Richard Bradbury" w:date="2024-11-04T16:47:00Z" w16du:dateUtc="2024-11-04T16:47:00Z">
        <w:r w:rsidR="00154250" w:rsidRPr="00463BF6" w:rsidDel="006F0F97">
          <w:rPr>
            <w:b/>
            <w:bCs/>
            <w:lang w:val="en-US"/>
          </w:rPr>
          <w:delText>over</w:delText>
        </w:r>
      </w:del>
      <w:ins w:id="583" w:author="Richard Bradbury" w:date="2024-11-04T16:47:00Z" w16du:dateUtc="2024-11-04T16:47:00Z">
        <w:r w:rsidR="006F0F97">
          <w:rPr>
            <w:b/>
            <w:bCs/>
            <w:lang w:val="en-US"/>
          </w:rPr>
          <w:t>via</w:t>
        </w:r>
      </w:ins>
      <w:r w:rsidR="00154250" w:rsidRPr="00463BF6">
        <w:rPr>
          <w:b/>
          <w:bCs/>
          <w:lang w:val="en-US"/>
        </w:rPr>
        <w:t xml:space="preserve"> reference point M4d</w:t>
      </w:r>
      <w:del w:id="584"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85" w:author="Richard Bradbury" w:date="2024-11-04T16:48:00Z" w16du:dateUtc="2024-11-04T16:48:00Z">
        <w:r w:rsidR="00154250" w:rsidRPr="00463BF6" w:rsidDel="006F0F97">
          <w:rPr>
            <w:b/>
            <w:bCs/>
            <w:lang w:val="en-US"/>
          </w:rPr>
          <w:delText>aid in</w:delText>
        </w:r>
      </w:del>
      <w:ins w:id="586"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87" w:author="Richard Bradbury" w:date="2024-11-04T16:48:00Z" w16du:dateUtc="2024-11-04T16:48:00Z">
        <w:r w:rsidR="006F0F97">
          <w:rPr>
            <w:b/>
            <w:bCs/>
            <w:lang w:val="en-US"/>
          </w:rPr>
          <w:t xml:space="preserve"> in the 5GMSd AS</w:t>
        </w:r>
      </w:ins>
      <w:r w:rsidR="00154250" w:rsidRPr="00463BF6">
        <w:rPr>
          <w:b/>
          <w:bCs/>
          <w:lang w:val="en-US"/>
        </w:rPr>
        <w:t xml:space="preserve"> </w:t>
      </w:r>
      <w:del w:id="588" w:author="Richard Bradbury" w:date="2024-11-04T16:48:00Z" w16du:dateUtc="2024-11-04T16:48:00Z">
        <w:r w:rsidR="00154250" w:rsidRPr="00463BF6" w:rsidDel="006F0F97">
          <w:rPr>
            <w:b/>
            <w:bCs/>
            <w:lang w:val="en-US"/>
          </w:rPr>
          <w:delText>for</w:delText>
        </w:r>
      </w:del>
      <w:ins w:id="589"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90" w:author="Richard Bradbury" w:date="2024-11-04T16:06:00Z" w16du:dateUtc="2024-11-04T16:06:00Z">
        <w:r w:rsidR="006E35F0" w:rsidRPr="00463BF6" w:rsidDel="00926BFF">
          <w:rPr>
            <w:lang w:val="en-US"/>
          </w:rPr>
          <w:delText>interfaces</w:delText>
        </w:r>
      </w:del>
      <w:ins w:id="591"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92" w:author="Richard Bradbury" w:date="2024-11-04T16:49:00Z" w16du:dateUtc="2024-11-04T16:49:00Z">
        <w:r w:rsidR="006F0F97">
          <w:rPr>
            <w:lang w:val="en-US"/>
          </w:rPr>
          <w:t xml:space="preserve">content </w:t>
        </w:r>
      </w:ins>
      <w:del w:id="593" w:author="Richard Bradbury" w:date="2024-11-04T16:49:00Z" w16du:dateUtc="2024-11-04T16:49:00Z">
        <w:r w:rsidR="00480E4B" w:rsidDel="006F0F97">
          <w:rPr>
            <w:lang w:val="en-US"/>
          </w:rPr>
          <w:delText>I</w:delText>
        </w:r>
      </w:del>
      <w:ins w:id="594" w:author="Richard Bradbury" w:date="2024-11-04T16:49:00Z" w16du:dateUtc="2024-11-04T16:49:00Z">
        <w:r w:rsidR="006F0F97">
          <w:rPr>
            <w:lang w:val="en-US"/>
          </w:rPr>
          <w:t>i</w:t>
        </w:r>
      </w:ins>
      <w:r w:rsidR="00480E4B">
        <w:rPr>
          <w:lang w:val="en-US"/>
        </w:rPr>
        <w:t xml:space="preserve">ngest </w:t>
      </w:r>
      <w:del w:id="595" w:author="Richard Bradbury" w:date="2024-11-04T16:49:00Z" w16du:dateUtc="2024-11-04T16:49:00Z">
        <w:r w:rsidR="00480E4B" w:rsidDel="006F0F97">
          <w:rPr>
            <w:lang w:val="en-US"/>
          </w:rPr>
          <w:delText>API</w:delText>
        </w:r>
      </w:del>
      <w:ins w:id="596"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97" w:author="Richard Bradbury" w:date="2024-11-04T16:49:00Z" w16du:dateUtc="2024-11-04T16:49:00Z">
        <w:r w:rsidR="007E341B" w:rsidDel="006F0F97">
          <w:rPr>
            <w:lang w:val="en-US"/>
          </w:rPr>
          <w:delText>API</w:delText>
        </w:r>
        <w:r w:rsidR="00551F69" w:rsidDel="006F0F97">
          <w:rPr>
            <w:lang w:val="en-US"/>
          </w:rPr>
          <w:delText>s</w:delText>
        </w:r>
      </w:del>
      <w:ins w:id="598"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99" w:author="Richard Bradbury" w:date="2024-11-04T16:50:00Z" w16du:dateUtc="2024-11-04T16:50:00Z">
        <w:r w:rsidR="00DC496B" w:rsidRPr="00FB6190" w:rsidDel="00FB6190">
          <w:rPr>
            <w:lang w:val="en-US"/>
            <w:rPrChange w:id="600" w:author="Richard Bradbury" w:date="2024-11-04T16:51:00Z" w16du:dateUtc="2024-11-04T16:51:00Z">
              <w:rPr>
                <w:b/>
                <w:bCs/>
                <w:lang w:val="en-US"/>
              </w:rPr>
            </w:rPrChange>
          </w:rPr>
          <w:delText>This API allows t</w:delText>
        </w:r>
      </w:del>
      <w:ins w:id="601" w:author="Richard Bradbury" w:date="2024-11-04T16:50:00Z" w16du:dateUtc="2024-11-04T16:50:00Z">
        <w:r w:rsidR="00FB6190" w:rsidRPr="00FB6190">
          <w:rPr>
            <w:lang w:val="en-US"/>
            <w:rPrChange w:id="602" w:author="Richard Bradbury" w:date="2024-11-04T16:51:00Z" w16du:dateUtc="2024-11-04T16:51:00Z">
              <w:rPr>
                <w:b/>
                <w:bCs/>
                <w:lang w:val="en-US"/>
              </w:rPr>
            </w:rPrChange>
          </w:rPr>
          <w:t>T</w:t>
        </w:r>
      </w:ins>
      <w:r w:rsidR="00170831" w:rsidRPr="00FB6190">
        <w:rPr>
          <w:lang w:val="en-US"/>
          <w:rPrChange w:id="603" w:author="Richard Bradbury" w:date="2024-11-04T16:51:00Z" w16du:dateUtc="2024-11-04T16:51:00Z">
            <w:rPr>
              <w:b/>
              <w:bCs/>
              <w:lang w:val="en-US"/>
            </w:rPr>
          </w:rPrChange>
        </w:rPr>
        <w:t>he 5GMSd</w:t>
      </w:r>
      <w:r w:rsidR="002E734E" w:rsidRPr="00FB6190">
        <w:rPr>
          <w:lang w:val="en-US"/>
          <w:rPrChange w:id="604" w:author="Richard Bradbury" w:date="2024-11-04T16:51:00Z" w16du:dateUtc="2024-11-04T16:51:00Z">
            <w:rPr>
              <w:b/>
              <w:bCs/>
              <w:lang w:val="en-US"/>
            </w:rPr>
          </w:rPrChange>
        </w:rPr>
        <w:t xml:space="preserve"> Client </w:t>
      </w:r>
      <w:del w:id="605" w:author="Richard Bradbury" w:date="2024-11-04T16:50:00Z" w16du:dateUtc="2024-11-04T16:50:00Z">
        <w:r w:rsidR="00DC496B" w:rsidRPr="00FB6190" w:rsidDel="00FB6190">
          <w:rPr>
            <w:lang w:val="en-US"/>
            <w:rPrChange w:id="606" w:author="Richard Bradbury" w:date="2024-11-04T16:51:00Z" w16du:dateUtc="2024-11-04T16:51:00Z">
              <w:rPr>
                <w:b/>
                <w:bCs/>
                <w:lang w:val="en-US"/>
              </w:rPr>
            </w:rPrChange>
          </w:rPr>
          <w:delText xml:space="preserve">to </w:delText>
        </w:r>
      </w:del>
      <w:r w:rsidR="002E734E" w:rsidRPr="00FB6190">
        <w:rPr>
          <w:lang w:val="en-US"/>
          <w:rPrChange w:id="607" w:author="Richard Bradbury" w:date="2024-11-04T16:51:00Z" w16du:dateUtc="2024-11-04T16:51:00Z">
            <w:rPr>
              <w:b/>
              <w:bCs/>
              <w:lang w:val="en-US"/>
            </w:rPr>
          </w:rPrChange>
        </w:rPr>
        <w:t>connect</w:t>
      </w:r>
      <w:ins w:id="608" w:author="Richard Bradbury" w:date="2024-11-04T16:50:00Z" w16du:dateUtc="2024-11-04T16:50:00Z">
        <w:r w:rsidR="00FB6190" w:rsidRPr="00FB6190">
          <w:rPr>
            <w:lang w:val="en-US"/>
            <w:rPrChange w:id="609" w:author="Richard Bradbury" w:date="2024-11-04T16:51:00Z" w16du:dateUtc="2024-11-04T16:51:00Z">
              <w:rPr>
                <w:b/>
                <w:bCs/>
                <w:lang w:val="en-US"/>
              </w:rPr>
            </w:rPrChange>
          </w:rPr>
          <w:t>s</w:t>
        </w:r>
      </w:ins>
      <w:r w:rsidR="002E734E" w:rsidRPr="00FB6190">
        <w:rPr>
          <w:lang w:val="en-US"/>
          <w:rPrChange w:id="610" w:author="Richard Bradbury" w:date="2024-11-04T16:51:00Z" w16du:dateUtc="2024-11-04T16:51:00Z">
            <w:rPr>
              <w:b/>
              <w:bCs/>
              <w:lang w:val="en-US"/>
            </w:rPr>
          </w:rPrChange>
        </w:rPr>
        <w:t xml:space="preserve"> </w:t>
      </w:r>
      <w:ins w:id="611" w:author="Richard Bradbury" w:date="2024-11-04T16:51:00Z" w16du:dateUtc="2024-11-04T16:51:00Z">
        <w:r w:rsidR="00FB6190">
          <w:rPr>
            <w:lang w:val="en-US"/>
          </w:rPr>
          <w:t xml:space="preserve">to the 5GMSd AS </w:t>
        </w:r>
      </w:ins>
      <w:r w:rsidR="00DC496B" w:rsidRPr="00FB6190">
        <w:rPr>
          <w:lang w:val="en-US"/>
          <w:rPrChange w:id="612" w:author="Richard Bradbury" w:date="2024-11-04T16:51:00Z" w16du:dateUtc="2024-11-04T16:51:00Z">
            <w:rPr>
              <w:b/>
              <w:bCs/>
              <w:lang w:val="en-US"/>
            </w:rPr>
          </w:rPrChange>
        </w:rPr>
        <w:t>a</w:t>
      </w:r>
      <w:r w:rsidR="002E734E" w:rsidRPr="00FB6190">
        <w:rPr>
          <w:lang w:val="en-US"/>
          <w:rPrChange w:id="613" w:author="Richard Bradbury" w:date="2024-11-04T16:51:00Z" w16du:dateUtc="2024-11-04T16:51:00Z">
            <w:rPr>
              <w:b/>
              <w:bCs/>
              <w:lang w:val="en-US"/>
            </w:rPr>
          </w:rPrChange>
        </w:rPr>
        <w:t>nd stream</w:t>
      </w:r>
      <w:ins w:id="614" w:author="Richard Bradbury" w:date="2024-11-04T16:50:00Z" w16du:dateUtc="2024-11-04T16:50:00Z">
        <w:r w:rsidR="00FB6190" w:rsidRPr="00FB6190">
          <w:rPr>
            <w:lang w:val="en-US"/>
            <w:rPrChange w:id="615" w:author="Richard Bradbury" w:date="2024-11-04T16:51:00Z" w16du:dateUtc="2024-11-04T16:51:00Z">
              <w:rPr>
                <w:b/>
                <w:bCs/>
                <w:lang w:val="en-US"/>
              </w:rPr>
            </w:rPrChange>
          </w:rPr>
          <w:t>s</w:t>
        </w:r>
      </w:ins>
      <w:r w:rsidR="002E734E" w:rsidRPr="00FB6190">
        <w:rPr>
          <w:lang w:val="en-US"/>
          <w:rPrChange w:id="616"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617" w:author="Richard Bradbury" w:date="2024-11-04T16:51:00Z" w16du:dateUtc="2024-11-04T16:51:00Z">
            <w:rPr>
              <w:b/>
              <w:bCs/>
              <w:lang w:val="en-US"/>
            </w:rPr>
          </w:rPrChange>
        </w:rPr>
        <w:t xml:space="preserve"> </w:t>
      </w:r>
      <w:ins w:id="618" w:author="Richard Bradbury" w:date="2024-11-04T16:51:00Z" w16du:dateUtc="2024-11-04T16:51:00Z">
        <w:r w:rsidR="00FB6190">
          <w:rPr>
            <w:lang w:val="en-US"/>
          </w:rPr>
          <w:t xml:space="preserve">configured </w:t>
        </w:r>
      </w:ins>
      <w:r w:rsidR="002E734E" w:rsidRPr="00FB6190">
        <w:rPr>
          <w:lang w:val="en-US"/>
          <w:rPrChange w:id="619" w:author="Richard Bradbury" w:date="2024-11-04T16:51:00Z" w16du:dateUtc="2024-11-04T16:51:00Z">
            <w:rPr>
              <w:b/>
              <w:bCs/>
              <w:lang w:val="en-US"/>
            </w:rPr>
          </w:rPrChange>
        </w:rPr>
        <w:t>Content Distributions</w:t>
      </w:r>
      <w:del w:id="620" w:author="Richard Bradbury" w:date="2024-11-04T16:51:00Z" w16du:dateUtc="2024-11-04T16:51:00Z">
        <w:r w:rsidR="002E734E" w:rsidRPr="00FB6190" w:rsidDel="00FB6190">
          <w:rPr>
            <w:lang w:val="en-US"/>
            <w:rPrChange w:id="621" w:author="Richard Bradbury" w:date="2024-11-04T16:51:00Z" w16du:dateUtc="2024-11-04T16:51:00Z">
              <w:rPr>
                <w:b/>
                <w:bCs/>
                <w:lang w:val="en-US"/>
              </w:rPr>
            </w:rPrChange>
          </w:rPr>
          <w:delText xml:space="preserve"> provisioned within the 5GMSd</w:delText>
        </w:r>
      </w:del>
      <w:del w:id="622" w:author="Richard Bradbury" w:date="2024-11-04T16:50:00Z" w16du:dateUtc="2024-11-04T16:50:00Z">
        <w:r w:rsidR="002E734E" w:rsidRPr="00FB6190" w:rsidDel="00FB6190">
          <w:rPr>
            <w:lang w:val="en-US"/>
            <w:rPrChange w:id="623" w:author="Richard Bradbury" w:date="2024-11-04T16:51:00Z" w16du:dateUtc="2024-11-04T16:51:00Z">
              <w:rPr>
                <w:b/>
                <w:bCs/>
                <w:lang w:val="en-US"/>
              </w:rPr>
            </w:rPrChange>
          </w:rPr>
          <w:delText xml:space="preserve"> </w:delText>
        </w:r>
      </w:del>
      <w:del w:id="624" w:author="Richard Bradbury" w:date="2024-11-04T16:51:00Z" w16du:dateUtc="2024-11-04T16:51:00Z">
        <w:r w:rsidR="002E734E" w:rsidRPr="00FB6190" w:rsidDel="00FB6190">
          <w:rPr>
            <w:lang w:val="en-US"/>
            <w:rPrChange w:id="625" w:author="Richard Bradbury" w:date="2024-11-04T16:51:00Z" w16du:dateUtc="2024-11-04T16:51:00Z">
              <w:rPr>
                <w:b/>
                <w:bCs/>
                <w:lang w:val="en-US"/>
              </w:rPr>
            </w:rPrChange>
          </w:rPr>
          <w:delText>AS</w:delText>
        </w:r>
      </w:del>
      <w:r w:rsidR="002E734E" w:rsidRPr="00FB6190">
        <w:rPr>
          <w:lang w:val="en-US"/>
          <w:rPrChange w:id="626"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627" w:author="Richard Bradbury" w:date="2024-11-04T16:52:00Z" w16du:dateUtc="2024-11-04T16:52:00Z">
        <w:r w:rsidR="00DC496B" w:rsidRPr="00463BF6" w:rsidDel="00FB6190">
          <w:rPr>
            <w:b/>
            <w:bCs/>
            <w:lang w:val="en-US"/>
          </w:rPr>
          <w:delText>API</w:delText>
        </w:r>
      </w:del>
      <w:ins w:id="628" w:author="Richard Bradbury" w:date="2024-11-04T16:52:00Z" w16du:dateUtc="2024-11-04T16:52:00Z">
        <w:r w:rsidR="00FB6190">
          <w:rPr>
            <w:b/>
            <w:bCs/>
            <w:lang w:val="en-US"/>
          </w:rPr>
          <w:t>5GMSd Client</w:t>
        </w:r>
      </w:ins>
      <w:r w:rsidR="00DC496B" w:rsidRPr="00463BF6">
        <w:rPr>
          <w:b/>
          <w:bCs/>
          <w:lang w:val="en-US"/>
        </w:rPr>
        <w:t xml:space="preserve"> may </w:t>
      </w:r>
      <w:del w:id="629" w:author="Richard Bradbury" w:date="2024-11-04T16:52:00Z" w16du:dateUtc="2024-11-04T16:52:00Z">
        <w:r w:rsidR="00DC496B" w:rsidRPr="00463BF6" w:rsidDel="00FB6190">
          <w:rPr>
            <w:b/>
            <w:bCs/>
            <w:lang w:val="en-US"/>
          </w:rPr>
          <w:delText>be used to exchange</w:delText>
        </w:r>
      </w:del>
      <w:ins w:id="630"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631"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632"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633" w:author="Richard Bradbury" w:date="2024-11-04T16:52:00Z" w16du:dateUtc="2024-11-04T16:52:00Z">
        <w:r w:rsidR="00DC6E4A" w:rsidRPr="00463BF6" w:rsidDel="00FB6190">
          <w:rPr>
            <w:b/>
            <w:bCs/>
            <w:lang w:val="en-US"/>
          </w:rPr>
          <w:delText>provisioned</w:delText>
        </w:r>
      </w:del>
      <w:ins w:id="634"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635"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636"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637" w:author="Richard Bradbury" w:date="2024-11-04T16:56:00Z" w16du:dateUtc="2024-11-04T16:56:00Z">
        <w:r w:rsidR="00C43C61" w:rsidDel="00FC781B">
          <w:rPr>
            <w:b/>
            <w:bCs/>
            <w:lang w:val="en-US"/>
          </w:rPr>
          <w:delText>via</w:delText>
        </w:r>
      </w:del>
      <w:ins w:id="638" w:author="Richard Bradbury" w:date="2024-11-04T16:56:00Z" w16du:dateUtc="2024-11-04T16:56:00Z">
        <w:r w:rsidR="00FC781B">
          <w:rPr>
            <w:b/>
            <w:bCs/>
            <w:lang w:val="en-US"/>
          </w:rPr>
          <w:t>at</w:t>
        </w:r>
      </w:ins>
      <w:r w:rsidR="00C43C61">
        <w:rPr>
          <w:b/>
          <w:bCs/>
          <w:lang w:val="en-US"/>
        </w:rPr>
        <w:t xml:space="preserve"> this </w:t>
      </w:r>
      <w:del w:id="639" w:author="Richard Bradbury" w:date="2024-11-04T16:56:00Z" w16du:dateUtc="2024-11-04T16:56:00Z">
        <w:r w:rsidR="00C43C61" w:rsidDel="00FC781B">
          <w:rPr>
            <w:b/>
            <w:bCs/>
            <w:lang w:val="en-US"/>
          </w:rPr>
          <w:delText>API</w:delText>
        </w:r>
      </w:del>
      <w:ins w:id="640"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641" w:author="Richard Bradbury" w:date="2024-11-04T16:56:00Z" w16du:dateUtc="2024-11-04T16:56:00Z">
        <w:r w:rsidR="00AD1C41" w:rsidDel="00FC781B">
          <w:rPr>
            <w:lang w:val="en-US"/>
          </w:rPr>
          <w:delText>may be</w:delText>
        </w:r>
      </w:del>
      <w:ins w:id="642"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643" w:author="Richard Bradbury" w:date="2024-11-04T16:57:00Z" w16du:dateUtc="2024-11-04T16:57:00Z">
        <w:r w:rsidR="00CF7AF6" w:rsidDel="00FC781B">
          <w:rPr>
            <w:lang w:val="en-US"/>
          </w:rPr>
          <w:delText xml:space="preserve">may </w:delText>
        </w:r>
      </w:del>
      <w:r w:rsidR="00CF7AF6">
        <w:rPr>
          <w:lang w:val="en-US"/>
        </w:rPr>
        <w:t>include</w:t>
      </w:r>
      <w:ins w:id="644"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645" w:author="Richard Bradbury" w:date="2024-11-04T16:57:00Z" w16du:dateUtc="2024-11-04T16:57:00Z">
        <w:r w:rsidR="00E0788D" w:rsidDel="00FC781B">
          <w:rPr>
            <w:lang w:val="en-US"/>
          </w:rPr>
          <w:delText>available</w:delText>
        </w:r>
      </w:del>
      <w:ins w:id="646" w:author="Richard Bradbury" w:date="2024-11-04T16:57:00Z" w16du:dateUtc="2024-11-04T16:57:00Z">
        <w:r w:rsidR="00FC781B">
          <w:rPr>
            <w:lang w:val="en-US"/>
          </w:rPr>
          <w:t>the</w:t>
        </w:r>
      </w:ins>
      <w:r w:rsidR="00E0788D">
        <w:rPr>
          <w:lang w:val="en-US"/>
        </w:rPr>
        <w:t xml:space="preserve"> </w:t>
      </w:r>
      <w:ins w:id="647" w:author="Richard Bradbury" w:date="2024-11-04T16:57:00Z" w16du:dateUtc="2024-11-04T16:57:00Z">
        <w:r w:rsidR="00FC781B">
          <w:rPr>
            <w:lang w:val="en-US"/>
          </w:rPr>
          <w:t xml:space="preserve">Media </w:t>
        </w:r>
      </w:ins>
      <w:del w:id="648" w:author="Richard Bradbury" w:date="2024-11-04T16:57:00Z" w16du:dateUtc="2024-11-04T16:57:00Z">
        <w:r w:rsidR="00E0788D" w:rsidDel="00FC781B">
          <w:rPr>
            <w:lang w:val="en-US"/>
          </w:rPr>
          <w:delText>e</w:delText>
        </w:r>
      </w:del>
      <w:ins w:id="649" w:author="Richard Bradbury" w:date="2024-11-04T16:57:00Z" w16du:dateUtc="2024-11-04T16:57:00Z">
        <w:r w:rsidR="00FC781B">
          <w:rPr>
            <w:lang w:val="en-US"/>
          </w:rPr>
          <w:t>E</w:t>
        </w:r>
      </w:ins>
      <w:r w:rsidR="00E0788D">
        <w:rPr>
          <w:lang w:val="en-US"/>
        </w:rPr>
        <w:t xml:space="preserve">ntry </w:t>
      </w:r>
      <w:del w:id="650" w:author="Richard Bradbury" w:date="2024-11-04T16:57:00Z" w16du:dateUtc="2024-11-04T16:57:00Z">
        <w:r w:rsidR="00E0788D" w:rsidDel="00FC781B">
          <w:rPr>
            <w:lang w:val="en-US"/>
          </w:rPr>
          <w:delText>p</w:delText>
        </w:r>
      </w:del>
      <w:ins w:id="651" w:author="Richard Bradbury" w:date="2024-11-04T16:57:00Z" w16du:dateUtc="2024-11-04T16:57:00Z">
        <w:r w:rsidR="00FC781B">
          <w:rPr>
            <w:lang w:val="en-US"/>
          </w:rPr>
          <w:t>P</w:t>
        </w:r>
      </w:ins>
      <w:r w:rsidR="00E0788D">
        <w:rPr>
          <w:lang w:val="en-US"/>
        </w:rPr>
        <w:t xml:space="preserve">oint </w:t>
      </w:r>
      <w:del w:id="652" w:author="Richard Bradbury" w:date="2024-11-04T16:57:00Z" w16du:dateUtc="2024-11-04T16:57:00Z">
        <w:r w:rsidR="00E0788D" w:rsidDel="00FC781B">
          <w:rPr>
            <w:lang w:val="en-US"/>
          </w:rPr>
          <w:delText>located</w:delText>
        </w:r>
      </w:del>
      <w:ins w:id="653"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654" w:author="Richard Bradbury" w:date="2024-11-08T17:08:00Z" w16du:dateUtc="2024-11-08T17:08:00Z"/>
          <w:b/>
          <w:bCs/>
          <w:lang w:val="en-US"/>
        </w:rPr>
      </w:pPr>
      <w:ins w:id="655" w:author="Richard Bradbury" w:date="2024-11-08T17:08:00Z" w16du:dateUtc="2024-11-08T17:08:00Z">
        <w:r>
          <w:rPr>
            <w:lang w:val="en-US"/>
          </w:rPr>
          <w:tab/>
        </w:r>
      </w:ins>
      <w:ins w:id="656" w:author="Richard Bradbury" w:date="2024-11-08T17:05:00Z" w16du:dateUtc="2024-11-08T17:05:00Z">
        <w:r w:rsidR="002A7E52" w:rsidRPr="0084135D">
          <w:rPr>
            <w:b/>
            <w:bCs/>
            <w:lang w:val="en-US"/>
          </w:rPr>
          <w:t>In the case where the 5GMSd</w:t>
        </w:r>
      </w:ins>
      <w:ins w:id="657" w:author="Richard Bradbury" w:date="2024-11-08T17:08:00Z" w16du:dateUtc="2024-11-08T17:08:00Z">
        <w:r w:rsidRPr="0084135D">
          <w:rPr>
            <w:b/>
            <w:bCs/>
            <w:lang w:val="en-US"/>
          </w:rPr>
          <w:t> </w:t>
        </w:r>
      </w:ins>
      <w:ins w:id="658" w:author="Richard Bradbury" w:date="2024-11-08T17:05:00Z" w16du:dateUtc="2024-11-08T17:05:00Z">
        <w:r w:rsidR="002A7E52" w:rsidRPr="0084135D">
          <w:rPr>
            <w:b/>
            <w:bCs/>
            <w:lang w:val="en-US"/>
          </w:rPr>
          <w:t>AS is deployed in an external DN and is directly configured by the 5GMSd AF</w:t>
        </w:r>
      </w:ins>
      <w:ins w:id="659" w:author="Richard Bradbury" w:date="2024-11-08T17:15:00Z" w16du:dateUtc="2024-11-08T17:15:00Z">
        <w:r>
          <w:rPr>
            <w:b/>
            <w:bCs/>
            <w:lang w:val="en-US"/>
          </w:rPr>
          <w:t xml:space="preserve"> via reference point M3d</w:t>
        </w:r>
      </w:ins>
      <w:ins w:id="660" w:author="Richard Bradbury" w:date="2024-11-08T17:05:00Z" w16du:dateUtc="2024-11-08T17:05:00Z">
        <w:r w:rsidR="002A7E52" w:rsidRPr="0084135D">
          <w:rPr>
            <w:b/>
            <w:bCs/>
            <w:lang w:val="en-US"/>
          </w:rPr>
          <w:t xml:space="preserve"> (the collaboration scenario depicted in clause A.5 of TS 26.501 [15]), service information </w:t>
        </w:r>
      </w:ins>
      <w:ins w:id="661" w:author="Richard Bradbury" w:date="2024-11-08T17:17:00Z" w16du:dateUtc="2024-11-08T17:17:00Z">
        <w:r>
          <w:rPr>
            <w:b/>
            <w:bCs/>
            <w:lang w:val="en-US"/>
          </w:rPr>
          <w:t>is</w:t>
        </w:r>
      </w:ins>
      <w:ins w:id="662" w:author="Richard Bradbury" w:date="2024-11-08T17:05:00Z" w16du:dateUtc="2024-11-08T17:05:00Z">
        <w:r w:rsidR="002A7E52" w:rsidRPr="0084135D">
          <w:rPr>
            <w:b/>
            <w:bCs/>
            <w:lang w:val="en-US"/>
          </w:rPr>
          <w:t xml:space="preserve"> communicated as part of the </w:t>
        </w:r>
      </w:ins>
      <w:ins w:id="663" w:author="Richard Bradbury" w:date="2024-11-08T17:18:00Z" w16du:dateUtc="2024-11-08T17:18:00Z">
        <w:r>
          <w:rPr>
            <w:b/>
            <w:bCs/>
            <w:lang w:val="en-US"/>
          </w:rPr>
          <w:t xml:space="preserve">complete </w:t>
        </w:r>
      </w:ins>
      <w:ins w:id="664" w:author="Richard Bradbury" w:date="2024-11-08T17:05:00Z" w16du:dateUtc="2024-11-08T17:05:00Z">
        <w:r w:rsidR="002A7E52" w:rsidRPr="0084135D">
          <w:rPr>
            <w:b/>
            <w:bCs/>
            <w:lang w:val="en-US"/>
          </w:rPr>
          <w:t>Service Access Information provided by the 5GMSd</w:t>
        </w:r>
      </w:ins>
      <w:ins w:id="665" w:author="Richard Bradbury" w:date="2024-11-08T17:06:00Z" w16du:dateUtc="2024-11-08T17:06:00Z">
        <w:r w:rsidR="002A7E52" w:rsidRPr="0084135D">
          <w:rPr>
            <w:b/>
            <w:bCs/>
            <w:lang w:val="en-US"/>
          </w:rPr>
          <w:t> </w:t>
        </w:r>
      </w:ins>
      <w:ins w:id="666" w:author="Richard Bradbury" w:date="2024-11-08T17:05:00Z" w16du:dateUtc="2024-11-08T17:05:00Z">
        <w:r w:rsidR="002A7E52" w:rsidRPr="0084135D">
          <w:rPr>
            <w:b/>
            <w:bCs/>
            <w:lang w:val="en-US"/>
          </w:rPr>
          <w:t xml:space="preserve">AF at reference point M5d </w:t>
        </w:r>
      </w:ins>
      <w:ins w:id="667" w:author="Richard Bradbury" w:date="2024-11-08T17:17:00Z" w16du:dateUtc="2024-11-08T17:17:00Z">
        <w:r>
          <w:rPr>
            <w:b/>
            <w:bCs/>
            <w:lang w:val="en-US"/>
          </w:rPr>
          <w:t>and may additionally be provided</w:t>
        </w:r>
      </w:ins>
      <w:ins w:id="668" w:author="Richard Bradbury" w:date="2024-11-08T17:05:00Z" w16du:dateUtc="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14A82777" w14:textId="77777777" w:rsidR="0084135D" w:rsidRDefault="00926BFF" w:rsidP="00926BFF">
      <w:pPr>
        <w:pStyle w:val="B1"/>
        <w:rPr>
          <w:ins w:id="669" w:author="Richard Bradbury" w:date="2024-11-08T17:10:00Z" w16du:dateUtc="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670" w:author="Richard Bradbury" w:date="2024-11-08T17:08:00Z" w16du:dateUtc="2024-11-08T17:08:00Z"/>
          <w:lang w:val="en-US"/>
        </w:rPr>
      </w:pPr>
      <w:ins w:id="671" w:author="Richard Bradbury" w:date="2024-11-08T17:08:00Z" w16du:dateUtc="2024-11-08T17:08:00Z">
        <w:r>
          <w:rPr>
            <w:lang w:val="en-US"/>
          </w:rPr>
          <w:tab/>
        </w:r>
      </w:ins>
      <w:ins w:id="672" w:author="Cloud, Jason" w:date="2024-11-06T10:26:00Z" w16du:dateUtc="2024-11-06T18:26:00Z">
        <w:r>
          <w:rPr>
            <w:b/>
            <w:bCs/>
            <w:lang w:val="en-US"/>
          </w:rPr>
          <w:t>In the case where the 5GMSd</w:t>
        </w:r>
      </w:ins>
      <w:ins w:id="673" w:author="Richard Bradbury" w:date="2024-11-08T17:08:00Z" w16du:dateUtc="2024-11-08T17:08:00Z">
        <w:r>
          <w:rPr>
            <w:b/>
            <w:bCs/>
            <w:lang w:val="en-US"/>
          </w:rPr>
          <w:t> </w:t>
        </w:r>
      </w:ins>
      <w:ins w:id="674" w:author="Cloud, Jason" w:date="2024-11-06T10:26:00Z" w16du:dateUtc="2024-11-06T18:26:00Z">
        <w:r>
          <w:rPr>
            <w:b/>
            <w:bCs/>
            <w:lang w:val="en-US"/>
          </w:rPr>
          <w:t>AS is deployed in an external DN and is directly configured by the 5GMSd</w:t>
        </w:r>
      </w:ins>
      <w:ins w:id="675" w:author="Richard Bradbury" w:date="2024-11-08T17:05:00Z" w16du:dateUtc="2024-11-08T17:05:00Z">
        <w:r>
          <w:rPr>
            <w:b/>
            <w:bCs/>
            <w:lang w:val="en-US"/>
          </w:rPr>
          <w:t> </w:t>
        </w:r>
      </w:ins>
      <w:ins w:id="676" w:author="Cloud, Jason" w:date="2024-11-06T10:26:00Z" w16du:dateUtc="2024-11-06T18:26:00Z">
        <w:r>
          <w:rPr>
            <w:b/>
            <w:bCs/>
            <w:lang w:val="en-US"/>
          </w:rPr>
          <w:t xml:space="preserve">AF </w:t>
        </w:r>
      </w:ins>
      <w:ins w:id="677" w:author="Richard Bradbury" w:date="2024-11-08T17:15:00Z" w16du:dateUtc="2024-11-08T17:15:00Z">
        <w:r>
          <w:rPr>
            <w:b/>
            <w:bCs/>
            <w:lang w:val="en-US"/>
          </w:rPr>
          <w:t>via</w:t>
        </w:r>
      </w:ins>
      <w:ins w:id="678" w:author="Richard Bradbury" w:date="2024-11-08T17:14:00Z" w16du:dateUtc="2024-11-08T17:14:00Z">
        <w:r>
          <w:rPr>
            <w:b/>
            <w:bCs/>
            <w:lang w:val="en-US"/>
          </w:rPr>
          <w:t xml:space="preserve"> reference point M3d </w:t>
        </w:r>
      </w:ins>
      <w:ins w:id="679" w:author="Cloud, Jason" w:date="2024-11-06T10:26:00Z" w16du:dateUtc="2024-11-06T18:26:00Z">
        <w:r>
          <w:rPr>
            <w:b/>
            <w:bCs/>
            <w:lang w:val="en-US"/>
          </w:rPr>
          <w:t>(the collaboration scenario</w:t>
        </w:r>
      </w:ins>
      <w:ins w:id="680" w:author="Cloud, Jason" w:date="2024-11-06T10:27:00Z" w16du:dateUtc="2024-11-06T18:27:00Z">
        <w:r>
          <w:rPr>
            <w:b/>
            <w:bCs/>
            <w:lang w:val="en-US"/>
          </w:rPr>
          <w:t xml:space="preserve"> depicted in clause</w:t>
        </w:r>
      </w:ins>
      <w:ins w:id="681" w:author="Richard Bradbury" w:date="2024-11-08T17:08:00Z" w16du:dateUtc="2024-11-08T17:08:00Z">
        <w:r>
          <w:rPr>
            <w:b/>
            <w:bCs/>
            <w:lang w:val="en-US"/>
          </w:rPr>
          <w:t> </w:t>
        </w:r>
      </w:ins>
      <w:ins w:id="682" w:author="Cloud, Jason" w:date="2024-11-06T10:27:00Z" w16du:dateUtc="2024-11-06T18:27:00Z">
        <w:r>
          <w:rPr>
            <w:b/>
            <w:bCs/>
            <w:lang w:val="en-US"/>
          </w:rPr>
          <w:t>A.5 of TS</w:t>
        </w:r>
      </w:ins>
      <w:ins w:id="683" w:author="Richard Bradbury" w:date="2024-11-08T17:08:00Z" w16du:dateUtc="2024-11-08T17:08:00Z">
        <w:r>
          <w:rPr>
            <w:b/>
            <w:bCs/>
            <w:lang w:val="en-US"/>
          </w:rPr>
          <w:t> </w:t>
        </w:r>
      </w:ins>
      <w:ins w:id="684" w:author="Cloud, Jason" w:date="2024-11-06T10:27:00Z" w16du:dateUtc="2024-11-06T18:27:00Z">
        <w:r>
          <w:rPr>
            <w:b/>
            <w:bCs/>
            <w:lang w:val="en-US"/>
          </w:rPr>
          <w:t>26.501</w:t>
        </w:r>
      </w:ins>
      <w:ins w:id="685" w:author="Richard Bradbury" w:date="2024-11-08T17:08:00Z" w16du:dateUtc="2024-11-08T17:08:00Z">
        <w:r>
          <w:rPr>
            <w:b/>
            <w:bCs/>
            <w:lang w:val="en-US"/>
          </w:rPr>
          <w:t> </w:t>
        </w:r>
      </w:ins>
      <w:ins w:id="686" w:author="Cloud, Jason" w:date="2024-11-06T10:27:00Z" w16du:dateUtc="2024-11-06T18:27:00Z">
        <w:r>
          <w:rPr>
            <w:b/>
            <w:bCs/>
            <w:lang w:val="en-US"/>
          </w:rPr>
          <w:t xml:space="preserve">[15]), service information may be communicated at reference point M8d </w:t>
        </w:r>
      </w:ins>
      <w:ins w:id="687" w:author="Richard Bradbury" w:date="2024-11-08T17:16:00Z" w16du:dateUtc="2024-11-08T17:16:00Z">
        <w:r>
          <w:rPr>
            <w:b/>
            <w:bCs/>
            <w:lang w:val="en-US"/>
          </w:rPr>
          <w:t>in addition to being</w:t>
        </w:r>
      </w:ins>
      <w:ins w:id="688" w:author="Cloud, Jason" w:date="2024-11-06T10:27:00Z" w16du:dateUtc="2024-11-06T18:27:00Z">
        <w:r>
          <w:rPr>
            <w:b/>
            <w:bCs/>
            <w:lang w:val="en-US"/>
          </w:rPr>
          <w:t xml:space="preserve"> part of the Service Acce</w:t>
        </w:r>
      </w:ins>
      <w:ins w:id="689" w:author="Cloud, Jason" w:date="2024-11-06T10:28:00Z" w16du:dateUtc="2024-11-06T18:28:00Z">
        <w:r>
          <w:rPr>
            <w:b/>
            <w:bCs/>
            <w:lang w:val="en-US"/>
          </w:rPr>
          <w:t>ss Information provided by the 5GMSd</w:t>
        </w:r>
      </w:ins>
      <w:ins w:id="690" w:author="Richard Bradbury" w:date="2024-11-08T17:08:00Z" w16du:dateUtc="2024-11-08T17:08:00Z">
        <w:r>
          <w:rPr>
            <w:b/>
            <w:bCs/>
            <w:lang w:val="en-US"/>
          </w:rPr>
          <w:t> </w:t>
        </w:r>
      </w:ins>
      <w:ins w:id="691" w:author="Cloud, Jason" w:date="2024-11-06T10:28:00Z" w16du:dateUtc="2024-11-06T18:28:00Z">
        <w:r>
          <w:rPr>
            <w:b/>
            <w:bCs/>
            <w:lang w:val="en-US"/>
          </w:rPr>
          <w:t>AF at reference point M5d</w:t>
        </w:r>
      </w:ins>
      <w:ins w:id="692" w:author="Richard Bradbury" w:date="2024-11-08T17:18:00Z" w16du:dateUtc="2024-11-08T17:18:00Z">
        <w:r w:rsidR="00090A2C">
          <w:rPr>
            <w:b/>
            <w:bCs/>
            <w:lang w:val="en-US"/>
          </w:rPr>
          <w:t>, as noted above</w:t>
        </w:r>
      </w:ins>
      <w:ins w:id="693" w:author="Cloud, Jason" w:date="2024-11-06T10:28:00Z" w16du:dateUtc="2024-11-06T18:28:00Z">
        <w:r>
          <w:rPr>
            <w:b/>
            <w:bCs/>
            <w:lang w:val="en-US"/>
          </w:rPr>
          <w:t>.</w:t>
        </w:r>
      </w:ins>
    </w:p>
    <w:p w14:paraId="6772A3E5" w14:textId="72E9C3CB" w:rsidR="0084135D" w:rsidRPr="0084135D" w:rsidRDefault="0084135D" w:rsidP="0084135D">
      <w:pPr>
        <w:pStyle w:val="B2"/>
        <w:rPr>
          <w:lang w:val="en-US"/>
        </w:rPr>
      </w:pPr>
      <w:ins w:id="694" w:author="Richard Bradbury" w:date="2024-11-08T17:10:00Z" w16du:dateUtc="2024-11-08T17:10:00Z">
        <w:r>
          <w:rPr>
            <w:lang w:val="en-US"/>
          </w:rPr>
          <w:t>-</w:t>
        </w:r>
        <w:r>
          <w:rPr>
            <w:lang w:val="en-US"/>
          </w:rPr>
          <w:tab/>
        </w:r>
      </w:ins>
      <w:del w:id="695" w:author="Richard Bradbury" w:date="2024-11-08T17:10:00Z" w16du:dateUtc="2024-11-08T17:10:00Z">
        <w:r w:rsidR="00154250" w:rsidRPr="00912109" w:rsidDel="0084135D">
          <w:rPr>
            <w:lang w:val="en-US"/>
          </w:rPr>
          <w:delText xml:space="preserve"> </w:delText>
        </w:r>
      </w:del>
      <w:commentRangeStart w:id="696"/>
      <w:commentRangeStart w:id="697"/>
      <w:commentRangeStart w:id="698"/>
      <w:r w:rsidR="00154250" w:rsidRPr="00463BF6">
        <w:rPr>
          <w:b/>
          <w:bCs/>
          <w:lang w:val="en-US"/>
        </w:rPr>
        <w:t xml:space="preserve">In the case where </w:t>
      </w:r>
      <w:del w:id="699" w:author="Richard Bradbury" w:date="2024-11-05T14:55:00Z" w16du:dateUtc="2024-11-05T14:55:00Z">
        <w:r w:rsidR="00154250" w:rsidRPr="00463BF6" w:rsidDel="000200FC">
          <w:rPr>
            <w:b/>
            <w:bCs/>
            <w:lang w:val="en-US"/>
          </w:rPr>
          <w:delText>external DN</w:delText>
        </w:r>
      </w:del>
      <w:ins w:id="700"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701" w:author="Richard Bradbury" w:date="2024-11-05T14:55:00Z" w16du:dateUtc="2024-11-05T14:55:00Z">
        <w:r w:rsidR="00154250" w:rsidRPr="00463BF6" w:rsidDel="000200FC">
          <w:rPr>
            <w:b/>
            <w:bCs/>
            <w:lang w:val="en-US"/>
          </w:rPr>
          <w:delText>Content Distribution subfunctions exist</w:delText>
        </w:r>
      </w:del>
      <w:ins w:id="702" w:author="Richard Bradbury" w:date="2024-11-05T14:55:00Z" w16du:dateUtc="2024-11-05T14:55:00Z">
        <w:r w:rsidR="000200FC">
          <w:rPr>
            <w:b/>
            <w:bCs/>
            <w:lang w:val="en-US"/>
          </w:rPr>
          <w:t>is deployed in an external DN</w:t>
        </w:r>
      </w:ins>
      <w:r w:rsidR="00154250" w:rsidRPr="00463BF6">
        <w:rPr>
          <w:b/>
          <w:bCs/>
          <w:lang w:val="en-US"/>
        </w:rPr>
        <w:t xml:space="preserve"> and </w:t>
      </w:r>
      <w:del w:id="703" w:author="Richard Bradbury" w:date="2024-11-05T14:55:00Z" w16du:dateUtc="2024-11-05T14:55:00Z">
        <w:r w:rsidR="00154250" w:rsidRPr="00463BF6" w:rsidDel="000200FC">
          <w:rPr>
            <w:b/>
            <w:bCs/>
            <w:lang w:val="en-US"/>
          </w:rPr>
          <w:delText>are</w:delText>
        </w:r>
      </w:del>
      <w:ins w:id="704" w:author="Richard Bradbury" w:date="2024-11-05T14:55:00Z" w16du:dateUtc="2024-11-05T14:55:00Z">
        <w:r w:rsidR="000200FC">
          <w:rPr>
            <w:b/>
            <w:bCs/>
            <w:lang w:val="en-US"/>
          </w:rPr>
          <w:t>is</w:t>
        </w:r>
      </w:ins>
      <w:r w:rsidR="00154250" w:rsidRPr="00463BF6">
        <w:rPr>
          <w:b/>
          <w:bCs/>
          <w:lang w:val="en-US"/>
        </w:rPr>
        <w:t xml:space="preserve"> not </w:t>
      </w:r>
      <w:del w:id="705" w:author="Richard Bradbury" w:date="2024-11-05T14:55:00Z" w16du:dateUtc="2024-11-05T14:55:00Z">
        <w:r w:rsidR="00154250" w:rsidRPr="00463BF6" w:rsidDel="000200FC">
          <w:rPr>
            <w:b/>
            <w:bCs/>
            <w:lang w:val="en-US"/>
          </w:rPr>
          <w:delText>managed</w:delText>
        </w:r>
      </w:del>
      <w:ins w:id="706"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707" w:author="Cloud, Jason" w:date="2024-11-04T12:20:00Z" w16du:dateUtc="2024-11-04T20:20:00Z">
        <w:r w:rsidR="000F66F4">
          <w:rPr>
            <w:b/>
            <w:bCs/>
            <w:lang w:val="en-US"/>
          </w:rPr>
          <w:t xml:space="preserve"> (</w:t>
        </w:r>
      </w:ins>
      <w:ins w:id="708" w:author="Richard Bradbury" w:date="2024-11-05T14:56:00Z" w16du:dateUtc="2024-11-05T14:56:00Z">
        <w:r w:rsidR="000200FC">
          <w:rPr>
            <w:b/>
            <w:bCs/>
            <w:lang w:val="en-US"/>
          </w:rPr>
          <w:t>the collaboration scenario depicted in</w:t>
        </w:r>
      </w:ins>
      <w:ins w:id="709" w:author="Cloud, Jason" w:date="2024-11-04T12:20:00Z" w16du:dateUtc="2024-11-04T20:20:00Z">
        <w:r w:rsidR="000F66F4">
          <w:rPr>
            <w:b/>
            <w:bCs/>
            <w:lang w:val="en-US"/>
          </w:rPr>
          <w:t xml:space="preserve"> </w:t>
        </w:r>
      </w:ins>
      <w:ins w:id="710" w:author="Richard Bradbury" w:date="2024-11-05T14:48:00Z" w16du:dateUtc="2024-11-05T14:48:00Z">
        <w:r w:rsidR="0015731A">
          <w:rPr>
            <w:b/>
            <w:bCs/>
            <w:lang w:val="en-US"/>
          </w:rPr>
          <w:t>clause </w:t>
        </w:r>
      </w:ins>
      <w:ins w:id="711" w:author="Cloud, Jason" w:date="2024-11-04T12:20:00Z" w16du:dateUtc="2024-11-04T20:20:00Z">
        <w:r w:rsidR="000F66F4">
          <w:rPr>
            <w:b/>
            <w:bCs/>
            <w:lang w:val="en-US"/>
          </w:rPr>
          <w:t xml:space="preserve">A.4 </w:t>
        </w:r>
      </w:ins>
      <w:ins w:id="712" w:author="Richard Bradbury" w:date="2024-11-05T14:56:00Z" w16du:dateUtc="2024-11-05T14:56:00Z">
        <w:r w:rsidR="000200FC">
          <w:rPr>
            <w:b/>
            <w:bCs/>
            <w:lang w:val="en-US"/>
          </w:rPr>
          <w:t>of</w:t>
        </w:r>
      </w:ins>
      <w:ins w:id="713" w:author="Cloud, Jason" w:date="2024-11-04T12:20:00Z" w16du:dateUtc="2024-11-04T20:20:00Z">
        <w:r w:rsidR="000F66F4">
          <w:rPr>
            <w:b/>
            <w:bCs/>
            <w:lang w:val="en-US"/>
          </w:rPr>
          <w:t xml:space="preserve"> TS</w:t>
        </w:r>
      </w:ins>
      <w:ins w:id="714" w:author="Richard Bradbury" w:date="2024-11-05T14:48:00Z" w16du:dateUtc="2024-11-05T14:48:00Z">
        <w:r w:rsidR="0015731A">
          <w:rPr>
            <w:b/>
            <w:bCs/>
            <w:lang w:val="en-US"/>
          </w:rPr>
          <w:t> </w:t>
        </w:r>
      </w:ins>
      <w:ins w:id="715" w:author="Cloud, Jason" w:date="2024-11-04T12:20:00Z" w16du:dateUtc="2024-11-04T20:20:00Z">
        <w:r w:rsidR="000F66F4">
          <w:rPr>
            <w:b/>
            <w:bCs/>
            <w:lang w:val="en-US"/>
          </w:rPr>
          <w:t>26.501</w:t>
        </w:r>
      </w:ins>
      <w:ins w:id="716" w:author="Richard Bradbury" w:date="2024-11-05T14:48:00Z" w16du:dateUtc="2024-11-05T14:48:00Z">
        <w:r w:rsidR="0015731A">
          <w:rPr>
            <w:b/>
            <w:bCs/>
            <w:lang w:val="en-US"/>
          </w:rPr>
          <w:t> </w:t>
        </w:r>
      </w:ins>
      <w:ins w:id="717"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718" w:author="Richard Bradbury" w:date="2024-11-05T15:01:00Z" w16du:dateUtc="2024-11-05T15:01:00Z">
        <w:r w:rsidR="00154250" w:rsidRPr="00463BF6" w:rsidDel="000200FC">
          <w:rPr>
            <w:b/>
            <w:bCs/>
            <w:lang w:val="en-US"/>
          </w:rPr>
          <w:delText>at</w:delText>
        </w:r>
      </w:del>
      <w:ins w:id="719" w:author="Richard Bradbury" w:date="2024-11-05T15:01:00Z" w16du:dateUtc="2024-11-05T15:01:00Z">
        <w:r w:rsidR="000200FC">
          <w:rPr>
            <w:b/>
            <w:bCs/>
            <w:lang w:val="en-US"/>
          </w:rPr>
          <w:t>via</w:t>
        </w:r>
      </w:ins>
      <w:r w:rsidR="00154250" w:rsidRPr="00463BF6">
        <w:rPr>
          <w:b/>
          <w:bCs/>
          <w:lang w:val="en-US"/>
        </w:rPr>
        <w:t xml:space="preserve"> reference point M8d.</w:t>
      </w:r>
      <w:commentRangeEnd w:id="696"/>
      <w:r w:rsidR="00FC781B">
        <w:rPr>
          <w:rStyle w:val="CommentReference"/>
        </w:rPr>
        <w:commentReference w:id="696"/>
      </w:r>
      <w:commentRangeEnd w:id="697"/>
      <w:r w:rsidR="000F66F4">
        <w:rPr>
          <w:rStyle w:val="CommentReference"/>
        </w:rPr>
        <w:commentReference w:id="697"/>
      </w:r>
      <w:commentRangeEnd w:id="698"/>
      <w:r w:rsidR="000200FC">
        <w:rPr>
          <w:rStyle w:val="CommentReference"/>
        </w:rPr>
        <w:commentReference w:id="698"/>
      </w:r>
      <w:r w:rsidR="00154250" w:rsidRPr="00463BF6">
        <w:rPr>
          <w:b/>
          <w:bCs/>
          <w:lang w:val="en-US"/>
        </w:rPr>
        <w:t xml:space="preserve"> </w:t>
      </w:r>
      <w:commentRangeStart w:id="720"/>
      <w:r w:rsidR="00154250" w:rsidRPr="00463BF6">
        <w:rPr>
          <w:b/>
          <w:bCs/>
          <w:lang w:val="en-US"/>
        </w:rPr>
        <w:t xml:space="preserve">This information </w:t>
      </w:r>
      <w:del w:id="721" w:author="Richard Bradbury" w:date="2024-11-05T14:56:00Z" w16du:dateUtc="2024-11-05T14:56:00Z">
        <w:r w:rsidR="00154250" w:rsidRPr="00463BF6" w:rsidDel="000200FC">
          <w:rPr>
            <w:b/>
            <w:bCs/>
            <w:lang w:val="en-US"/>
          </w:rPr>
          <w:delText>may be</w:delText>
        </w:r>
      </w:del>
      <w:ins w:id="722" w:author="Richard Bradbury" w:date="2024-11-05T14:56:00Z" w16du:dateUtc="2024-11-05T14:56:00Z">
        <w:r w:rsidR="000200FC">
          <w:rPr>
            <w:b/>
            <w:bCs/>
            <w:lang w:val="en-US"/>
          </w:rPr>
          <w:t>is</w:t>
        </w:r>
      </w:ins>
      <w:r w:rsidR="00154250" w:rsidRPr="00463BF6">
        <w:rPr>
          <w:b/>
          <w:bCs/>
          <w:lang w:val="en-US"/>
        </w:rPr>
        <w:t xml:space="preserve"> provided to the Media Session </w:t>
      </w:r>
      <w:r w:rsidR="00154250" w:rsidRPr="00463BF6">
        <w:rPr>
          <w:b/>
          <w:bCs/>
          <w:lang w:val="en-US"/>
        </w:rPr>
        <w:lastRenderedPageBreak/>
        <w:t>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720"/>
      <w:r w:rsidR="00D65015" w:rsidRPr="0084135D">
        <w:rPr>
          <w:rStyle w:val="CommentReference"/>
        </w:rPr>
        <w:commentReference w:id="720"/>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723"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724"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725"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726" w:author="Richard Bradbury" w:date="2024-11-04T17:13:00Z" w16du:dateUtc="2024-11-04T17:13:00Z">
        <w:r w:rsidDel="00F1547D">
          <w:delText xml:space="preserve"> </w:delText>
        </w:r>
      </w:del>
      <w:ins w:id="727"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728" w:author="Richard Bradbury" w:date="2024-11-04T17:13:00Z" w16du:dateUtc="2024-11-04T17:13:00Z">
        <w:r w:rsidR="00F1547D">
          <w:t xml:space="preserve"> as described in clause 5.19.1.3</w:t>
        </w:r>
      </w:ins>
      <w:r>
        <w:t xml:space="preserve"> </w:t>
      </w:r>
      <w:del w:id="729" w:author="Richard Bradbury" w:date="2024-11-04T17:13:00Z" w16du:dateUtc="2024-11-04T17:13:00Z">
        <w:r w:rsidDel="00F1547D">
          <w:delText>may</w:delText>
        </w:r>
      </w:del>
      <w:ins w:id="730" w:author="Richard Bradbury" w:date="2024-11-04T17:13:00Z" w16du:dateUtc="2024-11-04T17:13:00Z">
        <w:r w:rsidR="00F1547D">
          <w:t>can</w:t>
        </w:r>
      </w:ins>
      <w:r>
        <w:t xml:space="preserve"> be realized using the architecture </w:t>
      </w:r>
      <w:del w:id="731" w:author="Richard Bradbury" w:date="2024-11-04T17:14:00Z" w16du:dateUtc="2024-11-04T17:14:00Z">
        <w:r w:rsidDel="00F1547D">
          <w:delText>as shown</w:delText>
        </w:r>
      </w:del>
      <w:ins w:id="732"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733" w:author="Richard Bradbury" w:date="2024-11-04T17:14:00Z" w16du:dateUtc="2024-11-04T17:14:00Z">
        <w:r w:rsidR="001B5119" w:rsidDel="00F1547D">
          <w:delText xml:space="preserve">contained within </w:delText>
        </w:r>
        <w:r w:rsidR="00E06491" w:rsidDel="00F1547D">
          <w:delText>the</w:delText>
        </w:r>
      </w:del>
      <w:ins w:id="734" w:author="Richard Bradbury" w:date="2024-11-04T17:14:00Z" w16du:dateUtc="2024-11-04T17:14:00Z">
        <w:r w:rsidR="00F1547D">
          <w:t>in a</w:t>
        </w:r>
      </w:ins>
      <w:r w:rsidR="00E06491">
        <w:t xml:space="preserve"> Content Hosting </w:t>
      </w:r>
      <w:del w:id="735" w:author="Richard Bradbury" w:date="2024-11-04T17:14:00Z" w16du:dateUtc="2024-11-04T17:14:00Z">
        <w:r w:rsidR="00E06491" w:rsidDel="00F1547D">
          <w:delText>session</w:delText>
        </w:r>
      </w:del>
      <w:ins w:id="736"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737" w:author="Richard Bradbury" w:date="2024-11-04T17:14:00Z" w16du:dateUtc="2024-11-04T17:14:00Z">
        <w:r w:rsidR="00556E09" w:rsidDel="00F1547D">
          <w:delText>can be</w:delText>
        </w:r>
      </w:del>
      <w:ins w:id="738" w:author="Richard Bradbury" w:date="2024-11-04T17:14:00Z" w16du:dateUtc="2024-11-04T17:14:00Z">
        <w:r w:rsidR="00F1547D">
          <w:t>is</w:t>
        </w:r>
      </w:ins>
      <w:r w:rsidR="00556E09">
        <w:t xml:space="preserve"> access</w:t>
      </w:r>
      <w:del w:id="739" w:author="Richard Bradbury" w:date="2024-11-04T17:15:00Z" w16du:dateUtc="2024-11-04T17:15:00Z">
        <w:r w:rsidR="00556E09" w:rsidDel="00F1547D">
          <w:delText>ed</w:delText>
        </w:r>
      </w:del>
      <w:ins w:id="740" w:author="Richard Bradbury" w:date="2024-11-04T17:15:00Z" w16du:dateUtc="2024-11-04T17:15:00Z">
        <w:r w:rsidR="00F1547D">
          <w:t>ible</w:t>
        </w:r>
      </w:ins>
      <w:r w:rsidR="00556E09">
        <w:t xml:space="preserve"> via reference point M4d. </w:t>
      </w:r>
      <w:r w:rsidR="00543397">
        <w:t xml:space="preserve">An alias domain name </w:t>
      </w:r>
      <w:del w:id="741" w:author="Richard Bradbury" w:date="2024-11-04T17:15:00Z" w16du:dateUtc="2024-11-04T17:15:00Z">
        <w:r w:rsidR="00543397" w:rsidDel="00F1547D">
          <w:delText>can be created</w:delText>
        </w:r>
      </w:del>
      <w:ins w:id="742"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743" w:author="Richard Bradbury" w:date="2024-11-04T17:15:00Z" w16du:dateUtc="2024-11-04T17:15:00Z">
        <w:r w:rsidR="002A7E9A" w:rsidDel="00F1547D">
          <w:delText>can</w:delText>
        </w:r>
      </w:del>
      <w:ins w:id="744" w:author="Richard Bradbury" w:date="2024-11-04T17:15:00Z" w16du:dateUtc="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745" w:author="Richard Bradbury" w:date="2024-11-04T17:15:00Z" w16du:dateUtc="2024-11-04T17:15:00Z">
        <w:r w:rsidR="002A7E9A" w:rsidDel="00F1547D">
          <w:delText>cano</w:delText>
        </w:r>
      </w:del>
      <w:del w:id="746" w:author="Richard Bradbury" w:date="2024-11-04T17:16:00Z" w16du:dateUtc="2024-11-04T17:16:00Z">
        <w:r w:rsidR="002A7E9A" w:rsidDel="00F1547D">
          <w:delText xml:space="preserve">nical </w:delText>
        </w:r>
      </w:del>
      <w:r w:rsidR="002A7E9A">
        <w:t xml:space="preserve">name references </w:t>
      </w:r>
      <w:del w:id="747" w:author="Richard Bradbury" w:date="2024-11-04T17:16:00Z" w16du:dateUtc="2024-11-04T17:16:00Z">
        <w:r w:rsidR="002A7E9A" w:rsidDel="00F1547D">
          <w:delText xml:space="preserve">one of </w:delText>
        </w:r>
      </w:del>
      <w:r w:rsidR="002A7E9A">
        <w:t>the</w:t>
      </w:r>
      <w:ins w:id="748" w:author="Richard Bradbury" w:date="2024-11-04T17:16:00Z" w16du:dateUtc="2024-11-04T17:16:00Z">
        <w:r w:rsidR="00F1547D">
          <w:t xml:space="preserve"> canonical</w:t>
        </w:r>
      </w:ins>
      <w:r w:rsidR="002A7E9A">
        <w:t xml:space="preserve"> Content Distribution FQDN</w:t>
      </w:r>
      <w:del w:id="749"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750" w:author="Richard Bradbury" w:date="2024-11-04T17:17:00Z" w16du:dateUtc="2024-11-04T17:17:00Z">
        <w:r w:rsidR="00F1547D">
          <w:t xml:space="preserve"> as described in clause 5.19.1.4</w:t>
        </w:r>
      </w:ins>
      <w:r>
        <w:t xml:space="preserve"> may be realized using the architecture </w:t>
      </w:r>
      <w:del w:id="751" w:author="Richard Bradbury" w:date="2024-11-04T17:17:00Z" w16du:dateUtc="2024-11-04T17:17:00Z">
        <w:r w:rsidDel="00F1547D">
          <w:delText>as shown</w:delText>
        </w:r>
      </w:del>
      <w:ins w:id="752" w:author="Richard Bradbury" w:date="2024-11-04T17:17:00Z" w16du:dateUtc="2024-11-04T17:17:00Z">
        <w:r w:rsidR="00F1547D">
          <w:t>depicted</w:t>
        </w:r>
      </w:ins>
      <w:r>
        <w:t xml:space="preserve"> in </w:t>
      </w:r>
      <w:r w:rsidR="00F1547D">
        <w:t>f</w:t>
      </w:r>
      <w:r>
        <w:t>igure</w:t>
      </w:r>
      <w:r w:rsidR="00F1547D">
        <w:t> </w:t>
      </w:r>
      <w:r>
        <w:t xml:space="preserve">5.19.3.2.1-1. However, </w:t>
      </w:r>
      <w:ins w:id="753" w:author="Richard Bradbury" w:date="2024-11-04T17:17:00Z" w16du:dateUtc="2024-11-04T17:17:00Z">
        <w:r w:rsidR="00F1547D">
          <w:t xml:space="preserve">additional functionality in </w:t>
        </w:r>
      </w:ins>
      <w:r>
        <w:t xml:space="preserve">the </w:t>
      </w:r>
      <w:del w:id="754" w:author="Richard Bradbury" w:date="2024-11-04T17:17:00Z" w16du:dateUtc="2024-11-04T17:17:00Z">
        <w:r w:rsidDel="00F1547D">
          <w:delText>5GMSd Client</w:delText>
        </w:r>
      </w:del>
      <w:ins w:id="755" w:author="Richard Bradbury" w:date="2024-11-04T17:17:00Z" w16du:dateUtc="2024-11-04T17:17:00Z">
        <w:r w:rsidR="00F1547D">
          <w:t>Media Player</w:t>
        </w:r>
      </w:ins>
      <w:r>
        <w:t xml:space="preserve"> </w:t>
      </w:r>
      <w:del w:id="756" w:author="Richard Bradbury" w:date="2024-11-04T17:17:00Z" w16du:dateUtc="2024-11-04T17:17:00Z">
        <w:r w:rsidDel="00F1547D">
          <w:delText>may</w:delText>
        </w:r>
      </w:del>
      <w:ins w:id="757" w:author="Richard Bradbury" w:date="2024-11-04T17:17:00Z" w16du:dateUtc="2024-11-04T17:17:00Z">
        <w:r w:rsidR="00F1547D">
          <w:t>is</w:t>
        </w:r>
      </w:ins>
      <w:r>
        <w:t xml:space="preserve"> require</w:t>
      </w:r>
      <w:ins w:id="758" w:author="Richard Bradbury" w:date="2024-11-04T17:17:00Z" w16du:dateUtc="2024-11-04T17:17:00Z">
        <w:r w:rsidR="00F1547D">
          <w:t>d</w:t>
        </w:r>
      </w:ins>
      <w:r>
        <w:t xml:space="preserve"> </w:t>
      </w:r>
      <w:del w:id="759" w:author="Richard Bradbury" w:date="2024-11-04T17:17:00Z" w16du:dateUtc="2024-11-04T17:17:00Z">
        <w:r w:rsidDel="00F1547D">
          <w:delText xml:space="preserve">the added functionality </w:delText>
        </w:r>
      </w:del>
      <w:r>
        <w:t xml:space="preserve">(if </w:t>
      </w:r>
      <w:del w:id="760" w:author="Richard Bradbury" w:date="2024-11-04T17:17:00Z" w16du:dateUtc="2024-11-04T17:17:00Z">
        <w:r w:rsidDel="00F1547D">
          <w:delText xml:space="preserve">it is </w:delText>
        </w:r>
      </w:del>
      <w:r>
        <w:t>not already implemented) to switch between the available Content Distributions</w:t>
      </w:r>
      <w:del w:id="761"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762" w:author="Richard Bradbury" w:date="2024-11-04T17:18:00Z" w16du:dateUtc="2024-11-04T17:18:00Z">
        <w:r w:rsidRPr="00F1547D">
          <w:t xml:space="preserve"> as described in clause</w:t>
        </w:r>
      </w:ins>
      <w:ins w:id="763" w:author="Richard Bradbury" w:date="2024-11-05T15:02:00Z" w16du:dateUtc="2024-11-05T15:02:00Z">
        <w:r w:rsidR="003737DD">
          <w:t> </w:t>
        </w:r>
      </w:ins>
      <w:ins w:id="764"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765" w:author="Richard Bradbury" w:date="2024-11-04T17:19:00Z" w16du:dateUtc="2024-11-04T17:19:00Z">
        <w:r w:rsidR="00CF00D2" w:rsidDel="00F1547D">
          <w:delText>domain names</w:delText>
        </w:r>
        <w:r w:rsidR="00A4031F" w:rsidDel="00F1547D">
          <w:delText xml:space="preserve">, or </w:delText>
        </w:r>
      </w:del>
      <w:r w:rsidR="00A4031F">
        <w:t>base URLs</w:t>
      </w:r>
      <w:ins w:id="766" w:author="Richard Bradbury" w:date="2024-11-04T17:19:00Z" w16du:dateUtc="2024-11-04T17:19:00Z">
        <w:r>
          <w:t xml:space="preserve"> or domain names</w:t>
        </w:r>
      </w:ins>
      <w:r w:rsidR="00A4031F">
        <w:t xml:space="preserve">, </w:t>
      </w:r>
      <w:del w:id="767" w:author="Richard Bradbury" w:date="2024-11-04T17:18:00Z" w16du:dateUtc="2024-11-04T17:18:00Z">
        <w:r w:rsidR="00CF00D2" w:rsidDel="00F1547D">
          <w:delText>can be</w:delText>
        </w:r>
      </w:del>
      <w:ins w:id="768"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769" w:author="Richard Bradbury" w:date="2024-11-04T17:19:00Z" w16du:dateUtc="2024-11-04T17:19:00Z">
        <w:r w:rsidR="00BE2C86" w:rsidDel="00F1547D">
          <w:delText>.</w:delText>
        </w:r>
      </w:del>
      <w:ins w:id="770" w:author="Richard Bradbury" w:date="2024-11-04T17:19:00Z" w16du:dateUtc="2024-11-04T17:19:00Z">
        <w:r>
          <w:t>,</w:t>
        </w:r>
      </w:ins>
      <w:r w:rsidR="00BE2C86">
        <w:t xml:space="preserve"> </w:t>
      </w:r>
      <w:del w:id="771" w:author="Richard Bradbury" w:date="2024-11-04T17:19:00Z" w16du:dateUtc="2024-11-04T17:19:00Z">
        <w:r w:rsidR="00BE2C86" w:rsidDel="00F1547D">
          <w:delText>T</w:delText>
        </w:r>
      </w:del>
      <w:ins w:id="772" w:author="Richard Bradbury" w:date="2024-11-04T17:19:00Z" w16du:dateUtc="2024-11-04T17:19:00Z">
        <w:r>
          <w:t>t</w:t>
        </w:r>
      </w:ins>
      <w:r w:rsidR="00BE2C86">
        <w:t>h</w:t>
      </w:r>
      <w:r w:rsidR="0003450B">
        <w:t xml:space="preserve">is list of </w:t>
      </w:r>
      <w:r w:rsidR="00A4031F">
        <w:t>base URLs</w:t>
      </w:r>
      <w:r w:rsidR="0003450B">
        <w:t xml:space="preserve"> </w:t>
      </w:r>
      <w:del w:id="773" w:author="Richard Bradbury" w:date="2024-11-04T17:19:00Z" w16du:dateUtc="2024-11-04T17:19:00Z">
        <w:r w:rsidR="0003450B" w:rsidDel="00F1547D">
          <w:delText>can be</w:delText>
        </w:r>
      </w:del>
      <w:ins w:id="774"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775" w:author="Richard Bradbury" w:date="2024-11-04T17:19:00Z" w16du:dateUtc="2024-11-04T17:19:00Z">
        <w:r w:rsidR="00184D3B" w:rsidDel="00F1547D">
          <w:delText xml:space="preserve">can </w:delText>
        </w:r>
      </w:del>
      <w:r w:rsidR="006A583B">
        <w:t>select</w:t>
      </w:r>
      <w:ins w:id="776"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777"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778" w:author="Richard Bradbury" w:date="2024-11-04T17:20:00Z" w16du:dateUtc="2024-11-04T17:20:00Z">
        <w:r w:rsidR="00F1547D">
          <w:t xml:space="preserve"> as described in clause 5.19.1.5</w:t>
        </w:r>
      </w:ins>
      <w:r>
        <w:t xml:space="preserve"> may be realized using the architecture </w:t>
      </w:r>
      <w:del w:id="779" w:author="Richard Bradbury" w:date="2024-11-04T17:20:00Z" w16du:dateUtc="2024-11-04T17:20:00Z">
        <w:r w:rsidDel="00F1547D">
          <w:delText>as shown</w:delText>
        </w:r>
      </w:del>
      <w:ins w:id="780"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781" w:author="Richard Bradbury" w:date="2024-11-04T17:21:00Z" w16du:dateUtc="2024-11-04T17:21:00Z">
        <w:r w:rsidR="00C307AF" w:rsidDel="00F1547D">
          <w:delText>may be</w:delText>
        </w:r>
      </w:del>
      <w:ins w:id="782" w:author="Richard Bradbury" w:date="2024-11-04T17:21:00Z" w16du:dateUtc="2024-11-04T17:21:00Z">
        <w:r w:rsidR="00F1547D">
          <w:t>is</w:t>
        </w:r>
      </w:ins>
      <w:r w:rsidR="00C307AF">
        <w:t xml:space="preserve"> implemented </w:t>
      </w:r>
      <w:r>
        <w:t>within the Online Service Location/Endpoint Management subfunction</w:t>
      </w:r>
      <w:ins w:id="783" w:author="Richard Bradbury" w:date="2024-11-04T17:21:00Z" w16du:dateUtc="2024-11-04T17:21:00Z">
        <w:r w:rsidR="00F1547D">
          <w:t xml:space="preserve"> of the 5GMSd AS</w:t>
        </w:r>
      </w:ins>
      <w:r>
        <w:t xml:space="preserve">. </w:t>
      </w:r>
      <w:del w:id="784" w:author="Richard Bradbury" w:date="2024-11-04T17:21:00Z" w16du:dateUtc="2024-11-04T17:21:00Z">
        <w:r w:rsidDel="00F1547D">
          <w:delText>Signalling of t</w:delText>
        </w:r>
      </w:del>
      <w:ins w:id="785" w:author="Richard Bradbury" w:date="2024-11-04T17:21:00Z" w16du:dateUtc="2024-11-04T17:21:00Z">
        <w:r w:rsidR="00F1547D">
          <w:t>T</w:t>
        </w:r>
      </w:ins>
      <w:r>
        <w:t xml:space="preserve">he Content Steering Server’s location </w:t>
      </w:r>
      <w:del w:id="786" w:author="Richard Bradbury" w:date="2024-11-04T17:22:00Z" w16du:dateUtc="2024-11-04T17:22:00Z">
        <w:r w:rsidDel="00F1547D">
          <w:delText xml:space="preserve">may </w:delText>
        </w:r>
      </w:del>
      <w:del w:id="787" w:author="Richard Bradbury" w:date="2024-11-04T17:21:00Z" w16du:dateUtc="2024-11-04T17:21:00Z">
        <w:r w:rsidDel="00F1547D">
          <w:delText>be performed</w:delText>
        </w:r>
      </w:del>
      <w:del w:id="788" w:author="Richard Bradbury" w:date="2024-11-04T17:22:00Z" w16du:dateUtc="2024-11-04T17:22:00Z">
        <w:r w:rsidDel="00F1547D">
          <w:delText xml:space="preserve"> via</w:delText>
        </w:r>
      </w:del>
      <w:ins w:id="789" w:author="Richard Bradbury" w:date="2024-11-04T17:22:00Z" w16du:dateUtc="2024-11-04T17:22:00Z">
        <w:r w:rsidR="00F1547D">
          <w:t>is signalled in</w:t>
        </w:r>
      </w:ins>
      <w:r>
        <w:t xml:space="preserve"> the content</w:t>
      </w:r>
      <w:del w:id="790" w:author="Richard Bradbury" w:date="2024-11-04T17:22:00Z" w16du:dateUtc="2024-11-04T17:22:00Z">
        <w:r w:rsidDel="00F1547D">
          <w:delText>s’</w:delText>
        </w:r>
      </w:del>
      <w:ins w:id="791" w:author="Richard Bradbury" w:date="2024-11-04T17:22:00Z" w16du:dateUtc="2024-11-04T17:22:00Z">
        <w:r w:rsidR="00F1547D">
          <w:t xml:space="preserve"> presentation</w:t>
        </w:r>
      </w:ins>
      <w:r>
        <w:t xml:space="preserve"> manifest (i.e., MPD). Additional functionality </w:t>
      </w:r>
      <w:del w:id="792" w:author="Richard Bradbury" w:date="2024-11-04T17:22:00Z" w16du:dateUtc="2024-11-04T17:22:00Z">
        <w:r w:rsidDel="00686127">
          <w:delText xml:space="preserve">may be required </w:delText>
        </w:r>
      </w:del>
      <w:r>
        <w:t xml:space="preserve">within the Media Player </w:t>
      </w:r>
      <w:ins w:id="793" w:author="Richard Bradbury" w:date="2024-11-04T17:22:00Z" w16du:dateUtc="2024-11-04T17:22:00Z">
        <w:r w:rsidR="00686127">
          <w:t xml:space="preserve">is required (if not already implemented) </w:t>
        </w:r>
      </w:ins>
      <w:r>
        <w:t xml:space="preserve">to </w:t>
      </w:r>
      <w:del w:id="794" w:author="Richard Bradbury" w:date="2024-11-04T17:23:00Z" w16du:dateUtc="2024-11-04T17:23:00Z">
        <w:r w:rsidDel="00686127">
          <w:delText xml:space="preserve">enable </w:delText>
        </w:r>
      </w:del>
      <w:r>
        <w:t>switch</w:t>
      </w:r>
      <w:del w:id="795" w:author="Richard Bradbury" w:date="2024-11-04T17:23:00Z" w16du:dateUtc="2024-11-04T17:23:00Z">
        <w:r w:rsidDel="00686127">
          <w:delText>ing</w:delText>
        </w:r>
      </w:del>
      <w:r>
        <w:t xml:space="preserve"> between provisioned Content Distributions </w:t>
      </w:r>
      <w:ins w:id="796"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lastRenderedPageBreak/>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797" w:author="Richard Bradbury" w:date="2024-11-04T17:23:00Z" w16du:dateUtc="2024-11-04T17:23:00Z">
        <w:r w:rsidR="00686127">
          <w:t>as described in clause 5.19.1.</w:t>
        </w:r>
      </w:ins>
      <w:ins w:id="798" w:author="Richard Bradbury" w:date="2024-11-04T17:24:00Z" w16du:dateUtc="2024-11-04T17:24:00Z">
        <w:r w:rsidR="00686127">
          <w:t>7</w:t>
        </w:r>
      </w:ins>
      <w:ins w:id="799"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800" w:author="Richard Bradbury" w:date="2024-11-04T17:25:00Z" w16du:dateUtc="2024-11-04T17:25:00Z">
        <w:r w:rsidDel="003863A3">
          <w:delText>Clause 5.19.3.1.2.6.1 provides</w:delText>
        </w:r>
      </w:del>
      <w:ins w:id="801"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802" w:author="Richard Bradbury" w:date="2024-11-04T17:25:00Z" w16du:dateUtc="2024-11-04T17:25:00Z">
        <w:r w:rsidR="003863A3">
          <w:t xml:space="preserve">described in </w:t>
        </w:r>
      </w:ins>
      <w:ins w:id="803" w:author="Richard Bradbury" w:date="2024-11-04T17:41:00Z" w16du:dateUtc="2024-11-04T17:41:00Z">
        <w:r w:rsidR="004A03FC">
          <w:t>c</w:t>
        </w:r>
      </w:ins>
      <w:ins w:id="804" w:author="Richard Bradbury" w:date="2024-11-04T17:25:00Z" w16du:dateUtc="2024-11-04T17:25:00Z">
        <w:r w:rsidR="003863A3" w:rsidRPr="003863A3">
          <w:t>lause</w:t>
        </w:r>
      </w:ins>
      <w:ins w:id="805" w:author="Richard Bradbury" w:date="2024-11-04T17:41:00Z" w16du:dateUtc="2024-11-04T17:41:00Z">
        <w:r w:rsidR="004A03FC">
          <w:t> </w:t>
        </w:r>
      </w:ins>
      <w:ins w:id="806" w:author="Richard Bradbury" w:date="2024-11-04T17:25:00Z" w16du:dateUtc="2024-11-04T17:25:00Z">
        <w:r w:rsidR="003863A3" w:rsidRPr="003863A3">
          <w:t>5.19.3.1.2.6.1</w:t>
        </w:r>
        <w:r w:rsidR="003863A3">
          <w:t xml:space="preserve"> </w:t>
        </w:r>
      </w:ins>
      <w:del w:id="807" w:author="Richard Bradbury" w:date="2024-11-04T17:25:00Z" w16du:dateUtc="2024-11-04T17:25:00Z">
        <w:r w:rsidR="009F235B" w:rsidDel="003863A3">
          <w:delText>that will allow</w:delText>
        </w:r>
      </w:del>
      <w:ins w:id="808"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809" w:author="Richard Bradbury" w:date="2024-11-04T17:26:00Z" w16du:dateUtc="2024-11-04T17:26:00Z">
        <w:r w:rsidR="003863A3">
          <w:t>general</w:t>
        </w:r>
      </w:ins>
      <w:ins w:id="810" w:author="Richard Bradbury" w:date="2024-11-04T17:25:00Z" w16du:dateUtc="2024-11-04T17:25:00Z">
        <w:r w:rsidR="003863A3">
          <w:t xml:space="preserve"> </w:t>
        </w:r>
      </w:ins>
      <w:r w:rsidR="006D6838">
        <w:t xml:space="preserve">architecture shown in </w:t>
      </w:r>
      <w:r w:rsidR="003863A3">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811" w:author="Richard Bradbury" w:date="2024-11-04T17:40:00Z" w16du:dateUtc="2024-11-04T17:40:00Z">
        <w:r w:rsidR="004A03FC">
          <w:t>service location(s)/</w:t>
        </w:r>
      </w:ins>
      <w:r>
        <w:t>endpoint</w:t>
      </w:r>
      <w:ins w:id="812" w:author="Richard Bradbury" w:date="2024-11-04T17:40:00Z" w16du:dateUtc="2024-11-04T17:40:00Z">
        <w:r w:rsidR="004A03FC">
          <w:t>(</w:t>
        </w:r>
      </w:ins>
      <w:r>
        <w:t>s</w:t>
      </w:r>
      <w:ins w:id="813"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814" w:author="Richard Bradbury" w:date="2024-11-04T17:41:00Z" w16du:dateUtc="2024-11-04T17:41:00Z">
        <w:r w:rsidR="00A80970">
          <w:t xml:space="preserve"> in the 5GMSd Client</w:t>
        </w:r>
      </w:ins>
      <w:r>
        <w:t xml:space="preserve"> (assuming client architecture</w:t>
      </w:r>
      <w:r w:rsidR="004A03FC">
        <w:t> #</w:t>
      </w:r>
      <w:r>
        <w:t>2 in clause 5.19.3.1.2.6.1)</w:t>
      </w:r>
      <w:del w:id="815"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816" w:author="Richard Bradbury" w:date="2024-11-04T17:43:00Z" w16du:dateUtc="2024-11-04T17:43:00Z">
        <w:r w:rsidR="009D5EA1">
          <w:t>(e.g. Media Entry Point me</w:t>
        </w:r>
      </w:ins>
      <w:ins w:id="817" w:author="Richard Bradbury" w:date="2024-11-04T17:44:00Z" w16du:dateUtc="2024-11-04T17:44:00Z">
        <w:r w:rsidR="009D5EA1">
          <w:t>tadata</w:t>
        </w:r>
      </w:ins>
      <w:ins w:id="818"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819" w:author="Richard Bradbury" w:date="2024-11-04T17:44:00Z" w16du:dateUtc="2024-11-04T17:44:00Z">
        <w:r w:rsidR="00A47B40" w:rsidDel="009D5EA1">
          <w:delText xml:space="preserve">5GMSd AS </w:delText>
        </w:r>
      </w:del>
      <w:r>
        <w:t xml:space="preserve">Online Service Location/Endpoint Management subfunction </w:t>
      </w:r>
      <w:ins w:id="820"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821" w:author="Richard Bradbury" w:date="2024-11-04T17:46:00Z" w16du:dateUtc="2024-11-04T17:46:00Z">
        <w:r w:rsidDel="009D5EA1">
          <w:delText>CMMF endpoint (</w:delText>
        </w:r>
      </w:del>
      <w:r>
        <w:t xml:space="preserve">5GMSd AS </w:t>
      </w:r>
      <w:r w:rsidR="00CB127F">
        <w:t>Content Distribution</w:t>
      </w:r>
      <w:ins w:id="822"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823" w:author="Richard Bradbury" w:date="2024-11-04T17:46:00Z" w16du:dateUtc="2024-11-04T17:46:00Z">
        <w:r w:rsidDel="009D5EA1">
          <w:delText>can be</w:delText>
        </w:r>
      </w:del>
      <w:ins w:id="824"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825" w:author="Richard Bradbury" w:date="2024-11-04T17:47:00Z" w16du:dateUtc="2024-11-04T17:47:00Z">
        <w:r w:rsidDel="009D5EA1">
          <w:delText>that enable the</w:delText>
        </w:r>
      </w:del>
      <w:ins w:id="826" w:author="Richard Bradbury" w:date="2024-11-04T17:47:00Z" w16du:dateUtc="2024-11-04T17:47:00Z">
        <w:r w:rsidR="009D5EA1">
          <w:t>to</w:t>
        </w:r>
      </w:ins>
      <w:r>
        <w:t xml:space="preserve"> download </w:t>
      </w:r>
      <w:del w:id="827" w:author="Richard Bradbury" w:date="2024-11-04T17:47:00Z" w16du:dateUtc="2024-11-04T17:47:00Z">
        <w:r w:rsidDel="009D5EA1">
          <w:delText xml:space="preserve">of </w:delText>
        </w:r>
      </w:del>
      <w:r>
        <w:t xml:space="preserve">CMMF-encoded content from each </w:t>
      </w:r>
      <w:del w:id="828" w:author="Richard Bradbury" w:date="2024-11-04T17:47:00Z" w16du:dateUtc="2024-11-04T17:47:00Z">
        <w:r w:rsidDel="009D5EA1">
          <w:delText xml:space="preserve">addressable set of </w:delText>
        </w:r>
      </w:del>
      <w:r>
        <w:t xml:space="preserve">5GMSd AS </w:t>
      </w:r>
      <w:ins w:id="829" w:author="Richard Bradbury" w:date="2024-11-04T17:47:00Z" w16du:dateUtc="2024-11-04T17:47:00Z">
        <w:r w:rsidR="009D5EA1">
          <w:t>Content Distribution</w:t>
        </w:r>
      </w:ins>
      <w:del w:id="830"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lastRenderedPageBreak/>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831"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832" w:author="Richard Bradbury" w:date="2024-11-04T17:53:00Z" w16du:dateUtc="2024-11-04T17:53:00Z">
        <w:r w:rsidR="005E7666" w:rsidDel="00A5311D">
          <w:delText>may be</w:delText>
        </w:r>
      </w:del>
      <w:ins w:id="833"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834"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835" w:author="Richard Bradbury" w:date="2024-11-04T17:53:00Z" w16du:dateUtc="2024-11-04T17:53:00Z">
        <w:r w:rsidR="007B5F93" w:rsidRPr="00C00338" w:rsidDel="00A5311D">
          <w:delText xml:space="preserve">may </w:delText>
        </w:r>
      </w:del>
      <w:r w:rsidR="007B5F93" w:rsidRPr="00C00338">
        <w:t>specif</w:t>
      </w:r>
      <w:ins w:id="836" w:author="Richard Bradbury" w:date="2024-11-04T17:53:00Z" w16du:dateUtc="2024-11-04T17:53:00Z">
        <w:r>
          <w:t>ies</w:t>
        </w:r>
      </w:ins>
      <w:del w:id="837"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838" w:author="Richard Bradbury" w:date="2024-11-04T17:53:00Z" w16du:dateUtc="2024-11-04T17:53:00Z">
        <w:r w:rsidR="00F55608" w:rsidDel="00A5311D">
          <w:delText xml:space="preserve"> </w:delText>
        </w:r>
      </w:del>
      <w:ins w:id="839" w:author="Richard Bradbury" w:date="2024-11-04T17:53:00Z" w16du:dateUtc="2024-11-04T17:53:00Z">
        <w:r>
          <w:t> </w:t>
        </w:r>
      </w:ins>
      <w:r w:rsidR="00F55608">
        <w:t>AS Content Distributions</w:t>
      </w:r>
      <w:r w:rsidR="007B5F93" w:rsidRPr="00C00338">
        <w:t xml:space="preserve"> </w:t>
      </w:r>
      <w:del w:id="840"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841" w:author="Richard Bradbury" w:date="2024-11-04T17:53:00Z" w16du:dateUtc="2024-11-04T17:53:00Z">
        <w:r>
          <w:t>,</w:t>
        </w:r>
      </w:ins>
      <w:r w:rsidR="007B5F93" w:rsidRPr="00C00338">
        <w:t xml:space="preserve"> assuming the </w:t>
      </w:r>
      <w:ins w:id="842" w:author="Richard Bradbury" w:date="2024-11-04T17:54:00Z" w16du:dateUtc="2024-11-04T17:54:00Z">
        <w:r>
          <w:t xml:space="preserve">5GMS </w:t>
        </w:r>
      </w:ins>
      <w:del w:id="843" w:author="Richard Bradbury" w:date="2024-11-04T17:54:00Z" w16du:dateUtc="2024-11-04T17:54:00Z">
        <w:r w:rsidR="007B5F93" w:rsidRPr="00C00338" w:rsidDel="00A5311D">
          <w:delText>s</w:delText>
        </w:r>
      </w:del>
      <w:ins w:id="844"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845" w:author="Richard Bradbury" w:date="2024-11-04T17:54:00Z" w16du:dateUtc="2024-11-04T17:54:00Z">
        <w:r w:rsidR="00F55608" w:rsidDel="00A5311D">
          <w:delText>may also be</w:delText>
        </w:r>
      </w:del>
      <w:ins w:id="846"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847"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848" w:author="Richard Bradbury" w:date="2024-11-04T17:55:00Z" w16du:dateUtc="2024-11-04T17:55:00Z">
        <w:r w:rsidDel="00A5311D">
          <w:delText>may be</w:delText>
        </w:r>
      </w:del>
      <w:ins w:id="849"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850" w:author="Richard Bradbury" w:date="2024-11-04T17:55:00Z" w16du:dateUtc="2024-11-04T17:55:00Z">
        <w:r w:rsidRPr="00C00338" w:rsidDel="00A5311D">
          <w:delText xml:space="preserve">of </w:delText>
        </w:r>
      </w:del>
      <w:r w:rsidRPr="00C00338">
        <w:t xml:space="preserve">the 5GMS </w:t>
      </w:r>
      <w:r>
        <w:t>S</w:t>
      </w:r>
      <w:r w:rsidRPr="00C00338">
        <w:t>ystem</w:t>
      </w:r>
      <w:del w:id="851" w:author="Richard Bradbury" w:date="2024-11-04T17:55:00Z" w16du:dateUtc="2024-11-04T17:55:00Z">
        <w:r w:rsidRPr="00C00338" w:rsidDel="00A5311D">
          <w:delText xml:space="preserve"> (i.e., within external data networks)</w:delText>
        </w:r>
      </w:del>
      <w:ins w:id="852"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853" w:author="Richard Bradbury" w:date="2024-11-04T17:56:00Z" w16du:dateUtc="2024-11-04T17:56:00Z">
        <w:r w:rsidDel="00A5311D">
          <w:delText xml:space="preserve"> within trusted DNs</w:delText>
        </w:r>
      </w:del>
      <w:ins w:id="854"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855"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856" w:author="Richard Bradbury" w:date="2024-11-04T17:57:00Z" w16du:dateUtc="2024-11-04T17:57:00Z">
        <w:r w:rsidR="00A5311D">
          <w:t>E</w:t>
        </w:r>
      </w:ins>
      <w:r w:rsidR="00A9722A">
        <w:t xml:space="preserve">ach Content Distribution </w:t>
      </w:r>
      <w:del w:id="857" w:author="Richard Bradbury" w:date="2024-11-04T17:56:00Z" w16du:dateUtc="2024-11-04T17:56:00Z">
        <w:r w:rsidR="0019454C" w:rsidDel="00A5311D">
          <w:delText>may be</w:delText>
        </w:r>
      </w:del>
      <w:ins w:id="858"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859" w:author="Richard Bradbury" w:date="2024-11-04T17:58:00Z" w16du:dateUtc="2024-11-04T17:58:00Z">
        <w:r w:rsidDel="00A5311D">
          <w:delText xml:space="preserve">addressable set of </w:delText>
        </w:r>
      </w:del>
      <w:r w:rsidR="00C36DA9">
        <w:t>Content Distribution</w:t>
      </w:r>
      <w:del w:id="860" w:author="Richard Bradbury" w:date="2024-11-04T17:58:00Z" w16du:dateUtc="2024-11-04T17:58:00Z">
        <w:r w:rsidR="00C36DA9" w:rsidDel="00A5311D">
          <w:delText>s</w:delText>
        </w:r>
      </w:del>
      <w:r>
        <w:t xml:space="preserve"> </w:t>
      </w:r>
      <w:ins w:id="861" w:author="Richard Bradbury" w:date="2024-11-04T17:58:00Z" w16du:dateUtc="2024-11-04T17:58:00Z">
        <w:r w:rsidR="00A5311D">
          <w:t>(</w:t>
        </w:r>
      </w:ins>
      <w:r>
        <w:t>acting as a single individual CMMF endpoint</w:t>
      </w:r>
      <w:ins w:id="862"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863" w:author="Richard Bradbury" w:date="2024-11-04T17:58:00Z" w16du:dateUtc="2024-11-04T17:58:00Z">
        <w:r w:rsidR="00DA7AEC" w:rsidDel="00A5311D">
          <w:delText>5GMSd Clients</w:delText>
        </w:r>
      </w:del>
      <w:ins w:id="864" w:author="Richard Bradbury" w:date="2024-11-04T17:58:00Z" w16du:dateUtc="2024-11-04T17:58:00Z">
        <w:r w:rsidR="00A5311D">
          <w:t>U</w:t>
        </w:r>
      </w:ins>
      <w:ins w:id="865"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866" w:author="Richard Bradbury" w:date="2024-11-04T17:59:00Z" w16du:dateUtc="2024-11-04T17:59:00Z">
        <w:r w:rsidR="00861D89">
          <w:t>,</w:t>
        </w:r>
      </w:ins>
      <w:r w:rsidRPr="008F32E6">
        <w:t xml:space="preserve"> or </w:t>
      </w:r>
      <w:r>
        <w:t xml:space="preserve">to </w:t>
      </w:r>
      <w:r w:rsidRPr="008F32E6">
        <w:t>each external</w:t>
      </w:r>
      <w:r>
        <w:t xml:space="preserve"> </w:t>
      </w:r>
      <w:del w:id="867" w:author="Richard Bradbury" w:date="2024-11-04T17:59:00Z" w16du:dateUtc="2024-11-04T17:59:00Z">
        <w:r w:rsidR="00C01042" w:rsidDel="00861D89">
          <w:delText>Content Distribution</w:delText>
        </w:r>
      </w:del>
      <w:ins w:id="868"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067C1BC1" w:rsidR="002811D8" w:rsidRDefault="002811D8" w:rsidP="002811D8">
      <w:pPr>
        <w:pStyle w:val="B1"/>
        <w:keepNext/>
        <w:keepLines/>
      </w:pPr>
      <w:commentRangeStart w:id="869"/>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870" w:author="Richard Bradbury" w:date="2024-11-04T18:00:00Z" w16du:dateUtc="2024-11-04T18:00:00Z">
        <w:r w:rsidR="00D819C1" w:rsidDel="00A57693">
          <w:delText>Content Distribution</w:delText>
        </w:r>
      </w:del>
      <w:ins w:id="871"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872" w:author="Richard Bradbury" w:date="2024-11-04T18:14:00Z" w16du:dateUtc="2024-11-04T18:14:00Z">
        <w:r w:rsidR="002D1575">
          <w:t xml:space="preserve">instances of </w:t>
        </w:r>
      </w:ins>
      <w:r>
        <w:t xml:space="preserve">reference point M4d), delivered to another (secondary) 5GMSd AS </w:t>
      </w:r>
      <w:del w:id="873" w:author="Richard Bradbury" w:date="2024-11-04T18:00:00Z" w16du:dateUtc="2024-11-04T18:00:00Z">
        <w:r w:rsidR="00D36F2C" w:rsidDel="00A57693">
          <w:delText>Content Distribution</w:delText>
        </w:r>
      </w:del>
      <w:ins w:id="874" w:author="Richard Bradbury" w:date="2024-11-04T18:00:00Z" w16du:dateUtc="2024-11-04T18:00:00Z">
        <w:r w:rsidR="00A57693">
          <w:t>instance</w:t>
        </w:r>
      </w:ins>
      <w:r>
        <w:t xml:space="preserve"> (via </w:t>
      </w:r>
      <w:ins w:id="875" w:author="Richard Bradbury" w:date="2024-11-04T18:14:00Z" w16du:dateUtc="2024-11-04T18:14:00Z">
        <w:r w:rsidR="002D1575">
          <w:t xml:space="preserve">instances of </w:t>
        </w:r>
      </w:ins>
      <w:r>
        <w:t>reference point M10d), or delivered to a 5GMSd</w:t>
      </w:r>
      <w:r w:rsidR="007749D8">
        <w:t> </w:t>
      </w:r>
      <w:r>
        <w:t xml:space="preserve">AS </w:t>
      </w:r>
      <w:del w:id="876" w:author="Richard Bradbury" w:date="2024-11-04T18:05:00Z" w16du:dateUtc="2024-11-04T18:05:00Z">
        <w:r w:rsidR="00D36F2C" w:rsidDel="007749D8">
          <w:delText>Content Distribution</w:delText>
        </w:r>
      </w:del>
      <w:ins w:id="877"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878" w:author="Richard Bradbury" w:date="2024-11-04T18:06:00Z" w16du:dateUtc="2024-11-04T18:06:00Z">
        <w:r w:rsidR="00D36F2C" w:rsidDel="007749D8">
          <w:delText>Content Distribution</w:delText>
        </w:r>
      </w:del>
      <w:ins w:id="879"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880" w:author="Richard Bradbury" w:date="2024-11-04T18:06:00Z" w16du:dateUtc="2024-11-04T18:06:00Z">
        <w:r w:rsidR="00D36F2C" w:rsidDel="007749D8">
          <w:delText>Content Distribution</w:delText>
        </w:r>
      </w:del>
      <w:ins w:id="881" w:author="Richard Bradbury" w:date="2024-11-04T18:06:00Z" w16du:dateUtc="2024-11-04T18:06:00Z">
        <w:r w:rsidR="007749D8">
          <w:t>instance</w:t>
        </w:r>
      </w:ins>
      <w:r>
        <w:t xml:space="preserve"> may be deployed either in the Trusted DN, in an Edge DN or in an External DN.</w:t>
      </w:r>
      <w:commentRangeEnd w:id="869"/>
      <w:r w:rsidR="007749D8">
        <w:rPr>
          <w:rStyle w:val="CommentReference"/>
        </w:rPr>
        <w:commentReference w:id="869"/>
      </w:r>
    </w:p>
    <w:p w14:paraId="2AA9BE2F" w14:textId="77777777" w:rsidR="002811D8" w:rsidRDefault="002811D8" w:rsidP="002811D8">
      <w:pPr>
        <w:keepNext/>
        <w:jc w:val="center"/>
      </w:pPr>
      <w:commentRangeStart w:id="882"/>
      <w:commentRangeStart w:id="883"/>
      <w:r>
        <w:rPr>
          <w:noProof/>
        </w:rPr>
        <w:drawing>
          <wp:inline distT="0" distB="0" distL="0" distR="0" wp14:anchorId="4D5D6F75" wp14:editId="6EF843E2">
            <wp:extent cx="5883219"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8"/>
                    </a:xfrm>
                    <a:prstGeom prst="rect">
                      <a:avLst/>
                    </a:prstGeom>
                  </pic:spPr>
                </pic:pic>
              </a:graphicData>
            </a:graphic>
          </wp:inline>
        </w:drawing>
      </w:r>
      <w:commentRangeEnd w:id="882"/>
      <w:r w:rsidR="00A57693">
        <w:rPr>
          <w:rStyle w:val="CommentReference"/>
        </w:rPr>
        <w:commentReference w:id="882"/>
      </w:r>
      <w:commentRangeEnd w:id="883"/>
      <w:r w:rsidR="007749D8">
        <w:rPr>
          <w:rStyle w:val="CommentReference"/>
        </w:rPr>
        <w:commentReference w:id="883"/>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884" w:author="Richard Bradbury" w:date="2024-11-04T18:11:00Z" w16du:dateUtc="2024-11-04T18:11:00Z">
        <w:r w:rsidR="007E7D95" w:rsidDel="002D1575">
          <w:delText>Content Distribution</w:delText>
        </w:r>
      </w:del>
      <w:ins w:id="885"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886" w:author="Richard Bradbury" w:date="2024-11-04T18:13:00Z" w16du:dateUtc="2024-11-04T18:13:00Z">
        <w:r w:rsidDel="002D1575">
          <w:delText xml:space="preserve"> </w:delText>
        </w:r>
      </w:del>
      <w:ins w:id="887" w:author="Richard Bradbury" w:date="2024-11-04T18:13:00Z" w16du:dateUtc="2024-11-04T18:13:00Z">
        <w:r w:rsidR="002D1575">
          <w:t> </w:t>
        </w:r>
      </w:ins>
      <w:r w:rsidR="006A5550">
        <w:t xml:space="preserve">AS </w:t>
      </w:r>
      <w:del w:id="888" w:author="Richard Bradbury" w:date="2024-11-04T18:13:00Z" w16du:dateUtc="2024-11-04T18:13:00Z">
        <w:r w:rsidR="006A5550" w:rsidDel="002D1575">
          <w:delText>Content Distributions</w:delText>
        </w:r>
      </w:del>
      <w:ins w:id="889" w:author="Richard Bradbury" w:date="2024-11-04T18:13:00Z" w16du:dateUtc="2024-11-04T18:13:00Z">
        <w:r w:rsidR="002D1575">
          <w:t>instances</w:t>
        </w:r>
      </w:ins>
      <w:r>
        <w:t xml:space="preserve"> such that each </w:t>
      </w:r>
      <w:del w:id="890" w:author="Richard Bradbury" w:date="2024-11-04T18:13:00Z" w16du:dateUtc="2024-11-04T18:13:00Z">
        <w:r w:rsidDel="002D1575">
          <w:delText xml:space="preserve">5GMSd AS </w:delText>
        </w:r>
        <w:r w:rsidR="006A5550" w:rsidDel="002D1575">
          <w:delText>Content Distribution</w:delText>
        </w:r>
      </w:del>
      <w:ins w:id="891" w:author="Richard Bradbury" w:date="2024-11-04T18:13:00Z" w16du:dateUtc="2024-11-04T18:13:00Z">
        <w:r w:rsidR="002D1575">
          <w:t>one</w:t>
        </w:r>
      </w:ins>
      <w:r>
        <w:t xml:space="preserve"> is only responsible for creation of a single CMMF representation </w:t>
      </w:r>
      <w:del w:id="892" w:author="Richard Bradbury" w:date="2024-11-04T18:13:00Z" w16du:dateUtc="2024-11-04T18:13:00Z">
        <w:r w:rsidDel="002D1575">
          <w:delText xml:space="preserve">for </w:delText>
        </w:r>
      </w:del>
      <w:r>
        <w:t xml:space="preserve">which it intends to cache and/or deliver to a 5GMSd Client via </w:t>
      </w:r>
      <w:ins w:id="893" w:author="Richard Bradbury" w:date="2024-11-04T18:14:00Z" w16du:dateUtc="2024-11-04T18:14:00Z">
        <w:r w:rsidR="002D1575">
          <w:t xml:space="preserve">an instance of </w:t>
        </w:r>
      </w:ins>
      <w:r>
        <w:t xml:space="preserve">reference point M4d. In this option, each 5GMSd AS </w:t>
      </w:r>
      <w:del w:id="894" w:author="Richard Bradbury" w:date="2024-11-04T18:14:00Z" w16du:dateUtc="2024-11-04T18:14:00Z">
        <w:r w:rsidR="006A5550" w:rsidDel="002D1575">
          <w:delText>Content Distribution</w:delText>
        </w:r>
      </w:del>
      <w:ins w:id="895"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896" w:author="Richard Bradbury" w:date="2024-11-04T18:15:00Z" w16du:dateUtc="2024-11-04T18:15:00Z">
        <w:r w:rsidR="008B1395" w:rsidDel="002D1575">
          <w:delText>Content Distribution</w:delText>
        </w:r>
      </w:del>
      <w:ins w:id="897" w:author="Richard Bradbury" w:date="2024-11-04T18:15:00Z" w16du:dateUtc="2024-11-04T18:15:00Z">
        <w:r w:rsidR="002D1575">
          <w:t>instance</w:t>
        </w:r>
      </w:ins>
      <w:r>
        <w:t xml:space="preserve"> </w:t>
      </w:r>
      <w:del w:id="898" w:author="Richard Bradbury" w:date="2024-11-04T18:15:00Z" w16du:dateUtc="2024-11-04T18:15:00Z">
        <w:r w:rsidDel="002D1575">
          <w:delText>at</w:delText>
        </w:r>
      </w:del>
      <w:ins w:id="899"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900"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901" w:author="Richard Bradbury" w:date="2024-11-04T18:17:00Z" w16du:dateUtc="2024-11-04T18:17:00Z">
        <w:r w:rsidR="002D1575">
          <w:t xml:space="preserve">the above </w:t>
        </w:r>
      </w:ins>
      <w:r>
        <w:t>options</w:t>
      </w:r>
      <w:del w:id="902"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903" w:author="Richard Bradbury" w:date="2024-11-04T18:17:00Z" w16du:dateUtc="2024-11-04T18:17:00Z">
        <w:r w:rsidDel="002D1575">
          <w:delText>Clause 5.19.3.1.2.6.4 provides d</w:delText>
        </w:r>
      </w:del>
      <w:ins w:id="904" w:author="Richard Bradbury" w:date="2024-11-04T18:17:00Z" w16du:dateUtc="2024-11-04T18:17:00Z">
        <w:r w:rsidR="002D1575">
          <w:t>D</w:t>
        </w:r>
      </w:ins>
      <w:r>
        <w:t xml:space="preserve">etails regarding how CMMF objects are addressed and </w:t>
      </w:r>
      <w:ins w:id="905" w:author="Richard Bradbury" w:date="2024-11-04T18:17:00Z" w16du:dateUtc="2024-11-04T18:17:00Z">
        <w:r w:rsidR="002D1575">
          <w:t xml:space="preserve">how </w:t>
        </w:r>
      </w:ins>
      <w:r>
        <w:t xml:space="preserve">their URLs </w:t>
      </w:r>
      <w:r w:rsidR="00963FC5">
        <w:t xml:space="preserve">are </w:t>
      </w:r>
      <w:r>
        <w:t>handled</w:t>
      </w:r>
      <w:ins w:id="906"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907" w:author="Richard Bradbury" w:date="2024-11-04T18:18:00Z" w16du:dateUtc="2024-11-04T18:18:00Z">
        <w:r w:rsidR="002D1575">
          <w:t xml:space="preserve">primary </w:t>
        </w:r>
      </w:ins>
      <w:r>
        <w:t xml:space="preserve">5GMSd AS </w:t>
      </w:r>
      <w:del w:id="908" w:author="Richard Bradbury" w:date="2024-11-04T18:18:00Z" w16du:dateUtc="2024-11-04T18:18:00Z">
        <w:r w:rsidR="00A149E1" w:rsidDel="002D1575">
          <w:delText>Content Distribution</w:delText>
        </w:r>
      </w:del>
      <w:ins w:id="909"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xml:space="preserve">. In these cases, no central </w:t>
      </w:r>
      <w:r>
        <w:lastRenderedPageBreak/>
        <w:t>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910" w:name="_Toc131150944"/>
      <w:r>
        <w:t>5.</w:t>
      </w:r>
      <w:r w:rsidR="005B361E">
        <w:t>19</w:t>
      </w:r>
      <w:r>
        <w:t>.</w:t>
      </w:r>
      <w:r w:rsidR="00B42579">
        <w:t>4</w:t>
      </w:r>
      <w:r>
        <w:tab/>
      </w:r>
      <w:bookmarkEnd w:id="910"/>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911"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912" w:author="Richard Bradbury" w:date="2024-11-05T15:12:00Z" w16du:dateUtc="2024-11-05T15:12:00Z"/>
        </w:rPr>
      </w:pPr>
      <w:ins w:id="913" w:author="Richard Bradbury" w:date="2024-11-05T15:07:00Z" w16du:dateUtc="2024-11-05T15:07:00Z">
        <w:r>
          <w:t xml:space="preserve">The procedure for </w:t>
        </w:r>
      </w:ins>
      <w:del w:id="914" w:author="Richard Bradbury" w:date="2024-11-05T15:07:00Z" w16du:dateUtc="2024-11-05T15:07:00Z">
        <w:r w:rsidR="003214A1" w:rsidDel="00B702A9">
          <w:delText>S</w:delText>
        </w:r>
      </w:del>
      <w:ins w:id="915" w:author="Richard Bradbury" w:date="2024-11-05T15:07:00Z" w16du:dateUtc="2024-11-05T15:07:00Z">
        <w:r>
          <w:t>s</w:t>
        </w:r>
      </w:ins>
      <w:r w:rsidR="003214A1">
        <w:t xml:space="preserve">treaming MPEG-DASH content using DNS-based switching </w:t>
      </w:r>
      <w:r w:rsidR="00C02EA1">
        <w:t xml:space="preserve">to determine which </w:t>
      </w:r>
      <w:ins w:id="916" w:author="Cloud, Jason" w:date="2024-11-04T16:28:00Z" w16du:dateUtc="2024-11-05T00:28:00Z">
        <w:r>
          <w:t>content service location/endpoint</w:t>
        </w:r>
      </w:ins>
      <w:ins w:id="917" w:author="Richard Bradbury" w:date="2024-11-05T15:06:00Z" w16du:dateUtc="2024-11-05T15:06:00Z">
        <w:r>
          <w:t xml:space="preserve"> </w:t>
        </w:r>
      </w:ins>
      <w:ins w:id="918" w:author="Richard Bradbury" w:date="2024-11-05T15:08:00Z" w16du:dateUtc="2024-11-05T15:08:00Z">
        <w:r>
          <w:t xml:space="preserve">(including 5GMSd </w:t>
        </w:r>
      </w:ins>
      <w:r w:rsidR="00C02EA1">
        <w:t>Content Distribution</w:t>
      </w:r>
      <w:ins w:id="919" w:author="Richard Bradbury" w:date="2024-11-05T15:08:00Z" w16du:dateUtc="2024-11-05T15:08:00Z">
        <w:r>
          <w:t xml:space="preserve">) </w:t>
        </w:r>
      </w:ins>
      <w:ins w:id="920"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921" w:author="Richard Bradbury" w:date="2024-11-05T15:12:00Z" w:name="move181711970"/>
      <w:moveFrom w:id="922"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921"/>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923" w:author="Cloud, Jason" w:date="2024-11-04T16:28:00Z" w16du:dateUtc="2024-11-05T00:28:00Z">
        <w:r w:rsidR="00B702A9">
          <w:t xml:space="preserve"> </w:t>
        </w:r>
      </w:ins>
      <w:ins w:id="924" w:author="Cloud, Jason" w:date="2024-11-04T16:29:00Z" w16du:dateUtc="2024-11-05T00:29:00Z">
        <w:r w:rsidR="00B702A9">
          <w:t>content service location/endpoint</w:t>
        </w:r>
      </w:ins>
      <w:r w:rsidR="00B335B2">
        <w:t xml:space="preserve"> </w:t>
      </w:r>
      <w:ins w:id="925" w:author="Richard Bradbury" w:date="2024-11-05T15:08:00Z" w16du:dateUtc="2024-11-05T15:08:00Z">
        <w:r w:rsidR="00B702A9">
          <w:t xml:space="preserve">(including 5GMSd </w:t>
        </w:r>
      </w:ins>
      <w:r w:rsidR="00B335B2">
        <w:t>Content Distribution</w:t>
      </w:r>
      <w:ins w:id="926" w:author="Richard Bradbury" w:date="2024-11-05T15:08:00Z" w16du:dateUtc="2024-11-05T15:08:00Z">
        <w:r w:rsidR="00B702A9">
          <w:t>)</w:t>
        </w:r>
      </w:ins>
      <w:r w:rsidR="00B335B2">
        <w:t xml:space="preserve"> is identical (i.e., media is replicated across </w:t>
      </w:r>
      <w:ins w:id="927" w:author="Richard Bradbury" w:date="2024-11-05T15:09:00Z" w16du:dateUtc="2024-11-05T15:09:00Z">
        <w:r w:rsidR="00B702A9">
          <w:t xml:space="preserve">these </w:t>
        </w:r>
      </w:ins>
      <w:del w:id="928" w:author="Richard Bradbury" w:date="2024-11-05T15:09:00Z" w16du:dateUtc="2024-11-05T15:09:00Z">
        <w:r w:rsidR="00B335B2" w:rsidDel="00B702A9">
          <w:delText>Content Distributions</w:delText>
        </w:r>
      </w:del>
      <w:ins w:id="929"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930" w:author="Richard Bradbury" w:date="2024-11-05T15:12:00Z" w16du:dateUtc="2024-11-05T15:12:00Z"/>
        </w:rPr>
      </w:pPr>
      <w:ins w:id="931" w:author="Richard Bradbury" w:date="2024-11-05T15:12:00Z" w16du:dateUtc="2024-11-05T15:12:00Z">
        <w:r>
          <w:t>NOTE:</w:t>
        </w:r>
      </w:ins>
      <w:ins w:id="932" w:author="Richard Bradbury" w:date="2024-11-05T15:13:00Z" w16du:dateUtc="2024-11-05T15:13:00Z">
        <w:r>
          <w:tab/>
        </w:r>
      </w:ins>
      <w:moveToRangeStart w:id="933" w:author="Richard Bradbury" w:date="2024-11-05T15:12:00Z" w:name="move181711970"/>
      <w:moveTo w:id="934" w:author="Richard Bradbury" w:date="2024-11-05T15:12:00Z" w16du:dateUtc="2024-11-05T15:12:00Z">
        <w:r>
          <w:t xml:space="preserve">The indicated modifications to the baseline procedure </w:t>
        </w:r>
        <w:del w:id="935" w:author="Richard Bradbury" w:date="2024-11-05T15:13:00Z" w16du:dateUtc="2024-11-05T15:13:00Z">
          <w:r w:rsidDel="00B702A9">
            <w:delText xml:space="preserve">found in 5.2.3 of TS 26.501 [15] </w:delText>
          </w:r>
        </w:del>
        <w:r>
          <w:t xml:space="preserve">can also be extended to the other procedures </w:t>
        </w:r>
        <w:del w:id="936" w:author="Richard Bradbury" w:date="2024-11-05T15:13:00Z" w16du:dateUtc="2024-11-05T15:13:00Z">
          <w:r w:rsidDel="00B702A9">
            <w:delText>contained within</w:delText>
          </w:r>
        </w:del>
      </w:moveTo>
      <w:ins w:id="937" w:author="Richard Bradbury" w:date="2024-11-05T15:13:00Z" w16du:dateUtc="2024-11-05T15:13:00Z">
        <w:r>
          <w:t>defined in</w:t>
        </w:r>
      </w:ins>
      <w:moveTo w:id="938" w:author="Richard Bradbury" w:date="2024-11-05T15:12:00Z" w16du:dateUtc="2024-11-05T15:12:00Z">
        <w:r>
          <w:t xml:space="preserve"> clause 5.2 of TS 26.501 [15].</w:t>
        </w:r>
      </w:moveTo>
      <w:moveToRangeEnd w:id="933"/>
    </w:p>
    <w:p w14:paraId="48AEF255" w14:textId="7FA35388" w:rsidR="000253C2" w:rsidRDefault="00874E0B" w:rsidP="00983123">
      <w:pPr>
        <w:keepNext/>
        <w:jc w:val="center"/>
      </w:pPr>
      <w:ins w:id="939"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940" w:author="Richard Bradbury" w:date="2024-11-05T15:45:00Z" w16du:dateUtc="2024-11-05T15:45:00Z">
        <w:r w:rsidRPr="00463BF6" w:rsidDel="00236877">
          <w:delText>1</w:delText>
        </w:r>
      </w:del>
      <w:ins w:id="941" w:author="Richard Bradbury" w:date="2024-11-05T15:45:00Z" w16du:dateUtc="2024-11-05T15:45:00Z">
        <w:r w:rsidR="00236877">
          <w:t>0</w:t>
        </w:r>
      </w:ins>
      <w:r w:rsidRPr="00463BF6">
        <w:t>.</w:t>
      </w:r>
      <w:r>
        <w:rPr>
          <w:b/>
          <w:bCs/>
        </w:rPr>
        <w:tab/>
      </w:r>
      <w:ins w:id="942" w:author="Cloud, Jason" w:date="2024-11-04T12:44:00Z" w16du:dateUtc="2024-11-04T20:44:00Z">
        <w:r w:rsidR="00832C33">
          <w:rPr>
            <w:b/>
            <w:bCs/>
          </w:rPr>
          <w:t xml:space="preserve">An </w:t>
        </w:r>
      </w:ins>
      <w:del w:id="943"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944"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945" w:author="Richard Bradbury" w:date="2024-11-05T16:19:00Z" w16du:dateUtc="2024-11-05T16:19:00Z">
        <w:r w:rsidR="00DF5371" w:rsidRPr="00463BF6" w:rsidDel="00874E0B">
          <w:rPr>
            <w:b/>
            <w:bCs/>
          </w:rPr>
          <w:delText>which</w:delText>
        </w:r>
      </w:del>
      <w:ins w:id="946" w:author="Richard Bradbury" w:date="2024-11-05T16:19:00Z" w16du:dateUtc="2024-11-05T16:19:00Z">
        <w:r w:rsidR="00874E0B">
          <w:rPr>
            <w:b/>
            <w:bCs/>
          </w:rPr>
          <w:t>the</w:t>
        </w:r>
      </w:ins>
      <w:r w:rsidR="00DF5371" w:rsidRPr="00463BF6">
        <w:rPr>
          <w:b/>
          <w:bCs/>
        </w:rPr>
        <w:t xml:space="preserve"> </w:t>
      </w:r>
      <w:ins w:id="947" w:author="Cloud, Jason" w:date="2024-11-04T12:44:00Z" w16du:dateUtc="2024-11-04T20:44:00Z">
        <w:r w:rsidR="00832C33">
          <w:rPr>
            <w:b/>
            <w:bCs/>
          </w:rPr>
          <w:t>c</w:t>
        </w:r>
      </w:ins>
      <w:del w:id="948" w:author="Cloud, Jason" w:date="2024-11-04T12:44:00Z" w16du:dateUtc="2024-11-04T20:44:00Z">
        <w:r w:rsidR="00DF5371" w:rsidRPr="00463BF6" w:rsidDel="00832C33">
          <w:rPr>
            <w:b/>
            <w:bCs/>
          </w:rPr>
          <w:delText>C</w:delText>
        </w:r>
      </w:del>
      <w:r w:rsidR="00DF5371" w:rsidRPr="00463BF6">
        <w:rPr>
          <w:b/>
          <w:bCs/>
        </w:rPr>
        <w:t xml:space="preserve">ontent </w:t>
      </w:r>
      <w:del w:id="949" w:author="Cloud, Jason" w:date="2024-11-04T12:44:00Z" w16du:dateUtc="2024-11-04T20:44:00Z">
        <w:r w:rsidR="00DF5371" w:rsidRPr="00463BF6" w:rsidDel="00832C33">
          <w:rPr>
            <w:b/>
            <w:bCs/>
          </w:rPr>
          <w:delText xml:space="preserve">Distribution </w:delText>
        </w:r>
      </w:del>
      <w:ins w:id="950"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951" w:author="Richard Bradbury" w:date="2024-11-05T16:19:00Z" w16du:dateUtc="2024-11-05T16:19:00Z">
        <w:r w:rsidR="00874E0B">
          <w:t>,</w:t>
        </w:r>
      </w:ins>
      <w:r w:rsidR="00404CB6" w:rsidRPr="00463BF6">
        <w:t xml:space="preserve"> and </w:t>
      </w:r>
      <w:r w:rsidR="00E077DB" w:rsidRPr="00463BF6">
        <w:t>the 5GMSd Application Provider</w:t>
      </w:r>
      <w:ins w:id="952" w:author="Richard Bradbury" w:date="2024-11-08T17:20:00Z" w16du:dateUtc="2024-11-08T17:20:00Z">
        <w:r w:rsidR="00090A2C">
          <w:t xml:space="preserve"> or </w:t>
        </w:r>
      </w:ins>
      <w:ins w:id="953" w:author="Cloud, Jason" w:date="2024-11-04T12:44:00Z" w16du:dateUtc="2024-11-04T20:44:00Z">
        <w:r w:rsidR="0082652D" w:rsidRPr="001B6994">
          <w:rPr>
            <w:b/>
            <w:bCs/>
          </w:rPr>
          <w:t>Third-Party Provi</w:t>
        </w:r>
      </w:ins>
      <w:ins w:id="954" w:author="Cloud, Jason" w:date="2024-11-04T12:45:00Z" w16du:dateUtc="2024-11-04T20: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955" w:author="Richard Bradbury" w:date="2024-11-05T16:17:00Z" w16du:dateUtc="2024-11-05T16:17:00Z">
        <w:r w:rsidRPr="00463BF6" w:rsidDel="00874E0B">
          <w:delText>7</w:delText>
        </w:r>
      </w:del>
      <w:ins w:id="956"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957" w:author="Richard Bradbury" w:date="2024-11-05T16:18:00Z" w16du:dateUtc="2024-11-05T16:18:00Z">
        <w:r w:rsidRPr="00463BF6" w:rsidDel="00874E0B">
          <w:delText>8</w:delText>
        </w:r>
      </w:del>
      <w:ins w:id="958" w:author="Richard Bradbury" w:date="2024-11-05T16:18:00Z" w16du:dateUtc="2024-11-05T16:18:00Z">
        <w:r w:rsidR="00874E0B">
          <w:t>6</w:t>
        </w:r>
      </w:ins>
      <w:ins w:id="959" w:author="Richard Bradbury" w:date="2024-11-05T16:21:00Z" w16du:dateUtc="2024-11-05T16:21:00Z">
        <w:r w:rsidR="00874E0B">
          <w:t>bis</w:t>
        </w:r>
      </w:ins>
      <w:r w:rsidRPr="00463BF6">
        <w:t>.</w:t>
      </w:r>
      <w:r w:rsidRPr="00463BF6">
        <w:tab/>
      </w:r>
      <w:del w:id="960"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961"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962" w:author="Richard Bradbury" w:date="2024-11-05T15:17:00Z" w16du:dateUtc="2024-11-05T15:17:00Z">
        <w:r w:rsidRPr="002F1891" w:rsidDel="001B6994">
          <w:rPr>
            <w:b/>
            <w:bCs/>
          </w:rPr>
          <w:delText>lookup</w:delText>
        </w:r>
      </w:del>
      <w:ins w:id="963" w:author="Richard Bradbury" w:date="2024-11-05T15:17:00Z" w16du:dateUtc="2024-11-05T15:17:00Z">
        <w:r w:rsidR="001B6994">
          <w:rPr>
            <w:b/>
            <w:bCs/>
          </w:rPr>
          <w:t>resolution</w:t>
        </w:r>
      </w:ins>
      <w:ins w:id="964"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965" w:author="Richard Bradbury" w:date="2024-11-05T16:18:00Z" w16du:dateUtc="2024-11-05T16:18:00Z">
        <w:r w:rsidDel="00874E0B">
          <w:delText>9</w:delText>
        </w:r>
      </w:del>
      <w:ins w:id="966" w:author="Richard Bradbury" w:date="2024-11-05T16:18:00Z" w16du:dateUtc="2024-11-05T16:18:00Z">
        <w:r w:rsidR="00874E0B">
          <w:t>7</w:t>
        </w:r>
      </w:ins>
      <w:ins w:id="967" w:author="Richard Bradbury" w:date="2024-11-05T16:21:00Z" w16du:dateUtc="2024-11-05T16:21:00Z">
        <w:r w:rsidR="00874E0B">
          <w:t>bis</w:t>
        </w:r>
      </w:ins>
      <w:r w:rsidRPr="0029702A">
        <w:t>.</w:t>
      </w:r>
      <w:r w:rsidRPr="0029702A">
        <w:tab/>
      </w:r>
      <w:del w:id="968"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969" w:author="Richard Bradbury" w:date="2024-11-05T15:18:00Z" w16du:dateUtc="2024-11-05T15:18:00Z">
        <w:r w:rsidR="001B6994" w:rsidRPr="001B6994">
          <w:rPr>
            <w:b/>
            <w:bCs/>
          </w:rPr>
          <w:t>T</w:t>
        </w:r>
      </w:ins>
      <w:r w:rsidRPr="002F1891">
        <w:rPr>
          <w:b/>
          <w:bCs/>
        </w:rPr>
        <w:t xml:space="preserve">he </w:t>
      </w:r>
      <w:ins w:id="970" w:author="Richard Bradbury" w:date="2024-11-05T15:20:00Z" w16du:dateUtc="2024-11-05T15:20:00Z">
        <w:r w:rsidR="001B6994">
          <w:rPr>
            <w:b/>
            <w:bCs/>
          </w:rPr>
          <w:t xml:space="preserve">target </w:t>
        </w:r>
      </w:ins>
      <w:r w:rsidRPr="002F1891">
        <w:rPr>
          <w:b/>
          <w:bCs/>
        </w:rPr>
        <w:t xml:space="preserve">source location/endpoint </w:t>
      </w:r>
      <w:ins w:id="971"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972" w:author="Richard Bradbury" w:date="2024-11-05T15:17:00Z" w16du:dateUtc="2024-11-05T15:17:00Z">
        <w:r w:rsidRPr="002F1891" w:rsidDel="001B6994">
          <w:rPr>
            <w:b/>
            <w:bCs/>
          </w:rPr>
          <w:delText>lookup</w:delText>
        </w:r>
      </w:del>
      <w:ins w:id="973"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974" w:author="Richard Bradbury" w:date="2024-11-05T16:18:00Z" w16du:dateUtc="2024-11-05T16:18:00Z">
        <w:r w:rsidDel="00874E0B">
          <w:delText>10</w:delText>
        </w:r>
      </w:del>
      <w:ins w:id="975" w:author="Richard Bradbury" w:date="2024-11-05T16:18:00Z" w16du:dateUtc="2024-11-05T16:18:00Z">
        <w:r w:rsidR="00874E0B">
          <w:t>8</w:t>
        </w:r>
      </w:ins>
      <w:ins w:id="976" w:author="Richard Bradbury" w:date="2024-11-05T16:21:00Z" w16du:dateUtc="2024-11-05T16:21:00Z">
        <w:r w:rsidR="00874E0B">
          <w:t>bis</w:t>
        </w:r>
      </w:ins>
      <w:r w:rsidRPr="0029702A">
        <w:t>.</w:t>
      </w:r>
      <w:r w:rsidRPr="0029702A">
        <w:tab/>
      </w:r>
      <w:del w:id="97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978" w:author="Richard Bradbury" w:date="2024-11-05T15:18:00Z" w16du:dateUtc="2024-11-05T15:18:00Z">
        <w:r w:rsidR="001B6994" w:rsidRPr="001B6994">
          <w:rPr>
            <w:b/>
            <w:bCs/>
          </w:rPr>
          <w:t>T</w:t>
        </w:r>
      </w:ins>
      <w:r w:rsidRPr="002F1891">
        <w:rPr>
          <w:b/>
          <w:bCs/>
        </w:rPr>
        <w:t xml:space="preserve">he source location/endpoint </w:t>
      </w:r>
      <w:ins w:id="979" w:author="Richard Bradbury" w:date="2024-11-05T15:19:00Z" w16du:dateUtc="2024-11-05T15:19:00Z">
        <w:r w:rsidR="001B6994">
          <w:rPr>
            <w:b/>
            <w:bCs/>
          </w:rPr>
          <w:t xml:space="preserve">responding </w:t>
        </w:r>
      </w:ins>
      <w:ins w:id="980"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981" w:author="Richard Bradbury" w:date="2024-11-05T15:17:00Z" w16du:dateUtc="2024-11-05T15:17:00Z">
        <w:r w:rsidRPr="002F1891" w:rsidDel="001B6994">
          <w:rPr>
            <w:b/>
            <w:bCs/>
          </w:rPr>
          <w:delText>lookup</w:delText>
        </w:r>
      </w:del>
      <w:ins w:id="982"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b/>
          <w:bCs/>
        </w:rPr>
      </w:pPr>
      <w:del w:id="983" w:author="Richard Bradbury" w:date="2024-11-05T16:18:00Z" w16du:dateUtc="2024-11-05T16:18:00Z">
        <w:r w:rsidRPr="00463BF6" w:rsidDel="00874E0B">
          <w:delText>15</w:delText>
        </w:r>
      </w:del>
      <w:ins w:id="984" w:author="Richard Bradbury" w:date="2024-11-05T16:18:00Z" w16du:dateUtc="2024-11-05T16:18:00Z">
        <w:r w:rsidR="00874E0B">
          <w:t>12a</w:t>
        </w:r>
      </w:ins>
      <w:r w:rsidRPr="00463BF6">
        <w:t>.</w:t>
      </w:r>
      <w:r>
        <w:rPr>
          <w:b/>
          <w:bCs/>
        </w:rPr>
        <w:tab/>
      </w:r>
      <w:ins w:id="985" w:author="Cloud, Jason" w:date="2024-11-04T12:45:00Z" w16du:dateUtc="2024-11-04T20:45:00Z">
        <w:r w:rsidR="0082652D">
          <w:rPr>
            <w:b/>
            <w:bCs/>
          </w:rPr>
          <w:t xml:space="preserve">An </w:t>
        </w:r>
      </w:ins>
      <w:del w:id="986"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987"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988" w:author="Richard Bradbury" w:date="2024-11-05T16:19:00Z" w16du:dateUtc="2024-11-05T16:19:00Z">
        <w:r w:rsidRPr="0029702A" w:rsidDel="00874E0B">
          <w:rPr>
            <w:b/>
            <w:bCs/>
          </w:rPr>
          <w:delText>which</w:delText>
        </w:r>
      </w:del>
      <w:ins w:id="989" w:author="Richard Bradbury" w:date="2024-11-05T16:19:00Z" w16du:dateUtc="2024-11-05T16:19:00Z">
        <w:r w:rsidR="00874E0B">
          <w:rPr>
            <w:b/>
            <w:bCs/>
          </w:rPr>
          <w:t>the</w:t>
        </w:r>
      </w:ins>
      <w:r w:rsidRPr="0029702A">
        <w:rPr>
          <w:b/>
          <w:bCs/>
        </w:rPr>
        <w:t xml:space="preserve"> </w:t>
      </w:r>
      <w:ins w:id="990" w:author="Cloud, Jason" w:date="2024-11-04T12:45:00Z" w16du:dateUtc="2024-11-04T20:45:00Z">
        <w:r w:rsidR="0082652D">
          <w:rPr>
            <w:b/>
            <w:bCs/>
          </w:rPr>
          <w:t xml:space="preserve">content service location/endpoint </w:t>
        </w:r>
      </w:ins>
      <w:del w:id="991"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992" w:author="Richard Bradbury" w:date="2024-11-05T16:19:00Z" w16du:dateUtc="2024-11-05T16:19:00Z">
        <w:r>
          <w:t>,</w:t>
        </w:r>
      </w:ins>
      <w:r w:rsidR="001A1EB3" w:rsidRPr="0029702A">
        <w:t xml:space="preserve"> and the 5GMSd Application Provider</w:t>
      </w:r>
      <w:ins w:id="993" w:author="Richard Bradbury" w:date="2024-11-08T17:22:00Z" w16du:dateUtc="2024-11-08T17:22:00Z">
        <w:r w:rsidR="00090A2C">
          <w:t xml:space="preserve"> </w:t>
        </w:r>
      </w:ins>
      <w:ins w:id="994" w:author="Richard Bradbury" w:date="2024-11-08T17:23:00Z" w16du:dateUtc="2024-11-08T17:23:00Z">
        <w:r w:rsidR="00090A2C">
          <w:t xml:space="preserve">or </w:t>
        </w:r>
      </w:ins>
      <w:ins w:id="995" w:author="Cloud, Jason" w:date="2024-11-04T12:46:00Z" w16du:dateUtc="2024-11-04T20: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996" w:author="Richard Bradbury" w:date="2024-11-05T16:20:00Z" w16du:dateUtc="2024-11-05T16:20:00Z">
        <w:r w:rsidDel="00874E0B">
          <w:delText>16</w:delText>
        </w:r>
      </w:del>
      <w:ins w:id="997"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998" w:author="Richard Bradbury" w:date="2024-11-05T16:20:00Z" w16du:dateUtc="2024-11-05T16:20:00Z">
        <w:r w:rsidDel="00874E0B">
          <w:delText>17</w:delText>
        </w:r>
      </w:del>
      <w:ins w:id="999" w:author="Richard Bradbury" w:date="2024-11-05T16:20:00Z" w16du:dateUtc="2024-11-05T16:20:00Z">
        <w:r w:rsidR="00874E0B">
          <w:t>13</w:t>
        </w:r>
      </w:ins>
      <w:ins w:id="1000" w:author="Richard Bradbury" w:date="2024-11-05T16:21:00Z" w16du:dateUtc="2024-11-05T16:21:00Z">
        <w:r w:rsidR="00874E0B">
          <w:t>bis</w:t>
        </w:r>
      </w:ins>
      <w:r w:rsidRPr="0029702A">
        <w:t>.</w:t>
      </w:r>
      <w:r w:rsidRPr="0029702A">
        <w:tab/>
      </w:r>
      <w:del w:id="100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02" w:author="Richard Bradbury" w:date="2024-11-05T16:20:00Z" w16du:dateUtc="2024-11-05T16:20:00Z">
        <w:r w:rsidR="00874E0B">
          <w:rPr>
            <w:b/>
            <w:bCs/>
          </w:rPr>
          <w:t>T</w:t>
        </w:r>
      </w:ins>
      <w:r w:rsidRPr="002F1891">
        <w:rPr>
          <w:b/>
          <w:bCs/>
        </w:rPr>
        <w:t xml:space="preserve">he </w:t>
      </w:r>
      <w:ins w:id="1003"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1004" w:author="Richard Bradbury" w:date="2024-11-05T16:21:00Z" w16du:dateUtc="2024-11-05T16:21:00Z">
        <w:r w:rsidRPr="002F1891" w:rsidDel="00874E0B">
          <w:rPr>
            <w:b/>
            <w:bCs/>
          </w:rPr>
          <w:delText>lookup</w:delText>
        </w:r>
      </w:del>
      <w:ins w:id="1005" w:author="Richard Bradbury" w:date="2024-11-05T16:21:00Z" w16du:dateUtc="2024-11-05T16:21:00Z">
        <w:r w:rsidR="00874E0B">
          <w:rPr>
            <w:b/>
            <w:bCs/>
          </w:rPr>
          <w:t>resolution</w:t>
        </w:r>
      </w:ins>
      <w:ins w:id="1006"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1007" w:author="Richard Bradbury" w:date="2024-11-05T16:21:00Z" w16du:dateUtc="2024-11-05T16:21:00Z">
        <w:r w:rsidDel="00874E0B">
          <w:delText>19</w:delText>
        </w:r>
      </w:del>
      <w:ins w:id="1008" w:author="Richard Bradbury" w:date="2024-11-05T16:21:00Z" w16du:dateUtc="2024-11-05T16:21:00Z">
        <w:r w:rsidR="00874E0B">
          <w:t>15bis</w:t>
        </w:r>
      </w:ins>
      <w:r w:rsidRPr="0029702A">
        <w:t>.</w:t>
      </w:r>
      <w:r w:rsidRPr="0029702A">
        <w:tab/>
      </w:r>
      <w:del w:id="100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10" w:author="Richard Bradbury" w:date="2024-11-05T16:20:00Z" w16du:dateUtc="2024-11-05T16:20:00Z">
        <w:r w:rsidR="00874E0B">
          <w:rPr>
            <w:b/>
            <w:bCs/>
          </w:rPr>
          <w:t>T</w:t>
        </w:r>
      </w:ins>
      <w:r w:rsidRPr="002F1891">
        <w:rPr>
          <w:b/>
          <w:bCs/>
        </w:rPr>
        <w:t xml:space="preserve">he source location/endpoint </w:t>
      </w:r>
      <w:ins w:id="1011" w:author="Richard Bradbury" w:date="2024-11-05T16:24:00Z" w16du:dateUtc="2024-11-05T16:24:00Z">
        <w:r w:rsidR="00874E0B">
          <w:rPr>
            <w:b/>
            <w:bCs/>
          </w:rPr>
          <w:t xml:space="preserve">for requesting </w:t>
        </w:r>
      </w:ins>
      <w:ins w:id="1012" w:author="Richard Bradbury" w:date="2024-11-05T17:03:00Z" w16du:dateUtc="2024-11-05T17:03:00Z">
        <w:r w:rsidR="00254AE3">
          <w:rPr>
            <w:b/>
            <w:bCs/>
          </w:rPr>
          <w:t>i</w:t>
        </w:r>
      </w:ins>
      <w:ins w:id="1013" w:author="Richard Bradbury" w:date="2024-11-05T16:24:00Z" w16du:dateUtc="2024-11-05T16:24:00Z">
        <w:r w:rsidR="00874E0B">
          <w:rPr>
            <w:b/>
            <w:bCs/>
          </w:rPr>
          <w:t xml:space="preserve">nitialization </w:t>
        </w:r>
      </w:ins>
      <w:ins w:id="1014" w:author="Richard Bradbury" w:date="2024-11-05T17:03:00Z" w16du:dateUtc="2024-11-05T17:03:00Z">
        <w:r w:rsidR="00254AE3">
          <w:rPr>
            <w:b/>
            <w:bCs/>
          </w:rPr>
          <w:t>s</w:t>
        </w:r>
      </w:ins>
      <w:ins w:id="1015" w:author="Richard Bradbury" w:date="2024-11-05T16:24:00Z" w16du:dateUtc="2024-11-05T16:24:00Z">
        <w:r w:rsidR="00874E0B">
          <w:rPr>
            <w:b/>
            <w:bCs/>
          </w:rPr>
          <w:t xml:space="preserve">egments </w:t>
        </w:r>
      </w:ins>
      <w:r w:rsidRPr="002F1891">
        <w:rPr>
          <w:b/>
          <w:bCs/>
        </w:rPr>
        <w:t xml:space="preserve">is different depending on the outcome of the DNS </w:t>
      </w:r>
      <w:del w:id="1016" w:author="Richard Bradbury" w:date="2024-11-05T16:22:00Z" w16du:dateUtc="2024-11-05T16:22:00Z">
        <w:r w:rsidRPr="002F1891" w:rsidDel="00874E0B">
          <w:rPr>
            <w:b/>
            <w:bCs/>
          </w:rPr>
          <w:delText>lookup</w:delText>
        </w:r>
      </w:del>
      <w:ins w:id="1017"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1018" w:author="Richard Bradbury" w:date="2024-11-05T16:21:00Z" w16du:dateUtc="2024-11-05T16:21:00Z">
        <w:r w:rsidDel="00874E0B">
          <w:delText>20</w:delText>
        </w:r>
      </w:del>
      <w:ins w:id="1019" w:author="Richard Bradbury" w:date="2024-11-05T16:21:00Z" w16du:dateUtc="2024-11-05T16:21:00Z">
        <w:r w:rsidR="00874E0B">
          <w:t>16bis</w:t>
        </w:r>
      </w:ins>
      <w:r w:rsidRPr="0029702A">
        <w:t>.</w:t>
      </w:r>
      <w:r w:rsidRPr="0029702A">
        <w:tab/>
      </w:r>
      <w:del w:id="102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21" w:author="Richard Bradbury" w:date="2024-11-05T16:20:00Z" w16du:dateUtc="2024-11-05T16:20:00Z">
        <w:r w:rsidR="00874E0B">
          <w:rPr>
            <w:b/>
            <w:bCs/>
          </w:rPr>
          <w:t>T</w:t>
        </w:r>
      </w:ins>
      <w:r w:rsidRPr="002F1891">
        <w:rPr>
          <w:b/>
          <w:bCs/>
        </w:rPr>
        <w:t xml:space="preserve">he source location/endpoint </w:t>
      </w:r>
      <w:ins w:id="1022" w:author="Richard Bradbury" w:date="2024-11-05T16:25:00Z" w16du:dateUtc="2024-11-05T16:25:00Z">
        <w:r w:rsidR="00874E0B">
          <w:rPr>
            <w:b/>
            <w:bCs/>
          </w:rPr>
          <w:t xml:space="preserve">responding to </w:t>
        </w:r>
      </w:ins>
      <w:ins w:id="1023" w:author="Richard Bradbury" w:date="2024-11-05T17:03:00Z" w16du:dateUtc="2024-11-05T17:03:00Z">
        <w:r w:rsidR="00254AE3">
          <w:rPr>
            <w:b/>
            <w:bCs/>
          </w:rPr>
          <w:t>i</w:t>
        </w:r>
      </w:ins>
      <w:ins w:id="1024" w:author="Richard Bradbury" w:date="2024-11-05T16:25:00Z" w16du:dateUtc="2024-11-05T16:25:00Z">
        <w:r w:rsidR="00874E0B">
          <w:rPr>
            <w:b/>
            <w:bCs/>
          </w:rPr>
          <w:t xml:space="preserve">nitialization </w:t>
        </w:r>
      </w:ins>
      <w:ins w:id="1025" w:author="Richard Bradbury" w:date="2024-11-05T17:03:00Z" w16du:dateUtc="2024-11-05T17:03:00Z">
        <w:r w:rsidR="00254AE3">
          <w:rPr>
            <w:b/>
            <w:bCs/>
          </w:rPr>
          <w:t>s</w:t>
        </w:r>
      </w:ins>
      <w:ins w:id="1026" w:author="Richard Bradbury" w:date="2024-11-05T16:25:00Z" w16du:dateUtc="2024-11-05T16:25:00Z">
        <w:r w:rsidR="00874E0B">
          <w:rPr>
            <w:b/>
            <w:bCs/>
          </w:rPr>
          <w:t xml:space="preserve">egment requests </w:t>
        </w:r>
      </w:ins>
      <w:r w:rsidRPr="002F1891">
        <w:rPr>
          <w:b/>
          <w:bCs/>
        </w:rPr>
        <w:t xml:space="preserve">is different depending on the outcome of the DNS </w:t>
      </w:r>
      <w:del w:id="1027" w:author="Richard Bradbury" w:date="2024-11-05T16:22:00Z" w16du:dateUtc="2024-11-05T16:22:00Z">
        <w:r w:rsidRPr="002F1891" w:rsidDel="00874E0B">
          <w:rPr>
            <w:b/>
            <w:bCs/>
          </w:rPr>
          <w:delText>lookup</w:delText>
        </w:r>
      </w:del>
      <w:ins w:id="1028"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1029" w:author="Richard Bradbury" w:date="2024-11-05T16:21:00Z" w16du:dateUtc="2024-11-05T16:21:00Z">
        <w:r w:rsidDel="00874E0B">
          <w:delText>21</w:delText>
        </w:r>
      </w:del>
      <w:ins w:id="1030" w:author="Richard Bradbury" w:date="2024-11-05T16:21:00Z" w16du:dateUtc="2024-11-05T16:21:00Z">
        <w:r w:rsidR="00874E0B">
          <w:t>17bis</w:t>
        </w:r>
      </w:ins>
      <w:r w:rsidRPr="0029702A">
        <w:t>.</w:t>
      </w:r>
      <w:r w:rsidRPr="0029702A">
        <w:tab/>
      </w:r>
      <w:del w:id="103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32" w:author="Richard Bradbury" w:date="2024-11-05T16:20:00Z" w16du:dateUtc="2024-11-05T16:20:00Z">
        <w:r w:rsidR="00874E0B">
          <w:rPr>
            <w:b/>
            <w:bCs/>
          </w:rPr>
          <w:t>T</w:t>
        </w:r>
      </w:ins>
      <w:r w:rsidRPr="002F1891">
        <w:rPr>
          <w:b/>
          <w:bCs/>
        </w:rPr>
        <w:t xml:space="preserve">he source location/endpoint </w:t>
      </w:r>
      <w:ins w:id="1033" w:author="Richard Bradbury" w:date="2024-11-05T16:25:00Z" w16du:dateUtc="2024-11-05T16:25:00Z">
        <w:r w:rsidR="00874E0B">
          <w:rPr>
            <w:b/>
            <w:bCs/>
          </w:rPr>
          <w:t xml:space="preserve">for requesting </w:t>
        </w:r>
      </w:ins>
      <w:ins w:id="1034" w:author="Richard Bradbury" w:date="2024-11-05T17:03:00Z" w16du:dateUtc="2024-11-05T17:03:00Z">
        <w:r w:rsidR="00254AE3">
          <w:rPr>
            <w:b/>
            <w:bCs/>
          </w:rPr>
          <w:t>m</w:t>
        </w:r>
      </w:ins>
      <w:ins w:id="1035" w:author="Richard Bradbury" w:date="2024-11-05T16:25:00Z" w16du:dateUtc="2024-11-05T16:25:00Z">
        <w:r w:rsidR="00874E0B">
          <w:rPr>
            <w:b/>
            <w:bCs/>
          </w:rPr>
          <w:t xml:space="preserve">edia </w:t>
        </w:r>
      </w:ins>
      <w:ins w:id="1036" w:author="Richard Bradbury" w:date="2024-11-05T17:03:00Z" w16du:dateUtc="2024-11-05T17:03:00Z">
        <w:r w:rsidR="00254AE3">
          <w:rPr>
            <w:b/>
            <w:bCs/>
          </w:rPr>
          <w:t>s</w:t>
        </w:r>
      </w:ins>
      <w:ins w:id="1037" w:author="Richard Bradbury" w:date="2024-11-05T16:25:00Z" w16du:dateUtc="2024-11-05T16:25:00Z">
        <w:r w:rsidR="00874E0B">
          <w:rPr>
            <w:b/>
            <w:bCs/>
          </w:rPr>
          <w:t xml:space="preserve">egments </w:t>
        </w:r>
      </w:ins>
      <w:r w:rsidRPr="002F1891">
        <w:rPr>
          <w:b/>
          <w:bCs/>
        </w:rPr>
        <w:t xml:space="preserve">is different depending on the outcome of the DNS </w:t>
      </w:r>
      <w:del w:id="1038" w:author="Richard Bradbury" w:date="2024-11-05T16:22:00Z" w16du:dateUtc="2024-11-05T16:22:00Z">
        <w:r w:rsidRPr="002F1891" w:rsidDel="00874E0B">
          <w:rPr>
            <w:b/>
            <w:bCs/>
          </w:rPr>
          <w:delText>lookup</w:delText>
        </w:r>
      </w:del>
      <w:ins w:id="1039"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1040" w:author="Richard Bradbury" w:date="2024-11-05T16:21:00Z" w16du:dateUtc="2024-11-05T16:21:00Z">
        <w:r w:rsidDel="00874E0B">
          <w:delText>22</w:delText>
        </w:r>
      </w:del>
      <w:ins w:id="1041" w:author="Richard Bradbury" w:date="2024-11-05T16:21:00Z" w16du:dateUtc="2024-11-05T16:21:00Z">
        <w:r w:rsidR="00874E0B">
          <w:t>18bis</w:t>
        </w:r>
      </w:ins>
      <w:r w:rsidRPr="0029702A">
        <w:t>.</w:t>
      </w:r>
      <w:r w:rsidRPr="0029702A">
        <w:tab/>
      </w:r>
      <w:del w:id="1042"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043" w:author="Richard Bradbury" w:date="2024-11-05T16:20:00Z" w16du:dateUtc="2024-11-05T16:20:00Z">
        <w:r w:rsidR="00874E0B">
          <w:rPr>
            <w:b/>
            <w:bCs/>
          </w:rPr>
          <w:t>T</w:t>
        </w:r>
      </w:ins>
      <w:r w:rsidRPr="002F1891">
        <w:rPr>
          <w:b/>
          <w:bCs/>
        </w:rPr>
        <w:t xml:space="preserve">he source location/endpoint </w:t>
      </w:r>
      <w:ins w:id="1044" w:author="Richard Bradbury" w:date="2024-11-05T16:25:00Z" w16du:dateUtc="2024-11-05T16:25:00Z">
        <w:r w:rsidR="00874E0B">
          <w:rPr>
            <w:b/>
            <w:bCs/>
          </w:rPr>
          <w:t xml:space="preserve">responding to </w:t>
        </w:r>
      </w:ins>
      <w:ins w:id="1045" w:author="Richard Bradbury" w:date="2024-11-05T17:03:00Z" w16du:dateUtc="2024-11-05T17:03:00Z">
        <w:r w:rsidR="00254AE3">
          <w:rPr>
            <w:b/>
            <w:bCs/>
          </w:rPr>
          <w:t>m</w:t>
        </w:r>
      </w:ins>
      <w:ins w:id="1046" w:author="Richard Bradbury" w:date="2024-11-05T16:25:00Z" w16du:dateUtc="2024-11-05T16:25:00Z">
        <w:r w:rsidR="00874E0B">
          <w:rPr>
            <w:b/>
            <w:bCs/>
          </w:rPr>
          <w:t xml:space="preserve">edia </w:t>
        </w:r>
      </w:ins>
      <w:ins w:id="1047" w:author="Richard Bradbury" w:date="2024-11-05T17:03:00Z" w16du:dateUtc="2024-11-05T17:03:00Z">
        <w:r w:rsidR="00254AE3">
          <w:rPr>
            <w:b/>
            <w:bCs/>
          </w:rPr>
          <w:t>s</w:t>
        </w:r>
      </w:ins>
      <w:ins w:id="1048" w:author="Richard Bradbury" w:date="2024-11-05T16:25:00Z" w16du:dateUtc="2024-11-05T16:25:00Z">
        <w:r w:rsidR="00874E0B">
          <w:rPr>
            <w:b/>
            <w:bCs/>
          </w:rPr>
          <w:t xml:space="preserve">egment requests </w:t>
        </w:r>
      </w:ins>
      <w:r w:rsidRPr="002F1891">
        <w:rPr>
          <w:b/>
          <w:bCs/>
        </w:rPr>
        <w:t xml:space="preserve">is different depending on the outcome of the DNS </w:t>
      </w:r>
      <w:del w:id="1049" w:author="Richard Bradbury" w:date="2024-11-05T16:22:00Z" w16du:dateUtc="2024-11-05T16:22:00Z">
        <w:r w:rsidRPr="002F1891" w:rsidDel="00874E0B">
          <w:rPr>
            <w:b/>
            <w:bCs/>
          </w:rPr>
          <w:delText>lookup</w:delText>
        </w:r>
      </w:del>
      <w:ins w:id="1050"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1051" w:author="Richard Bradbury" w:date="2024-11-05T16:25:00Z" w16du:dateUtc="2024-11-05T16:25:00Z">
        <w:r w:rsidRPr="00463BF6" w:rsidDel="00874E0B">
          <w:delText>24</w:delText>
        </w:r>
      </w:del>
      <w:ins w:id="1052"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1053" w:author="Cloud, Jason" w:date="2024-11-04T12:46:00Z" w16du:dateUtc="2024-11-04T20:46:00Z">
        <w:r w:rsidRPr="00463BF6" w:rsidDel="00710BC6">
          <w:rPr>
            <w:b/>
            <w:bCs/>
          </w:rPr>
          <w:delText>5GMSd Application Provider</w:delText>
        </w:r>
      </w:del>
      <w:ins w:id="1054" w:author="Cloud, Jason" w:date="2024-11-04T12:46:00Z" w16du:dateUtc="2024-11-04T20:46:00Z">
        <w:r w:rsidR="00710BC6">
          <w:rPr>
            <w:b/>
            <w:bCs/>
          </w:rPr>
          <w:t>Third-Party</w:t>
        </w:r>
      </w:ins>
      <w:r w:rsidRPr="00463BF6">
        <w:rPr>
          <w:b/>
          <w:bCs/>
        </w:rPr>
        <w:t xml:space="preserve">’s Online Service Location/Endpoint Management subfunction. This reporting is necessary so that the subfunction </w:t>
      </w:r>
      <w:r w:rsidRPr="00463BF6">
        <w:rPr>
          <w:b/>
          <w:bCs/>
        </w:rPr>
        <w:lastRenderedPageBreak/>
        <w:t>can make informed decisions on whether</w:t>
      </w:r>
      <w:ins w:id="1055" w:author="Richard Bradbury" w:date="2024-11-05T16:26:00Z" w16du:dateUtc="2024-11-05T16:26:00Z">
        <w:r w:rsidR="00874E0B">
          <w:rPr>
            <w:b/>
            <w:bCs/>
          </w:rPr>
          <w:t xml:space="preserve"> and when</w:t>
        </w:r>
      </w:ins>
      <w:r w:rsidRPr="00463BF6">
        <w:rPr>
          <w:b/>
          <w:bCs/>
        </w:rPr>
        <w:t xml:space="preserve"> to switch to a different </w:t>
      </w:r>
      <w:del w:id="1056" w:author="Cloud, Jason" w:date="2024-11-04T12:46:00Z" w16du:dateUtc="2024-11-04T20:46:00Z">
        <w:r w:rsidRPr="00463BF6" w:rsidDel="00710BC6">
          <w:rPr>
            <w:b/>
            <w:bCs/>
          </w:rPr>
          <w:delText>Content Distribution</w:delText>
        </w:r>
      </w:del>
      <w:ins w:id="1057" w:author="Cloud, Jason" w:date="2024-11-04T12:46:00Z" w16du:dateUtc="2024-11-04T20:46:00Z">
        <w:r w:rsidR="00710BC6">
          <w:rPr>
            <w:b/>
            <w:bCs/>
          </w:rPr>
          <w:t>service location/endpoin</w:t>
        </w:r>
      </w:ins>
      <w:ins w:id="1058" w:author="Cloud, Jason" w:date="2024-11-04T13:12:00Z" w16du:dateUtc="2024-11-04T21:12:00Z">
        <w:r w:rsidR="0035454B">
          <w:rPr>
            <w:b/>
            <w:bCs/>
          </w:rPr>
          <w:t>t</w:t>
        </w:r>
      </w:ins>
      <w:r w:rsidRPr="00463BF6">
        <w:rPr>
          <w:b/>
          <w:bCs/>
        </w:rPr>
        <w:t xml:space="preserve"> or not</w:t>
      </w:r>
      <w:ins w:id="1059"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1060" w:author="Cloud, Jason" w:date="2024-11-04T15:30:00Z" w16du:dateUtc="2024-11-04T23:30:00Z"/>
        </w:rPr>
      </w:pPr>
      <w:ins w:id="1061" w:author="Cloud, Jason" w:date="2024-11-04T15:30:00Z" w16du:dateUtc="2024-11-04T23:30:00Z">
        <w:r>
          <w:t xml:space="preserve">Streaming MPEG-DASH content using </w:t>
        </w:r>
      </w:ins>
      <w:ins w:id="1062" w:author="Cloud, Jason" w:date="2024-11-04T16:28:00Z" w16du:dateUtc="2024-11-05T00:28:00Z">
        <w:r w:rsidR="00766B06">
          <w:t>MPEG-DASH client-side switching</w:t>
        </w:r>
      </w:ins>
      <w:ins w:id="1063" w:author="Cloud, Jason" w:date="2024-11-04T15:30:00Z" w16du:dateUtc="2024-11-04T23:30:00Z">
        <w:r>
          <w:t xml:space="preserve"> to determine which Content Distribution </w:t>
        </w:r>
      </w:ins>
      <w:ins w:id="1064" w:author="Cloud, Jason" w:date="2024-11-04T16:29:00Z" w16du:dateUtc="2024-11-05T00:29:00Z">
        <w:r w:rsidR="00B36E9F">
          <w:t xml:space="preserve">and/or content service location/endpoint </w:t>
        </w:r>
      </w:ins>
      <w:ins w:id="1065" w:author="Cloud, Jason" w:date="2024-11-04T16:30:00Z" w16du:dateUtc="2024-11-05T00:30:00Z">
        <w:r w:rsidR="002E08EC">
          <w:t xml:space="preserve">to stream media from </w:t>
        </w:r>
      </w:ins>
      <w:ins w:id="1066" w:author="Cloud, Jason" w:date="2024-11-04T15:30:00Z" w16du:dateUtc="2024-11-04T23:30:00Z">
        <w:r>
          <w:t xml:space="preserve">is shown in </w:t>
        </w:r>
      </w:ins>
      <w:ins w:id="1067" w:author="Richard Bradbury" w:date="2024-11-05T16:28:00Z" w16du:dateUtc="2024-11-05T16:28:00Z">
        <w:r w:rsidR="00A10405">
          <w:t>f</w:t>
        </w:r>
      </w:ins>
      <w:ins w:id="1068" w:author="Cloud, Jason" w:date="2024-11-04T15:30:00Z" w16du:dateUtc="2024-11-04T23:30:00Z">
        <w:r>
          <w:t>igure</w:t>
        </w:r>
      </w:ins>
      <w:ins w:id="1069" w:author="Richard Bradbury" w:date="2024-11-05T16:28:00Z" w16du:dateUtc="2024-11-05T16:28:00Z">
        <w:r w:rsidR="00A10405">
          <w:t> </w:t>
        </w:r>
      </w:ins>
      <w:ins w:id="1070" w:author="Cloud, Jason" w:date="2024-11-04T15:30:00Z" w16du:dateUtc="2024-11-04T23:30:00Z">
        <w:r>
          <w:t>5.19.4.1.2.</w:t>
        </w:r>
      </w:ins>
      <w:ins w:id="1071" w:author="Cloud, Jason" w:date="2024-11-04T16:30:00Z" w16du:dateUtc="2024-11-05T00:30:00Z">
        <w:r w:rsidR="002E08EC">
          <w:t>3</w:t>
        </w:r>
      </w:ins>
      <w:ins w:id="1072" w:author="Cloud, Jason" w:date="2024-11-04T15:30:00Z" w16du:dateUtc="2024-11-04T23:30:00Z">
        <w:r>
          <w:t>-1.</w:t>
        </w:r>
      </w:ins>
    </w:p>
    <w:p w14:paraId="61CB5DC0" w14:textId="77777777" w:rsidR="000B1B7E" w:rsidRDefault="000B1B7E" w:rsidP="000B1B7E">
      <w:pPr>
        <w:keepNext/>
        <w:rPr>
          <w:ins w:id="1073" w:author="Cloud, Jason" w:date="2024-11-04T15:30:00Z" w16du:dateUtc="2024-11-04T23:30:00Z"/>
        </w:rPr>
      </w:pPr>
      <w:ins w:id="1074" w:author="Cloud, Jason" w:date="2024-11-04T15:30:00Z" w16du:dateUtc="2024-11-04T23:30:00Z">
        <w:r>
          <w:t>For this procedure, the following assumptions apply:</w:t>
        </w:r>
      </w:ins>
    </w:p>
    <w:p w14:paraId="77424E3D" w14:textId="2BA536D6" w:rsidR="000B1B7E" w:rsidRDefault="000B1B7E" w:rsidP="0080318D">
      <w:pPr>
        <w:pStyle w:val="B1"/>
        <w:rPr>
          <w:ins w:id="1075" w:author="Cloud, Jason" w:date="2024-11-04T15:30:00Z" w16du:dateUtc="2024-11-04T23:30:00Z"/>
        </w:rPr>
      </w:pPr>
      <w:ins w:id="1076" w:author="Cloud, Jason" w:date="2024-11-04T15:30:00Z" w16du:dateUtc="2024-11-04T23:30:00Z">
        <w:r>
          <w:t>-</w:t>
        </w:r>
        <w:r>
          <w:tab/>
        </w:r>
      </w:ins>
      <w:ins w:id="1077" w:author="Cloud, Jason" w:date="2024-11-04T16:30:00Z" w16du:dateUtc="2024-11-05T00:30:00Z">
        <w:r w:rsidR="000D79BB">
          <w:t xml:space="preserve">The 5GMSd Application Provider has included the appropriate service location </w:t>
        </w:r>
      </w:ins>
      <w:ins w:id="1078" w:author="Cloud, Jason" w:date="2024-11-04T16:31:00Z" w16du:dateUtc="2024-11-05T00:31:00Z">
        <w:r w:rsidR="000D79BB">
          <w:t xml:space="preserve">decorators within the MPD </w:t>
        </w:r>
        <w:r w:rsidR="00D963A5">
          <w:t>that describe where the Media Player can access and download media</w:t>
        </w:r>
      </w:ins>
      <w:ins w:id="1079" w:author="Cloud, Jason" w:date="2024-11-04T15:30:00Z" w16du:dateUtc="2024-11-04T23:30:00Z">
        <w:r w:rsidRPr="00463BF6">
          <w:t>.</w:t>
        </w:r>
      </w:ins>
    </w:p>
    <w:p w14:paraId="02E401D1" w14:textId="3306838B" w:rsidR="000B1B7E" w:rsidRPr="00463BF6" w:rsidRDefault="000B1B7E" w:rsidP="000B1B7E">
      <w:pPr>
        <w:pStyle w:val="B1"/>
        <w:rPr>
          <w:ins w:id="1080" w:author="Cloud, Jason" w:date="2024-11-04T15:30:00Z" w16du:dateUtc="2024-11-04T23:30:00Z"/>
        </w:rPr>
      </w:pPr>
      <w:ins w:id="1081" w:author="Cloud, Jason" w:date="2024-11-04T15:30:00Z" w16du:dateUtc="2024-11-04T23:30:00Z">
        <w:r>
          <w:t>-</w:t>
        </w:r>
        <w:r>
          <w:tab/>
          <w:t xml:space="preserve">Media hosted in each Content Distribution </w:t>
        </w:r>
      </w:ins>
      <w:ins w:id="1082" w:author="Cloud, Jason" w:date="2024-11-04T16:32:00Z" w16du:dateUtc="2024-11-05T00:32:00Z">
        <w:r w:rsidR="0080318D">
          <w:t xml:space="preserve">and/or content service location/endpoint </w:t>
        </w:r>
      </w:ins>
      <w:ins w:id="1083" w:author="Cloud, Jason" w:date="2024-11-04T15:30:00Z" w16du:dateUtc="2024-11-04T23:30:00Z">
        <w:r>
          <w:t>is identical (i.e., media is replicated across Content Distributions</w:t>
        </w:r>
      </w:ins>
      <w:ins w:id="1084" w:author="Cloud, Jason" w:date="2024-11-04T16:32:00Z" w16du:dateUtc="2024-11-05T00:32:00Z">
        <w:r w:rsidR="0080318D">
          <w:t xml:space="preserve"> and content service locations/endpoints</w:t>
        </w:r>
      </w:ins>
      <w:ins w:id="1085" w:author="Cloud, Jason" w:date="2024-11-04T15:30:00Z" w16du:dateUtc="2024-11-04T23:30:00Z">
        <w:r>
          <w:t>).</w:t>
        </w:r>
      </w:ins>
    </w:p>
    <w:p w14:paraId="00265F09" w14:textId="77777777" w:rsidR="000B1B7E" w:rsidRDefault="000B1B7E" w:rsidP="000B1B7E">
      <w:pPr>
        <w:rPr>
          <w:ins w:id="1086" w:author="Cloud, Jason" w:date="2024-11-04T15:30:00Z" w16du:dateUtc="2024-11-04T23:30:00Z"/>
        </w:rPr>
      </w:pPr>
      <w:ins w:id="1087"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1088" w:author="Richard Bradbury" w:date="2024-11-05T16:27:00Z" w16du:dateUtc="2024-11-05T16:27:00Z"/>
        </w:rPr>
      </w:pPr>
      <w:ins w:id="1089" w:author="Richard Bradbury" w:date="2024-11-05T16:27:00Z" w16du:dateUtc="2024-11-05T16:27:00Z">
        <w:r>
          <w:t>NOTE:</w:t>
        </w:r>
        <w:r>
          <w:tab/>
        </w:r>
      </w:ins>
      <w:ins w:id="1090" w:author="Cloud, Jason" w:date="2024-11-04T15:30:00Z" w16du:dateUtc="2024-11-04T23:30:00Z">
        <w:r>
          <w:t>The indicated modifications to the baseline procedure can also be extended to the other procedures contained within clause</w:t>
        </w:r>
      </w:ins>
      <w:ins w:id="1091" w:author="Richard Bradbury" w:date="2024-11-05T16:27:00Z" w16du:dateUtc="2024-11-05T16:27:00Z">
        <w:r>
          <w:t> </w:t>
        </w:r>
      </w:ins>
      <w:ins w:id="1092" w:author="Cloud, Jason" w:date="2024-11-04T15:30:00Z" w16du:dateUtc="2024-11-04T23:30:00Z">
        <w:r>
          <w:t>5.2 of TS</w:t>
        </w:r>
      </w:ins>
      <w:ins w:id="1093" w:author="Richard Bradbury" w:date="2024-11-05T16:27:00Z" w16du:dateUtc="2024-11-05T16:27:00Z">
        <w:r>
          <w:t> </w:t>
        </w:r>
      </w:ins>
      <w:ins w:id="1094" w:author="Cloud, Jason" w:date="2024-11-04T15:30:00Z" w16du:dateUtc="2024-11-04T23:30:00Z">
        <w:r>
          <w:t>26.501</w:t>
        </w:r>
      </w:ins>
      <w:ins w:id="1095" w:author="Richard Bradbury" w:date="2024-11-05T16:27:00Z" w16du:dateUtc="2024-11-05T16:27:00Z">
        <w:r>
          <w:t> </w:t>
        </w:r>
      </w:ins>
      <w:ins w:id="1096" w:author="Cloud, Jason" w:date="2024-11-04T15:30:00Z" w16du:dateUtc="2024-11-04T23:30:00Z">
        <w:r>
          <w:t>[15].</w:t>
        </w:r>
      </w:ins>
    </w:p>
    <w:p w14:paraId="41DF6EE2" w14:textId="3D4A35F2" w:rsidR="00E51891" w:rsidRDefault="00FD1511" w:rsidP="004345FC">
      <w:pPr>
        <w:keepNext/>
        <w:jc w:val="center"/>
        <w:rPr>
          <w:ins w:id="1097" w:author="Cloud, Jason" w:date="2024-11-04T16:42:00Z" w16du:dateUtc="2024-11-05T00:42:00Z"/>
        </w:rPr>
      </w:pPr>
      <w:ins w:id="1098"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1099" w:author="Cloud, Jason" w:date="2024-11-04T16:43:00Z" w16du:dateUtc="2024-11-05T00:43:00Z"/>
        </w:rPr>
      </w:pPr>
      <w:ins w:id="1100" w:author="Cloud, Jason" w:date="2024-11-04T16:42:00Z" w16du:dateUtc="2024-11-05T00:42:00Z">
        <w:r w:rsidRPr="00F33B71">
          <w:t xml:space="preserve">Figure </w:t>
        </w:r>
        <w:r w:rsidRPr="00965B0E">
          <w:t>5.19.4.1.2.</w:t>
        </w:r>
      </w:ins>
      <w:ins w:id="1101" w:author="Cloud, Jason" w:date="2024-11-04T16:43:00Z" w16du:dateUtc="2024-11-05T00:43:00Z">
        <w:r w:rsidR="00965B0E" w:rsidRPr="00965B0E">
          <w:t>3</w:t>
        </w:r>
      </w:ins>
      <w:ins w:id="1102" w:author="Cloud, Jason" w:date="2024-11-04T16:42:00Z" w16du:dateUtc="2024-11-05T00:42:00Z">
        <w:r w:rsidRPr="00965B0E">
          <w:t xml:space="preserve">-1: High-level procedure for DASH content using </w:t>
        </w:r>
      </w:ins>
      <w:ins w:id="1103"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1104" w:author="Cloud, Jason" w:date="2024-11-04T16:43:00Z" w16du:dateUtc="2024-11-05T00:43:00Z"/>
        </w:rPr>
      </w:pPr>
      <w:ins w:id="1105"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1106" w:author="Cloud, Jason" w:date="2024-11-04T16:33:00Z" w16du:dateUtc="2024-11-05T00:33:00Z"/>
          <w:b w:val="0"/>
          <w:bCs/>
        </w:rPr>
      </w:pPr>
      <w:ins w:id="1107"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1108" w:author="Cloud, Jason" w:date="2024-11-04T16:45:00Z" w16du:dateUtc="2024-11-05T00:45:00Z"/>
          <w:b/>
          <w:bCs/>
        </w:rPr>
      </w:pPr>
      <w:ins w:id="1109" w:author="Cloud, Jason" w:date="2024-11-04T16:44:00Z" w16du:dateUtc="2024-11-05T00:44:00Z">
        <w:r w:rsidRPr="00EA3F8A">
          <w:rPr>
            <w:b/>
            <w:bCs/>
          </w:rPr>
          <w:t>1</w:t>
        </w:r>
      </w:ins>
      <w:ins w:id="1110" w:author="Richard Bradbury" w:date="2024-11-05T16:52:00Z" w16du:dateUtc="2024-11-05T16:52:00Z">
        <w:r w:rsidR="00F33B71" w:rsidRPr="00EA3F8A">
          <w:rPr>
            <w:b/>
            <w:bCs/>
          </w:rPr>
          <w:t>2a</w:t>
        </w:r>
      </w:ins>
      <w:ins w:id="1111" w:author="Cloud, Jason" w:date="2024-11-04T16:44:00Z" w16du:dateUtc="2024-11-05T00:44:00Z">
        <w:r w:rsidRPr="00EA3F8A">
          <w:rPr>
            <w:b/>
            <w:bCs/>
          </w:rPr>
          <w:t>.</w:t>
        </w:r>
        <w:r w:rsidRPr="00EA3F8A">
          <w:rPr>
            <w:b/>
            <w:bCs/>
          </w:rPr>
          <w:tab/>
          <w:t xml:space="preserve">The Media Player selects a service location/endpoint </w:t>
        </w:r>
      </w:ins>
      <w:ins w:id="1112" w:author="Cloud, Jason" w:date="2024-11-04T16:45:00Z" w16du:dateUtc="2024-11-05T00:45:00Z">
        <w:r w:rsidRPr="00EA3F8A">
          <w:rPr>
            <w:b/>
            <w:bCs/>
          </w:rPr>
          <w:t>from the MPD</w:t>
        </w:r>
      </w:ins>
      <w:ins w:id="1113" w:author="Richard Bradbury" w:date="2024-11-06T10:15:00Z" w16du:dateUtc="2024-11-06T10:15:00Z">
        <w:r w:rsidR="00AC0EA5" w:rsidRPr="00EA3F8A">
          <w:rPr>
            <w:b/>
            <w:bCs/>
          </w:rPr>
          <w:t xml:space="preserve"> </w:t>
        </w:r>
      </w:ins>
      <w:ins w:id="1114" w:author="Richard Bradbury" w:date="2024-11-06T10:16:00Z" w16du:dateUtc="2024-11-06T10:16:00Z">
        <w:r w:rsidR="00AC0EA5" w:rsidRPr="00EA3F8A">
          <w:rPr>
            <w:b/>
            <w:bCs/>
          </w:rPr>
          <w:t>for retrieving initialisation segments</w:t>
        </w:r>
      </w:ins>
      <w:ins w:id="1115" w:author="Cloud, Jason" w:date="2024-11-04T16:45:00Z" w16du:dateUtc="2024-11-05T00:45:00Z">
        <w:r w:rsidR="00070041" w:rsidRPr="00EA3F8A">
          <w:rPr>
            <w:b/>
            <w:bCs/>
          </w:rPr>
          <w:t>.</w:t>
        </w:r>
      </w:ins>
    </w:p>
    <w:p w14:paraId="040C8C46" w14:textId="076A33A7" w:rsidR="00070041" w:rsidRDefault="00C96E43" w:rsidP="00EA3F8A">
      <w:pPr>
        <w:pStyle w:val="NO"/>
        <w:rPr>
          <w:ins w:id="1116" w:author="Cloud, Jason" w:date="2024-11-04T16:49:00Z" w16du:dateUtc="2024-11-05T00:49:00Z"/>
        </w:rPr>
      </w:pPr>
      <w:ins w:id="1117" w:author="Richard Bradbury" w:date="2024-11-06T12:17:00Z" w16du:dateUtc="2024-11-06T12:17:00Z">
        <w:r>
          <w:t>NOTE:</w:t>
        </w:r>
      </w:ins>
      <w:ins w:id="1118" w:author="Cloud, Jason" w:date="2024-11-04T16:45:00Z" w16du:dateUtc="2024-11-05T00:45:00Z">
        <w:r w:rsidR="00070041">
          <w:tab/>
        </w:r>
      </w:ins>
      <w:ins w:id="1119" w:author="Cloud, Jason" w:date="2024-11-04T16:46:00Z" w16du:dateUtc="2024-11-05T00:46:00Z">
        <w:r w:rsidR="00C65FE4" w:rsidRPr="004C0EB8">
          <w:t xml:space="preserve">The Media Player </w:t>
        </w:r>
        <w:del w:id="1120" w:author="Richard Bradbury" w:date="2024-11-06T10:52:00Z" w16du:dateUtc="2024-11-06T10:52:00Z">
          <w:r w:rsidR="00C65FE4" w:rsidRPr="004C0EB8" w:rsidDel="00EA3F8A">
            <w:delText xml:space="preserve">establishes the necessary transport sessions for the content. </w:delText>
          </w:r>
        </w:del>
      </w:ins>
      <w:ins w:id="1121" w:author="Cloud, Jason" w:date="2024-11-04T16:47:00Z" w16du:dateUtc="2024-11-05T00:47:00Z">
        <w:del w:id="1122" w:author="Richard Bradbury" w:date="2024-11-06T10:52:00Z" w16du:dateUtc="2024-11-06T10:52:00Z">
          <w:r w:rsidR="000B391D" w:rsidRPr="00F33B71" w:rsidDel="00EA3F8A">
            <w:delText>These transport se</w:delText>
          </w:r>
        </w:del>
      </w:ins>
      <w:ins w:id="1123" w:author="Cloud, Jason" w:date="2024-11-04T16:48:00Z" w16du:dateUtc="2024-11-05T00:48:00Z">
        <w:del w:id="1124"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125" w:author="Cloud, Jason" w:date="2024-11-04T16:46:00Z" w16du:dateUtc="2024-11-05T00:46:00Z">
        <w:del w:id="1126" w:author="Richard Bradbury" w:date="2024-11-06T10:52:00Z" w16du:dateUtc="2024-11-06T10:52:00Z">
          <w:r w:rsidR="00C65FE4" w:rsidRPr="004C0EB8" w:rsidDel="00EA3F8A">
            <w:delText xml:space="preserve">For example, </w:delText>
          </w:r>
        </w:del>
        <w:del w:id="1127" w:author="Richard Bradbury" w:date="2024-11-06T12:17:00Z" w16du:dateUtc="2024-11-06T12:17:00Z">
          <w:r w:rsidR="00C65FE4" w:rsidRPr="004C0EB8" w:rsidDel="00C96E43">
            <w:delText xml:space="preserve">he Media Player </w:delText>
          </w:r>
        </w:del>
        <w:r w:rsidR="00C65FE4" w:rsidRPr="004C0EB8">
          <w:t xml:space="preserve">may establish </w:t>
        </w:r>
        <w:del w:id="1128" w:author="Richard Bradbury" w:date="2024-11-06T10:55:00Z" w16du:dateUtc="2024-11-06T10:55:00Z">
          <w:r w:rsidR="00C65FE4" w:rsidRPr="004C0EB8" w:rsidDel="00EA3F8A">
            <w:delText>one</w:delText>
          </w:r>
        </w:del>
      </w:ins>
      <w:ins w:id="1129" w:author="Richard Bradbury" w:date="2024-11-06T10:55:00Z" w16du:dateUtc="2024-11-06T10:55:00Z">
        <w:r w:rsidR="00EA3F8A">
          <w:t>a separate</w:t>
        </w:r>
      </w:ins>
      <w:ins w:id="1130" w:author="Cloud, Jason" w:date="2024-11-04T16:46:00Z" w16du:dateUtc="2024-11-05T00:46:00Z">
        <w:r w:rsidR="00C65FE4" w:rsidRPr="004C0EB8">
          <w:t xml:space="preserve"> transport session for each media component (audio, video, etc) and possibly additional transport sessions for other media representations.</w:t>
        </w:r>
      </w:ins>
      <w:ins w:id="1131" w:author="Richard Bradbury" w:date="2024-11-06T10:55:00Z" w16du:dateUtc="2024-11-06T10:55:00Z">
        <w:r w:rsidR="00EA3F8A">
          <w:t xml:space="preserve"> This detail is </w:t>
        </w:r>
      </w:ins>
      <w:ins w:id="1132" w:author="Richard Bradbury" w:date="2024-11-06T10:56:00Z" w16du:dateUtc="2024-11-06T10:56:00Z">
        <w:r w:rsidR="00EA3F8A">
          <w:t>omitted from</w:t>
        </w:r>
      </w:ins>
      <w:ins w:id="1133" w:author="Richard Bradbury" w:date="2024-11-06T10:55:00Z" w16du:dateUtc="2024-11-06T10:55:00Z">
        <w:r w:rsidR="00EA3F8A">
          <w:t xml:space="preserve"> figure </w:t>
        </w:r>
      </w:ins>
      <w:ins w:id="1134"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135" w:author="Cloud, Jason" w:date="2024-11-04T17:00:00Z" w16du:dateUtc="2024-11-05T01:00:00Z"/>
          <w:del w:id="1136" w:author="Richard Bradbury" w:date="2024-11-06T10:30:00Z" w16du:dateUtc="2024-11-06T10:30:00Z"/>
          <w:b/>
          <w:bCs/>
        </w:rPr>
      </w:pPr>
      <w:ins w:id="1137" w:author="Cloud, Jason" w:date="2024-11-04T16:49:00Z" w16du:dateUtc="2024-11-05T00:49:00Z">
        <w:del w:id="1138"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139" w:author="Cloud, Jason" w:date="2024-11-04T16:50:00Z" w16du:dateUtc="2024-11-05T00:50:00Z">
        <w:del w:id="1140" w:author="Richard Bradbury" w:date="2024-11-06T10:30:00Z" w16du:dateUtc="2024-11-06T10:30:00Z">
          <w:r w:rsidR="00FF1E8B" w:rsidDel="009D76B4">
            <w:delText xml:space="preserve"> </w:delText>
          </w:r>
        </w:del>
      </w:ins>
      <w:ins w:id="1141" w:author="Cloud, Jason" w:date="2024-11-04T16:59:00Z" w16du:dateUtc="2024-11-05T00:59:00Z">
        <w:del w:id="1142"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143" w:author="Cloud, Jason" w:date="2024-11-04T17:00:00Z" w16du:dateUtc="2024-11-05T01:00:00Z">
        <w:del w:id="1144"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145" w:author="Cloud, Jason" w:date="2024-11-04T17:01:00Z" w16du:dateUtc="2024-11-05T01:01:00Z"/>
          <w:b/>
          <w:bCs/>
        </w:rPr>
      </w:pPr>
      <w:ins w:id="1146" w:author="Cloud, Jason" w:date="2024-11-04T17:00:00Z" w16du:dateUtc="2024-11-05T01:00:00Z">
        <w:r w:rsidRPr="00EA3F8A">
          <w:rPr>
            <w:b/>
            <w:bCs/>
          </w:rPr>
          <w:t>1</w:t>
        </w:r>
      </w:ins>
      <w:ins w:id="1147" w:author="Richard Bradbury" w:date="2024-11-05T16:56:00Z" w16du:dateUtc="2024-11-05T16:56:00Z">
        <w:r w:rsidR="00F33B71" w:rsidRPr="00EA3F8A">
          <w:rPr>
            <w:b/>
            <w:bCs/>
          </w:rPr>
          <w:t>5bis</w:t>
        </w:r>
      </w:ins>
      <w:ins w:id="1148" w:author="Cloud, Jason" w:date="2024-11-04T17:00:00Z" w16du:dateUtc="2024-11-05T01:00:00Z">
        <w:r w:rsidRPr="00EA3F8A">
          <w:rPr>
            <w:b/>
            <w:bCs/>
          </w:rPr>
          <w:t>.</w:t>
        </w:r>
        <w:del w:id="1149"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150" w:author="Richard Bradbury" w:date="2024-11-05T17:05:00Z" w16du:dateUtc="2024-11-05T17:05:00Z">
        <w:r w:rsidR="007D69F4" w:rsidRPr="00EA3F8A">
          <w:rPr>
            <w:b/>
            <w:bCs/>
          </w:rPr>
          <w:t>T</w:t>
        </w:r>
      </w:ins>
      <w:ins w:id="1151" w:author="Cloud, Jason" w:date="2024-11-04T17:00:00Z" w16du:dateUtc="2024-11-05T01:00:00Z">
        <w:r w:rsidRPr="00EA3F8A">
          <w:rPr>
            <w:b/>
            <w:bCs/>
          </w:rPr>
          <w:t xml:space="preserve">he source location/endpoint </w:t>
        </w:r>
      </w:ins>
      <w:ins w:id="1152" w:author="Richard Bradbury" w:date="2024-11-05T17:05:00Z" w16du:dateUtc="2024-11-05T17:05:00Z">
        <w:r w:rsidR="007D69F4" w:rsidRPr="00EA3F8A">
          <w:rPr>
            <w:b/>
            <w:bCs/>
          </w:rPr>
          <w:t xml:space="preserve">for requesting initialisation segments </w:t>
        </w:r>
      </w:ins>
      <w:ins w:id="1153" w:author="Cloud, Jason" w:date="2024-11-04T17:00:00Z" w16du:dateUtc="2024-11-05T01:00:00Z">
        <w:r w:rsidRPr="00EA3F8A">
          <w:rPr>
            <w:b/>
            <w:bCs/>
          </w:rPr>
          <w:t>is different depending</w:t>
        </w:r>
      </w:ins>
      <w:ins w:id="1154" w:author="Cloud, Jason" w:date="2024-11-04T17:01:00Z" w16du:dateUtc="2024-11-05T01:01:00Z">
        <w:r w:rsidRPr="00EA3F8A">
          <w:rPr>
            <w:b/>
            <w:bCs/>
          </w:rPr>
          <w:t xml:space="preserve"> on the Media Player’s service location selection in step</w:t>
        </w:r>
      </w:ins>
      <w:ins w:id="1155" w:author="Richard Bradbury" w:date="2024-11-05T17:06:00Z" w16du:dateUtc="2024-11-05T17:06:00Z">
        <w:r w:rsidR="007D69F4" w:rsidRPr="00EA3F8A">
          <w:rPr>
            <w:b/>
            <w:bCs/>
          </w:rPr>
          <w:t> </w:t>
        </w:r>
      </w:ins>
      <w:ins w:id="1156" w:author="Cloud, Jason" w:date="2024-11-04T17:01:00Z" w16du:dateUtc="2024-11-05T01:01:00Z">
        <w:r w:rsidRPr="00EA3F8A">
          <w:rPr>
            <w:b/>
            <w:bCs/>
          </w:rPr>
          <w:t>1</w:t>
        </w:r>
      </w:ins>
      <w:ins w:id="1157" w:author="Richard Bradbury" w:date="2024-11-05T17:06:00Z" w16du:dateUtc="2024-11-05T17:06:00Z">
        <w:r w:rsidR="007D69F4" w:rsidRPr="00EA3F8A">
          <w:rPr>
            <w:b/>
            <w:bCs/>
          </w:rPr>
          <w:t>2a</w:t>
        </w:r>
      </w:ins>
      <w:ins w:id="1158" w:author="Cloud, Jason" w:date="2024-11-04T17:00:00Z" w16du:dateUtc="2024-11-05T01:00:00Z">
        <w:r w:rsidRPr="00EA3F8A">
          <w:rPr>
            <w:b/>
            <w:bCs/>
          </w:rPr>
          <w:t>.</w:t>
        </w:r>
      </w:ins>
    </w:p>
    <w:p w14:paraId="4AFC3CC3" w14:textId="430DBE74" w:rsidR="00BC0B3C" w:rsidRPr="00EA3F8A" w:rsidRDefault="00BC0B3C" w:rsidP="00EA3F8A">
      <w:pPr>
        <w:pStyle w:val="B1"/>
        <w:rPr>
          <w:ins w:id="1159" w:author="Cloud, Jason" w:date="2024-11-04T17:02:00Z" w16du:dateUtc="2024-11-05T01:02:00Z"/>
          <w:b/>
          <w:bCs/>
        </w:rPr>
      </w:pPr>
      <w:ins w:id="1160" w:author="Cloud, Jason" w:date="2024-11-04T17:01:00Z" w16du:dateUtc="2024-11-05T01:01:00Z">
        <w:r w:rsidRPr="00EA3F8A">
          <w:rPr>
            <w:b/>
            <w:bCs/>
          </w:rPr>
          <w:t>1</w:t>
        </w:r>
      </w:ins>
      <w:ins w:id="1161" w:author="Richard Bradbury" w:date="2024-11-05T16:56:00Z" w16du:dateUtc="2024-11-05T16:56:00Z">
        <w:r w:rsidR="00F33B71" w:rsidRPr="00EA3F8A">
          <w:rPr>
            <w:b/>
            <w:bCs/>
          </w:rPr>
          <w:t>6bis</w:t>
        </w:r>
      </w:ins>
      <w:ins w:id="1162" w:author="Cloud, Jason" w:date="2024-11-04T17:01:00Z" w16du:dateUtc="2024-11-05T01:01:00Z">
        <w:r w:rsidRPr="00EA3F8A">
          <w:rPr>
            <w:b/>
            <w:bCs/>
          </w:rPr>
          <w:t>.</w:t>
        </w:r>
        <w:r w:rsidRPr="00EA3F8A">
          <w:rPr>
            <w:b/>
            <w:bCs/>
          </w:rPr>
          <w:tab/>
        </w:r>
        <w:del w:id="1163"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164" w:author="Richard Bradbury" w:date="2024-11-05T17:06:00Z" w16du:dateUtc="2024-11-05T17:06:00Z">
        <w:r w:rsidR="007D69F4" w:rsidRPr="00EA3F8A">
          <w:rPr>
            <w:b/>
            <w:bCs/>
          </w:rPr>
          <w:t>T</w:t>
        </w:r>
      </w:ins>
      <w:ins w:id="1165" w:author="Cloud, Jason" w:date="2024-11-04T17:01:00Z" w16du:dateUtc="2024-11-05T01:01:00Z">
        <w:r w:rsidRPr="00EA3F8A">
          <w:rPr>
            <w:b/>
            <w:bCs/>
          </w:rPr>
          <w:t xml:space="preserve">he source location/endpoint </w:t>
        </w:r>
      </w:ins>
      <w:ins w:id="1166" w:author="Richard Bradbury" w:date="2024-11-05T17:05:00Z" w16du:dateUtc="2024-11-05T17:05:00Z">
        <w:r w:rsidR="007D69F4" w:rsidRPr="00EA3F8A">
          <w:rPr>
            <w:b/>
            <w:bCs/>
          </w:rPr>
          <w:t>responding to</w:t>
        </w:r>
      </w:ins>
      <w:ins w:id="1167" w:author="Richard Bradbury" w:date="2024-11-05T17:06:00Z" w16du:dateUtc="2024-11-05T17:06:00Z">
        <w:r w:rsidR="007D69F4" w:rsidRPr="00EA3F8A">
          <w:rPr>
            <w:b/>
            <w:bCs/>
          </w:rPr>
          <w:t xml:space="preserve"> initialisation segment requests </w:t>
        </w:r>
      </w:ins>
      <w:ins w:id="1168" w:author="Cloud, Jason" w:date="2024-11-04T17:01:00Z" w16du:dateUtc="2024-11-05T01:01:00Z">
        <w:r w:rsidRPr="00EA3F8A">
          <w:rPr>
            <w:b/>
            <w:bCs/>
          </w:rPr>
          <w:t>is different depending on the Media Player’s service location selection in step</w:t>
        </w:r>
      </w:ins>
      <w:ins w:id="1169" w:author="Richard Bradbury" w:date="2024-11-05T17:06:00Z" w16du:dateUtc="2024-11-05T17:06:00Z">
        <w:r w:rsidR="007D69F4" w:rsidRPr="00EA3F8A">
          <w:rPr>
            <w:b/>
            <w:bCs/>
          </w:rPr>
          <w:t> </w:t>
        </w:r>
      </w:ins>
      <w:ins w:id="1170" w:author="Cloud, Jason" w:date="2024-11-04T17:01:00Z" w16du:dateUtc="2024-11-05T01:01:00Z">
        <w:r w:rsidRPr="00EA3F8A">
          <w:rPr>
            <w:b/>
            <w:bCs/>
          </w:rPr>
          <w:t>1</w:t>
        </w:r>
      </w:ins>
      <w:ins w:id="1171" w:author="Richard Bradbury" w:date="2024-11-05T17:06:00Z" w16du:dateUtc="2024-11-05T17:06:00Z">
        <w:r w:rsidR="007D69F4" w:rsidRPr="00EA3F8A">
          <w:rPr>
            <w:b/>
            <w:bCs/>
          </w:rPr>
          <w:t>2a</w:t>
        </w:r>
      </w:ins>
      <w:ins w:id="1172" w:author="Cloud, Jason" w:date="2024-11-04T17:01:00Z" w16du:dateUtc="2024-11-05T01:01:00Z">
        <w:r w:rsidRPr="00EA3F8A">
          <w:rPr>
            <w:b/>
            <w:bCs/>
          </w:rPr>
          <w:t>.</w:t>
        </w:r>
      </w:ins>
    </w:p>
    <w:p w14:paraId="0D7ED0D1" w14:textId="57826989" w:rsidR="00BC0B3C" w:rsidRPr="00EA3F8A" w:rsidRDefault="00BC0B3C" w:rsidP="00EA3F8A">
      <w:pPr>
        <w:pStyle w:val="B1"/>
        <w:rPr>
          <w:ins w:id="1173" w:author="Cloud, Jason" w:date="2024-11-04T17:02:00Z" w16du:dateUtc="2024-11-05T01:02:00Z"/>
          <w:b/>
          <w:bCs/>
        </w:rPr>
      </w:pPr>
      <w:ins w:id="1174" w:author="Cloud, Jason" w:date="2024-11-04T17:02:00Z" w16du:dateUtc="2024-11-05T01:02:00Z">
        <w:r w:rsidRPr="00EA3F8A">
          <w:rPr>
            <w:b/>
            <w:bCs/>
          </w:rPr>
          <w:t>1</w:t>
        </w:r>
      </w:ins>
      <w:ins w:id="1175" w:author="Richard Bradbury" w:date="2024-11-05T16:57:00Z" w16du:dateUtc="2024-11-05T16:57:00Z">
        <w:r w:rsidR="00F33B71" w:rsidRPr="00EA3F8A">
          <w:rPr>
            <w:b/>
            <w:bCs/>
          </w:rPr>
          <w:t>6a</w:t>
        </w:r>
      </w:ins>
      <w:ins w:id="1176" w:author="Cloud, Jason" w:date="2024-11-04T17:02:00Z" w16du:dateUtc="2024-11-05T01:02:00Z">
        <w:r w:rsidRPr="00EA3F8A">
          <w:rPr>
            <w:b/>
            <w:bCs/>
          </w:rPr>
          <w:t>.</w:t>
        </w:r>
        <w:r w:rsidRPr="00EA3F8A">
          <w:rPr>
            <w:b/>
            <w:bCs/>
          </w:rPr>
          <w:tab/>
          <w:t xml:space="preserve">The Media Player </w:t>
        </w:r>
      </w:ins>
      <w:ins w:id="1177" w:author="Richard Bradbury" w:date="2024-11-06T10:44:00Z" w16du:dateUtc="2024-11-06T10:44:00Z">
        <w:r w:rsidR="00B30331" w:rsidRPr="00EA3F8A">
          <w:rPr>
            <w:b/>
            <w:bCs/>
          </w:rPr>
          <w:t xml:space="preserve">may </w:t>
        </w:r>
      </w:ins>
      <w:ins w:id="1178" w:author="Cloud, Jason" w:date="2024-11-04T17:02:00Z" w16du:dateUtc="2024-11-05T01:02:00Z">
        <w:r w:rsidRPr="00EA3F8A">
          <w:rPr>
            <w:b/>
            <w:bCs/>
          </w:rPr>
          <w:t>select</w:t>
        </w:r>
        <w:del w:id="1179" w:author="Richard Bradbury" w:date="2024-11-06T10:44:00Z" w16du:dateUtc="2024-11-06T10:44:00Z">
          <w:r w:rsidRPr="00EA3F8A" w:rsidDel="00B30331">
            <w:rPr>
              <w:b/>
              <w:bCs/>
            </w:rPr>
            <w:delText>s</w:delText>
          </w:r>
        </w:del>
        <w:r w:rsidRPr="00EA3F8A">
          <w:rPr>
            <w:b/>
            <w:bCs/>
          </w:rPr>
          <w:t xml:space="preserve"> a </w:t>
        </w:r>
      </w:ins>
      <w:ins w:id="1180" w:author="Richard Bradbury" w:date="2024-11-06T10:44:00Z" w16du:dateUtc="2024-11-06T10:44:00Z">
        <w:r w:rsidR="00B30331" w:rsidRPr="00EA3F8A">
          <w:rPr>
            <w:b/>
            <w:bCs/>
          </w:rPr>
          <w:t xml:space="preserve">different </w:t>
        </w:r>
      </w:ins>
      <w:ins w:id="1181" w:author="Cloud, Jason" w:date="2024-11-04T17:02:00Z" w16du:dateUtc="2024-11-05T01:02:00Z">
        <w:r w:rsidRPr="00EA3F8A">
          <w:rPr>
            <w:b/>
            <w:bCs/>
          </w:rPr>
          <w:t>service location/endpoint from the MPD</w:t>
        </w:r>
      </w:ins>
      <w:ins w:id="1182" w:author="Richard Bradbury" w:date="2024-11-05T17:03:00Z" w16du:dateUtc="2024-11-05T17:03:00Z">
        <w:r w:rsidR="00254AE3" w:rsidRPr="00EA3F8A">
          <w:rPr>
            <w:b/>
            <w:bCs/>
          </w:rPr>
          <w:t xml:space="preserve"> for retrieving media segments</w:t>
        </w:r>
      </w:ins>
      <w:ins w:id="1183" w:author="Cloud, Jason" w:date="2024-11-04T17:02:00Z" w16du:dateUtc="2024-11-05T01:02:00Z">
        <w:r w:rsidRPr="00EA3F8A">
          <w:rPr>
            <w:b/>
            <w:bCs/>
          </w:rPr>
          <w:t>.</w:t>
        </w:r>
      </w:ins>
    </w:p>
    <w:p w14:paraId="3B119A8D" w14:textId="5E518A81" w:rsidR="00957AFB" w:rsidRPr="00F33B71" w:rsidRDefault="00957AFB" w:rsidP="00EA3F8A">
      <w:pPr>
        <w:pStyle w:val="B1"/>
        <w:rPr>
          <w:ins w:id="1184" w:author="Cloud, Jason" w:date="2024-11-04T17:03:00Z" w16du:dateUtc="2024-11-05T01:03:00Z"/>
          <w:b/>
          <w:bCs/>
        </w:rPr>
      </w:pPr>
      <w:ins w:id="1185" w:author="Cloud, Jason" w:date="2024-11-04T17:02:00Z" w16du:dateUtc="2024-11-05T01:02:00Z">
        <w:r w:rsidRPr="00EA3F8A">
          <w:rPr>
            <w:b/>
            <w:bCs/>
          </w:rPr>
          <w:t>1</w:t>
        </w:r>
      </w:ins>
      <w:ins w:id="1186" w:author="Richard Bradbury" w:date="2024-11-05T17:01:00Z" w16du:dateUtc="2024-11-05T17:01:00Z">
        <w:r w:rsidR="00C07624" w:rsidRPr="00EA3F8A">
          <w:rPr>
            <w:b/>
            <w:bCs/>
          </w:rPr>
          <w:t>6b</w:t>
        </w:r>
      </w:ins>
      <w:ins w:id="1187" w:author="Cloud, Jason" w:date="2024-11-04T17:02:00Z" w16du:dateUtc="2024-11-05T01:02:00Z">
        <w:r w:rsidRPr="00EA3F8A">
          <w:rPr>
            <w:b/>
            <w:bCs/>
          </w:rPr>
          <w:t>.</w:t>
        </w:r>
        <w:r w:rsidRPr="00EA3F8A">
          <w:rPr>
            <w:b/>
            <w:bCs/>
          </w:rPr>
          <w:tab/>
        </w:r>
      </w:ins>
      <w:ins w:id="1188" w:author="Richard Bradbury" w:date="2024-11-06T10:50:00Z" w16du:dateUtc="2024-11-06T10:50:00Z">
        <w:r w:rsidR="00B30331" w:rsidRPr="00EA3F8A">
          <w:rPr>
            <w:b/>
            <w:bCs/>
          </w:rPr>
          <w:t>If a transport session with the service location/endpoint selected in step 16a does not already exist, t</w:t>
        </w:r>
      </w:ins>
      <w:ins w:id="1189"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190" w:author="Richard Bradbury" w:date="2024-11-06T10:54:00Z" w16du:dateUtc="2024-11-06T10:54:00Z">
        <w:r w:rsidR="00EA3F8A">
          <w:rPr>
            <w:b/>
            <w:bCs/>
          </w:rPr>
          <w:t>es one</w:t>
        </w:r>
      </w:ins>
      <w:ins w:id="1191" w:author="Richard Bradbury" w:date="2024-11-06T10:55:00Z" w16du:dateUtc="2024-11-06T10:55:00Z">
        <w:r w:rsidR="00EA3F8A">
          <w:rPr>
            <w:b/>
            <w:bCs/>
          </w:rPr>
          <w:t>.</w:t>
        </w:r>
      </w:ins>
    </w:p>
    <w:p w14:paraId="2569E9F6" w14:textId="4CADE7E0" w:rsidR="00D16D2D" w:rsidRPr="00EA3F8A" w:rsidRDefault="00C07624" w:rsidP="00EA3F8A">
      <w:pPr>
        <w:pStyle w:val="B1"/>
        <w:rPr>
          <w:ins w:id="1192" w:author="Cloud, Jason" w:date="2024-11-04T17:03:00Z" w16du:dateUtc="2024-11-05T01:03:00Z"/>
          <w:b/>
          <w:bCs/>
        </w:rPr>
      </w:pPr>
      <w:ins w:id="1193" w:author="Richard Bradbury" w:date="2024-11-05T17:01:00Z" w16du:dateUtc="2024-11-05T17:01:00Z">
        <w:r w:rsidRPr="00EA3F8A">
          <w:rPr>
            <w:b/>
            <w:bCs/>
          </w:rPr>
          <w:t>16c</w:t>
        </w:r>
      </w:ins>
      <w:ins w:id="1194" w:author="Cloud, Jason" w:date="2024-11-04T17:03:00Z" w16du:dateUtc="2024-11-05T01:03:00Z">
        <w:r w:rsidR="00D16D2D" w:rsidRPr="00EA3F8A">
          <w:rPr>
            <w:b/>
            <w:bCs/>
          </w:rPr>
          <w:t>.</w:t>
        </w:r>
        <w:r w:rsidR="00D16D2D" w:rsidRPr="00EA3F8A">
          <w:rPr>
            <w:b/>
            <w:bCs/>
          </w:rPr>
          <w:tab/>
        </w:r>
      </w:ins>
      <w:ins w:id="1195" w:author="Cloud, Jason" w:date="2024-11-04T16:49:00Z" w16du:dateUtc="2024-11-05T00:49:00Z">
        <w:del w:id="1196"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197" w:author="Cloud, Jason" w:date="2024-11-04T16:50:00Z" w16du:dateUtc="2024-11-05T00:50:00Z">
        <w:del w:id="1198" w:author="Richard Bradbury" w:date="2024-11-06T10:47:00Z" w16du:dateUtc="2024-11-06T10:47:00Z">
          <w:r w:rsidR="009D76B4" w:rsidRPr="00EA3F8A" w:rsidDel="00B30331">
            <w:rPr>
              <w:b/>
              <w:bCs/>
            </w:rPr>
            <w:delText xml:space="preserve"> </w:delText>
          </w:r>
        </w:del>
      </w:ins>
      <w:ins w:id="1199" w:author="Cloud, Jason" w:date="2024-11-04T16:59:00Z" w16du:dateUtc="2024-11-05T00:59:00Z">
        <w:del w:id="1200" w:author="Richard Bradbury" w:date="2024-11-06T10:47:00Z" w16du:dateUtc="2024-11-06T10:47:00Z">
          <w:r w:rsidR="009D76B4" w:rsidRPr="00EA3F8A" w:rsidDel="00B30331">
            <w:rPr>
              <w:b/>
              <w:bCs/>
            </w:rPr>
            <w:delText>In the situation where the transport sessions have changed, t</w:delText>
          </w:r>
        </w:del>
      </w:ins>
      <w:ins w:id="1201" w:author="Richard Bradbury" w:date="2024-11-06T10:47:00Z" w16du:dateUtc="2024-11-06T10:47:00Z">
        <w:r w:rsidR="00B30331" w:rsidRPr="00EA3F8A">
          <w:rPr>
            <w:b/>
            <w:bCs/>
          </w:rPr>
          <w:t>T</w:t>
        </w:r>
      </w:ins>
      <w:ins w:id="1202" w:author="Cloud, Jason" w:date="2024-11-04T16:59:00Z" w16du:dateUtc="2024-11-05T00:59:00Z">
        <w:r w:rsidR="009D76B4" w:rsidRPr="00EA3F8A">
          <w:rPr>
            <w:b/>
            <w:bCs/>
          </w:rPr>
          <w:t xml:space="preserve">he Media Player </w:t>
        </w:r>
        <w:del w:id="1203"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204"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205" w:author="Cloud, Jason" w:date="2024-11-04T17:03:00Z" w16du:dateUtc="2024-11-05T01:03:00Z"/>
          <w:b/>
          <w:bCs/>
        </w:rPr>
      </w:pPr>
      <w:ins w:id="1206" w:author="Richard Bradbury" w:date="2024-11-05T17:01:00Z" w16du:dateUtc="2024-11-05T17:01:00Z">
        <w:r w:rsidRPr="00EA3F8A">
          <w:rPr>
            <w:b/>
            <w:bCs/>
          </w:rPr>
          <w:t>16b-bis</w:t>
        </w:r>
      </w:ins>
      <w:ins w:id="1207" w:author="Cloud, Jason" w:date="2024-11-04T17:03:00Z" w16du:dateUtc="2024-11-05T01:03:00Z">
        <w:r w:rsidR="00D16D2D" w:rsidRPr="00EA3F8A">
          <w:rPr>
            <w:b/>
            <w:bCs/>
          </w:rPr>
          <w:t>.</w:t>
        </w:r>
        <w:r w:rsidR="00D16D2D" w:rsidRPr="00EA3F8A">
          <w:rPr>
            <w:b/>
            <w:bCs/>
          </w:rPr>
          <w:tab/>
        </w:r>
        <w:del w:id="1208"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209" w:author="Richard Bradbury" w:date="2024-11-05T17:02:00Z" w16du:dateUtc="2024-11-05T17:02:00Z">
        <w:r w:rsidRPr="00EA3F8A">
          <w:rPr>
            <w:b/>
            <w:bCs/>
          </w:rPr>
          <w:t>As step 16b except that</w:t>
        </w:r>
      </w:ins>
      <w:ins w:id="1210" w:author="Cloud, Jason" w:date="2024-11-04T17:03:00Z" w16du:dateUtc="2024-11-05T01:03:00Z">
        <w:r w:rsidR="00D16D2D" w:rsidRPr="00EA3F8A">
          <w:rPr>
            <w:b/>
            <w:bCs/>
          </w:rPr>
          <w:t xml:space="preserve"> the source location/endpoint </w:t>
        </w:r>
      </w:ins>
      <w:ins w:id="1211" w:author="Richard Bradbury" w:date="2024-11-05T17:03:00Z" w16du:dateUtc="2024-11-05T17:03:00Z">
        <w:r w:rsidR="00254AE3" w:rsidRPr="00EA3F8A">
          <w:rPr>
            <w:b/>
            <w:bCs/>
          </w:rPr>
          <w:t>for requesting me</w:t>
        </w:r>
      </w:ins>
      <w:ins w:id="1212" w:author="Richard Bradbury" w:date="2024-11-05T17:04:00Z" w16du:dateUtc="2024-11-05T17:04:00Z">
        <w:r w:rsidR="00254AE3" w:rsidRPr="00EA3F8A">
          <w:rPr>
            <w:b/>
            <w:bCs/>
          </w:rPr>
          <w:t xml:space="preserve">dia segments </w:t>
        </w:r>
      </w:ins>
      <w:ins w:id="1213" w:author="Cloud, Jason" w:date="2024-11-04T17:03:00Z" w16du:dateUtc="2024-11-05T01:03:00Z">
        <w:r w:rsidR="00D16D2D" w:rsidRPr="00EA3F8A">
          <w:rPr>
            <w:b/>
            <w:bCs/>
          </w:rPr>
          <w:t>is different depending on the Media Player’s service location selection in step</w:t>
        </w:r>
      </w:ins>
      <w:ins w:id="1214" w:author="Richard Bradbury" w:date="2024-11-05T17:05:00Z" w16du:dateUtc="2024-11-05T17:05:00Z">
        <w:r w:rsidR="00A74E24" w:rsidRPr="00EA3F8A">
          <w:rPr>
            <w:b/>
            <w:bCs/>
          </w:rPr>
          <w:t> </w:t>
        </w:r>
      </w:ins>
      <w:ins w:id="1215" w:author="Cloud, Jason" w:date="2024-11-04T17:03:00Z" w16du:dateUtc="2024-11-05T01:03:00Z">
        <w:r w:rsidR="00D16D2D" w:rsidRPr="00EA3F8A">
          <w:rPr>
            <w:b/>
            <w:bCs/>
          </w:rPr>
          <w:t>1</w:t>
        </w:r>
      </w:ins>
      <w:ins w:id="1216" w:author="Richard Bradbury" w:date="2024-11-05T17:05:00Z" w16du:dateUtc="2024-11-05T17:05:00Z">
        <w:r w:rsidR="00A74E24" w:rsidRPr="00EA3F8A">
          <w:rPr>
            <w:b/>
            <w:bCs/>
          </w:rPr>
          <w:t>6a</w:t>
        </w:r>
      </w:ins>
      <w:ins w:id="1217"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218" w:author="Cloud, Jason" w:date="2024-11-04T15:30:00Z" w16du:dateUtc="2024-11-04T23:30:00Z"/>
          <w:b/>
          <w:bCs/>
        </w:rPr>
      </w:pPr>
      <w:ins w:id="1219" w:author="Richard Bradbury" w:date="2024-11-05T17:01:00Z" w16du:dateUtc="2024-11-05T17:01:00Z">
        <w:r w:rsidRPr="00EA3F8A">
          <w:rPr>
            <w:b/>
            <w:bCs/>
          </w:rPr>
          <w:t>16c-bis</w:t>
        </w:r>
      </w:ins>
      <w:ins w:id="1220" w:author="Cloud, Jason" w:date="2024-11-04T17:03:00Z" w16du:dateUtc="2024-11-05T01:03:00Z">
        <w:r w:rsidR="00D16D2D" w:rsidRPr="00EA3F8A">
          <w:rPr>
            <w:b/>
            <w:bCs/>
          </w:rPr>
          <w:t>.</w:t>
        </w:r>
        <w:r w:rsidR="00D16D2D" w:rsidRPr="00EA3F8A">
          <w:rPr>
            <w:b/>
            <w:bCs/>
          </w:rPr>
          <w:tab/>
        </w:r>
        <w:del w:id="1221"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222" w:author="Richard Bradbury" w:date="2024-11-05T17:02:00Z" w16du:dateUtc="2024-11-05T17:02:00Z">
        <w:r w:rsidRPr="00EA3F8A">
          <w:rPr>
            <w:b/>
            <w:bCs/>
          </w:rPr>
          <w:t>As step 16c except that</w:t>
        </w:r>
      </w:ins>
      <w:ins w:id="1223" w:author="Cloud, Jason" w:date="2024-11-04T17:03:00Z" w16du:dateUtc="2024-11-05T01:03:00Z">
        <w:r w:rsidR="00D16D2D" w:rsidRPr="00EA3F8A">
          <w:rPr>
            <w:b/>
            <w:bCs/>
          </w:rPr>
          <w:t xml:space="preserve"> the source location/endpoint </w:t>
        </w:r>
      </w:ins>
      <w:ins w:id="1224" w:author="Richard Bradbury" w:date="2024-11-05T17:02:00Z" w16du:dateUtc="2024-11-05T17:02:00Z">
        <w:r w:rsidRPr="00EA3F8A">
          <w:rPr>
            <w:b/>
            <w:bCs/>
          </w:rPr>
          <w:t xml:space="preserve">responding to </w:t>
        </w:r>
      </w:ins>
      <w:proofErr w:type="spellStart"/>
      <w:ins w:id="1225" w:author="Richard Bradbury" w:date="2024-11-05T17:03:00Z" w16du:dateUtc="2024-11-05T17:03:00Z">
        <w:r w:rsidR="00254AE3" w:rsidRPr="00EA3F8A">
          <w:rPr>
            <w:b/>
            <w:bCs/>
          </w:rPr>
          <w:t>n</w:t>
        </w:r>
      </w:ins>
      <w:ins w:id="1226" w:author="Richard Bradbury" w:date="2024-11-05T17:02:00Z" w16du:dateUtc="2024-11-05T17:02:00Z">
        <w:r w:rsidRPr="00EA3F8A">
          <w:rPr>
            <w:b/>
            <w:bCs/>
          </w:rPr>
          <w:t>edia</w:t>
        </w:r>
        <w:proofErr w:type="spellEnd"/>
        <w:r w:rsidRPr="00EA3F8A">
          <w:rPr>
            <w:b/>
            <w:bCs/>
          </w:rPr>
          <w:t xml:space="preserve"> </w:t>
        </w:r>
      </w:ins>
      <w:ins w:id="1227" w:author="Richard Bradbury" w:date="2024-11-05T17:03:00Z" w16du:dateUtc="2024-11-05T17:03:00Z">
        <w:r w:rsidR="00254AE3" w:rsidRPr="00EA3F8A">
          <w:rPr>
            <w:b/>
            <w:bCs/>
          </w:rPr>
          <w:t>s</w:t>
        </w:r>
      </w:ins>
      <w:ins w:id="1228" w:author="Richard Bradbury" w:date="2024-11-05T17:02:00Z" w16du:dateUtc="2024-11-05T17:02:00Z">
        <w:r w:rsidRPr="00EA3F8A">
          <w:rPr>
            <w:b/>
            <w:bCs/>
          </w:rPr>
          <w:t xml:space="preserve">egment </w:t>
        </w:r>
        <w:proofErr w:type="spellStart"/>
        <w:r w:rsidRPr="00EA3F8A">
          <w:rPr>
            <w:b/>
            <w:bCs/>
          </w:rPr>
          <w:t>request</w:t>
        </w:r>
      </w:ins>
      <w:ins w:id="1229" w:author="Richard Bradbury" w:date="2024-11-05T17:03:00Z" w16du:dateUtc="2024-11-05T17:03:00Z">
        <w:r w:rsidR="00254AE3" w:rsidRPr="00EA3F8A">
          <w:rPr>
            <w:b/>
            <w:bCs/>
          </w:rPr>
          <w:t>a</w:t>
        </w:r>
      </w:ins>
      <w:proofErr w:type="spellEnd"/>
      <w:ins w:id="1230" w:author="Richard Bradbury" w:date="2024-11-05T17:02:00Z" w16du:dateUtc="2024-11-05T17:02:00Z">
        <w:r w:rsidRPr="00EA3F8A">
          <w:rPr>
            <w:b/>
            <w:bCs/>
          </w:rPr>
          <w:t xml:space="preserve"> </w:t>
        </w:r>
      </w:ins>
      <w:ins w:id="1231" w:author="Cloud, Jason" w:date="2024-11-04T17:03:00Z" w16du:dateUtc="2024-11-05T01:03:00Z">
        <w:r w:rsidR="00D16D2D" w:rsidRPr="00EA3F8A">
          <w:rPr>
            <w:b/>
            <w:bCs/>
          </w:rPr>
          <w:t>is different depending on the Media Player’s service location selection in step</w:t>
        </w:r>
      </w:ins>
      <w:ins w:id="1232" w:author="Richard Bradbury" w:date="2024-11-05T17:05:00Z" w16du:dateUtc="2024-11-05T17:05:00Z">
        <w:r w:rsidR="00A74E24" w:rsidRPr="00EA3F8A">
          <w:rPr>
            <w:b/>
            <w:bCs/>
          </w:rPr>
          <w:t> </w:t>
        </w:r>
      </w:ins>
      <w:ins w:id="1233" w:author="Cloud, Jason" w:date="2024-11-04T17:03:00Z" w16du:dateUtc="2024-11-05T01:03:00Z">
        <w:r w:rsidR="00D16D2D" w:rsidRPr="00EA3F8A">
          <w:rPr>
            <w:b/>
            <w:bCs/>
          </w:rPr>
          <w:t>1</w:t>
        </w:r>
      </w:ins>
      <w:ins w:id="1234" w:author="Richard Bradbury" w:date="2024-11-05T17:05:00Z" w16du:dateUtc="2024-11-05T17:05:00Z">
        <w:r w:rsidR="00A74E24" w:rsidRPr="00EA3F8A">
          <w:rPr>
            <w:b/>
            <w:bCs/>
          </w:rPr>
          <w:t>6a</w:t>
        </w:r>
      </w:ins>
      <w:ins w:id="1235"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236"/>
      <w:r>
        <w:t>In the case of client-side CDN switching, the Dynamic Policy resource in step 8 of clause 5.7.3 and step 15 of clau</w:t>
      </w:r>
      <w:r w:rsidR="00995DD4">
        <w:t>s</w:t>
      </w:r>
      <w:r>
        <w:t xml:space="preserve">e 5.7.4 declares a separate </w:t>
      </w:r>
      <w:del w:id="1237" w:author="Richard Bradbury" w:date="2024-11-06T11:57:00Z" w16du:dateUtc="2024-11-06T11:57:00Z">
        <w:r w:rsidDel="00ED7B10">
          <w:delText>Service</w:delText>
        </w:r>
      </w:del>
      <w:ins w:id="1238" w:author="Richard Bradbury" w:date="2024-11-06T11:57:00Z" w16du:dateUtc="2024-11-06T11:57:00Z">
        <w:r w:rsidR="00ED7B10">
          <w:t>Application</w:t>
        </w:r>
      </w:ins>
      <w:r>
        <w:t xml:space="preserve"> Data Flow description for each 5GMSd AS endpoint to which the Media Player connects at reference point M4d.</w:t>
      </w:r>
      <w:commentRangeEnd w:id="1236"/>
      <w:r>
        <w:rPr>
          <w:rStyle w:val="CommentReference"/>
        </w:rPr>
        <w:commentReference w:id="1236"/>
      </w:r>
    </w:p>
    <w:p w14:paraId="0F0D16A4" w14:textId="58730055" w:rsidR="00D1311E" w:rsidRDefault="00D1311E" w:rsidP="00D1311E">
      <w:r>
        <w:t xml:space="preserve">By having multiple </w:t>
      </w:r>
      <w:del w:id="1239" w:author="Richard Bradbury" w:date="2024-11-06T11:57:00Z" w16du:dateUtc="2024-11-06T11:57:00Z">
        <w:r w:rsidDel="00ED7B10">
          <w:delText>Services</w:delText>
        </w:r>
      </w:del>
      <w:ins w:id="1240"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241" w:author="Cloud, Jason" w:date="2024-11-04T17:28:00Z" w16du:dateUtc="2024-11-05T01:28:00Z">
        <w:r w:rsidDel="00385BC2">
          <w:delText xml:space="preserve">CDN </w:delText>
        </w:r>
      </w:del>
      <w:ins w:id="1242"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243"/>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243"/>
      <w:r>
        <w:rPr>
          <w:rStyle w:val="CommentReference"/>
        </w:rPr>
        <w:commentReference w:id="1243"/>
      </w:r>
    </w:p>
    <w:p w14:paraId="4CD4836E" w14:textId="6AF013FC" w:rsidR="00B51997" w:rsidRDefault="00F16E89" w:rsidP="00D1311E">
      <w:pPr>
        <w:pStyle w:val="Heading6"/>
        <w:rPr>
          <w:ins w:id="1244" w:author="Cloud, Jason" w:date="2024-11-04T17:59:00Z" w16du:dateUtc="2024-11-05T01:59:00Z"/>
        </w:rPr>
      </w:pPr>
      <w:r>
        <w:lastRenderedPageBreak/>
        <w:t>5.19.4.1.2.4</w:t>
      </w:r>
      <w:r>
        <w:tab/>
        <w:t>Content Steering Server driven switching</w:t>
      </w:r>
    </w:p>
    <w:p w14:paraId="0D85A1FA" w14:textId="0744BE4C" w:rsidR="00D448F5" w:rsidRDefault="00D448F5" w:rsidP="004345FC">
      <w:pPr>
        <w:keepNext/>
        <w:rPr>
          <w:ins w:id="1245" w:author="Cloud, Jason" w:date="2024-11-04T17:59:00Z" w16du:dateUtc="2024-11-05T01:59:00Z"/>
        </w:rPr>
      </w:pPr>
      <w:ins w:id="1246"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247" w:author="Richard Bradbury" w:date="2024-11-06T11:59:00Z" w16du:dateUtc="2024-11-06T11:59:00Z">
        <w:r w:rsidR="00ED7B10">
          <w:t>f</w:t>
        </w:r>
      </w:ins>
      <w:ins w:id="1248" w:author="Cloud, Jason" w:date="2024-11-04T17:59:00Z" w16du:dateUtc="2024-11-05T01:59:00Z">
        <w:r>
          <w:t>igure</w:t>
        </w:r>
      </w:ins>
      <w:ins w:id="1249" w:author="Richard Bradbury" w:date="2024-11-06T11:59:00Z" w16du:dateUtc="2024-11-06T11:59:00Z">
        <w:r w:rsidR="00ED7B10">
          <w:t> </w:t>
        </w:r>
      </w:ins>
      <w:ins w:id="1250" w:author="Cloud, Jason" w:date="2024-11-04T17:59:00Z" w16du:dateUtc="2024-11-05T01:59:00Z">
        <w:r>
          <w:t>5.19.4.1.2.4-1. For this procedure, the following assumptions apply:</w:t>
        </w:r>
      </w:ins>
    </w:p>
    <w:p w14:paraId="5AA3AB0B" w14:textId="3BF4461D" w:rsidR="00D448F5" w:rsidRDefault="00D448F5" w:rsidP="00D448F5">
      <w:pPr>
        <w:pStyle w:val="B1"/>
        <w:rPr>
          <w:ins w:id="1251" w:author="Cloud, Jason" w:date="2024-11-04T18:00:00Z" w16du:dateUtc="2024-11-05T02:00:00Z"/>
        </w:rPr>
      </w:pPr>
      <w:ins w:id="1252"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253" w:author="Cloud, Jason" w:date="2024-11-04T18:00:00Z" w16du:dateUtc="2024-11-05T02:00:00Z">
        <w:r>
          <w:t>ocation of the Content Steering Server.</w:t>
        </w:r>
      </w:ins>
    </w:p>
    <w:p w14:paraId="56082B0D" w14:textId="2AAC3E70" w:rsidR="00D448F5" w:rsidRDefault="00D448F5" w:rsidP="00D448F5">
      <w:pPr>
        <w:pStyle w:val="B1"/>
        <w:rPr>
          <w:ins w:id="1254" w:author="Cloud, Jason" w:date="2024-11-04T17:59:00Z" w16du:dateUtc="2024-11-05T01:59:00Z"/>
        </w:rPr>
      </w:pPr>
      <w:ins w:id="1255"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256" w:author="Cloud, Jason" w:date="2024-11-04T18:01:00Z" w16du:dateUtc="2024-11-05T02:01:00Z">
        <w:r w:rsidR="00E67529">
          <w:t>.</w:t>
        </w:r>
      </w:ins>
    </w:p>
    <w:p w14:paraId="53E599D0" w14:textId="77777777" w:rsidR="00D448F5" w:rsidRPr="00463BF6" w:rsidRDefault="00D448F5" w:rsidP="00D448F5">
      <w:pPr>
        <w:pStyle w:val="B1"/>
        <w:rPr>
          <w:ins w:id="1257" w:author="Cloud, Jason" w:date="2024-11-04T17:59:00Z" w16du:dateUtc="2024-11-05T01:59:00Z"/>
        </w:rPr>
      </w:pPr>
      <w:ins w:id="1258"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259" w:author="Cloud, Jason" w:date="2024-11-04T17:59:00Z" w16du:dateUtc="2024-11-05T01:59:00Z"/>
        </w:rPr>
      </w:pPr>
      <w:ins w:id="1260"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1261" w:author="Richard Bradbury" w:date="2024-11-05T17:08:00Z" w16du:dateUtc="2024-11-05T17:08:00Z"/>
        </w:rPr>
      </w:pPr>
      <w:ins w:id="1262" w:author="Richard Bradbury" w:date="2024-11-05T17:08:00Z" w16du:dateUtc="2024-11-05T17:08:00Z">
        <w:r>
          <w:t>NOTE</w:t>
        </w:r>
      </w:ins>
      <w:ins w:id="1263" w:author="Richard Bradbury" w:date="2024-11-05T17:15:00Z" w16du:dateUtc="2024-11-05T17:15:00Z">
        <w:r w:rsidR="002D4FFF">
          <w:t>:</w:t>
        </w:r>
      </w:ins>
      <w:ins w:id="1264" w:author="Richard Bradbury" w:date="2024-11-05T17:08:00Z" w16du:dateUtc="2024-11-05T17:08:00Z">
        <w:r>
          <w:tab/>
        </w:r>
      </w:ins>
      <w:ins w:id="1265" w:author="Cloud, Jason" w:date="2024-11-04T17:59:00Z" w16du:dateUtc="2024-11-05T01:59:00Z">
        <w:r>
          <w:t>The indicated modifications to the baseline procedure can also be extended to the other procedures contained within clause</w:t>
        </w:r>
      </w:ins>
      <w:ins w:id="1266" w:author="Richard Bradbury" w:date="2024-11-05T17:08:00Z" w16du:dateUtc="2024-11-05T17:08:00Z">
        <w:r>
          <w:t> </w:t>
        </w:r>
      </w:ins>
      <w:ins w:id="1267" w:author="Cloud, Jason" w:date="2024-11-04T17:59:00Z" w16du:dateUtc="2024-11-05T01:59:00Z">
        <w:r>
          <w:t>5.2 of TS</w:t>
        </w:r>
      </w:ins>
      <w:ins w:id="1268" w:author="Richard Bradbury" w:date="2024-11-05T17:08:00Z" w16du:dateUtc="2024-11-05T17:08:00Z">
        <w:r>
          <w:t> </w:t>
        </w:r>
      </w:ins>
      <w:ins w:id="1269" w:author="Cloud, Jason" w:date="2024-11-04T17:59:00Z" w16du:dateUtc="2024-11-05T01:59:00Z">
        <w:r>
          <w:t>26.501</w:t>
        </w:r>
      </w:ins>
      <w:ins w:id="1270" w:author="Richard Bradbury" w:date="2024-11-05T17:08:00Z" w16du:dateUtc="2024-11-05T17:08:00Z">
        <w:r>
          <w:t> </w:t>
        </w:r>
      </w:ins>
      <w:ins w:id="1271" w:author="Cloud, Jason" w:date="2024-11-04T17:59:00Z" w16du:dateUtc="2024-11-05T01:59:00Z">
        <w:r>
          <w:t>[15].</w:t>
        </w:r>
      </w:ins>
    </w:p>
    <w:p w14:paraId="54F5ED69" w14:textId="021B79D3" w:rsidR="005A5C0D" w:rsidRDefault="00C96E43" w:rsidP="000424BD">
      <w:pPr>
        <w:keepNext/>
        <w:jc w:val="center"/>
        <w:rPr>
          <w:ins w:id="1272" w:author="Cloud, Jason" w:date="2024-11-04T17:58:00Z" w16du:dateUtc="2024-11-05T01:58:00Z"/>
        </w:rPr>
      </w:pPr>
      <w:ins w:id="1273"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274" w:author="Cloud, Jason" w:date="2024-11-04T18:01:00Z" w16du:dateUtc="2024-11-05T02:01:00Z"/>
        </w:rPr>
      </w:pPr>
      <w:ins w:id="1275"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276" w:author="Cloud, Jason" w:date="2024-11-04T18:01:00Z" w16du:dateUtc="2024-11-05T02:01:00Z"/>
          <w:color w:val="FF0000"/>
        </w:rPr>
      </w:pPr>
      <w:ins w:id="1277"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278" w:author="Cloud, Jason" w:date="2024-11-04T18:01:00Z" w16du:dateUtc="2024-11-05T02:01:00Z"/>
          <w:b w:val="0"/>
          <w:bCs/>
        </w:rPr>
      </w:pPr>
      <w:ins w:id="1279" w:author="Cloud, Jason" w:date="2024-11-04T18:01:00Z" w16du:dateUtc="2024-11-05T02:01:00Z">
        <w:r w:rsidRPr="000F2816">
          <w:rPr>
            <w:b w:val="0"/>
            <w:bCs/>
          </w:rPr>
          <w:t>The steps for this procedure are largely the same as that shown in clause</w:t>
        </w:r>
      </w:ins>
      <w:ins w:id="1280" w:author="Richard Bradbury" w:date="2024-11-05T17:36:00Z" w16du:dateUtc="2024-11-05T17:36:00Z">
        <w:r w:rsidR="000424BD">
          <w:rPr>
            <w:b w:val="0"/>
            <w:bCs/>
          </w:rPr>
          <w:t> </w:t>
        </w:r>
      </w:ins>
      <w:ins w:id="1281" w:author="Cloud, Jason" w:date="2024-11-04T18:01:00Z" w16du:dateUtc="2024-11-05T02:01:00Z">
        <w:r w:rsidRPr="000F2816">
          <w:rPr>
            <w:b w:val="0"/>
            <w:bCs/>
          </w:rPr>
          <w:t>5.2.3 of TS</w:t>
        </w:r>
      </w:ins>
      <w:ins w:id="1282" w:author="Richard Bradbury" w:date="2024-11-05T17:36:00Z" w16du:dateUtc="2024-11-05T17:36:00Z">
        <w:r w:rsidR="000424BD">
          <w:rPr>
            <w:b w:val="0"/>
            <w:bCs/>
          </w:rPr>
          <w:t> </w:t>
        </w:r>
      </w:ins>
      <w:ins w:id="1283" w:author="Cloud, Jason" w:date="2024-11-04T18:01:00Z" w16du:dateUtc="2024-11-05T02:01:00Z">
        <w:r w:rsidRPr="000F2816">
          <w:rPr>
            <w:b w:val="0"/>
            <w:bCs/>
          </w:rPr>
          <w:t>26.501</w:t>
        </w:r>
      </w:ins>
      <w:ins w:id="1284" w:author="Richard Bradbury" w:date="2024-11-05T17:36:00Z" w16du:dateUtc="2024-11-05T17:36:00Z">
        <w:r w:rsidR="000424BD">
          <w:rPr>
            <w:b w:val="0"/>
            <w:bCs/>
          </w:rPr>
          <w:t> </w:t>
        </w:r>
      </w:ins>
      <w:ins w:id="1285"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286" w:author="Cloud, Jason" w:date="2024-11-04T18:06:00Z" w16du:dateUtc="2024-11-05T02:06:00Z"/>
          <w:b/>
          <w:bCs/>
        </w:rPr>
      </w:pPr>
      <w:ins w:id="1287" w:author="Cloud, Jason" w:date="2024-11-04T18:01:00Z" w16du:dateUtc="2024-11-05T02:01:00Z">
        <w:r w:rsidRPr="000424BD">
          <w:rPr>
            <w:b/>
            <w:bCs/>
          </w:rPr>
          <w:t>1</w:t>
        </w:r>
      </w:ins>
      <w:ins w:id="1288" w:author="Richard Bradbury" w:date="2024-11-05T17:33:00Z" w16du:dateUtc="2024-11-05T17:33:00Z">
        <w:r w:rsidR="000424BD" w:rsidRPr="000424BD">
          <w:rPr>
            <w:b/>
            <w:bCs/>
          </w:rPr>
          <w:t>2a</w:t>
        </w:r>
      </w:ins>
      <w:ins w:id="1289" w:author="Cloud, Jason" w:date="2024-11-04T18:01:00Z" w16du:dateUtc="2024-11-05T02:01:00Z">
        <w:r w:rsidRPr="000424BD">
          <w:rPr>
            <w:b/>
            <w:bCs/>
          </w:rPr>
          <w:t>.</w:t>
        </w:r>
        <w:r w:rsidRPr="000424BD">
          <w:rPr>
            <w:b/>
            <w:bCs/>
          </w:rPr>
          <w:tab/>
          <w:t xml:space="preserve">The Media Player </w:t>
        </w:r>
      </w:ins>
      <w:ins w:id="1290" w:author="Cloud, Jason" w:date="2024-11-04T18:03:00Z" w16du:dateUtc="2024-11-05T02:03:00Z">
        <w:r w:rsidR="00105E71" w:rsidRPr="000424BD">
          <w:rPr>
            <w:b/>
            <w:bCs/>
          </w:rPr>
          <w:t>requests and receives Steering Instruction from the Content Steering Server</w:t>
        </w:r>
      </w:ins>
      <w:ins w:id="1291"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292" w:author="Cloud, Jason" w:date="2024-11-04T18:01:00Z" w16du:dateUtc="2024-11-05T02:01:00Z">
        <w:r w:rsidRPr="000424BD">
          <w:rPr>
            <w:b/>
            <w:bCs/>
          </w:rPr>
          <w:t>.</w:t>
        </w:r>
      </w:ins>
    </w:p>
    <w:p w14:paraId="24E62996" w14:textId="0811BD3A" w:rsidR="00711A6B" w:rsidRPr="000424BD" w:rsidRDefault="00711A6B" w:rsidP="000424BD">
      <w:pPr>
        <w:pStyle w:val="B1"/>
        <w:rPr>
          <w:ins w:id="1293" w:author="Cloud, Jason" w:date="2024-11-04T18:01:00Z" w16du:dateUtc="2024-11-05T02:01:00Z"/>
          <w:b/>
          <w:bCs/>
        </w:rPr>
      </w:pPr>
      <w:ins w:id="1294" w:author="Cloud, Jason" w:date="2024-11-04T18:06:00Z" w16du:dateUtc="2024-11-05T02:06:00Z">
        <w:r w:rsidRPr="000424BD">
          <w:rPr>
            <w:b/>
            <w:bCs/>
          </w:rPr>
          <w:t>1</w:t>
        </w:r>
      </w:ins>
      <w:ins w:id="1295" w:author="Richard Bradbury" w:date="2024-11-05T17:33:00Z" w16du:dateUtc="2024-11-05T17:33:00Z">
        <w:r w:rsidR="000424BD" w:rsidRPr="000424BD">
          <w:rPr>
            <w:b/>
            <w:bCs/>
          </w:rPr>
          <w:t>2b</w:t>
        </w:r>
      </w:ins>
      <w:ins w:id="1296" w:author="Cloud, Jason" w:date="2024-11-04T18:06:00Z" w16du:dateUtc="2024-11-05T02:06:00Z">
        <w:r w:rsidRPr="000424BD">
          <w:rPr>
            <w:b/>
            <w:bCs/>
          </w:rPr>
          <w:t>.</w:t>
        </w:r>
        <w:r w:rsidRPr="000424BD">
          <w:rPr>
            <w:b/>
            <w:bCs/>
          </w:rPr>
          <w:tab/>
          <w:t>The Media Player selects a service location/endpoint using feedback obtained from the</w:t>
        </w:r>
      </w:ins>
      <w:ins w:id="1297" w:author="Cloud, Jason" w:date="2024-11-04T18:07:00Z" w16du:dateUtc="2024-11-05T02:07:00Z">
        <w:r w:rsidRPr="000424BD">
          <w:rPr>
            <w:b/>
            <w:bCs/>
          </w:rPr>
          <w:t xml:space="preserve"> Content Steering Server</w:t>
        </w:r>
      </w:ins>
      <w:ins w:id="1298" w:author="Cloud, Jason" w:date="2024-11-04T18:06:00Z" w16du:dateUtc="2024-11-05T02:06:00Z">
        <w:r w:rsidRPr="000424BD">
          <w:rPr>
            <w:b/>
            <w:bCs/>
          </w:rPr>
          <w:t>.</w:t>
        </w:r>
      </w:ins>
    </w:p>
    <w:p w14:paraId="23D6A589" w14:textId="45EF971A" w:rsidR="00E67529" w:rsidRDefault="00C96E43" w:rsidP="00C96E43">
      <w:pPr>
        <w:pStyle w:val="NO"/>
        <w:rPr>
          <w:ins w:id="1299" w:author="Cloud, Jason" w:date="2024-11-04T18:01:00Z" w16du:dateUtc="2024-11-05T02:01:00Z"/>
        </w:rPr>
      </w:pPr>
      <w:ins w:id="1300" w:author="Richard Bradbury" w:date="2024-11-06T12:17:00Z" w16du:dateUtc="2024-11-06T12:17:00Z">
        <w:r>
          <w:t>NOTE:</w:t>
        </w:r>
      </w:ins>
      <w:ins w:id="1301" w:author="Cloud, Jason" w:date="2024-11-04T18:01:00Z" w16du:dateUtc="2024-11-05T02:01:00Z">
        <w:r w:rsidR="00E67529">
          <w:tab/>
        </w:r>
        <w:r w:rsidR="00E67529" w:rsidRPr="004C0EB8">
          <w:t>The Media</w:t>
        </w:r>
        <w:r w:rsidR="00E67529" w:rsidRPr="004C0EB8" w:rsidDel="003218DF">
          <w:t xml:space="preserve"> </w:t>
        </w:r>
        <w:r w:rsidR="00E67529" w:rsidRPr="004C0EB8">
          <w:t xml:space="preserve">Player </w:t>
        </w:r>
        <w:del w:id="1302" w:author="Richard Bradbury" w:date="2024-11-06T12:16:00Z" w16du:dateUtc="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1303" w:author="Cloud, Jason" w:date="2024-11-04T18:07:00Z" w16du:dateUtc="2024-11-05T02:07:00Z">
        <w:del w:id="1304" w:author="Richard Bradbury" w:date="2024-11-06T12:16:00Z" w16du:dateUtc="2024-11-06T12:16:00Z">
          <w:r w:rsidR="00711A6B" w:rsidDel="00C96E43">
            <w:delText>a</w:delText>
          </w:r>
        </w:del>
      </w:ins>
      <w:ins w:id="1305" w:author="Cloud, Jason" w:date="2024-11-04T18:01:00Z" w16du:dateUtc="2024-11-05T02:01:00Z">
        <w:del w:id="1306" w:author="Richard Bradbury" w:date="2024-11-06T12:16:00Z" w16du:dateUtc="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1307" w:author="Richard Bradbury" w:date="2024-11-06T12:17:00Z" w16du:dateUtc="2024-11-06T12:17:00Z">
          <w:r w:rsidR="00E67529" w:rsidRPr="004C0EB8" w:rsidDel="00C96E43">
            <w:delText>one</w:delText>
          </w:r>
        </w:del>
      </w:ins>
      <w:ins w:id="1308" w:author="Richard Bradbury" w:date="2024-11-06T12:17:00Z" w16du:dateUtc="2024-11-06T12:17:00Z">
        <w:r>
          <w:t>a separate</w:t>
        </w:r>
      </w:ins>
      <w:ins w:id="1309" w:author="Cloud, Jason" w:date="2024-11-04T18:01:00Z" w16du:dateUtc="2024-11-05T02:01:00Z">
        <w:r w:rsidR="00E67529" w:rsidRPr="004C0EB8">
          <w:t xml:space="preserve"> transport session for each media component (audio, video, etc) and possibly additional transport sessions for other media representations.</w:t>
        </w:r>
      </w:ins>
      <w:ins w:id="1310" w:author="Richard Bradbury" w:date="2024-11-06T12:18:00Z" w16du:dateUtc="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1311" w:author="Cloud, Jason" w:date="2024-11-04T18:01:00Z" w16du:dateUtc="2024-11-05T02:01:00Z"/>
          <w:del w:id="1312" w:author="Richard Bradbury" w:date="2024-11-06T12:18:00Z" w16du:dateUtc="2024-11-06T12:18:00Z"/>
          <w:b/>
          <w:bCs/>
        </w:rPr>
      </w:pPr>
      <w:ins w:id="1313" w:author="Cloud, Jason" w:date="2024-11-04T18:01:00Z" w16du:dateUtc="2024-11-05T02:01:00Z">
        <w:del w:id="1314"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315" w:author="Cloud, Jason" w:date="2024-11-04T18:01:00Z" w16du:dateUtc="2024-11-05T02:01:00Z"/>
          <w:b/>
          <w:bCs/>
        </w:rPr>
      </w:pPr>
      <w:ins w:id="1316" w:author="Cloud, Jason" w:date="2024-11-04T18:01:00Z" w16du:dateUtc="2024-11-05T02:01:00Z">
        <w:r w:rsidRPr="007A48B6">
          <w:rPr>
            <w:b/>
            <w:bCs/>
          </w:rPr>
          <w:t>1</w:t>
        </w:r>
      </w:ins>
      <w:ins w:id="1317" w:author="Richard Bradbury" w:date="2024-11-05T17:33:00Z" w16du:dateUtc="2024-11-05T17:33:00Z">
        <w:r w:rsidR="000424BD" w:rsidRPr="007A48B6">
          <w:rPr>
            <w:b/>
            <w:bCs/>
          </w:rPr>
          <w:t>5</w:t>
        </w:r>
      </w:ins>
      <w:ins w:id="1318" w:author="Richard Bradbury" w:date="2024-11-06T12:19:00Z" w16du:dateUtc="2024-11-06T12:19:00Z">
        <w:r w:rsidR="007A48B6" w:rsidRPr="007A48B6">
          <w:rPr>
            <w:b/>
            <w:bCs/>
          </w:rPr>
          <w:t>bis</w:t>
        </w:r>
      </w:ins>
      <w:ins w:id="1319" w:author="Cloud, Jason" w:date="2024-11-04T18:01:00Z" w16du:dateUtc="2024-11-05T02:01:00Z">
        <w:r w:rsidRPr="007A48B6">
          <w:rPr>
            <w:b/>
            <w:bCs/>
          </w:rPr>
          <w:t>.</w:t>
        </w:r>
        <w:r w:rsidRPr="007A48B6">
          <w:rPr>
            <w:b/>
            <w:bCs/>
          </w:rPr>
          <w:tab/>
        </w:r>
        <w:del w:id="1320"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321" w:author="Richard Bradbury" w:date="2024-11-06T12:18:00Z" w16du:dateUtc="2024-11-06T12:18:00Z">
        <w:r w:rsidR="007A48B6" w:rsidRPr="007A48B6">
          <w:rPr>
            <w:b/>
            <w:bCs/>
          </w:rPr>
          <w:t>T</w:t>
        </w:r>
      </w:ins>
      <w:ins w:id="1322" w:author="Cloud, Jason" w:date="2024-11-04T18:01:00Z" w16du:dateUtc="2024-11-05T02:01:00Z">
        <w:r w:rsidRPr="007A48B6">
          <w:rPr>
            <w:b/>
            <w:bCs/>
          </w:rPr>
          <w:t xml:space="preserve">he source location/endpoint </w:t>
        </w:r>
      </w:ins>
      <w:ins w:id="1323" w:author="Richard Bradbury" w:date="2024-11-06T12:19:00Z" w16du:dateUtc="2024-11-06T12:19:00Z">
        <w:r w:rsidR="007A48B6">
          <w:rPr>
            <w:b/>
            <w:bCs/>
          </w:rPr>
          <w:t xml:space="preserve">for requesting initialisation segments </w:t>
        </w:r>
      </w:ins>
      <w:ins w:id="1324" w:author="Cloud, Jason" w:date="2024-11-04T18:01:00Z" w16du:dateUtc="2024-11-05T02:01:00Z">
        <w:r w:rsidRPr="007A48B6">
          <w:rPr>
            <w:b/>
            <w:bCs/>
          </w:rPr>
          <w:t>is different depending on the Media Player’s service location selection in step</w:t>
        </w:r>
      </w:ins>
      <w:ins w:id="1325" w:author="Richard Bradbury" w:date="2024-11-06T12:20:00Z" w16du:dateUtc="2024-11-06T12:20:00Z">
        <w:r w:rsidR="007A48B6">
          <w:rPr>
            <w:b/>
            <w:bCs/>
          </w:rPr>
          <w:t> </w:t>
        </w:r>
      </w:ins>
      <w:ins w:id="1326" w:author="Cloud, Jason" w:date="2024-11-04T18:01:00Z" w16du:dateUtc="2024-11-05T02:01:00Z">
        <w:r w:rsidRPr="007A48B6">
          <w:rPr>
            <w:b/>
            <w:bCs/>
          </w:rPr>
          <w:t>1</w:t>
        </w:r>
      </w:ins>
      <w:ins w:id="1327" w:author="Richard Bradbury" w:date="2024-11-06T12:19:00Z" w16du:dateUtc="2024-11-06T12:19:00Z">
        <w:r w:rsidR="007A48B6">
          <w:rPr>
            <w:b/>
            <w:bCs/>
          </w:rPr>
          <w:t>2</w:t>
        </w:r>
      </w:ins>
      <w:ins w:id="1328" w:author="Cloud, Jason" w:date="2024-11-04T18:07:00Z" w16du:dateUtc="2024-11-05T02:07:00Z">
        <w:r w:rsidR="00711A6B" w:rsidRPr="007A48B6">
          <w:rPr>
            <w:b/>
            <w:bCs/>
          </w:rPr>
          <w:t>a</w:t>
        </w:r>
      </w:ins>
      <w:ins w:id="1329" w:author="Cloud, Jason" w:date="2024-11-04T18:01:00Z" w16du:dateUtc="2024-11-05T02:01:00Z">
        <w:r w:rsidRPr="007A48B6">
          <w:rPr>
            <w:b/>
            <w:bCs/>
          </w:rPr>
          <w:t>.</w:t>
        </w:r>
      </w:ins>
    </w:p>
    <w:p w14:paraId="0F3F2950" w14:textId="0DC1B23E" w:rsidR="00E67529" w:rsidRPr="007A48B6" w:rsidRDefault="00E67529" w:rsidP="007A48B6">
      <w:pPr>
        <w:pStyle w:val="B1"/>
        <w:rPr>
          <w:ins w:id="1330" w:author="Cloud, Jason" w:date="2024-11-04T18:01:00Z" w16du:dateUtc="2024-11-05T02:01:00Z"/>
          <w:b/>
          <w:bCs/>
        </w:rPr>
      </w:pPr>
      <w:ins w:id="1331" w:author="Cloud, Jason" w:date="2024-11-04T18:01:00Z" w16du:dateUtc="2024-11-05T02:01:00Z">
        <w:r w:rsidRPr="007A48B6">
          <w:rPr>
            <w:b/>
            <w:bCs/>
          </w:rPr>
          <w:t>1</w:t>
        </w:r>
      </w:ins>
      <w:ins w:id="1332" w:author="Richard Bradbury" w:date="2024-11-05T17:33:00Z" w16du:dateUtc="2024-11-05T17:33:00Z">
        <w:r w:rsidR="000424BD" w:rsidRPr="007A48B6">
          <w:rPr>
            <w:b/>
            <w:bCs/>
          </w:rPr>
          <w:t>6</w:t>
        </w:r>
      </w:ins>
      <w:ins w:id="1333" w:author="Richard Bradbury" w:date="2024-11-06T12:19:00Z" w16du:dateUtc="2024-11-06T12:19:00Z">
        <w:r w:rsidR="007A48B6" w:rsidRPr="007A48B6">
          <w:rPr>
            <w:b/>
            <w:bCs/>
          </w:rPr>
          <w:t>bis</w:t>
        </w:r>
      </w:ins>
      <w:ins w:id="1334" w:author="Cloud, Jason" w:date="2024-11-04T18:01:00Z" w16du:dateUtc="2024-11-05T02:01:00Z">
        <w:r w:rsidRPr="007A48B6">
          <w:rPr>
            <w:b/>
            <w:bCs/>
          </w:rPr>
          <w:t>.</w:t>
        </w:r>
        <w:del w:id="1335"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336" w:author="Richard Bradbury" w:date="2024-11-06T12:19:00Z" w16du:dateUtc="2024-11-06T12:19:00Z">
        <w:r w:rsidR="007A48B6" w:rsidRPr="007A48B6">
          <w:rPr>
            <w:b/>
            <w:bCs/>
          </w:rPr>
          <w:t>T</w:t>
        </w:r>
      </w:ins>
      <w:ins w:id="1337" w:author="Cloud, Jason" w:date="2024-11-04T18:01:00Z" w16du:dateUtc="2024-11-05T02:01:00Z">
        <w:r w:rsidRPr="007A48B6">
          <w:rPr>
            <w:b/>
            <w:bCs/>
          </w:rPr>
          <w:t xml:space="preserve">he source location/endpoint </w:t>
        </w:r>
      </w:ins>
      <w:proofErr w:type="spellStart"/>
      <w:ins w:id="1338" w:author="Richard Bradbury" w:date="2024-11-06T12:19:00Z" w16du:dateUtc="2024-11-06T12:19:00Z">
        <w:r w:rsidR="007A48B6">
          <w:rPr>
            <w:b/>
            <w:bCs/>
          </w:rPr>
          <w:t>respinding</w:t>
        </w:r>
        <w:proofErr w:type="spellEnd"/>
        <w:r w:rsidR="007A48B6">
          <w:rPr>
            <w:b/>
            <w:bCs/>
          </w:rPr>
          <w:t xml:space="preserve"> to initialisation segment requests </w:t>
        </w:r>
      </w:ins>
      <w:ins w:id="1339" w:author="Cloud, Jason" w:date="2024-11-04T18:01:00Z" w16du:dateUtc="2024-11-05T02:01:00Z">
        <w:r w:rsidRPr="007A48B6">
          <w:rPr>
            <w:b/>
            <w:bCs/>
          </w:rPr>
          <w:t>is different depending on the Media Player’s service location selection in step</w:t>
        </w:r>
      </w:ins>
      <w:ins w:id="1340" w:author="Richard Bradbury" w:date="2024-11-06T12:20:00Z" w16du:dateUtc="2024-11-06T12:20:00Z">
        <w:r w:rsidR="007A48B6">
          <w:rPr>
            <w:b/>
            <w:bCs/>
          </w:rPr>
          <w:t> </w:t>
        </w:r>
      </w:ins>
      <w:ins w:id="1341" w:author="Cloud, Jason" w:date="2024-11-04T18:01:00Z" w16du:dateUtc="2024-11-05T02:01:00Z">
        <w:r w:rsidRPr="007A48B6">
          <w:rPr>
            <w:b/>
            <w:bCs/>
          </w:rPr>
          <w:t>1</w:t>
        </w:r>
      </w:ins>
      <w:ins w:id="1342" w:author="Richard Bradbury" w:date="2024-11-06T12:20:00Z" w16du:dateUtc="2024-11-06T12:20:00Z">
        <w:r w:rsidR="007A48B6">
          <w:rPr>
            <w:b/>
            <w:bCs/>
          </w:rPr>
          <w:t>2</w:t>
        </w:r>
      </w:ins>
      <w:ins w:id="1343" w:author="Cloud, Jason" w:date="2024-11-04T18:07:00Z" w16du:dateUtc="2024-11-05T02:07:00Z">
        <w:r w:rsidR="00711A6B" w:rsidRPr="007A48B6">
          <w:rPr>
            <w:b/>
            <w:bCs/>
          </w:rPr>
          <w:t>a</w:t>
        </w:r>
      </w:ins>
      <w:ins w:id="1344" w:author="Cloud, Jason" w:date="2024-11-04T18:01:00Z" w16du:dateUtc="2024-11-05T02:01:00Z">
        <w:r w:rsidRPr="007A48B6">
          <w:rPr>
            <w:b/>
            <w:bCs/>
          </w:rPr>
          <w:t>.</w:t>
        </w:r>
      </w:ins>
    </w:p>
    <w:p w14:paraId="552955A7" w14:textId="5E01FC5C" w:rsidR="00711A6B" w:rsidRPr="000424BD" w:rsidRDefault="00E67529" w:rsidP="000424BD">
      <w:pPr>
        <w:pStyle w:val="B1"/>
        <w:rPr>
          <w:ins w:id="1345" w:author="Cloud, Jason" w:date="2024-11-04T18:07:00Z" w16du:dateUtc="2024-11-05T02:07:00Z"/>
          <w:b/>
          <w:bCs/>
        </w:rPr>
      </w:pPr>
      <w:ins w:id="1346" w:author="Cloud, Jason" w:date="2024-11-04T18:01:00Z" w16du:dateUtc="2024-11-05T02:01:00Z">
        <w:r w:rsidRPr="000424BD">
          <w:rPr>
            <w:b/>
            <w:bCs/>
          </w:rPr>
          <w:t>1</w:t>
        </w:r>
      </w:ins>
      <w:ins w:id="1347" w:author="Richard Bradbury" w:date="2024-11-05T17:34:00Z" w16du:dateUtc="2024-11-05T17:34:00Z">
        <w:r w:rsidR="000424BD" w:rsidRPr="000424BD">
          <w:rPr>
            <w:b/>
            <w:bCs/>
          </w:rPr>
          <w:t>6</w:t>
        </w:r>
      </w:ins>
      <w:ins w:id="1348" w:author="Richard Bradbury" w:date="2024-11-06T12:20:00Z" w16du:dateUtc="2024-11-06T12:20:00Z">
        <w:r w:rsidR="007A48B6">
          <w:rPr>
            <w:b/>
            <w:bCs/>
          </w:rPr>
          <w:t>a</w:t>
        </w:r>
      </w:ins>
      <w:ins w:id="1349" w:author="Cloud, Jason" w:date="2024-11-04T18:01:00Z" w16du:dateUtc="2024-11-05T02:01:00Z">
        <w:r w:rsidRPr="000424BD">
          <w:rPr>
            <w:b/>
            <w:bCs/>
          </w:rPr>
          <w:t>.</w:t>
        </w:r>
        <w:r w:rsidRPr="000424BD">
          <w:rPr>
            <w:b/>
            <w:bCs/>
          </w:rPr>
          <w:tab/>
        </w:r>
      </w:ins>
      <w:ins w:id="1350" w:author="Cloud, Jason" w:date="2024-11-04T18:07:00Z" w16du:dateUtc="2024-11-05T02:07:00Z">
        <w:r w:rsidR="00711A6B" w:rsidRPr="000424BD">
          <w:rPr>
            <w:b/>
            <w:bCs/>
          </w:rPr>
          <w:t>The Media Player requests and receives Steering Instruction from the Content Steering Server per</w:t>
        </w:r>
      </w:ins>
      <w:ins w:id="1351" w:author="Richard Bradbury" w:date="2024-11-05T17:35:00Z" w16du:dateUtc="2024-11-05T17:35:00Z">
        <w:r w:rsidR="000424BD">
          <w:rPr>
            <w:b/>
            <w:bCs/>
          </w:rPr>
          <w:t> </w:t>
        </w:r>
      </w:ins>
      <w:ins w:id="1352"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353" w:author="Cloud, Jason" w:date="2024-11-04T18:07:00Z" w16du:dateUtc="2024-11-05T02:07:00Z"/>
          <w:b/>
          <w:bCs/>
        </w:rPr>
      </w:pPr>
      <w:ins w:id="1354" w:author="Cloud, Jason" w:date="2024-11-04T18:07:00Z" w16du:dateUtc="2024-11-05T02:07:00Z">
        <w:r w:rsidRPr="007A48B6">
          <w:rPr>
            <w:b/>
            <w:bCs/>
          </w:rPr>
          <w:t>1</w:t>
        </w:r>
      </w:ins>
      <w:ins w:id="1355" w:author="Richard Bradbury" w:date="2024-11-06T12:20:00Z" w16du:dateUtc="2024-11-06T12:20:00Z">
        <w:r w:rsidR="007A48B6">
          <w:rPr>
            <w:b/>
            <w:bCs/>
          </w:rPr>
          <w:t>6b</w:t>
        </w:r>
      </w:ins>
      <w:ins w:id="1356"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357" w:author="Cloud, Jason" w:date="2024-11-04T18:01:00Z" w16du:dateUtc="2024-11-05T02:01:00Z"/>
          <w:b/>
          <w:bCs/>
        </w:rPr>
      </w:pPr>
      <w:ins w:id="1358" w:author="Cloud, Jason" w:date="2024-11-04T18:01:00Z" w16du:dateUtc="2024-11-05T02:01:00Z">
        <w:r w:rsidRPr="000424BD">
          <w:rPr>
            <w:b/>
            <w:bCs/>
          </w:rPr>
          <w:t>1</w:t>
        </w:r>
      </w:ins>
      <w:ins w:id="1359" w:author="Richard Bradbury" w:date="2024-11-06T12:21:00Z" w16du:dateUtc="2024-11-06T12:21:00Z">
        <w:r w:rsidR="007A48B6">
          <w:rPr>
            <w:b/>
            <w:bCs/>
          </w:rPr>
          <w:t>6c</w:t>
        </w:r>
      </w:ins>
      <w:ins w:id="1360" w:author="Cloud, Jason" w:date="2024-11-04T18:01:00Z" w16du:dateUtc="2024-11-05T02:01:00Z">
        <w:r w:rsidRPr="000424BD">
          <w:rPr>
            <w:b/>
            <w:bCs/>
          </w:rPr>
          <w:t>.</w:t>
        </w:r>
        <w:r w:rsidRPr="000424BD">
          <w:rPr>
            <w:b/>
            <w:bCs/>
          </w:rPr>
          <w:tab/>
        </w:r>
      </w:ins>
      <w:ins w:id="1361"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362" w:author="Cloud, Jason" w:date="2024-11-04T18:01:00Z" w16du:dateUtc="2024-11-05T02:01:00Z"/>
          <w:b/>
          <w:bCs/>
        </w:rPr>
      </w:pPr>
      <w:ins w:id="1363" w:author="Richard Bradbury" w:date="2024-11-06T12:21:00Z" w16du:dateUtc="2024-11-06T12:21:00Z">
        <w:r>
          <w:rPr>
            <w:b/>
            <w:bCs/>
          </w:rPr>
          <w:t>16d</w:t>
        </w:r>
      </w:ins>
      <w:ins w:id="1364" w:author="Cloud, Jason" w:date="2024-11-04T18:01:00Z" w16du:dateUtc="2024-11-05T02:01:00Z">
        <w:r w:rsidR="00E67529" w:rsidRPr="000424BD">
          <w:rPr>
            <w:b/>
            <w:bCs/>
          </w:rPr>
          <w:t>.</w:t>
        </w:r>
        <w:r w:rsidR="00E67529" w:rsidRPr="000424BD">
          <w:rPr>
            <w:b/>
            <w:bCs/>
          </w:rPr>
          <w:tab/>
        </w:r>
      </w:ins>
      <w:ins w:id="1365"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366" w:author="Cloud, Jason" w:date="2024-11-04T18:01:00Z" w16du:dateUtc="2024-11-05T02:01:00Z"/>
          <w:b/>
          <w:bCs/>
        </w:rPr>
      </w:pPr>
      <w:ins w:id="1367" w:author="Richard Bradbury" w:date="2024-11-06T12:22:00Z" w16du:dateUtc="2024-11-06T12:22:00Z">
        <w:r w:rsidRPr="007A48B6">
          <w:rPr>
            <w:b/>
            <w:bCs/>
          </w:rPr>
          <w:t>16</w:t>
        </w:r>
      </w:ins>
      <w:ins w:id="1368" w:author="Richard Bradbury" w:date="2024-11-06T12:23:00Z" w16du:dateUtc="2024-11-06T12:23:00Z">
        <w:r w:rsidRPr="007A48B6">
          <w:rPr>
            <w:b/>
            <w:bCs/>
          </w:rPr>
          <w:t>c-bis</w:t>
        </w:r>
      </w:ins>
      <w:ins w:id="1369" w:author="Cloud, Jason" w:date="2024-11-04T18:01:00Z" w16du:dateUtc="2024-11-05T02:01:00Z">
        <w:r w:rsidR="00E67529" w:rsidRPr="007A48B6">
          <w:rPr>
            <w:b/>
            <w:bCs/>
          </w:rPr>
          <w:t>.</w:t>
        </w:r>
        <w:r w:rsidR="00E67529" w:rsidRPr="007A48B6">
          <w:rPr>
            <w:b/>
            <w:bCs/>
          </w:rPr>
          <w:tab/>
        </w:r>
        <w:del w:id="1370"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371" w:author="Richard Bradbury" w:date="2024-11-06T12:22:00Z" w16du:dateUtc="2024-11-06T12:22:00Z">
        <w:r w:rsidRPr="007A48B6">
          <w:rPr>
            <w:b/>
            <w:bCs/>
          </w:rPr>
          <w:t>As step 16c except that</w:t>
        </w:r>
      </w:ins>
      <w:ins w:id="1372" w:author="Cloud, Jason" w:date="2024-11-04T18:01:00Z" w16du:dateUtc="2024-11-05T02:01:00Z">
        <w:r w:rsidR="00E67529" w:rsidRPr="007A48B6">
          <w:rPr>
            <w:b/>
            <w:bCs/>
          </w:rPr>
          <w:t xml:space="preserve"> the source location/endpoint is different depending on the Media Player’s service location selection in step 18</w:t>
        </w:r>
      </w:ins>
      <w:ins w:id="1373" w:author="Cloud, Jason" w:date="2024-11-04T18:08:00Z" w16du:dateUtc="2024-11-05T02:08:00Z">
        <w:r w:rsidR="00711A6B" w:rsidRPr="007A48B6">
          <w:rPr>
            <w:b/>
            <w:bCs/>
          </w:rPr>
          <w:t>a</w:t>
        </w:r>
      </w:ins>
      <w:ins w:id="1374"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375" w:author="Cloud, Jason" w:date="2024-11-04T18:01:00Z" w16du:dateUtc="2024-11-05T02:01:00Z"/>
          <w:b/>
          <w:bCs/>
        </w:rPr>
      </w:pPr>
      <w:ins w:id="1376" w:author="Richard Bradbury" w:date="2024-11-06T12:23:00Z" w16du:dateUtc="2024-11-06T12:23:00Z">
        <w:r w:rsidRPr="007A48B6">
          <w:rPr>
            <w:b/>
            <w:bCs/>
          </w:rPr>
          <w:t>16d-bis</w:t>
        </w:r>
      </w:ins>
      <w:ins w:id="1377" w:author="Cloud, Jason" w:date="2024-11-04T18:01:00Z" w16du:dateUtc="2024-11-05T02:01:00Z">
        <w:r w:rsidR="00E67529" w:rsidRPr="007A48B6">
          <w:rPr>
            <w:b/>
            <w:bCs/>
          </w:rPr>
          <w:t>.</w:t>
        </w:r>
        <w:r w:rsidR="00E67529" w:rsidRPr="007A48B6">
          <w:rPr>
            <w:b/>
            <w:bCs/>
          </w:rPr>
          <w:tab/>
        </w:r>
        <w:del w:id="1378"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379" w:author="Richard Bradbury" w:date="2024-11-06T12:22:00Z" w16du:dateUtc="2024-11-06T12:22:00Z">
        <w:r w:rsidRPr="007A48B6">
          <w:rPr>
            <w:b/>
            <w:bCs/>
          </w:rPr>
          <w:t>As step 16d except that</w:t>
        </w:r>
      </w:ins>
      <w:ins w:id="1380" w:author="Cloud, Jason" w:date="2024-11-04T18:01:00Z" w16du:dateUtc="2024-11-05T02:01:00Z">
        <w:r w:rsidR="00E67529" w:rsidRPr="007A48B6">
          <w:rPr>
            <w:b/>
            <w:bCs/>
          </w:rPr>
          <w:t xml:space="preserve"> the source location/endpoint is different depending on the Media Player’s service location selection in step 18</w:t>
        </w:r>
      </w:ins>
      <w:ins w:id="1381" w:author="Cloud, Jason" w:date="2024-11-04T18:08:00Z" w16du:dateUtc="2024-11-05T02:08:00Z">
        <w:r w:rsidR="00711A6B" w:rsidRPr="007A48B6">
          <w:rPr>
            <w:b/>
            <w:bCs/>
          </w:rPr>
          <w:t>a</w:t>
        </w:r>
      </w:ins>
      <w:ins w:id="1382"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383" w:author="Cloud, Jason" w:date="2024-11-04T18:08:00Z" w16du:dateUtc="2024-11-05T02:08:00Z"/>
        </w:rPr>
      </w:pPr>
      <w:ins w:id="1384" w:author="Cloud, Jason" w:date="2024-11-04T18:08:00Z" w16du:dateUtc="2024-11-05T02:08:00Z">
        <w:r w:rsidRPr="00640795">
          <w:t>Editor’s Note:</w:t>
        </w:r>
        <w:r>
          <w:tab/>
        </w:r>
      </w:ins>
      <w:ins w:id="1385" w:author="Cloud, Jason" w:date="2024-11-04T18:13:00Z" w16du:dateUtc="2024-11-05T02:13:00Z">
        <w:r w:rsidR="00486BD8">
          <w:t xml:space="preserve">High-level call flows </w:t>
        </w:r>
        <w:r w:rsidR="00254223">
          <w:t>describing how SAND4M can be used to enable mult</w:t>
        </w:r>
      </w:ins>
      <w:ins w:id="1386" w:author="Cloud, Jason" w:date="2024-11-04T18:14:00Z" w16du:dateUtc="2024-11-05T02:14:00Z">
        <w:r w:rsidR="00254223">
          <w:t>i-source delivery requires further study.</w:t>
        </w:r>
      </w:ins>
    </w:p>
    <w:p w14:paraId="45CD99EB" w14:textId="69A5BD9F" w:rsidR="00F16E89" w:rsidRDefault="00F16E89" w:rsidP="00F16E89">
      <w:pPr>
        <w:pStyle w:val="Heading6"/>
      </w:pPr>
      <w:r>
        <w:lastRenderedPageBreak/>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1387" w:author="Richard Bradbury" w:date="2024-11-06T12:26:00Z" w16du:dateUtc="2024-11-06T12:26:00Z">
        <w:r w:rsidR="00453B0D" w:rsidRPr="00090A2C">
          <w:t xml:space="preserve">uniquely addressable </w:t>
        </w:r>
      </w:ins>
      <w:ins w:id="1388" w:author="Richard Bradbury" w:date="2024-11-06T12:34:00Z" w16du:dateUtc="2024-11-06T12:34:00Z">
        <w:r w:rsidR="00453B0D" w:rsidRPr="00090A2C">
          <w:t xml:space="preserve">service endpoints/locations, which may include </w:t>
        </w:r>
      </w:ins>
      <w:r w:rsidRPr="00090A2C">
        <w:t>5GMSd</w:t>
      </w:r>
      <w:r w:rsidR="007F04EE" w:rsidRPr="00090A2C">
        <w:t> </w:t>
      </w:r>
      <w:r w:rsidR="009B28C3" w:rsidRPr="00090A2C">
        <w:t>AS Content Distributions</w:t>
      </w:r>
      <w:ins w:id="1389" w:author="Richard Bradbury" w:date="2024-11-06T12:34:00Z" w16du:dateUtc="2024-11-06T12:34:00Z">
        <w:r w:rsidR="00453B0D" w:rsidRPr="00090A2C">
          <w:t xml:space="preserve"> as well as third-party CDNs</w:t>
        </w:r>
      </w:ins>
      <w:r w:rsidRPr="00090A2C">
        <w:t xml:space="preserve">. </w:t>
      </w:r>
      <w:del w:id="1390" w:author="Richard Bradbury" w:date="2024-11-06T12:26:00Z" w16du:dateUtc="2024-11-06T12:26:00Z">
        <w:r w:rsidRPr="00090A2C" w:rsidDel="00453B0D">
          <w:delText>The uniquely addressable set of one or more 5GMSd AS</w:delText>
        </w:r>
      </w:del>
      <w:del w:id="1391" w:author="Richard Bradbury" w:date="2024-11-06T12:34:00Z" w16du:dateUtc="2024-11-06T12:34:00Z">
        <w:r w:rsidRPr="00090A2C" w:rsidDel="00453B0D">
          <w:delText xml:space="preserve"> </w:delText>
        </w:r>
        <w:r w:rsidR="00C2597E" w:rsidRPr="00090A2C" w:rsidDel="00453B0D">
          <w:delText>Content Distribution</w:delText>
        </w:r>
      </w:del>
      <w:del w:id="1392" w:author="Richard Bradbury" w:date="2024-11-06T12:26:00Z" w16du:dateUtc="2024-11-06T12:26:00Z">
        <w:r w:rsidR="00C2597E" w:rsidRPr="00090A2C" w:rsidDel="00453B0D">
          <w:delText>s</w:delText>
        </w:r>
      </w:del>
      <w:ins w:id="1393" w:author="Richard Bradbury" w:date="2024-11-06T12:34:00Z" w16du:dateUtc="2024-11-06T12:34:00Z">
        <w:r w:rsidR="00453B0D" w:rsidRPr="00090A2C">
          <w:t>Each service endpoint/location</w:t>
        </w:r>
      </w:ins>
      <w:r w:rsidRPr="00090A2C">
        <w:t xml:space="preserve"> containing the same CMMF-encoded media object (or stripe) of the media (i.e., the CMMF-encoded media object is replicated across multiple </w:t>
      </w:r>
      <w:ins w:id="1394" w:author="Richard Bradbury" w:date="2024-11-06T12:35:00Z" w16du:dateUtc="2024-11-06T12:35:00Z">
        <w:r w:rsidR="00453B0D" w:rsidRPr="00090A2C">
          <w:t xml:space="preserve">service endpoints/locations, which may be </w:t>
        </w:r>
      </w:ins>
      <w:r w:rsidRPr="00090A2C">
        <w:t>5GMSd AS instances) is considered a single CMMF endpoint</w:t>
      </w:r>
      <w:del w:id="1395" w:author="Richard Bradbury" w:date="2024-11-06T12:27:00Z" w16du:dateUtc="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1396" w:author="Richard Bradbury" w:date="2024-11-06T12:35:00Z" w16du:dateUtc="2024-11-06T12:35:00Z">
        <w:r w:rsidRPr="00090A2C" w:rsidDel="00453B0D">
          <w:delText xml:space="preserve">may </w:delText>
        </w:r>
      </w:del>
      <w:r w:rsidRPr="00090A2C">
        <w:t>make</w:t>
      </w:r>
      <w:ins w:id="1397" w:author="Richard Bradbury" w:date="2024-11-06T12:35:00Z" w16du:dateUtc="2024-11-06T12:35:00Z">
        <w:r w:rsidR="00453B0D" w:rsidRPr="00090A2C">
          <w:t>s</w:t>
        </w:r>
      </w:ins>
      <w:r w:rsidRPr="00090A2C">
        <w:t xml:space="preserve"> the CMMF-encoded media objects, and possibly original source media (e.g., MPEG-DASH or HLS media segments), available at reference point M2d</w:t>
      </w:r>
      <w:ins w:id="1398" w:author="Richard Bradbury" w:date="2024-11-06T12:36:00Z" w16du:dateUtc="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399" w:author="Richard Bradbury" w:date="2024-11-06T12:33:00Z" w16du:dateUtc="2024-11-06T12:33:00Z">
        <w:r w:rsidDel="00453B0D">
          <w:delText xml:space="preserve">set of </w:delText>
        </w:r>
      </w:del>
      <w:del w:id="1400"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401"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02"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03" w:author="Richard Bradbury" w:date="2024-11-06T12:37:00Z" w16du:dateUtc="2024-11-06T12:37:00Z">
        <w:r w:rsidR="00CA324B">
          <w:t>service endpoint/location (</w:t>
        </w:r>
      </w:ins>
      <w:r>
        <w:t>CMMF endpoint</w:t>
      </w:r>
      <w:ins w:id="1404"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405" w:author="Richard Bradbury" w:date="2024-11-06T12:38:00Z" w16du:dateUtc="2024-11-06T12:38:00Z">
        <w:r w:rsidDel="00CA324B">
          <w:delText>5GMSd C</w:delText>
        </w:r>
      </w:del>
      <w:ins w:id="1406" w:author="Richard Bradbury" w:date="2024-11-06T12:38:00Z" w16du:dateUtc="2024-11-06T12:38:00Z">
        <w:r w:rsidR="00CA324B">
          <w:t>c</w:t>
        </w:r>
      </w:ins>
      <w:r>
        <w:t>lient architecture</w:t>
      </w:r>
      <w:del w:id="1407" w:author="Richard Bradbury" w:date="2024-11-06T12:38:00Z" w16du:dateUtc="2024-11-06T12:38:00Z">
        <w:r w:rsidDel="00CA324B">
          <w:delText xml:space="preserve"> Option</w:delText>
        </w:r>
      </w:del>
      <w:r>
        <w:t xml:space="preserve"> #1) or </w:t>
      </w:r>
      <w:r w:rsidRPr="007D074D">
        <w:t>M4</w:t>
      </w:r>
      <w:r>
        <w:t>d (</w:t>
      </w:r>
      <w:del w:id="1408" w:author="Richard Bradbury" w:date="2024-11-06T12:38:00Z" w16du:dateUtc="2024-11-06T12:38:00Z">
        <w:r w:rsidDel="00CA324B">
          <w:delText>5GMSd C</w:delText>
        </w:r>
      </w:del>
      <w:ins w:id="1409" w:author="Richard Bradbury" w:date="2024-11-06T12:38:00Z" w16du:dateUtc="2024-11-06T12:38:00Z">
        <w:r w:rsidR="00CA324B">
          <w:t>c</w:t>
        </w:r>
      </w:ins>
      <w:r>
        <w:t>lient architecture</w:t>
      </w:r>
      <w:del w:id="1410" w:author="Richard Bradbury" w:date="2024-11-06T12:38:00Z" w16du:dateUtc="2024-11-06T12:38:00Z">
        <w:r w:rsidDel="00CA324B">
          <w:delText xml:space="preserve"> Option</w:delText>
        </w:r>
      </w:del>
      <w:r>
        <w:t> #2)</w:t>
      </w:r>
      <w:r w:rsidRPr="007D074D">
        <w:t xml:space="preserve">, terminating </w:t>
      </w:r>
      <w:del w:id="1411" w:author="Richard Bradbury" w:date="2024-11-06T12:39:00Z" w16du:dateUtc="2024-11-06T12:39:00Z">
        <w:r w:rsidRPr="007D074D" w:rsidDel="00CA324B">
          <w:delText xml:space="preserve">the </w:delText>
        </w:r>
      </w:del>
      <w:r w:rsidRPr="007D074D">
        <w:t>download</w:t>
      </w:r>
      <w:ins w:id="1412" w:author="Richard Bradbury" w:date="2024-11-06T12:39:00Z" w16du:dateUtc="2024-11-06T12:39:00Z">
        <w:r w:rsidR="00CA324B">
          <w:t>s</w:t>
        </w:r>
      </w:ins>
      <w:r w:rsidRPr="007D074D">
        <w:t xml:space="preserve"> </w:t>
      </w:r>
      <w:del w:id="1413" w:author="Richard Bradbury" w:date="2024-11-06T12:39:00Z" w16du:dateUtc="2024-11-06T12:39:00Z">
        <w:r w:rsidRPr="007D074D" w:rsidDel="00CA324B">
          <w:delText xml:space="preserve">from each </w:delText>
        </w:r>
      </w:del>
      <w:del w:id="1414" w:author="Richard Bradbury" w:date="2024-11-06T12:38:00Z" w16du:dateUtc="2024-11-06T12:38:00Z">
        <w:r w:rsidDel="00CA324B">
          <w:delText xml:space="preserve">5GMSd AS </w:delText>
        </w:r>
        <w:r w:rsidR="00900FE9" w:rsidDel="00CA324B">
          <w:delText>Content Distributi</w:delText>
        </w:r>
      </w:del>
      <w:del w:id="1415"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16" w:author="Richard Bradbury" w:date="2024-11-06T13:31:00Z" w16du:dateUtc="2024-11-06T13:31:00Z">
        <w:r w:rsidRPr="007D074D" w:rsidDel="00B465A7">
          <w:delText>Once</w:delText>
        </w:r>
      </w:del>
      <w:ins w:id="1417" w:author="Richard Bradbury" w:date="2024-11-06T13:31:00Z" w16du:dateUtc="2024-11-06T13:31:00Z">
        <w:r w:rsidR="00B465A7">
          <w:t>Successfully</w:t>
        </w:r>
      </w:ins>
      <w:r w:rsidRPr="007D074D">
        <w:t xml:space="preserve"> decoded</w:t>
      </w:r>
      <w:del w:id="1418" w:author="Richard Bradbury" w:date="2024-11-06T13:31:00Z" w16du:dateUtc="2024-11-06T13:31:00Z">
        <w:r w:rsidRPr="007D074D" w:rsidDel="00B465A7">
          <w:delText xml:space="preserve">, the </w:delText>
        </w:r>
      </w:del>
      <w:ins w:id="1419" w:author="Richard Bradbury" w:date="2024-11-06T12:39:00Z" w16du:dateUtc="2024-11-06T12:39:00Z">
        <w:r w:rsidR="00CA324B">
          <w:t xml:space="preserve"> </w:t>
        </w:r>
      </w:ins>
      <w:r>
        <w:t>source media is</w:t>
      </w:r>
      <w:r w:rsidRPr="007D074D">
        <w:t xml:space="preserve"> </w:t>
      </w:r>
      <w:del w:id="1420" w:author="Richard Bradbury" w:date="2024-11-06T12:40:00Z" w16du:dateUtc="2024-11-06T12:40:00Z">
        <w:r w:rsidRPr="007D074D" w:rsidDel="00CA324B">
          <w:delText>delivered to</w:delText>
        </w:r>
      </w:del>
      <w:ins w:id="1421" w:author="Richard Bradbury" w:date="2024-11-06T12:40:00Z" w16du:dateUtc="2024-11-06T12:40:00Z">
        <w:r w:rsidR="00CA324B">
          <w:t>presented by</w:t>
        </w:r>
      </w:ins>
      <w:r w:rsidRPr="007D074D">
        <w:t xml:space="preserve"> the </w:t>
      </w:r>
      <w:r>
        <w:t>Media Player</w:t>
      </w:r>
      <w:del w:id="1422"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369E1A79" w14:textId="437BAA62" w:rsidR="00564AC5" w:rsidDel="004345FC" w:rsidRDefault="00564AC5" w:rsidP="00463BF6">
      <w:pPr>
        <w:keepNext/>
        <w:rPr>
          <w:moveFrom w:id="1423"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424" w:author="Richard Bradbury" w:date="2024-11-05T17:10:00Z" w:name="move181719060"/>
      <w:moveFrom w:id="1425"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424"/>
    <w:p w14:paraId="475C90ED" w14:textId="4DFE7A13" w:rsidR="00BB797A" w:rsidRDefault="00BB797A" w:rsidP="004345FC">
      <w:pPr>
        <w:keepNext/>
      </w:pPr>
      <w:r>
        <w:t>The following assumptions apply:</w:t>
      </w:r>
    </w:p>
    <w:p w14:paraId="160AC012" w14:textId="77777777" w:rsidR="00CA324B" w:rsidRDefault="004345FC" w:rsidP="004345FC">
      <w:pPr>
        <w:pStyle w:val="B1"/>
        <w:rPr>
          <w:ins w:id="1426" w:author="Richard Bradbury" w:date="2024-11-06T12:41:00Z" w16du:dateUtc="2024-11-06T12:41:00Z"/>
        </w:rPr>
      </w:pPr>
      <w:r>
        <w:t>-</w:t>
      </w:r>
      <w:r>
        <w:tab/>
      </w:r>
      <w:r w:rsidR="00BB797A">
        <w:t xml:space="preserve">The 5GMSd Application Provider prepares </w:t>
      </w:r>
      <w:r w:rsidR="008A721C">
        <w:t>source media for distribution using CMMF</w:t>
      </w:r>
      <w:r w:rsidR="00293B2F">
        <w:t xml:space="preserve"> and ensures that each </w:t>
      </w:r>
      <w:del w:id="1427" w:author="Richard Bradbury" w:date="2024-11-06T12:40:00Z" w16du:dateUtc="2024-11-06T12:40:00Z">
        <w:r w:rsidR="00293B2F" w:rsidDel="00CA324B">
          <w:delText>Content Distribution</w:delText>
        </w:r>
      </w:del>
      <w:ins w:id="1428"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429"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248F6A3F" w:rsidR="00CA5460" w:rsidRPr="00463BF6" w:rsidRDefault="00CA324B" w:rsidP="004345FC">
      <w:pPr>
        <w:pStyle w:val="B1"/>
      </w:pPr>
      <w:ins w:id="1430" w:author="Richard Bradbury" w:date="2024-11-06T12:41:00Z" w16du:dateUtc="2024-11-06T12:41:00Z">
        <w:r>
          <w:t>-</w:t>
        </w:r>
        <w:r>
          <w:tab/>
        </w:r>
      </w:ins>
      <w:del w:id="1431" w:author="Richard Bradbury" w:date="2024-11-06T12:41:00Z" w16du:dateUtc="2024-11-06T12:41:00Z">
        <w:r w:rsidR="009B0916" w:rsidDel="00CA324B">
          <w:delText xml:space="preserve"> </w:delText>
        </w:r>
      </w:del>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432" w:author="Richard Bradbury" w:date="2024-11-05T17:10:00Z" w16du:dateUtc="2024-11-05T17:10:00Z"/>
        </w:rPr>
      </w:pPr>
      <w:ins w:id="1433" w:author="Richard Bradbury" w:date="2024-11-05T17:10:00Z" w16du:dateUtc="2024-11-05T17:10:00Z">
        <w:r>
          <w:t>NOTE:</w:t>
        </w:r>
        <w:r>
          <w:tab/>
        </w:r>
      </w:ins>
      <w:moveToRangeStart w:id="1434" w:author="Richard Bradbury" w:date="2024-11-05T17:10:00Z" w:name="move181719060"/>
      <w:moveTo w:id="1435" w:author="Richard Bradbury" w:date="2024-11-05T17:10:00Z" w16du:dateUtc="2024-11-05T17:10:00Z">
        <w:r>
          <w:t xml:space="preserve">The indicated modifications to the baseline procedure </w:t>
        </w:r>
        <w:del w:id="1436"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434"/>
    <w:p w14:paraId="04C5ED7C" w14:textId="04C18830" w:rsidR="00564AC5" w:rsidRDefault="00404B59" w:rsidP="00463BF6">
      <w:pPr>
        <w:keepNext/>
      </w:pPr>
      <w:ins w:id="1437"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438" w:author="Richard Bradbury" w:date="2024-11-06T12:44:00Z" w16du:dateUtc="2024-11-06T12:44:00Z">
        <w:r w:rsidRPr="003D449F" w:rsidDel="003D449F">
          <w:rPr>
            <w:b/>
            <w:bCs/>
          </w:rPr>
          <w:delText>2</w:delText>
        </w:r>
      </w:del>
      <w:ins w:id="1439"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440"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441" w:author="Richard Bradbury" w:date="2024-11-06T12:58:00Z" w16du:dateUtc="2024-11-06T12:58:00Z">
        <w:r w:rsidDel="008C72A0">
          <w:delText>10</w:delText>
        </w:r>
      </w:del>
      <w:ins w:id="1442"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443"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444"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445" w:author="Richard Bradbury" w:date="2024-11-06T13:04:00Z" w16du:dateUtc="2024-11-06T13:04:00Z">
        <w:r w:rsidDel="008C72A0">
          <w:delText>4</w:delText>
        </w:r>
      </w:del>
      <w:ins w:id="1446"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447" w:author="Richard Bradbury" w:date="2024-11-06T13:04:00Z" w16du:dateUtc="2024-11-06T13:04:00Z">
        <w:r w:rsidRPr="00463BF6" w:rsidDel="008C72A0">
          <w:delText>6</w:delText>
        </w:r>
      </w:del>
      <w:ins w:id="1448"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449" w:author="Richard Bradbury" w:date="2024-11-06T13:04:00Z" w16du:dateUtc="2024-11-06T13:04:00Z">
        <w:r w:rsidDel="008C72A0">
          <w:delText>7</w:delText>
        </w:r>
      </w:del>
      <w:ins w:id="1450"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451" w:author="Richard Bradbury" w:date="2024-11-06T13:03:00Z" w16du:dateUtc="2024-11-06T13:03:00Z">
        <w:r w:rsidRPr="00463BF6" w:rsidDel="008C72A0">
          <w:delText>7</w:delText>
        </w:r>
      </w:del>
      <w:ins w:id="1452"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453" w:author="Richard Bradbury" w:date="2024-11-06T13:06:00Z" w16du:dateUtc="2024-11-06T13:06:00Z">
        <w:r w:rsidRPr="00463BF6" w:rsidDel="008C72A0">
          <w:delText>8</w:delText>
        </w:r>
      </w:del>
      <w:ins w:id="1454"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455" w:author="Richard Bradbury" w:date="2024-11-06T13:16:00Z" w16du:dateUtc="2024-11-06T13:16:00Z">
        <w:r w:rsidR="00404B59">
          <w:rPr>
            <w:b/>
            <w:bCs/>
          </w:rPr>
          <w:t>lient c</w:t>
        </w:r>
      </w:ins>
      <w:r w:rsidR="00775C8A" w:rsidRPr="00B834C6">
        <w:rPr>
          <w:b/>
          <w:bCs/>
        </w:rPr>
        <w:t xml:space="preserve">onfiguration </w:t>
      </w:r>
      <w:del w:id="1456" w:author="Richard Bradbury" w:date="2024-11-06T13:16:00Z" w16du:dateUtc="2024-11-06T13:16:00Z">
        <w:r w:rsidR="00775C8A" w:rsidRPr="00B834C6" w:rsidDel="00404B59">
          <w:rPr>
            <w:b/>
            <w:bCs/>
          </w:rPr>
          <w:delText>I</w:delText>
        </w:r>
      </w:del>
      <w:ins w:id="1457"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458" w:author="Richard Bradbury" w:date="2024-11-06T13:06:00Z" w16du:dateUtc="2024-11-06T13:06:00Z">
        <w:r w:rsidRPr="00463BF6" w:rsidDel="008C72A0">
          <w:delText>9</w:delText>
        </w:r>
      </w:del>
      <w:ins w:id="1459"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460" w:author="Richard Bradbury" w:date="2024-11-06T13:06:00Z" w16du:dateUtc="2024-11-06T13:06:00Z">
        <w:r w:rsidDel="008C72A0">
          <w:delText>9</w:delText>
        </w:r>
      </w:del>
      <w:ins w:id="1461"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462"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463" w:author="Cloud, Jason" w:date="2024-11-04T18:10:00Z" w16du:dateUtc="2024-11-05T02:10:00Z"/>
        </w:rPr>
      </w:pPr>
      <w:ins w:id="1464" w:author="Cloud, Jason" w:date="2024-11-04T18:09:00Z" w16du:dateUtc="2024-11-05T02:09:00Z">
        <w:r>
          <w:t xml:space="preserve">The call flow </w:t>
        </w:r>
        <w:r w:rsidR="00386AB6">
          <w:t>is similar to that contained in clause</w:t>
        </w:r>
      </w:ins>
      <w:ins w:id="1465" w:author="Richard Bradbury" w:date="2024-11-06T13:19:00Z" w16du:dateUtc="2024-11-06T13:19:00Z">
        <w:r w:rsidR="00404B59">
          <w:t> </w:t>
        </w:r>
      </w:ins>
      <w:ins w:id="1466" w:author="Cloud, Jason" w:date="2024-11-04T18:09:00Z" w16du:dateUtc="2024-11-05T02:09:00Z">
        <w:r w:rsidR="00386AB6">
          <w:t>5.19.4.1</w:t>
        </w:r>
        <w:r w:rsidR="007920C8">
          <w:t xml:space="preserve">.2.2 with the </w:t>
        </w:r>
      </w:ins>
      <w:ins w:id="1467" w:author="Cloud, Jason" w:date="2024-11-04T18:10:00Z" w16du:dateUtc="2024-11-05T02:10:00Z">
        <w:r w:rsidR="007920C8">
          <w:t>following exceptions:</w:t>
        </w:r>
      </w:ins>
    </w:p>
    <w:p w14:paraId="77FE0934" w14:textId="38CE6744" w:rsidR="007920C8" w:rsidRDefault="00404B59" w:rsidP="00404B59">
      <w:pPr>
        <w:pStyle w:val="B1"/>
        <w:rPr>
          <w:ins w:id="1468" w:author="Cloud, Jason" w:date="2024-11-04T18:12:00Z" w16du:dateUtc="2024-11-05T02:12:00Z"/>
        </w:rPr>
      </w:pPr>
      <w:ins w:id="1469" w:author="Richard Bradbury" w:date="2024-11-06T13:18:00Z" w16du:dateUtc="2024-11-06T13:18:00Z">
        <w:r>
          <w:t>-</w:t>
        </w:r>
        <w:r>
          <w:tab/>
        </w:r>
      </w:ins>
      <w:ins w:id="1470" w:author="Cloud, Jason" w:date="2024-11-04T18:10:00Z" w16du:dateUtc="2024-11-05T02:10:00Z">
        <w:r w:rsidR="00165EC3" w:rsidRPr="00404B59">
          <w:t xml:space="preserve">The </w:t>
        </w:r>
      </w:ins>
      <w:ins w:id="1471" w:author="Cloud, Jason" w:date="2024-11-04T18:13:00Z" w16du:dateUtc="2024-11-05T02:13:00Z">
        <w:r w:rsidR="004C7081" w:rsidRPr="004C7081">
          <w:rPr>
            <w:i/>
            <w:iCs/>
          </w:rPr>
          <w:t>Content Service Location/Endpoint</w:t>
        </w:r>
        <w:r w:rsidR="004C7081" w:rsidRPr="000F2816">
          <w:t xml:space="preserve"> </w:t>
        </w:r>
      </w:ins>
      <w:ins w:id="1472" w:author="Cloud, Jason" w:date="2024-11-04T18:11:00Z" w16du:dateUtc="2024-11-05T02:11:00Z">
        <w:r w:rsidR="00165EC3" w:rsidRPr="00404B59">
          <w:t xml:space="preserve">located within the Third-Party Provider(s) </w:t>
        </w:r>
        <w:r w:rsidR="00DF309C" w:rsidRPr="00404B59">
          <w:t>be</w:t>
        </w:r>
      </w:ins>
      <w:ins w:id="1473" w:author="Richard Bradbury" w:date="2024-11-06T13:19:00Z" w16du:dateUtc="2024-11-06T13:19:00Z">
        <w:r w:rsidR="004C7081">
          <w:t>comes</w:t>
        </w:r>
      </w:ins>
      <w:ins w:id="1474"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475" w:author="Cloud, Jason" w:date="2024-11-04T18:12:00Z" w16du:dateUtc="2024-11-05T02:12:00Z">
        <w:r w:rsidR="00486BD8">
          <w:t>in</w:t>
        </w:r>
      </w:ins>
      <w:ins w:id="1476" w:author="Cloud, Jason" w:date="2024-11-04T18:11:00Z" w16du:dateUtc="2024-11-05T02:11:00Z">
        <w:r w:rsidR="00DF309C" w:rsidRPr="00404B59">
          <w:t xml:space="preserve"> the 5GMSd</w:t>
        </w:r>
      </w:ins>
      <w:ins w:id="1477" w:author="Richard Bradbury" w:date="2024-11-06T13:19:00Z" w16du:dateUtc="2024-11-06T13:19:00Z">
        <w:r w:rsidR="004C7081">
          <w:t> </w:t>
        </w:r>
      </w:ins>
      <w:ins w:id="1478" w:author="Cloud, Jason" w:date="2024-11-04T18:11:00Z" w16du:dateUtc="2024-11-05T02:11:00Z">
        <w:r w:rsidR="00DF309C" w:rsidRPr="00404B59">
          <w:t>AS.</w:t>
        </w:r>
      </w:ins>
    </w:p>
    <w:p w14:paraId="0ADFC298" w14:textId="6ED604B0" w:rsidR="00404B59" w:rsidRDefault="00404B59" w:rsidP="00404B59">
      <w:pPr>
        <w:pStyle w:val="B1"/>
        <w:rPr>
          <w:ins w:id="1479" w:author="Cloud, Jason" w:date="2024-11-04T18:11:00Z" w16du:dateUtc="2024-11-05T02:11:00Z"/>
        </w:rPr>
      </w:pPr>
      <w:ins w:id="1480" w:author="Richard Bradbury" w:date="2024-11-06T13:18:00Z" w16du:dateUtc="2024-11-06T13:18:00Z">
        <w:r>
          <w:t>-</w:t>
        </w:r>
        <w:r>
          <w:tab/>
        </w:r>
      </w:ins>
      <w:ins w:id="1481" w:author="Cloud, Jason" w:date="2024-11-04T18:11:00Z" w16du:dateUtc="2024-11-05T02:11:00Z">
        <w:r w:rsidR="00DF309C">
          <w:t>The Online Servic</w:t>
        </w:r>
      </w:ins>
      <w:ins w:id="1482" w:author="Cloud, Jason" w:date="2024-11-04T18:12:00Z" w16du:dateUtc="2024-11-05T02:12:00Z">
        <w:r w:rsidR="00DF309C">
          <w:t>e Location/Endpoint Management subfunction located within the Third-Party Provider(s)</w:t>
        </w:r>
        <w:r w:rsidR="00486BD8">
          <w:t xml:space="preserve"> is be</w:t>
        </w:r>
      </w:ins>
      <w:ins w:id="1483" w:author="Richard Bradbury" w:date="2024-11-06T13:20:00Z" w16du:dateUtc="2024-11-06T13:20:00Z">
        <w:r w:rsidR="004C7081">
          <w:t>comes</w:t>
        </w:r>
      </w:ins>
      <w:ins w:id="1484" w:author="Cloud, Jason" w:date="2024-11-04T18:12:00Z" w16du:dateUtc="2024-11-05T02:12:00Z">
        <w:r w:rsidR="00486BD8">
          <w:t xml:space="preserve"> a subfunction within the 5GMSd</w:t>
        </w:r>
      </w:ins>
      <w:ins w:id="1485" w:author="Richard Bradbury" w:date="2024-11-06T13:20:00Z" w16du:dateUtc="2024-11-06T13:20:00Z">
        <w:r w:rsidR="004C7081">
          <w:t> </w:t>
        </w:r>
      </w:ins>
      <w:ins w:id="1486"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487" w:author="Cloud, Jason" w:date="2024-11-04T18:12:00Z" w16du:dateUtc="2024-11-05T02:12:00Z"/>
        </w:rPr>
      </w:pPr>
      <w:ins w:id="1488" w:author="Cloud, Jason" w:date="2024-11-04T18:12:00Z" w16du:dateUtc="2024-11-05T02:12:00Z">
        <w:r>
          <w:t>The call flow is similar to that contained in clause</w:t>
        </w:r>
      </w:ins>
      <w:ins w:id="1489" w:author="Richard Bradbury" w:date="2024-11-06T13:20:00Z" w16du:dateUtc="2024-11-06T13:20:00Z">
        <w:r w:rsidR="004C7081">
          <w:t> </w:t>
        </w:r>
      </w:ins>
      <w:ins w:id="1490" w:author="Cloud, Jason" w:date="2024-11-04T18:12:00Z" w16du:dateUtc="2024-11-05T02:12:00Z">
        <w:r>
          <w:t>5.19.4.1.2.3 with the following exceptions:</w:t>
        </w:r>
      </w:ins>
    </w:p>
    <w:p w14:paraId="07AD8BF3" w14:textId="1270B8FE" w:rsidR="004C7081" w:rsidRDefault="004C7081" w:rsidP="004C7081">
      <w:pPr>
        <w:pStyle w:val="B1"/>
        <w:rPr>
          <w:ins w:id="1491" w:author="Cloud, Jason" w:date="2024-11-04T18:11:00Z" w16du:dateUtc="2024-11-05T02:11:00Z"/>
        </w:rPr>
      </w:pPr>
      <w:ins w:id="1492" w:author="Richard Bradbury" w:date="2024-11-06T13:20:00Z" w16du:dateUtc="2024-11-06T13:20:00Z">
        <w:r>
          <w:t>-</w:t>
        </w:r>
        <w:r>
          <w:tab/>
        </w:r>
      </w:ins>
      <w:ins w:id="1493" w:author="Cloud, Jason" w:date="2024-11-04T18:12:00Z" w16du:dateUtc="2024-11-05T02:12:00Z">
        <w:r w:rsidR="00486BD8" w:rsidRPr="000F2816">
          <w:t xml:space="preserve">The </w:t>
        </w:r>
      </w:ins>
      <w:ins w:id="1494" w:author="Cloud, Jason" w:date="2024-11-04T18:13:00Z" w16du:dateUtc="2024-11-05T02:13:00Z">
        <w:r w:rsidRPr="004C7081">
          <w:rPr>
            <w:i/>
            <w:iCs/>
          </w:rPr>
          <w:t>Content Service Location/Endpoint</w:t>
        </w:r>
        <w:r w:rsidRPr="000F2816">
          <w:t xml:space="preserve"> </w:t>
        </w:r>
      </w:ins>
      <w:ins w:id="1495" w:author="Cloud, Jason" w:date="2024-11-04T18:12:00Z" w16du:dateUtc="2024-11-05T02:12:00Z">
        <w:r w:rsidR="00486BD8" w:rsidRPr="000F2816">
          <w:t>located within the Third-Party Provider(s) be</w:t>
        </w:r>
      </w:ins>
      <w:ins w:id="1496" w:author="Richard Bradbury" w:date="2024-11-06T13:21:00Z" w16du:dateUtc="2024-11-06T13:21:00Z">
        <w:r>
          <w:t>comes</w:t>
        </w:r>
      </w:ins>
      <w:ins w:id="1497"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98" w:author="Richard Bradbury" w:date="2024-11-06T13:22:00Z" w16du:dateUtc="2024-11-06T13:22:00Z">
        <w:r>
          <w:t> </w:t>
        </w:r>
      </w:ins>
      <w:ins w:id="1499"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500" w:author="Cloud, Jason" w:date="2024-11-04T18:13:00Z" w16du:dateUtc="2024-11-05T02:13:00Z"/>
        </w:rPr>
      </w:pPr>
      <w:ins w:id="1501" w:author="Cloud, Jason" w:date="2024-11-04T18:13:00Z" w16du:dateUtc="2024-11-05T02:13:00Z">
        <w:r>
          <w:t>The call flow is similar to that contained in clause</w:t>
        </w:r>
      </w:ins>
      <w:ins w:id="1502" w:author="Richard Bradbury" w:date="2024-11-06T13:22:00Z" w16du:dateUtc="2024-11-06T13:22:00Z">
        <w:r w:rsidR="004C7081">
          <w:t> </w:t>
        </w:r>
      </w:ins>
      <w:ins w:id="1503" w:author="Cloud, Jason" w:date="2024-11-04T18:13:00Z" w16du:dateUtc="2024-11-05T02:13:00Z">
        <w:r>
          <w:t>5.19.4.1.2.3 with the following exceptions:</w:t>
        </w:r>
      </w:ins>
    </w:p>
    <w:p w14:paraId="50AE76CE" w14:textId="7238C07C" w:rsidR="00486BD8" w:rsidRDefault="004C7081" w:rsidP="004C7081">
      <w:pPr>
        <w:pStyle w:val="B1"/>
        <w:rPr>
          <w:ins w:id="1504" w:author="Cloud, Jason" w:date="2024-11-04T18:13:00Z" w16du:dateUtc="2024-11-05T02:13:00Z"/>
        </w:rPr>
      </w:pPr>
      <w:ins w:id="1505" w:author="Richard Bradbury" w:date="2024-11-06T13:21:00Z" w16du:dateUtc="2024-11-06T13:21:00Z">
        <w:r>
          <w:t>-</w:t>
        </w:r>
        <w:r>
          <w:tab/>
        </w:r>
      </w:ins>
      <w:ins w:id="1506"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be</w:t>
        </w:r>
      </w:ins>
      <w:ins w:id="1507" w:author="Richard Bradbury" w:date="2024-11-06T13:23:00Z" w16du:dateUtc="2024-11-06T13:23:00Z">
        <w:r>
          <w:t>comes</w:t>
        </w:r>
      </w:ins>
      <w:ins w:id="1508"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509" w:author="Richard Bradbury" w:date="2024-11-06T13:22:00Z" w16du:dateUtc="2024-11-06T13:22:00Z">
        <w:r>
          <w:t> </w:t>
        </w:r>
      </w:ins>
      <w:ins w:id="1510" w:author="Cloud, Jason" w:date="2024-11-04T18:13:00Z" w16du:dateUtc="2024-11-05T02:13:00Z">
        <w:r w:rsidR="00486BD8" w:rsidRPr="000F2816">
          <w:t>AS.</w:t>
        </w:r>
      </w:ins>
    </w:p>
    <w:p w14:paraId="7E106C47" w14:textId="4E0550B6" w:rsidR="004C7081" w:rsidRDefault="004C7081" w:rsidP="004C7081">
      <w:pPr>
        <w:pStyle w:val="B1"/>
        <w:rPr>
          <w:ins w:id="1511" w:author="Cloud, Jason" w:date="2024-11-04T18:13:00Z" w16du:dateUtc="2024-11-05T02:13:00Z"/>
        </w:rPr>
      </w:pPr>
      <w:ins w:id="1512" w:author="Richard Bradbury" w:date="2024-11-06T13:21:00Z" w16du:dateUtc="2024-11-06T13:21:00Z">
        <w:r>
          <w:t>-</w:t>
        </w:r>
        <w:r>
          <w:tab/>
        </w:r>
      </w:ins>
      <w:ins w:id="1513"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be</w:t>
        </w:r>
      </w:ins>
      <w:ins w:id="1514" w:author="Richard Bradbury" w:date="2024-11-06T13:23:00Z" w16du:dateUtc="2024-11-06T13:23:00Z">
        <w:r>
          <w:t>comes</w:t>
        </w:r>
      </w:ins>
      <w:ins w:id="1515" w:author="Cloud, Jason" w:date="2024-11-04T18:13:00Z" w16du:dateUtc="2024-11-05T02:13:00Z">
        <w:r w:rsidR="00486BD8">
          <w:t xml:space="preserve"> a subfunction within the 5GMSd</w:t>
        </w:r>
      </w:ins>
      <w:ins w:id="1516" w:author="Richard Bradbury" w:date="2024-11-06T13:23:00Z" w16du:dateUtc="2024-11-06T13:23:00Z">
        <w:r>
          <w:t> </w:t>
        </w:r>
      </w:ins>
      <w:ins w:id="1517"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793A67F" w14:textId="311EA64D" w:rsidR="004C7081" w:rsidRPr="004C7081" w:rsidRDefault="00254223" w:rsidP="004C7081">
      <w:pPr>
        <w:pStyle w:val="EditorsNote"/>
        <w:rPr>
          <w:ins w:id="1518" w:author="Cloud, Jason" w:date="2024-11-04T18:14:00Z" w16du:dateUtc="2024-11-05T02:14:00Z"/>
        </w:rPr>
      </w:pPr>
      <w:ins w:id="1519" w:author="Cloud, Jason" w:date="2024-11-04T18:14:00Z" w16du:dateUtc="2024-11-05T02:14:00Z">
        <w:r w:rsidRPr="00640795">
          <w:t>Editor’s Note:</w:t>
        </w:r>
        <w:r>
          <w:tab/>
          <w:t>High-level call flows describing how SAND4M can be used to enable multi-source delivery requires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1520" w:author="Richard Bradbury" w:date="2024-11-06T13:24:00Z" w16du:dateUtc="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1521" w:author="Richard Bradbury" w:date="2024-11-06T13:24:00Z" w16du:dateUtc="2024-11-06T13:24:00Z">
        <w:r w:rsidRPr="00090A2C" w:rsidDel="004C7081">
          <w:delText>The uniquely addressable set of one or more</w:delText>
        </w:r>
      </w:del>
      <w:ins w:id="1522" w:author="Richard Bradbury" w:date="2024-11-06T13:24:00Z" w16du:dateUtc="2024-11-06T13:24:00Z">
        <w:r w:rsidR="004C7081" w:rsidRPr="00090A2C">
          <w:t>Each</w:t>
        </w:r>
      </w:ins>
      <w:r w:rsidRPr="00090A2C">
        <w:t xml:space="preserve"> 5GMSd AS </w:t>
      </w:r>
      <w:r w:rsidR="003B6A38" w:rsidRPr="00090A2C">
        <w:t>Content Distribution</w:t>
      </w:r>
      <w:del w:id="1523" w:author="Richard Bradbury" w:date="2024-11-06T13:24:00Z" w16du:dateUtc="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1524" w:author="Richard Bradbury" w:date="2024-11-06T13:25:00Z" w16du:dateUtc="2024-11-06T13:25:00Z">
        <w:r w:rsidR="004C7081" w:rsidRPr="00090A2C">
          <w:t xml:space="preserve">instances with </w:t>
        </w:r>
      </w:ins>
      <w:ins w:id="1525" w:author="Richard Bradbury" w:date="2024-11-06T13:26:00Z" w16du:dateUtc="2024-11-06T13:26:00Z">
        <w:r w:rsidR="004C7081" w:rsidRPr="00090A2C">
          <w:t xml:space="preserve">an identical </w:t>
        </w:r>
      </w:ins>
      <w:r w:rsidR="003B6A38" w:rsidRPr="00090A2C">
        <w:t>Content Distribution</w:t>
      </w:r>
      <w:del w:id="1526" w:author="Richard Bradbury" w:date="2024-11-06T13:25:00Z" w16du:dateUtc="2024-11-06T13:25:00Z">
        <w:r w:rsidR="003B6A38" w:rsidRPr="00090A2C" w:rsidDel="004C7081">
          <w:delText>s</w:delText>
        </w:r>
      </w:del>
      <w:r w:rsidRPr="00090A2C">
        <w:t>) is considered a single CMMF endpoint</w:t>
      </w:r>
      <w:del w:id="1527" w:author="Richard Bradbury" w:date="2024-11-06T13:26:00Z" w16du:dateUtc="2024-11-06T13:26:00Z">
        <w:r w:rsidRPr="00090A2C" w:rsidDel="004C7081">
          <w:delText xml:space="preserve"> rather than multiple CMMF endpoints</w:delText>
        </w:r>
      </w:del>
      <w:r w:rsidRPr="00090A2C">
        <w:t xml:space="preserve">. The 5GMSd Application Provider </w:t>
      </w:r>
      <w:del w:id="1528" w:author="Richard Bradbury" w:date="2024-11-06T13:27:00Z" w16du:dateUtc="2024-11-06T13:27:00Z">
        <w:r w:rsidRPr="00090A2C" w:rsidDel="004C7081">
          <w:delText xml:space="preserve">may </w:delText>
        </w:r>
      </w:del>
      <w:r w:rsidRPr="00090A2C">
        <w:t>make</w:t>
      </w:r>
      <w:ins w:id="1529" w:author="Richard Bradbury" w:date="2024-11-06T13:27:00Z" w16du:dateUtc="2024-11-06T13:27:00Z">
        <w:r w:rsidR="004C7081" w:rsidRPr="00090A2C">
          <w:t>s</w:t>
        </w:r>
      </w:ins>
      <w:r w:rsidRPr="00090A2C">
        <w:t xml:space="preserve"> the CMMF-encoded media objects, and possibly original source media (e.g., MPEG-DASH or HLS media segments), available at reference point M2d or they may be created by </w:t>
      </w:r>
      <w:del w:id="1530" w:author="Richard Bradbury" w:date="2024-11-06T13:27:00Z" w16du:dateUtc="2024-11-06T13:27:00Z">
        <w:r w:rsidRPr="00090A2C" w:rsidDel="004C7081">
          <w:delText>a</w:delText>
        </w:r>
      </w:del>
      <w:ins w:id="1531" w:author="Richard Bradbury" w:date="2024-11-06T13:27:00Z" w16du:dateUtc="2024-11-06T13:27:00Z">
        <w:r w:rsidR="004C7081" w:rsidRPr="00090A2C">
          <w:t>the</w:t>
        </w:r>
      </w:ins>
      <w:r w:rsidRPr="00090A2C">
        <w:t xml:space="preserve"> 5GMSd AS</w:t>
      </w:r>
      <w:del w:id="1532" w:author="Richard Bradbury" w:date="2024-11-06T13:27:00Z" w16du:dateUtc="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1533" w:author="Richard Bradbury" w:date="2024-11-06T13:27:00Z" w16du:dateUtc="2024-11-06T13:27:00Z">
        <w:r w:rsidR="004C7081" w:rsidRPr="00090A2C">
          <w:t>ingested at ref</w:t>
        </w:r>
      </w:ins>
      <w:ins w:id="1534" w:author="Richard Bradbury" w:date="2024-11-06T13:28:00Z" w16du:dateUtc="2024-11-06T13:28:00Z">
        <w:r w:rsidR="004C7081" w:rsidRPr="00090A2C">
          <w:t xml:space="preserve">erence point M2d </w:t>
        </w:r>
      </w:ins>
      <w:r w:rsidRPr="00090A2C">
        <w:t>or already created CMMF-encoded media objects</w:t>
      </w:r>
      <w:ins w:id="1535" w:author="Richard Bradbury" w:date="2024-11-06T13:28:00Z" w16du:dateUtc="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536"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537"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538" w:author="Richard Bradbury" w:date="2024-11-06T13:30:00Z" w16du:dateUtc="2024-11-06T13:30:00Z">
        <w:r w:rsidDel="00B465A7">
          <w:delText xml:space="preserve"> Each of these locations should be considered a CMMF endpoint as defined above.</w:delText>
        </w:r>
      </w:del>
    </w:p>
    <w:p w14:paraId="5F92C9B7" w14:textId="0E2E663F"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539" w:author="Richard Bradbury" w:date="2024-11-06T13:30:00Z" w16du:dateUtc="2024-11-06T13:30:00Z">
        <w:r w:rsidR="00B465A7">
          <w:t>5GMSd AS Content Distribution (</w:t>
        </w:r>
      </w:ins>
      <w:r>
        <w:t>CMMF endpoint</w:t>
      </w:r>
      <w:ins w:id="1540"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541" w:author="Richard Bradbury" w:date="2024-11-06T13:30:00Z" w16du:dateUtc="2024-11-06T13:30:00Z">
        <w:r w:rsidDel="00B465A7">
          <w:delText>5GMSd C</w:delText>
        </w:r>
      </w:del>
      <w:ins w:id="1542" w:author="Richard Bradbury" w:date="2024-11-06T13:30:00Z" w16du:dateUtc="2024-11-06T13:30:00Z">
        <w:r w:rsidR="00B465A7">
          <w:t>c</w:t>
        </w:r>
      </w:ins>
      <w:r>
        <w:t>lient architecture</w:t>
      </w:r>
      <w:del w:id="1543" w:author="Richard Bradbury" w:date="2024-11-06T13:30:00Z" w16du:dateUtc="2024-11-06T13:30:00Z">
        <w:r w:rsidDel="00B465A7">
          <w:delText xml:space="preserve"> Option</w:delText>
        </w:r>
      </w:del>
      <w:r>
        <w:t xml:space="preserve"> #1) or </w:t>
      </w:r>
      <w:r w:rsidRPr="007D074D">
        <w:t>M4</w:t>
      </w:r>
      <w:r>
        <w:t>d (</w:t>
      </w:r>
      <w:del w:id="1544" w:author="Richard Bradbury" w:date="2024-11-06T13:30:00Z" w16du:dateUtc="2024-11-06T13:30:00Z">
        <w:r w:rsidDel="00B465A7">
          <w:delText>5GMSd C</w:delText>
        </w:r>
      </w:del>
      <w:ins w:id="1545" w:author="Richard Bradbury" w:date="2024-11-06T13:30:00Z" w16du:dateUtc="2024-11-06T13:30:00Z">
        <w:r w:rsidR="00B465A7">
          <w:t>c</w:t>
        </w:r>
      </w:ins>
      <w:r>
        <w:t>lient architecture</w:t>
      </w:r>
      <w:del w:id="1546" w:author="Richard Bradbury" w:date="2024-11-06T13:30:00Z" w16du:dateUtc="2024-11-06T13:30:00Z">
        <w:r w:rsidDel="00B465A7">
          <w:delText xml:space="preserve"> Option</w:delText>
        </w:r>
      </w:del>
      <w:r>
        <w:t> #2)</w:t>
      </w:r>
      <w:r w:rsidRPr="007D074D">
        <w:t xml:space="preserve">, terminating </w:t>
      </w:r>
      <w:del w:id="1547" w:author="Richard Bradbury" w:date="2024-11-06T13:30:00Z" w16du:dateUtc="2024-11-06T13:30:00Z">
        <w:r w:rsidRPr="007D074D" w:rsidDel="00B465A7">
          <w:delText xml:space="preserve">the </w:delText>
        </w:r>
      </w:del>
      <w:r w:rsidRPr="007D074D">
        <w:t>download</w:t>
      </w:r>
      <w:ins w:id="1548" w:author="Richard Bradbury" w:date="2024-11-06T13:30:00Z" w16du:dateUtc="2024-11-06T13:30:00Z">
        <w:r w:rsidR="00B465A7">
          <w:t>s</w:t>
        </w:r>
      </w:ins>
      <w:r w:rsidRPr="007D074D">
        <w:t xml:space="preserve"> </w:t>
      </w:r>
      <w:del w:id="1549"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550" w:author="Richard Bradbury" w:date="2024-11-06T13:31:00Z" w16du:dateUtc="2024-11-06T13:31:00Z">
        <w:r w:rsidRPr="007D074D" w:rsidDel="00B465A7">
          <w:delText>Once</w:delText>
        </w:r>
      </w:del>
      <w:ins w:id="1551" w:author="Richard Bradbury" w:date="2024-11-06T13:31:00Z" w16du:dateUtc="2024-11-06T13:31:00Z">
        <w:r w:rsidR="00B465A7">
          <w:t>Successfully</w:t>
        </w:r>
      </w:ins>
      <w:r w:rsidRPr="007D074D">
        <w:t xml:space="preserve"> decoded</w:t>
      </w:r>
      <w:del w:id="1552" w:author="Richard Bradbury" w:date="2024-11-06T13:31:00Z" w16du:dateUtc="2024-11-06T13:31:00Z">
        <w:r w:rsidRPr="007D074D" w:rsidDel="00B465A7">
          <w:delText>, the</w:delText>
        </w:r>
      </w:del>
      <w:r w:rsidRPr="007D074D">
        <w:t xml:space="preserve"> </w:t>
      </w:r>
      <w:r>
        <w:t>source media is</w:t>
      </w:r>
      <w:r w:rsidRPr="007D074D">
        <w:t xml:space="preserve"> </w:t>
      </w:r>
      <w:del w:id="1553" w:author="Richard Bradbury" w:date="2024-11-06T13:31:00Z" w16du:dateUtc="2024-11-06T13:31:00Z">
        <w:r w:rsidRPr="007D074D" w:rsidDel="00B465A7">
          <w:delText>delivered to</w:delText>
        </w:r>
      </w:del>
      <w:ins w:id="1554" w:author="Richard Bradbury" w:date="2024-11-06T13:31:00Z" w16du:dateUtc="2024-11-06T13:31:00Z">
        <w:r w:rsidR="00B465A7">
          <w:t>presented by</w:t>
        </w:r>
      </w:ins>
      <w:r w:rsidRPr="007D074D">
        <w:t xml:space="preserve"> the </w:t>
      </w:r>
      <w:r>
        <w:t>Media Player</w:t>
      </w:r>
      <w:del w:id="1555"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556" w:author="Richard Bradbury" w:date="2024-11-06T13:32:00Z" w16du:dateUtc="2024-11-06T13:32:00Z">
        <w:r w:rsidRPr="00085BBD" w:rsidDel="00B465A7">
          <w:delText>network</w:delText>
        </w:r>
      </w:del>
      <w:ins w:id="1557"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1558" w:author="Richard Bradbury" w:date="2024-11-08T17:52:00Z" w16du:dateUtc="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6"/>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559" w:author="Cloud, Jason" w:date="2024-11-06T13:02:00Z" w16du:dateUtc="2024-11-06T21:02:00Z">
        <w:r w:rsidDel="006B6077">
          <w:delText>5</w:delText>
        </w:r>
      </w:del>
      <w:ins w:id="1560"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lastRenderedPageBreak/>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1561" w:author="Cloud, Jason" w:date="2024-11-06T13:03:00Z" w16du:dateUtc="2024-11-06T21:03:00Z">
        <w:r>
          <w:t>5</w:t>
        </w:r>
      </w:ins>
      <w:del w:id="1562"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563" w:author="Cloud, Jason" w:date="2024-11-06T13:03:00Z" w16du:dateUtc="2024-11-06T21:03:00Z">
        <w:r>
          <w:t>6</w:t>
        </w:r>
      </w:ins>
      <w:del w:id="1564"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565" w:author="Cloud, Jason" w:date="2024-11-06T13:04:00Z" w16du:dateUtc="2024-11-06T21:04:00Z">
        <w:r>
          <w:t>7</w:t>
        </w:r>
      </w:ins>
      <w:del w:id="1566"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E1593E">
      <w:pPr>
        <w:pStyle w:val="B1"/>
      </w:pPr>
      <w:r>
        <w:t>NOTE 2:</w:t>
      </w:r>
      <w:r>
        <w:tab/>
        <w:t xml:space="preserve">Additional details are provided </w:t>
      </w:r>
      <w:r w:rsidR="009669EC">
        <w:t>below.</w:t>
      </w:r>
    </w:p>
    <w:p w14:paraId="00DDD980" w14:textId="4AC163CA" w:rsidR="00E1593E" w:rsidRDefault="006B6077" w:rsidP="00E1593E">
      <w:pPr>
        <w:pStyle w:val="B1"/>
      </w:pPr>
      <w:ins w:id="1567" w:author="Cloud, Jason" w:date="2024-11-06T13:04:00Z" w16du:dateUtc="2024-11-06T21:04:00Z">
        <w:r>
          <w:t>8</w:t>
        </w:r>
      </w:ins>
      <w:del w:id="1568"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569" w:author="Cloud, Jason" w:date="2024-11-06T13:04:00Z" w16du:dateUtc="2024-11-06T21:04:00Z">
        <w:r>
          <w:t>9</w:t>
        </w:r>
      </w:ins>
      <w:del w:id="1570"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571" w:author="Cloud, Jason" w:date="2024-11-06T13:05:00Z" w16du:dateUtc="2024-11-06T21:05:00Z">
        <w:r w:rsidR="006B6077">
          <w:t>and 7</w:t>
        </w:r>
      </w:ins>
      <w:del w:id="1572"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1573" w:author="Richard Bradbury" w:date="2024-11-08T17:56:00Z" w16du:dateUtc="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8"/>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1750D504" w:rsidR="00F3694D" w:rsidRDefault="00F3694D" w:rsidP="00886DAC">
      <w:pPr>
        <w:pStyle w:val="B1"/>
        <w:rPr>
          <w:noProof/>
        </w:rPr>
      </w:pPr>
      <w:r>
        <w:rPr>
          <w:noProof/>
        </w:rPr>
        <w:lastRenderedPageBreak/>
        <w:t>Steps:</w:t>
      </w:r>
    </w:p>
    <w:p w14:paraId="2A5D5F56" w14:textId="6A44ED47" w:rsidR="00F3694D" w:rsidRDefault="00A30DF9" w:rsidP="00886DAC">
      <w:pPr>
        <w:pStyle w:val="B2"/>
      </w:pPr>
      <w:ins w:id="1574" w:author="Cloud, Jason" w:date="2024-11-06T13:12:00Z" w16du:dateUtc="2024-11-06T21:12:00Z">
        <w:r>
          <w:t>5</w:t>
        </w:r>
      </w:ins>
      <w:del w:id="1575" w:author="Cloud, Jason" w:date="2024-11-06T13:12:00Z" w16du:dateUtc="2024-11-06T21:12:00Z">
        <w:r w:rsidR="00F3694D" w:rsidRPr="00FD35A8" w:rsidDel="00A30DF9">
          <w:delText>1</w:delText>
        </w:r>
      </w:del>
      <w:r w:rsidR="00F3694D" w:rsidRPr="00FD35A8">
        <w:t>.</w:t>
      </w:r>
      <w:r w:rsidR="00F3694D" w:rsidRPr="00FD35A8">
        <w:tab/>
      </w:r>
      <w:ins w:id="1576"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1577" w:author="Richard Bradbury" w:date="2024-11-08T18:20:00Z" w16du:dateUtc="2024-11-08T18:20:00Z">
        <w:r w:rsidR="0059246A">
          <w:t> </w:t>
        </w:r>
      </w:ins>
      <w:ins w:id="1578" w:author="Cloud, Jason" w:date="2024-11-06T13:13:00Z" w16du:dateUtc="2024-11-06T21: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579"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580"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1581" w:author="Cloud, Jason" w:date="2024-11-06T13:14:00Z" w16du:dateUtc="2024-11-06T21:14:00Z">
        <w:r>
          <w:t>6</w:t>
        </w:r>
      </w:ins>
      <w:del w:id="1582" w:author="Cloud, Jason" w:date="2024-11-06T13:14:00Z" w16du:dateUtc="2024-11-06T21: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1583" w:author="Cloud, Jason" w:date="2024-11-06T13:14:00Z" w16du:dateUtc="2024-11-06T21:14:00Z">
        <w:r>
          <w:t>7</w:t>
        </w:r>
      </w:ins>
      <w:del w:id="1584" w:author="Cloud, Jason" w:date="2024-11-06T13:14:00Z" w16du:dateUtc="2024-11-06T21:14:00Z">
        <w:r w:rsidR="00F3694D" w:rsidDel="00A30DF9">
          <w:delText>3</w:delText>
        </w:r>
      </w:del>
      <w:r w:rsidR="00F3694D">
        <w:t>.</w:t>
      </w:r>
      <w:r w:rsidR="00F3694D">
        <w:tab/>
      </w:r>
      <w:ins w:id="1585" w:author="Cloud, Jason" w:date="2024-11-06T13:14:00Z" w16du:dateUtc="2024-11-06T21:14:00Z">
        <w:r w:rsidRPr="00BD31C3">
          <w:rPr>
            <w:b/>
            <w:bCs/>
          </w:rPr>
          <w:t xml:space="preserve">Media </w:t>
        </w:r>
      </w:ins>
      <w:del w:id="1586" w:author="Cloud, Jason" w:date="2024-11-06T13:14:00Z" w16du:dateUtc="2024-11-06T21: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1587" w:author="Cloud, Jason" w:date="2024-11-06T13:14:00Z" w16du:dateUtc="2024-11-06T21:14:00Z">
        <w:r w:rsidRPr="00BD31C3">
          <w:rPr>
            <w:b/>
            <w:bCs/>
          </w:rPr>
          <w:t xml:space="preserve">processing </w:t>
        </w:r>
      </w:ins>
      <w:ins w:id="1588" w:author="Richard Bradbury" w:date="2024-11-08T18:00:00Z" w16du:dateUtc="2024-11-08T18:00:00Z">
        <w:r w:rsidR="00BD31C3">
          <w:rPr>
            <w:b/>
            <w:bCs/>
          </w:rPr>
          <w:t xml:space="preserve">by the 5GMSd AS </w:t>
        </w:r>
      </w:ins>
      <w:ins w:id="1589" w:author="Cloud, Jason" w:date="2024-11-06T13:14:00Z" w16du:dateUtc="2024-11-06T21:14:00Z">
        <w:r w:rsidRPr="00BD31C3">
          <w:rPr>
            <w:b/>
            <w:bCs/>
          </w:rPr>
          <w:t>is not required.</w:t>
        </w:r>
      </w:ins>
    </w:p>
    <w:p w14:paraId="0593DE72" w14:textId="60DC2D0B" w:rsidR="00F3694D" w:rsidRDefault="00A30DF9" w:rsidP="00886DAC">
      <w:pPr>
        <w:pStyle w:val="B2"/>
      </w:pPr>
      <w:ins w:id="1590" w:author="Cloud, Jason" w:date="2024-11-06T13:15:00Z" w16du:dateUtc="2024-11-06T21:15:00Z">
        <w:r>
          <w:t>8</w:t>
        </w:r>
      </w:ins>
      <w:del w:id="1591" w:author="Cloud, Jason" w:date="2024-11-06T13:14:00Z" w16du:dateUtc="2024-11-06T21:14:00Z">
        <w:r w:rsidR="00F3694D" w:rsidDel="00A30DF9">
          <w:delText>4</w:delText>
        </w:r>
      </w:del>
      <w:r w:rsidR="00F3694D">
        <w:t>.</w:t>
      </w:r>
      <w:r w:rsidR="00F3694D">
        <w:tab/>
      </w:r>
      <w:ins w:id="1592"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593"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1594" w:author="Richard Bradbury" w:date="2024-11-08T18:04:00Z" w16du:dateUtc="2024-11-08T18:04:00Z">
        <w:r w:rsidR="00E45144" w:rsidDel="00BD31C3">
          <w:delText xml:space="preserve">configuration provided by a </w:delText>
        </w:r>
      </w:del>
      <w:r w:rsidR="00E45144">
        <w:t xml:space="preserve">Content Preparation Template </w:t>
      </w:r>
      <w:del w:id="1595" w:author="Richard Bradbury" w:date="2024-11-08T18:04:00Z" w16du:dateUtc="2024-11-08T18:04:00Z">
        <w:r w:rsidR="00E45144" w:rsidDel="00BD31C3">
          <w:delText>contained within a CMMF Provisioning and</w:delText>
        </w:r>
      </w:del>
      <w:ins w:id="1596" w:author="Richard Bradbury" w:date="2024-11-08T18:04:00Z" w16du:dateUtc="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1597" w:author="Richard Bradbury" w:date="2024-11-08T18:03:00Z" w16du:dateUtc="2024-11-08T18:03:00Z">
        <w:r w:rsidR="00E45144" w:rsidDel="00BD31C3">
          <w:delText>s</w:delText>
        </w:r>
      </w:del>
      <w:r w:rsidR="00E45144">
        <w:t>) accessed at reference point M4d by 5GMSd Clients ingest</w:t>
      </w:r>
      <w:ins w:id="1598" w:author="Richard Bradbury" w:date="2024-11-08T18:05:00Z" w16du:dateUtc="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1599" w:author="Richard Bradbury" w:date="2024-11-08T18:11:00Z" w16du:dateUtc="2024-11-08T18:11:00Z">
        <w:r>
          <w:rPr>
            <w:noProof/>
          </w:rPr>
          <w:lastRenderedPageBreak/>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50"/>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1600" w:author="Cloud, Jason" w:date="2024-11-06T13:44:00Z" w16du:dateUtc="2024-11-06T21:44:00Z"/>
          <w:b/>
          <w:bCs/>
        </w:rPr>
      </w:pPr>
      <w:ins w:id="1601" w:author="Cloud, Jason" w:date="2024-11-06T13:42:00Z" w16du:dateUtc="2024-11-06T21: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1602" w:author="Richard Bradbury" w:date="2024-11-08T18:08:00Z" w16du:dateUtc="2024-11-08T18:08:00Z">
        <w:r w:rsidR="00917E17" w:rsidRPr="00BD31C3" w:rsidDel="00BD31C3">
          <w:rPr>
            <w:b/>
            <w:bCs/>
          </w:rPr>
          <w:delText xml:space="preserve">addressable sets of </w:delText>
        </w:r>
      </w:del>
      <w:r w:rsidR="00917E17" w:rsidRPr="00BD31C3">
        <w:rPr>
          <w:b/>
          <w:bCs/>
        </w:rPr>
        <w:t xml:space="preserve">5GMSd AS Content Distributions where each </w:t>
      </w:r>
      <w:del w:id="1603" w:author="Richard Bradbury" w:date="2024-11-08T18:08:00Z" w16du:dateUtc="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1604" w:author="Cloud, Jason" w:date="2024-11-06T13:45:00Z" w16du:dateUtc="2024-11-06T21:45:00Z"/>
        </w:rPr>
      </w:pPr>
      <w:ins w:id="1605" w:author="Cloud, Jason" w:date="2024-11-06T13:44:00Z" w16du:dateUtc="2024-11-06T21:44:00Z">
        <w:r w:rsidRPr="00BD31C3">
          <w:t>6.</w:t>
        </w:r>
        <w:r w:rsidRPr="00BD31C3">
          <w:tab/>
        </w:r>
        <w:r w:rsidRPr="000F2816">
          <w:rPr>
            <w:b/>
            <w:bCs/>
          </w:rPr>
          <w:t>If 5GMSd</w:t>
        </w:r>
      </w:ins>
      <w:ins w:id="1606" w:author="Richard Bradbury" w:date="2024-11-08T18:08:00Z" w16du:dateUtc="2024-11-08T18:08:00Z">
        <w:r w:rsidR="00BD31C3">
          <w:rPr>
            <w:b/>
            <w:bCs/>
          </w:rPr>
          <w:t> </w:t>
        </w:r>
      </w:ins>
      <w:ins w:id="1607" w:author="Cloud, Jason" w:date="2024-11-06T13:44:00Z" w16du:dateUtc="2024-11-06T21: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608" w:author="Cloud, Jason" w:date="2024-11-06T13:45:00Z" w16du:dateUtc="2024-11-06T21:45:00Z">
        <w:r>
          <w:rPr>
            <w:b/>
            <w:bCs/>
          </w:rPr>
          <w:t>a back-end 5GMSd</w:t>
        </w:r>
      </w:ins>
      <w:ins w:id="1609" w:author="Richard Bradbury" w:date="2024-11-08T18:20:00Z" w16du:dateUtc="2024-11-08T18:20:00Z">
        <w:r w:rsidR="0059246A">
          <w:rPr>
            <w:b/>
            <w:bCs/>
          </w:rPr>
          <w:t> </w:t>
        </w:r>
      </w:ins>
      <w:ins w:id="1610" w:author="Cloud, Jason" w:date="2024-11-06T13:45:00Z" w16du:dateUtc="2024-11-06T21:45:00Z">
        <w:r>
          <w:rPr>
            <w:b/>
            <w:bCs/>
          </w:rPr>
          <w:t>AS Content Distribution (B</w:t>
        </w:r>
      </w:ins>
      <w:ins w:id="1611" w:author="Cloud, Jason" w:date="2024-11-06T13:46:00Z" w16du:dateUtc="2024-11-06T21:46:00Z">
        <w:r>
          <w:rPr>
            <w:b/>
            <w:bCs/>
          </w:rPr>
          <w:t>).</w:t>
        </w:r>
      </w:ins>
    </w:p>
    <w:p w14:paraId="7AEE555C" w14:textId="4147E0F6" w:rsidR="0043305F" w:rsidDel="005A29BF" w:rsidRDefault="0043305F" w:rsidP="00BD31C3">
      <w:pPr>
        <w:pStyle w:val="B2"/>
        <w:rPr>
          <w:del w:id="1612" w:author="Cloud, Jason" w:date="2024-11-06T13:45:00Z" w16du:dateUtc="2024-11-06T21:45:00Z"/>
        </w:rPr>
      </w:pPr>
      <w:del w:id="1613"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614" w:author="Cloud, Jason" w:date="2024-11-06T13:43:00Z" w16du:dateUtc="2024-11-06T21:43:00Z">
        <w:r w:rsidDel="005A29BF">
          <w:delText xml:space="preserve"> </w:delText>
        </w:r>
      </w:del>
      <w:del w:id="1615" w:author="Cloud, Jason" w:date="2024-11-06T13:45:00Z" w16du:dateUtc="2024-11-06T21:45:00Z">
        <w:r w:rsidDel="005A29BF">
          <w:delText>Distribution:</w:delText>
        </w:r>
      </w:del>
    </w:p>
    <w:p w14:paraId="0105D400" w14:textId="53FD1A28" w:rsidR="00917E17" w:rsidRDefault="00917E17" w:rsidP="00BD31C3">
      <w:pPr>
        <w:pStyle w:val="B2"/>
      </w:pPr>
      <w:del w:id="1616"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617" w:author="Cloud, Jason" w:date="2024-11-06T13:46:00Z" w16du:dateUtc="2024-11-06T21:46:00Z">
        <w:r w:rsidDel="005A29BF">
          <w:delText>.</w:delText>
        </w:r>
      </w:del>
    </w:p>
    <w:p w14:paraId="57A2B6A7" w14:textId="4087F7B0" w:rsidR="00917E17" w:rsidRPr="00BD31C3" w:rsidRDefault="00917E17" w:rsidP="005A29BF">
      <w:pPr>
        <w:pStyle w:val="B2"/>
        <w:rPr>
          <w:ins w:id="1618" w:author="Cloud, Jason" w:date="2024-11-06T13:50:00Z" w16du:dateUtc="2024-11-06T21:50:00Z"/>
          <w:b/>
          <w:bCs/>
        </w:rPr>
      </w:pPr>
      <w:del w:id="1619" w:author="Cloud, Jason" w:date="2024-11-06T13:46:00Z" w16du:dateUtc="2024-11-06T21:46:00Z">
        <w:r w:rsidRPr="00FD35A8" w:rsidDel="005A29BF">
          <w:delText>3</w:delText>
        </w:r>
      </w:del>
      <w:ins w:id="1620" w:author="Cloud, Jason" w:date="2024-11-06T13:46:00Z" w16du:dateUtc="2024-11-06T21:46:00Z">
        <w:r w:rsidR="005A29BF">
          <w:t>6a</w:t>
        </w:r>
      </w:ins>
      <w:r w:rsidRPr="00FD35A8">
        <w:t>.</w:t>
      </w:r>
      <w:r w:rsidRPr="00FD35A8">
        <w:tab/>
      </w:r>
      <w:ins w:id="1621" w:author="Cloud, Jason" w:date="2024-11-06T13:49:00Z" w16du:dateUtc="2024-11-06T21:49:00Z">
        <w:r w:rsidR="008717D3" w:rsidRPr="00BD31C3">
          <w:rPr>
            <w:b/>
            <w:bCs/>
          </w:rPr>
          <w:t>If 5GMSd</w:t>
        </w:r>
      </w:ins>
      <w:ins w:id="1622" w:author="Richard Bradbury" w:date="2024-11-08T18:09:00Z" w16du:dateUtc="2024-11-08T18:09:00Z">
        <w:r w:rsidR="00BD31C3">
          <w:rPr>
            <w:b/>
            <w:bCs/>
          </w:rPr>
          <w:t> </w:t>
        </w:r>
      </w:ins>
      <w:ins w:id="1623" w:author="Cloud, Jason" w:date="2024-11-06T13:49:00Z" w16du:dateUtc="2024-11-06T21:49:00Z">
        <w:r w:rsidR="008717D3" w:rsidRPr="00BD31C3">
          <w:rPr>
            <w:b/>
            <w:bCs/>
          </w:rPr>
          <w:t>AS Content Distribution (B) does not have the required CMMF-encoded media cached, it requests the original source media from the 5GMSd Application Provider</w:t>
        </w:r>
      </w:ins>
      <w:ins w:id="1624" w:author="Cloud, Jason" w:date="2024-11-06T13:50:00Z" w16du:dateUtc="2024-11-06T21:50:00Z">
        <w:r w:rsidR="008717D3" w:rsidRPr="00BD31C3">
          <w:rPr>
            <w:b/>
            <w:bCs/>
          </w:rPr>
          <w:t>.</w:t>
        </w:r>
      </w:ins>
      <w:del w:id="1625" w:author="Cloud, Jason" w:date="2024-11-06T13:50:00Z" w16du:dateUtc="2024-11-06T21: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1626" w:author="Cloud, Jason" w:date="2024-11-06T13:50:00Z" w16du:dateUtc="2024-11-06T21:50:00Z"/>
          <w:b/>
          <w:bCs/>
        </w:rPr>
      </w:pPr>
      <w:ins w:id="1627" w:author="Cloud, Jason" w:date="2024-11-06T13:50:00Z" w16du:dateUtc="2024-11-06T21:50:00Z">
        <w:r>
          <w:t>6b:</w:t>
        </w:r>
        <w:r>
          <w:tab/>
        </w:r>
        <w:r w:rsidRPr="00BD31C3">
          <w:rPr>
            <w:b/>
            <w:bCs/>
          </w:rPr>
          <w:t xml:space="preserve">The 5GMSd Application Provider </w:t>
        </w:r>
      </w:ins>
      <w:ins w:id="1628" w:author="Richard Bradbury" w:date="2024-11-08T18:20:00Z" w16du:dateUtc="2024-11-08T18:20:00Z">
        <w:r w:rsidR="0059246A">
          <w:rPr>
            <w:b/>
            <w:bCs/>
          </w:rPr>
          <w:t>returns</w:t>
        </w:r>
      </w:ins>
      <w:ins w:id="1629" w:author="Cloud, Jason" w:date="2024-11-06T13:50:00Z" w16du:dateUtc="2024-11-06T21:50:00Z">
        <w:r w:rsidRPr="00BD31C3">
          <w:rPr>
            <w:b/>
            <w:bCs/>
          </w:rPr>
          <w:t xml:space="preserve"> the requested original source media</w:t>
        </w:r>
      </w:ins>
      <w:ins w:id="1630" w:author="Cloud, Jason" w:date="2024-11-06T13:52:00Z" w16du:dateUtc="2024-11-06T21:52:00Z">
        <w:r w:rsidRPr="00BD31C3">
          <w:rPr>
            <w:b/>
            <w:bCs/>
          </w:rPr>
          <w:t xml:space="preserve"> to 5GMSd</w:t>
        </w:r>
      </w:ins>
      <w:ins w:id="1631" w:author="Richard Bradbury" w:date="2024-11-08T18:09:00Z" w16du:dateUtc="2024-11-08T18:09:00Z">
        <w:r w:rsidR="00BD31C3">
          <w:rPr>
            <w:b/>
            <w:bCs/>
          </w:rPr>
          <w:t> </w:t>
        </w:r>
      </w:ins>
      <w:ins w:id="1632" w:author="Cloud, Jason" w:date="2024-11-06T13:52:00Z" w16du:dateUtc="2024-11-06T21:52:00Z">
        <w:r w:rsidRPr="00BD31C3">
          <w:rPr>
            <w:b/>
            <w:bCs/>
          </w:rPr>
          <w:t>AS Content Distribution (B)</w:t>
        </w:r>
      </w:ins>
      <w:ins w:id="1633" w:author="Cloud, Jason" w:date="2024-11-06T13:50:00Z" w16du:dateUtc="2024-11-06T21:50:00Z">
        <w:r w:rsidRPr="00BD31C3">
          <w:rPr>
            <w:b/>
            <w:bCs/>
          </w:rPr>
          <w:t>.</w:t>
        </w:r>
      </w:ins>
    </w:p>
    <w:p w14:paraId="6E61D004" w14:textId="709AFEAB" w:rsidR="008717D3" w:rsidRPr="00BD31C3" w:rsidRDefault="008717D3" w:rsidP="005A29BF">
      <w:pPr>
        <w:pStyle w:val="B2"/>
        <w:rPr>
          <w:ins w:id="1634" w:author="Cloud, Jason" w:date="2024-11-06T13:51:00Z" w16du:dateUtc="2024-11-06T21:51:00Z"/>
          <w:b/>
          <w:bCs/>
        </w:rPr>
      </w:pPr>
      <w:ins w:id="1635" w:author="Cloud, Jason" w:date="2024-11-06T13:50:00Z" w16du:dateUtc="2024-11-06T21:50:00Z">
        <w:r>
          <w:t>7:</w:t>
        </w:r>
        <w:r>
          <w:tab/>
        </w:r>
      </w:ins>
      <w:ins w:id="1636" w:author="Cloud, Jason" w:date="2024-11-06T13:51:00Z" w16du:dateUtc="2024-11-06T21:51:00Z">
        <w:r w:rsidRPr="00BD31C3">
          <w:rPr>
            <w:b/>
            <w:bCs/>
          </w:rPr>
          <w:t>5GMSd</w:t>
        </w:r>
      </w:ins>
      <w:ins w:id="1637" w:author="Richard Bradbury" w:date="2024-11-08T18:10:00Z" w16du:dateUtc="2024-11-08T18:10:00Z">
        <w:r w:rsidR="00BD31C3">
          <w:rPr>
            <w:b/>
            <w:bCs/>
          </w:rPr>
          <w:t> </w:t>
        </w:r>
      </w:ins>
      <w:ins w:id="1638" w:author="Cloud, Jason" w:date="2024-11-06T13:51:00Z" w16du:dateUtc="2024-11-06T21:51:00Z">
        <w:r w:rsidRPr="00BD31C3">
          <w:rPr>
            <w:b/>
            <w:bCs/>
          </w:rPr>
          <w:t xml:space="preserve">AS Content Distribution (B) encodes the received original source media to create a CMMF-encoded representation </w:t>
        </w:r>
      </w:ins>
      <w:ins w:id="1639" w:author="Cloud, Jason" w:date="2024-11-06T13:54:00Z" w16du:dateUtc="2024-11-06T21:54:00Z">
        <w:r w:rsidRPr="00BD31C3">
          <w:rPr>
            <w:b/>
            <w:bCs/>
          </w:rPr>
          <w:t xml:space="preserve">unique to the requesting </w:t>
        </w:r>
      </w:ins>
      <w:ins w:id="1640" w:author="Cloud, Jason" w:date="2024-11-06T13:55:00Z" w16du:dateUtc="2024-11-06T21:55:00Z">
        <w:r w:rsidRPr="00BD31C3">
          <w:rPr>
            <w:b/>
            <w:bCs/>
          </w:rPr>
          <w:t>5GMSd</w:t>
        </w:r>
      </w:ins>
      <w:ins w:id="1641" w:author="Richard Bradbury" w:date="2024-11-08T18:10:00Z" w16du:dateUtc="2024-11-08T18:10:00Z">
        <w:r w:rsidR="00BD31C3">
          <w:rPr>
            <w:b/>
            <w:bCs/>
          </w:rPr>
          <w:t> </w:t>
        </w:r>
      </w:ins>
      <w:ins w:id="1642" w:author="Cloud, Jason" w:date="2024-11-06T13:55:00Z" w16du:dateUtc="2024-11-06T21:55:00Z">
        <w:r w:rsidRPr="00BD31C3">
          <w:rPr>
            <w:b/>
            <w:bCs/>
          </w:rPr>
          <w:t>AS Content Distribution (A)</w:t>
        </w:r>
      </w:ins>
      <w:ins w:id="1643" w:author="Cloud, Jason" w:date="2024-11-06T13:51:00Z" w16du:dateUtc="2024-11-06T21:51:00Z">
        <w:r w:rsidRPr="00BD31C3">
          <w:rPr>
            <w:b/>
            <w:bCs/>
          </w:rPr>
          <w:t>.</w:t>
        </w:r>
      </w:ins>
    </w:p>
    <w:p w14:paraId="28C46821" w14:textId="1A8A66BC" w:rsidR="008717D3" w:rsidRPr="00BD31C3" w:rsidRDefault="008717D3" w:rsidP="00BD31C3">
      <w:pPr>
        <w:pStyle w:val="B2"/>
        <w:rPr>
          <w:b/>
          <w:bCs/>
        </w:rPr>
      </w:pPr>
      <w:ins w:id="1644" w:author="Cloud, Jason" w:date="2024-11-06T13:51:00Z" w16du:dateUtc="2024-11-06T21:51:00Z">
        <w:r>
          <w:t>7a:</w:t>
        </w:r>
        <w:r>
          <w:tab/>
        </w:r>
        <w:r w:rsidRPr="00BD31C3">
          <w:rPr>
            <w:b/>
            <w:bCs/>
          </w:rPr>
          <w:t>5GMSd</w:t>
        </w:r>
      </w:ins>
      <w:ins w:id="1645" w:author="Richard Bradbury" w:date="2024-11-08T18:10:00Z" w16du:dateUtc="2024-11-08T18:10:00Z">
        <w:r w:rsidR="00BD31C3">
          <w:rPr>
            <w:b/>
            <w:bCs/>
          </w:rPr>
          <w:t> </w:t>
        </w:r>
      </w:ins>
      <w:ins w:id="1646" w:author="Cloud, Jason" w:date="2024-11-06T13:51:00Z" w16du:dateUtc="2024-11-06T21:51:00Z">
        <w:r w:rsidRPr="00BD31C3">
          <w:rPr>
            <w:b/>
            <w:bCs/>
          </w:rPr>
          <w:t>AS Content Distribution (B) sends</w:t>
        </w:r>
      </w:ins>
      <w:ins w:id="1647" w:author="Cloud, Jason" w:date="2024-11-06T13:52:00Z" w16du:dateUtc="2024-11-06T21:52:00Z">
        <w:r w:rsidRPr="00BD31C3">
          <w:rPr>
            <w:b/>
            <w:bCs/>
          </w:rPr>
          <w:t xml:space="preserve"> the requested CMMF-encoded media to 5GMSd</w:t>
        </w:r>
      </w:ins>
      <w:ins w:id="1648" w:author="Richard Bradbury" w:date="2024-11-08T18:10:00Z" w16du:dateUtc="2024-11-08T18:10:00Z">
        <w:r w:rsidR="00BD31C3">
          <w:rPr>
            <w:b/>
            <w:bCs/>
          </w:rPr>
          <w:t> </w:t>
        </w:r>
      </w:ins>
      <w:ins w:id="1649" w:author="Cloud, Jason" w:date="2024-11-06T13:52:00Z" w16du:dateUtc="2024-11-06T21:52:00Z">
        <w:r w:rsidRPr="00BD31C3">
          <w:rPr>
            <w:b/>
            <w:bCs/>
          </w:rPr>
          <w:t>AS Content Distribution (A).</w:t>
        </w:r>
      </w:ins>
    </w:p>
    <w:p w14:paraId="1845F66B" w14:textId="5CB7A4F0" w:rsidR="00917E17" w:rsidRPr="00880A9C" w:rsidDel="008717D3" w:rsidRDefault="00917E17" w:rsidP="00463BF6">
      <w:pPr>
        <w:pStyle w:val="B1"/>
        <w:ind w:left="1080" w:hanging="360"/>
        <w:rPr>
          <w:del w:id="1650" w:author="Cloud, Jason" w:date="2024-11-06T13:53:00Z" w16du:dateUtc="2024-11-06T21:53:00Z"/>
          <w:b/>
          <w:bCs/>
        </w:rPr>
      </w:pPr>
      <w:del w:id="1651"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652" w:author="Cloud, Jason" w:date="2024-11-06T13:53:00Z" w16du:dateUtc="2024-11-06T21:53:00Z"/>
          <w:b/>
          <w:bCs/>
        </w:rPr>
      </w:pPr>
      <w:del w:id="1653" w:author="Cloud, Jason" w:date="2024-11-06T13:53:00Z" w16du:dateUtc="2024-11-06T21:53:00Z">
        <w:r w:rsidDel="008717D3">
          <w:rPr>
            <w:b/>
            <w:bCs/>
          </w:rPr>
          <w:lastRenderedPageBreak/>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654" w:author="Cloud, Jason" w:date="2024-11-06T13:53:00Z" w16du:dateUtc="2024-11-06T21:53:00Z"/>
        </w:rPr>
      </w:pPr>
      <w:del w:id="1655"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656" w:author="Cloud, Jason" w:date="2024-11-06T13:53:00Z" w16du:dateUtc="2024-11-06T21:53:00Z"/>
          <w:b/>
          <w:bCs/>
        </w:rPr>
      </w:pPr>
      <w:del w:id="1657"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1658" w:author="Cloud, Jason" w:date="2024-11-06T13:53:00Z" w16du:dateUtc="2024-11-06T21:53:00Z">
        <w:r>
          <w:t>8</w:t>
        </w:r>
      </w:ins>
      <w:del w:id="1659" w:author="Cloud, Jason" w:date="2024-11-06T13:53:00Z" w16du:dateUtc="2024-11-06T21:53:00Z">
        <w:r w:rsidR="00917E17" w:rsidDel="008717D3">
          <w:delText>7</w:delText>
        </w:r>
      </w:del>
      <w:r w:rsidR="00917E17">
        <w:t>.</w:t>
      </w:r>
      <w:r w:rsidR="00917E17">
        <w:tab/>
      </w:r>
      <w:del w:id="1660"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661" w:author="Cloud, Jason" w:date="2024-11-06T13:53:00Z" w16du:dateUtc="2024-11-06T21:53:00Z">
        <w:r w:rsidRPr="00BD31C3">
          <w:rPr>
            <w:b/>
            <w:bCs/>
          </w:rPr>
          <w:t xml:space="preserve">(A) </w:t>
        </w:r>
      </w:ins>
      <w:r w:rsidR="00917E17" w:rsidRPr="00BD31C3">
        <w:rPr>
          <w:b/>
          <w:bCs/>
        </w:rPr>
        <w:t xml:space="preserve">responds to the 5GMSd Client’s request </w:t>
      </w:r>
      <w:del w:id="1662" w:author="Cloud, Jason" w:date="2024-11-06T13:54:00Z" w16du:dateUtc="2024-11-06T21: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1663"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664" w:author="Cloud, Jason" w:date="2024-11-06T13:54:00Z" w16du:dateUtc="2024-11-06T21: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1665" w:author="Richard Bradbury" w:date="2024-11-08T18:16:00Z" w16du:dateUtc="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1666" w:author="Richard Bradbury" w:date="2024-11-08T18:15:00Z" w16du:dateUtc="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5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1667" w:author="Cloud, Jason" w:date="2024-11-06T14:11:00Z" w16du:dateUtc="2024-11-06T22:11:00Z"/>
          <w:b/>
          <w:bCs/>
        </w:rPr>
      </w:pPr>
      <w:ins w:id="1668" w:author="Cloud, Jason" w:date="2024-11-06T14:11:00Z" w16du:dateUtc="2024-11-06T22:11:00Z">
        <w:r>
          <w:t>5</w:t>
        </w:r>
      </w:ins>
      <w:del w:id="1669" w:author="Cloud, Jason" w:date="2024-11-06T14:11:00Z" w16du:dateUtc="2024-11-06T22:11:00Z">
        <w:r w:rsidR="00625B07" w:rsidRPr="00FD35A8" w:rsidDel="00E01646">
          <w:delText>1</w:delText>
        </w:r>
      </w:del>
      <w:r w:rsidR="00625B07" w:rsidRPr="00FD35A8">
        <w:t>.</w:t>
      </w:r>
      <w:r w:rsidR="00625B07" w:rsidRPr="00FD35A8">
        <w:tab/>
      </w:r>
      <w:ins w:id="1670"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1671" w:author="Richard Bradbury" w:date="2024-11-08T18:17:00Z" w16du:dateUtc="2024-11-08T18:17:00Z">
          <w:r w:rsidRPr="000F2816" w:rsidDel="0059246A">
            <w:rPr>
              <w:b/>
              <w:bCs/>
            </w:rPr>
            <w:delText xml:space="preserve">addressable sets of </w:delText>
          </w:r>
        </w:del>
        <w:r w:rsidRPr="000F2816">
          <w:rPr>
            <w:b/>
            <w:bCs/>
          </w:rPr>
          <w:t xml:space="preserve">5GMSd AS Content Distributions where each </w:t>
        </w:r>
        <w:del w:id="1672" w:author="Richard Bradbury" w:date="2024-11-08T18:17:00Z" w16du:dateUtc="2024-11-08T18:17:00Z">
          <w:r w:rsidRPr="000F2816" w:rsidDel="0059246A">
            <w:rPr>
              <w:b/>
              <w:bCs/>
            </w:rPr>
            <w:delText xml:space="preserve">set </w:delText>
          </w:r>
        </w:del>
        <w:r w:rsidRPr="000F2816">
          <w:rPr>
            <w:b/>
            <w:bCs/>
          </w:rPr>
          <w:t>is configured as a different CMMF endpoint.</w:t>
        </w:r>
      </w:ins>
      <w:del w:id="1673" w:author="Cloud, Jason" w:date="2024-11-06T14:11:00Z" w16du:dateUtc="2024-11-06T22:11:00Z">
        <w:r w:rsidR="00625B07" w:rsidRPr="0054001C" w:rsidDel="00E01646">
          <w:delText xml:space="preserve">The </w:delText>
        </w:r>
        <w:r w:rsidR="00625B07" w:rsidRPr="0054001C" w:rsidDel="00E01646">
          <w:lastRenderedPageBreak/>
          <w:delText>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1674" w:author="Cloud, Jason" w:date="2024-11-06T15:47:00Z" w16du:dateUtc="2024-11-06T23:47:00Z"/>
          <w:b/>
          <w:bCs/>
        </w:rPr>
      </w:pPr>
      <w:ins w:id="1675" w:author="Cloud, Jason" w:date="2024-11-06T14:11:00Z" w16du:dateUtc="2024-11-06T22:11:00Z">
        <w:r>
          <w:rPr>
            <w:b/>
            <w:bCs/>
          </w:rPr>
          <w:t xml:space="preserve">6. </w:t>
        </w:r>
        <w:r>
          <w:rPr>
            <w:b/>
            <w:bCs/>
          </w:rPr>
          <w:tab/>
        </w:r>
        <w:r w:rsidRPr="000F2816">
          <w:rPr>
            <w:b/>
            <w:bCs/>
          </w:rPr>
          <w:t>If 5GMSd</w:t>
        </w:r>
      </w:ins>
      <w:ins w:id="1676" w:author="Richard Bradbury" w:date="2024-11-08T18:17:00Z" w16du:dateUtc="2024-11-08T18:17:00Z">
        <w:r w:rsidR="0059246A">
          <w:rPr>
            <w:b/>
            <w:bCs/>
          </w:rPr>
          <w:t> </w:t>
        </w:r>
      </w:ins>
      <w:ins w:id="1677" w:author="Cloud, Jason" w:date="2024-11-06T14:11:00Z" w16du:dateUtc="2024-11-06T22: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1678" w:author="Cloud, Jason" w:date="2024-11-06T15:44:00Z" w16du:dateUtc="2024-11-06T23:44:00Z">
        <w:r w:rsidR="00140975">
          <w:rPr>
            <w:b/>
            <w:bCs/>
          </w:rPr>
          <w:t xml:space="preserve">the media </w:t>
        </w:r>
      </w:ins>
      <w:ins w:id="1679" w:author="Cloud, Jason" w:date="2024-11-06T14:11:00Z" w16du:dateUtc="2024-11-06T22:11:00Z">
        <w:r w:rsidRPr="000F2816">
          <w:rPr>
            <w:b/>
            <w:bCs/>
          </w:rPr>
          <w:t xml:space="preserve">from </w:t>
        </w:r>
        <w:r>
          <w:rPr>
            <w:b/>
            <w:bCs/>
          </w:rPr>
          <w:t>a back-end 5GMSd</w:t>
        </w:r>
      </w:ins>
      <w:ins w:id="1680" w:author="Richard Bradbury" w:date="2024-11-08T18:17:00Z" w16du:dateUtc="2024-11-08T18:17:00Z">
        <w:r w:rsidR="0059246A">
          <w:rPr>
            <w:b/>
            <w:bCs/>
          </w:rPr>
          <w:t> </w:t>
        </w:r>
      </w:ins>
      <w:ins w:id="1681" w:author="Cloud, Jason" w:date="2024-11-06T14:11:00Z" w16du:dateUtc="2024-11-06T22:11:00Z">
        <w:r>
          <w:rPr>
            <w:b/>
            <w:bCs/>
          </w:rPr>
          <w:t>AS Content Distribution (B).</w:t>
        </w:r>
      </w:ins>
      <w:ins w:id="1682" w:author="Cloud, Jason" w:date="2024-11-06T15:46:00Z" w16du:dateUtc="2024-11-06T23:46:00Z">
        <w:r w:rsidR="00140975">
          <w:rPr>
            <w:b/>
            <w:bCs/>
          </w:rPr>
          <w:t xml:space="preserve"> 5GMSd</w:t>
        </w:r>
      </w:ins>
      <w:ins w:id="1683" w:author="Richard Bradbury" w:date="2024-11-08T18:17:00Z" w16du:dateUtc="2024-11-08T18:17:00Z">
        <w:r w:rsidR="0059246A">
          <w:rPr>
            <w:b/>
            <w:bCs/>
          </w:rPr>
          <w:t> </w:t>
        </w:r>
      </w:ins>
      <w:ins w:id="1684" w:author="Cloud, Jason" w:date="2024-11-06T15:46:00Z" w16du:dateUtc="2024-11-06T23:46:00Z">
        <w:r w:rsidR="00140975">
          <w:rPr>
            <w:b/>
            <w:bCs/>
          </w:rPr>
          <w:t>AS Content Distribution (A) can explicitly request either the original source media or the CMMF representation unique to the back-end 5</w:t>
        </w:r>
      </w:ins>
      <w:ins w:id="1685" w:author="Cloud, Jason" w:date="2024-11-06T15:47:00Z" w16du:dateUtc="2024-11-06T23:47:00Z">
        <w:r w:rsidR="00140975">
          <w:rPr>
            <w:b/>
            <w:bCs/>
          </w:rPr>
          <w:t>GMSd</w:t>
        </w:r>
      </w:ins>
      <w:ins w:id="1686" w:author="Richard Bradbury" w:date="2024-11-08T18:17:00Z" w16du:dateUtc="2024-11-08T18:17:00Z">
        <w:r w:rsidR="0059246A">
          <w:rPr>
            <w:b/>
            <w:bCs/>
          </w:rPr>
          <w:t> </w:t>
        </w:r>
      </w:ins>
      <w:ins w:id="1687" w:author="Cloud, Jason" w:date="2024-11-06T15:47:00Z" w16du:dateUtc="2024-11-06T23: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1688" w:author="Cloud, Jason" w:date="2024-11-06T15:47:00Z" w16du:dateUtc="2024-11-06T23:47:00Z"/>
        </w:rPr>
      </w:pPr>
      <w:del w:id="1689"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1690" w:author="Cloud, Jason" w:date="2024-11-06T15:48:00Z" w16du:dateUtc="2024-11-06T23:48:00Z"/>
          <w:b/>
          <w:bCs/>
        </w:rPr>
      </w:pPr>
      <w:ins w:id="1691" w:author="Cloud, Jason" w:date="2024-11-06T15:48:00Z" w16du:dateUtc="2024-11-06T23:48:00Z">
        <w:r>
          <w:rPr>
            <w:b/>
            <w:bCs/>
          </w:rPr>
          <w:t>6a</w:t>
        </w:r>
      </w:ins>
      <w:del w:id="1692"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1693" w:author="Cloud, Jason" w:date="2024-11-06T15:48:00Z" w16du:dateUtc="2024-11-06T23:48:00Z">
        <w:r>
          <w:rPr>
            <w:b/>
            <w:bCs/>
          </w:rPr>
          <w:t xml:space="preserve">(B) </w:t>
        </w:r>
      </w:ins>
      <w:r w:rsidR="00446EF2">
        <w:rPr>
          <w:b/>
          <w:bCs/>
        </w:rPr>
        <w:t xml:space="preserve">does not have a copy of the original source media </w:t>
      </w:r>
      <w:ins w:id="1694"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1695" w:author="Cloud, Jason" w:date="2024-11-06T15:50:00Z" w16du:dateUtc="2024-11-06T23:50:00Z"/>
          <w:b/>
          <w:bCs/>
        </w:rPr>
      </w:pPr>
      <w:ins w:id="1696" w:author="Cloud, Jason" w:date="2024-11-06T15:48:00Z" w16du:dateUtc="2024-11-06T23:48:00Z">
        <w:r>
          <w:rPr>
            <w:b/>
            <w:bCs/>
          </w:rPr>
          <w:t>6b. In the case where original source media is obtained in step</w:t>
        </w:r>
      </w:ins>
      <w:ins w:id="1697" w:author="Richard Bradbury" w:date="2024-11-08T18:17:00Z" w16du:dateUtc="2024-11-08T18:17:00Z">
        <w:r w:rsidR="0059246A">
          <w:rPr>
            <w:b/>
            <w:bCs/>
          </w:rPr>
          <w:t> </w:t>
        </w:r>
      </w:ins>
      <w:ins w:id="1698" w:author="Cloud, Jason" w:date="2024-11-06T15:49:00Z" w16du:dateUtc="2024-11-06T23:49:00Z">
        <w:r>
          <w:rPr>
            <w:b/>
            <w:bCs/>
          </w:rPr>
          <w:t>6, 5GMSd</w:t>
        </w:r>
      </w:ins>
      <w:ins w:id="1699" w:author="Richard Bradbury" w:date="2024-11-08T18:17:00Z" w16du:dateUtc="2024-11-08T18:17:00Z">
        <w:r w:rsidR="0059246A">
          <w:rPr>
            <w:b/>
            <w:bCs/>
          </w:rPr>
          <w:t> </w:t>
        </w:r>
      </w:ins>
      <w:ins w:id="1700" w:author="Cloud, Jason" w:date="2024-11-06T15:49:00Z" w16du:dateUtc="2024-11-06T23: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1701" w:author="Cloud, Jason" w:date="2024-11-06T15:51:00Z" w16du:dateUtc="2024-11-06T23:51:00Z"/>
          <w:b/>
          <w:bCs/>
        </w:rPr>
      </w:pPr>
      <w:ins w:id="1702" w:author="Cloud, Jason" w:date="2024-11-06T15:50:00Z" w16du:dateUtc="2024-11-06T23:50:00Z">
        <w:r>
          <w:rPr>
            <w:b/>
            <w:bCs/>
          </w:rPr>
          <w:t>6c.</w:t>
        </w:r>
        <w:r>
          <w:rPr>
            <w:b/>
            <w:bCs/>
          </w:rPr>
          <w:tab/>
          <w:t>Either the original source media or a CMMF-encoded representation unique to 5GMSd</w:t>
        </w:r>
      </w:ins>
      <w:ins w:id="1703" w:author="Richard Bradbury" w:date="2024-11-08T18:18:00Z" w16du:dateUtc="2024-11-08T18:18:00Z">
        <w:r w:rsidR="0059246A">
          <w:rPr>
            <w:b/>
            <w:bCs/>
          </w:rPr>
          <w:t> </w:t>
        </w:r>
      </w:ins>
      <w:ins w:id="1704" w:author="Cloud, Jason" w:date="2024-11-06T15:50:00Z" w16du:dateUtc="2024-11-06T23:50:00Z">
        <w:r>
          <w:rPr>
            <w:b/>
            <w:bCs/>
          </w:rPr>
          <w:t xml:space="preserve">AS Content Distribution (B) is </w:t>
        </w:r>
      </w:ins>
      <w:ins w:id="1705" w:author="Richard Bradbury" w:date="2024-11-08T18:18:00Z" w16du:dateUtc="2024-11-08T18:18:00Z">
        <w:r w:rsidR="0059246A">
          <w:rPr>
            <w:b/>
            <w:bCs/>
          </w:rPr>
          <w:t>returned</w:t>
        </w:r>
      </w:ins>
      <w:ins w:id="1706" w:author="Cloud, Jason" w:date="2024-11-06T15:51:00Z" w16du:dateUtc="2024-11-06T23:51:00Z">
        <w:r>
          <w:rPr>
            <w:b/>
            <w:bCs/>
          </w:rPr>
          <w:t xml:space="preserve"> to 5GMSd</w:t>
        </w:r>
      </w:ins>
      <w:ins w:id="1707" w:author="Richard Bradbury" w:date="2024-11-08T18:18:00Z" w16du:dateUtc="2024-11-08T18:18:00Z">
        <w:r w:rsidR="0059246A">
          <w:rPr>
            <w:b/>
            <w:bCs/>
          </w:rPr>
          <w:t> </w:t>
        </w:r>
      </w:ins>
      <w:ins w:id="1708" w:author="Cloud, Jason" w:date="2024-11-06T15:51:00Z" w16du:dateUtc="2024-11-06T23:51:00Z">
        <w:r>
          <w:rPr>
            <w:b/>
            <w:bCs/>
          </w:rPr>
          <w:t>AS Content Distribution (A).</w:t>
        </w:r>
      </w:ins>
    </w:p>
    <w:p w14:paraId="33E51C5C" w14:textId="13CB1DF2" w:rsidR="00140975" w:rsidRDefault="00140975" w:rsidP="00140975">
      <w:pPr>
        <w:pStyle w:val="B2"/>
        <w:rPr>
          <w:ins w:id="1709" w:author="Cloud, Jason" w:date="2024-11-06T15:55:00Z" w16du:dateUtc="2024-11-06T23:55:00Z"/>
          <w:b/>
          <w:bCs/>
        </w:rPr>
      </w:pPr>
      <w:ins w:id="1710" w:author="Cloud, Jason" w:date="2024-11-06T15:51:00Z" w16du:dateUtc="2024-11-06T23:51:00Z">
        <w:r>
          <w:rPr>
            <w:b/>
            <w:bCs/>
          </w:rPr>
          <w:t>7.</w:t>
        </w:r>
        <w:r>
          <w:rPr>
            <w:b/>
            <w:bCs/>
          </w:rPr>
          <w:tab/>
          <w:t>In the case where original source content is obtained from the back</w:t>
        </w:r>
      </w:ins>
      <w:ins w:id="1711" w:author="Cloud, Jason" w:date="2024-11-06T15:52:00Z" w16du:dateUtc="2024-11-06T23:52:00Z">
        <w:r>
          <w:rPr>
            <w:b/>
            <w:bCs/>
          </w:rPr>
          <w:t>-end 5GMSd</w:t>
        </w:r>
      </w:ins>
      <w:ins w:id="1712" w:author="Richard Bradbury" w:date="2024-11-08T18:18:00Z" w16du:dateUtc="2024-11-08T18:18:00Z">
        <w:r w:rsidR="0059246A">
          <w:rPr>
            <w:b/>
            <w:bCs/>
          </w:rPr>
          <w:t> </w:t>
        </w:r>
      </w:ins>
      <w:ins w:id="1713" w:author="Cloud, Jason" w:date="2024-11-06T15:52:00Z" w16du:dateUtc="2024-11-06T23:52:00Z">
        <w:r>
          <w:rPr>
            <w:b/>
            <w:bCs/>
          </w:rPr>
          <w:t xml:space="preserve">AS Content Distribution (B), a CMMF-encoded representation unique to </w:t>
        </w:r>
      </w:ins>
      <w:ins w:id="1714" w:author="Cloud, Jason" w:date="2024-11-06T15:53:00Z" w16du:dateUtc="2024-11-06T23:53:00Z">
        <w:r>
          <w:rPr>
            <w:b/>
            <w:bCs/>
          </w:rPr>
          <w:t>5GMSd</w:t>
        </w:r>
      </w:ins>
      <w:ins w:id="1715" w:author="Richard Bradbury" w:date="2024-11-08T18:18:00Z" w16du:dateUtc="2024-11-08T18:18:00Z">
        <w:r w:rsidR="0059246A">
          <w:rPr>
            <w:b/>
            <w:bCs/>
          </w:rPr>
          <w:t> </w:t>
        </w:r>
      </w:ins>
      <w:ins w:id="1716" w:author="Cloud, Jason" w:date="2024-11-06T15:53:00Z" w16du:dateUtc="2024-11-06T23:53:00Z">
        <w:r>
          <w:rPr>
            <w:b/>
            <w:bCs/>
          </w:rPr>
          <w:t>AS Content Distribution (A) is created. In the case where a CMMF-encoded representation unique to the back-end 5GMSd</w:t>
        </w:r>
      </w:ins>
      <w:ins w:id="1717" w:author="Richard Bradbury" w:date="2024-11-08T18:18:00Z" w16du:dateUtc="2024-11-08T18:18:00Z">
        <w:r w:rsidR="0059246A">
          <w:rPr>
            <w:b/>
            <w:bCs/>
          </w:rPr>
          <w:t> </w:t>
        </w:r>
      </w:ins>
      <w:ins w:id="1718" w:author="Cloud, Jason" w:date="2024-11-06T15:53:00Z" w16du:dateUtc="2024-11-06T23:53:00Z">
        <w:r>
          <w:rPr>
            <w:b/>
            <w:bCs/>
          </w:rPr>
          <w:t xml:space="preserve">AS Content Distribution (B) is obtained, the </w:t>
        </w:r>
        <w:r w:rsidR="00F54171">
          <w:rPr>
            <w:b/>
            <w:bCs/>
          </w:rPr>
          <w:t xml:space="preserve">CMMF-encoded representation </w:t>
        </w:r>
      </w:ins>
      <w:ins w:id="1719" w:author="Cloud, Jason" w:date="2024-11-06T15:54:00Z" w16du:dateUtc="2024-11-06T23:54:00Z">
        <w:r w:rsidR="00F54171">
          <w:rPr>
            <w:b/>
            <w:bCs/>
          </w:rPr>
          <w:t>is decoded back to the original source content and re-encoded to create a CMMF-encoded representation unique to 5GMSd</w:t>
        </w:r>
      </w:ins>
      <w:ins w:id="1720" w:author="Richard Bradbury" w:date="2024-11-08T18:18:00Z" w16du:dateUtc="2024-11-08T18:18:00Z">
        <w:r w:rsidR="0059246A">
          <w:rPr>
            <w:b/>
            <w:bCs/>
          </w:rPr>
          <w:t> </w:t>
        </w:r>
      </w:ins>
      <w:ins w:id="1721" w:author="Cloud, Jason" w:date="2024-11-06T15:54:00Z" w16du:dateUtc="2024-11-06T23:54:00Z">
        <w:r w:rsidR="00F54171">
          <w:rPr>
            <w:b/>
            <w:bCs/>
          </w:rPr>
          <w:t>AS Content Distribution (A).</w:t>
        </w:r>
      </w:ins>
    </w:p>
    <w:p w14:paraId="4EFAA14A" w14:textId="318481EE" w:rsidR="00F54171" w:rsidRDefault="00F54171" w:rsidP="0059246A">
      <w:pPr>
        <w:pStyle w:val="B2"/>
        <w:rPr>
          <w:b/>
          <w:bCs/>
        </w:rPr>
      </w:pPr>
      <w:ins w:id="1722" w:author="Cloud, Jason" w:date="2024-11-06T15:55:00Z" w16du:dateUtc="2024-11-06T23: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723" w:author="Cloud, Jason" w:date="2024-11-06T15:55:00Z" w16du:dateUtc="2024-11-06T23:55:00Z"/>
          <w:b/>
          <w:bCs/>
        </w:rPr>
      </w:pPr>
      <w:del w:id="1724"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725" w:author="Cloud, Jason" w:date="2024-11-06T15:55:00Z" w16du:dateUtc="2024-11-06T23:55:00Z"/>
          <w:b/>
          <w:bCs/>
        </w:rPr>
      </w:pPr>
      <w:del w:id="1726"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1727" w:author="Cloud, Jason" w:date="2024-11-06T15:55:00Z" w16du:dateUtc="2024-11-06T23:55:00Z"/>
        </w:rPr>
      </w:pPr>
      <w:del w:id="1728"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729" w:author="Cloud, Jason" w:date="2024-11-06T15:55:00Z" w16du:dateUtc="2024-11-06T23:55:00Z"/>
        </w:rPr>
      </w:pPr>
      <w:del w:id="1730"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731" w:author="Cloud, Jason" w:date="2024-11-06T15:55:00Z" w16du:dateUtc="2024-11-06T23:55:00Z"/>
          <w:b/>
          <w:bCs/>
        </w:rPr>
      </w:pPr>
      <w:del w:id="1732"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733" w:author="Cloud, Jason" w:date="2024-11-06T15:55:00Z" w16du:dateUtc="2024-11-06T23:55:00Z"/>
        </w:rPr>
      </w:pPr>
      <w:del w:id="1734"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735" w:author="Cloud, Jason" w:date="2024-11-06T15:55:00Z" w16du:dateUtc="2024-11-06T23:55:00Z"/>
          <w:b/>
          <w:bCs/>
        </w:rPr>
      </w:pPr>
      <w:del w:id="1736"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737" w:author="Cloud, Jason" w:date="2024-11-06T15:55:00Z" w16du:dateUtc="2024-11-06T23:55:00Z"/>
          <w:b/>
          <w:bCs/>
        </w:rPr>
      </w:pPr>
      <w:del w:id="1738"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739" w:author="Cloud, Jason" w:date="2024-11-06T15:55:00Z" w16du:dateUtc="2024-11-06T23:55:00Z"/>
        </w:rPr>
      </w:pPr>
      <w:del w:id="1740"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741" w:author="Cloud, Jason" w:date="2024-11-06T15:55:00Z" w16du:dateUtc="2024-11-06T23:55:00Z"/>
          <w:b/>
          <w:bCs/>
        </w:rPr>
      </w:pPr>
      <w:del w:id="1742"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743" w:author="Cloud, Jason" w:date="2024-11-06T15:55:00Z" w16du:dateUtc="2024-11-06T23:55:00Z"/>
          <w:b/>
          <w:bCs/>
        </w:rPr>
      </w:pPr>
      <w:del w:id="1744" w:author="Cloud, Jason" w:date="2024-11-06T15:55:00Z" w16du:dateUtc="2024-11-06T23:55:00Z">
        <w:r w:rsidDel="00F54171">
          <w:rPr>
            <w:b/>
            <w:bCs/>
          </w:rPr>
          <w:lastRenderedPageBreak/>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1745" w:author="Cloud, Jason" w:date="2024-11-06T15:56:00Z" w16du:dateUtc="2024-11-06T23:56:00Z"/>
        </w:rPr>
      </w:pPr>
      <w:ins w:id="1746" w:author="Cloud, Jason" w:date="2024-11-06T15:56:00Z" w16du:dateUtc="2024-11-06T23:56:00Z">
        <w:r>
          <w:t xml:space="preserve">The call flow is similar to that </w:t>
        </w:r>
      </w:ins>
      <w:ins w:id="1747" w:author="Richard Bradbury" w:date="2024-11-08T18:23:00Z" w16du:dateUtc="2024-11-08T18:23:00Z">
        <w:r w:rsidR="0059246A">
          <w:t>described</w:t>
        </w:r>
      </w:ins>
      <w:ins w:id="1748" w:author="Cloud, Jason" w:date="2024-11-06T15:56:00Z" w16du:dateUtc="2024-11-06T23:56:00Z">
        <w:r>
          <w:t xml:space="preserve"> in clause 5.19.4.1.2.6 with the following exceptions:</w:t>
        </w:r>
      </w:ins>
    </w:p>
    <w:p w14:paraId="3E287B06" w14:textId="6D8328E0" w:rsidR="00F54171" w:rsidRDefault="00F54171" w:rsidP="00F54171">
      <w:pPr>
        <w:pStyle w:val="B1"/>
        <w:rPr>
          <w:ins w:id="1749" w:author="Cloud, Jason" w:date="2024-11-06T15:56:00Z" w16du:dateUtc="2024-11-06T23:56:00Z"/>
        </w:rPr>
      </w:pPr>
      <w:ins w:id="1750"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751" w:name="_Toc131150952"/>
      <w:r>
        <w:t>5.19.5.1</w:t>
      </w:r>
      <w:r>
        <w:tab/>
      </w:r>
      <w:r w:rsidR="00C32CD0">
        <w:t xml:space="preserve">Over-the-Top (OTT) </w:t>
      </w:r>
      <w:r w:rsidR="00F46EA4">
        <w:t>multi-source delivery</w:t>
      </w:r>
    </w:p>
    <w:p w14:paraId="320C3016" w14:textId="15ED653A" w:rsidR="00812725" w:rsidRPr="002D346A" w:rsidRDefault="00C41210" w:rsidP="00463BF6">
      <w:del w:id="1752" w:author="Richard Bradbury" w:date="2024-11-08T18:24:00Z" w16du:dateUtc="2024-11-08T18:24:00Z">
        <w:r w:rsidDel="0059246A">
          <w:delText xml:space="preserve">5GMS network </w:delText>
        </w:r>
        <w:r w:rsidR="000235A2" w:rsidDel="0059246A">
          <w:delText>s</w:delText>
        </w:r>
      </w:del>
      <w:ins w:id="1753" w:author="Richard Bradbury" w:date="2024-11-08T18:24:00Z" w16du:dateUtc="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1754" w:author="Richard Bradbury" w:date="2024-11-08T18:25:00Z" w16du:dateUtc="2024-11-08T18:25:00Z">
        <w:r w:rsidR="009D4017" w:rsidDel="00E20CD0">
          <w:delText xml:space="preserve"> (or </w:delText>
        </w:r>
      </w:del>
      <w:ins w:id="1755" w:author="Richard Bradbury" w:date="2024-11-08T18:25:00Z" w16du:dateUtc="2024-11-08T18:25:00Z">
        <w:r w:rsidR="00E20CD0">
          <w:t>/</w:t>
        </w:r>
      </w:ins>
      <w:r w:rsidR="009D4017">
        <w:t>endpoint</w:t>
      </w:r>
      <w:del w:id="1756" w:author="Richard Bradbury" w:date="2024-11-08T18:25:00Z" w16du:dateUtc="2024-11-08T18:25:00Z">
        <w:r w:rsidR="009D4017" w:rsidDel="00E20CD0">
          <w:delText>)</w:delText>
        </w:r>
      </w:del>
      <w:ins w:id="1757" w:author="Richard Bradbury" w:date="2024-11-08T18:26:00Z" w16du:dateUtc="2024-11-08T18:26:00Z">
        <w:r w:rsidR="00E20CD0">
          <w:t xml:space="preserve">; </w:t>
        </w:r>
      </w:ins>
      <w:del w:id="1758" w:author="Richard Bradbury" w:date="2024-11-08T18:26:00Z" w16du:dateUtc="2024-11-08T18:26:00Z">
        <w:r w:rsidR="009D4017" w:rsidDel="00E20CD0">
          <w:delText xml:space="preserve">, while </w:delText>
        </w:r>
      </w:del>
      <w:del w:id="1759" w:author="Richard Bradbury" w:date="2024-11-08T18:25:00Z" w16du:dateUtc="2024-11-08T18:25:00Z">
        <w:r w:rsidR="008E3355" w:rsidDel="00E20CD0">
          <w:delText>Content Distributions</w:delText>
        </w:r>
      </w:del>
      <w:ins w:id="1760" w:author="Richard Bradbury" w:date="2024-11-08T18:26:00Z" w16du:dateUtc="2024-11-08T18:26:00Z">
        <w:r w:rsidR="00E20CD0">
          <w:t xml:space="preserve">additional </w:t>
        </w:r>
      </w:ins>
      <w:ins w:id="1761" w:author="Richard Bradbury" w:date="2024-11-08T18:25:00Z" w16du:dateUtc="2024-11-08T18:25:00Z">
        <w:r w:rsidR="00E20CD0">
          <w:t>service location(s)/endpoint(s)</w:t>
        </w:r>
      </w:ins>
      <w:r w:rsidR="008E3355">
        <w:t xml:space="preserve"> </w:t>
      </w:r>
      <w:del w:id="1762" w:author="Richard Bradbury" w:date="2024-11-08T18:26:00Z" w16du:dateUtc="2024-11-08T18:26:00Z">
        <w:r w:rsidR="00F46498" w:rsidDel="00E20CD0">
          <w:delText xml:space="preserve">provisioned within External DNs </w:delText>
        </w:r>
      </w:del>
      <w:r w:rsidR="008E3355">
        <w:t>(e.g., commercial CDNs)</w:t>
      </w:r>
      <w:r w:rsidR="009D4017">
        <w:t xml:space="preserve"> are outside of the scope of </w:t>
      </w:r>
      <w:ins w:id="1763" w:author="Richard Bradbury" w:date="2024-11-08T18:26:00Z" w16du:dateUtc="2024-11-08T18:26:00Z">
        <w:r w:rsidR="00E20CD0">
          <w:t xml:space="preserve">the </w:t>
        </w:r>
      </w:ins>
      <w:r w:rsidR="009D4017">
        <w:t>5GMS</w:t>
      </w:r>
      <w:ins w:id="1764" w:author="Richard Bradbury" w:date="2024-11-08T18:26:00Z" w16du:dateUtc="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1765" w:author="Richard Bradbury" w:date="2024-11-08T18:27:00Z" w16du:dateUtc="2024-11-08T18:27:00Z">
        <w:r w:rsidR="008B2CC3" w:rsidDel="00E20CD0">
          <w:delText>via</w:delText>
        </w:r>
      </w:del>
      <w:ins w:id="1766" w:author="Richard Bradbury" w:date="2024-11-08T18:27:00Z" w16du:dateUtc="2024-11-08T18:27:00Z">
        <w:r w:rsidR="00E20CD0">
          <w:t>and</w:t>
        </w:r>
      </w:ins>
      <w:r w:rsidR="008B2CC3">
        <w:t xml:space="preserve"> the 5GMSd-Aware Application </w:t>
      </w:r>
      <w:ins w:id="1767" w:author="Richard Bradbury" w:date="2024-11-08T18:27:00Z" w16du:dateUtc="2024-11-08T18:27:00Z">
        <w:r w:rsidR="00E20CD0">
          <w:t xml:space="preserve">at reference point M8d </w:t>
        </w:r>
      </w:ins>
      <w:r w:rsidR="008B2CC3">
        <w:t xml:space="preserve">which is also outside of the scope of </w:t>
      </w:r>
      <w:ins w:id="1768" w:author="Richard Bradbury" w:date="2024-11-08T18:27:00Z" w16du:dateUtc="2024-11-08T18:27:00Z">
        <w:r w:rsidR="00E20CD0">
          <w:t xml:space="preserve">the </w:t>
        </w:r>
      </w:ins>
      <w:r w:rsidR="008B2CC3">
        <w:t>5GMS</w:t>
      </w:r>
      <w:ins w:id="1769" w:author="Richard Bradbury" w:date="2024-11-08T18:27:00Z" w16du:dateUtc="2024-11-08T18:27:00Z">
        <w:r w:rsidR="00E20CD0">
          <w:t xml:space="preserve"> System</w:t>
        </w:r>
      </w:ins>
      <w:r w:rsidR="00772D69">
        <w:t xml:space="preserve">. </w:t>
      </w:r>
      <w:r w:rsidR="007B6F02">
        <w:t xml:space="preserve">However, </w:t>
      </w:r>
      <w:r w:rsidR="00812725" w:rsidRPr="002D346A">
        <w:t xml:space="preserve">5GMSd Client </w:t>
      </w:r>
      <w:ins w:id="1770" w:author="Richard Bradbury" w:date="2024-11-08T18:27:00Z" w16du:dateUtc="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1771" w:author="Richard Bradbury" w:date="2024-11-08T18:28:00Z" w16du:dateUtc="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1772" w:author="Richard Bradbury" w:date="2024-11-08T18:29:00Z" w16du:dateUtc="2024-11-08T18:29:00Z">
        <w:r w:rsidR="00E20CD0">
          <w:t xml:space="preserve">client-side switching driven by a </w:t>
        </w:r>
      </w:ins>
      <w:r w:rsidR="000358E9" w:rsidRPr="00354173">
        <w:t>Content Steering Server</w:t>
      </w:r>
      <w:del w:id="1773" w:author="Richard Bradbury" w:date="2024-11-08T18:29:00Z" w16du:dateUtc="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1774" w:author="Richard Bradbury" w:date="2024-11-08T18:29:00Z" w16du:dateUtc="2024-11-08T18:29:00Z">
        <w:r w:rsidR="004E42B0" w:rsidRPr="00354173" w:rsidDel="00E20CD0">
          <w:delText>;</w:delText>
        </w:r>
      </w:del>
      <w:ins w:id="1775" w:author="Richard Bradbury" w:date="2024-11-08T18:29:00Z" w16du:dateUtc="2024-11-08T18:29:00Z">
        <w:r w:rsidR="00E20CD0">
          <w:t>,</w:t>
        </w:r>
      </w:ins>
      <w:r w:rsidR="004E42B0" w:rsidRPr="00354173">
        <w:t xml:space="preserve"> as well as</w:t>
      </w:r>
      <w:r w:rsidR="00C075B7" w:rsidRPr="00354173">
        <w:t xml:space="preserve"> </w:t>
      </w:r>
      <w:ins w:id="1776" w:author="Richard Bradbury" w:date="2024-11-08T18:29:00Z" w16du:dateUtc="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1777" w:author="Richard Bradbury" w:date="2024-11-08T18:28:00Z" w16du:dateUtc="2024-11-08T18:28:00Z">
        <w:r w:rsidR="0059551E" w:rsidRPr="00E20CD0" w:rsidDel="00E20CD0">
          <w:rPr>
            <w:i/>
            <w:iCs/>
          </w:rPr>
          <w:delText xml:space="preserve">Exchange </w:delText>
        </w:r>
        <w:r w:rsidR="00476055" w:rsidRPr="00E20CD0" w:rsidDel="00E20CD0">
          <w:rPr>
            <w:i/>
            <w:iCs/>
          </w:rPr>
          <w:delText>m</w:delText>
        </w:r>
      </w:del>
      <w:ins w:id="1778" w:author="Richard Bradbury" w:date="2024-11-08T18:28:00Z" w16du:dateUtc="2024-11-08T18:28:00Z">
        <w:r w:rsidR="00E20CD0" w:rsidRPr="00E20CD0">
          <w:rPr>
            <w:i/>
            <w:iCs/>
          </w:rPr>
          <w:t>M</w:t>
        </w:r>
      </w:ins>
      <w:r w:rsidR="00476055" w:rsidRPr="00E20CD0">
        <w:rPr>
          <w:i/>
          <w:iCs/>
        </w:rPr>
        <w:t xml:space="preserve">ulti-source/endpoint configuration information </w:t>
      </w:r>
      <w:ins w:id="1779" w:author="Richard Bradbury" w:date="2024-11-08T18:28:00Z" w16du:dateUtc="2024-11-08T18:28:00Z">
        <w:r w:rsidR="00E20CD0" w:rsidRPr="00E20CD0">
          <w:rPr>
            <w:i/>
            <w:iCs/>
          </w:rPr>
          <w:t xml:space="preserve">exchanged </w:t>
        </w:r>
      </w:ins>
      <w:r w:rsidR="00476055" w:rsidRPr="00E20CD0">
        <w:rPr>
          <w:i/>
          <w:iCs/>
        </w:rPr>
        <w:t xml:space="preserve">over </w:t>
      </w:r>
      <w:ins w:id="1780" w:author="Richard Bradbury" w:date="2024-11-08T18:28:00Z" w16du:dateUtc="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1781" w:author="Richard Bradbury" w:date="2024-11-08T18:32:00Z" w16du:dateUtc="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1782" w:author="Richard Bradbury" w:date="2024-11-08T18:32:00Z" w16du:dateUtc="2024-11-08T18:32:00Z">
        <w:r w:rsidR="00E20CD0">
          <w:t xml:space="preserve">The </w:t>
        </w:r>
      </w:ins>
      <w:r w:rsidR="006160BD">
        <w:t xml:space="preserve">5GMS </w:t>
      </w:r>
      <w:ins w:id="1783" w:author="Richard Bradbury" w:date="2024-11-08T18:32:00Z" w16du:dateUtc="2024-11-08T18:32:00Z">
        <w:r w:rsidR="00E20CD0">
          <w:t xml:space="preserve">System </w:t>
        </w:r>
      </w:ins>
      <w:r w:rsidR="006160BD">
        <w:t xml:space="preserve">currently supports establishment of multiple Content Distributions </w:t>
      </w:r>
      <w:del w:id="1784" w:author="Richard Bradbury" w:date="2024-11-08T18:32:00Z" w16du:dateUtc="2024-11-08T18:32:00Z">
        <w:r w:rsidR="006160BD" w:rsidDel="00E20CD0">
          <w:delText>via</w:delText>
        </w:r>
      </w:del>
      <w:ins w:id="1785" w:author="Richard Bradbury" w:date="2024-11-08T18:32:00Z" w16du:dateUtc="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1786" w:author="Richard Bradbury" w:date="2024-11-08T18:32:00Z" w16du:dateUtc="2024-11-08T18:32:00Z">
        <w:r w:rsidR="00E20CD0">
          <w:t>location/</w:t>
        </w:r>
      </w:ins>
      <w:r w:rsidR="00D71E8F">
        <w:t>endpoint</w:t>
      </w:r>
      <w:del w:id="1787" w:author="Richard Bradbury" w:date="2024-11-08T18:32:00Z" w16du:dateUtc="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1788" w:author="Richard Bradbury" w:date="2024-11-08T18:33:00Z" w16du:dateUtc="2024-11-08T18:33:00Z">
        <w:r w:rsidR="00CE5F2B" w:rsidDel="00E20CD0">
          <w:delText>supported</w:delText>
        </w:r>
      </w:del>
      <w:ins w:id="1789" w:author="Richard Bradbury" w:date="2024-11-08T18:33:00Z" w16du:dateUtc="2024-11-08T18:33:00Z">
        <w:r w:rsidR="00E20CD0">
          <w:t>specified</w:t>
        </w:r>
      </w:ins>
      <w:r w:rsidR="00CE5F2B">
        <w:t>.</w:t>
      </w:r>
      <w:r w:rsidR="006A43B2">
        <w:t xml:space="preserve"> Furthermore, signalling </w:t>
      </w:r>
      <w:ins w:id="1790" w:author="Richard Bradbury" w:date="2024-11-08T18:33:00Z" w16du:dateUtc="2024-11-08T18:33:00Z">
        <w:r w:rsidR="00E20CD0">
          <w:t xml:space="preserve">of </w:t>
        </w:r>
      </w:ins>
      <w:r w:rsidR="001C536D">
        <w:t xml:space="preserve">necessary </w:t>
      </w:r>
      <w:r w:rsidR="005229F7">
        <w:t>multi-source/</w:t>
      </w:r>
      <w:r w:rsidR="001C536D">
        <w:t>endpoint delivery parameters</w:t>
      </w:r>
      <w:r w:rsidR="00FE6FAE">
        <w:t xml:space="preserve"> </w:t>
      </w:r>
      <w:del w:id="1791" w:author="Richard Bradbury" w:date="2024-11-08T18:34:00Z" w16du:dateUtc="2024-11-08T18:34:00Z">
        <w:r w:rsidR="00FE6FAE" w:rsidDel="00E20CD0">
          <w:delText xml:space="preserve">to </w:delText>
        </w:r>
      </w:del>
      <w:r w:rsidR="00FE6FAE">
        <w:t xml:space="preserve">both </w:t>
      </w:r>
      <w:ins w:id="1792" w:author="Richard Bradbury" w:date="2024-11-08T18:34:00Z" w16du:dateUtc="2024-11-08T18:34:00Z">
        <w:r w:rsidR="00E20CD0">
          <w:t xml:space="preserve">to the </w:t>
        </w:r>
      </w:ins>
      <w:r w:rsidR="00FE6FAE">
        <w:t>5GMSd Client</w:t>
      </w:r>
      <w:del w:id="1793" w:author="Richard Bradbury" w:date="2024-11-08T18:34:00Z" w16du:dateUtc="2024-11-08T18:34:00Z">
        <w:r w:rsidR="00FE6FAE" w:rsidDel="00E20CD0">
          <w:delText>s</w:delText>
        </w:r>
      </w:del>
      <w:r w:rsidR="00FE6FAE">
        <w:t xml:space="preserve"> and within </w:t>
      </w:r>
      <w:del w:id="1794" w:author="Richard Bradbury" w:date="2024-11-08T18:34:00Z" w16du:dateUtc="2024-11-08T18:34:00Z">
        <w:r w:rsidR="00FE6FAE" w:rsidDel="00E20CD0">
          <w:delText>each</w:delText>
        </w:r>
      </w:del>
      <w:ins w:id="1795" w:author="Richard Bradbury" w:date="2024-11-08T18:34:00Z" w16du:dateUtc="2024-11-08T18:34:00Z">
        <w:r w:rsidR="00E20CD0">
          <w:t>the</w:t>
        </w:r>
      </w:ins>
      <w:r w:rsidR="00FE6FAE">
        <w:t xml:space="preserve"> 5GMSd Client</w:t>
      </w:r>
      <w:r w:rsidR="00CE4A50">
        <w:t xml:space="preserve"> </w:t>
      </w:r>
      <w:r w:rsidR="00873196">
        <w:t xml:space="preserve">is also not fully </w:t>
      </w:r>
      <w:del w:id="1796" w:author="Richard Bradbury" w:date="2024-11-08T18:34:00Z" w16du:dateUtc="2024-11-08T18:34:00Z">
        <w:r w:rsidR="00873196" w:rsidDel="00E20CD0">
          <w:delText>supported</w:delText>
        </w:r>
      </w:del>
      <w:ins w:id="1797" w:author="Richard Bradbury" w:date="2024-11-08T18:34:00Z" w16du:dateUtc="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lastRenderedPageBreak/>
        <w:t>1.</w:t>
      </w:r>
      <w:r w:rsidRPr="00E20CD0">
        <w:tab/>
      </w:r>
      <w:r w:rsidR="005029DD" w:rsidRPr="00E20CD0">
        <w:rPr>
          <w:i/>
          <w:iCs/>
        </w:rPr>
        <w:t xml:space="preserve">Capability to </w:t>
      </w:r>
      <w:r w:rsidR="00A81021" w:rsidRPr="00E20CD0">
        <w:rPr>
          <w:i/>
          <w:iCs/>
        </w:rPr>
        <w:t xml:space="preserve">configure and provision content </w:t>
      </w:r>
      <w:ins w:id="1798" w:author="Richard Bradbury" w:date="2024-11-08T18:34:00Z" w16du:dateUtc="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1799" w:author="Richard Bradbury" w:date="2024-11-08T18:36:00Z" w16du:dateUtc="2024-11-08T18:36:00Z">
        <w:r w:rsidR="005B115C" w:rsidRPr="00354173" w:rsidDel="00BF7C3D">
          <w:delText>5GMS supports the configuration and establishment of m</w:delText>
        </w:r>
      </w:del>
      <w:ins w:id="1800" w:author="Richard Bradbury" w:date="2024-11-08T18:36:00Z" w16du:dateUtc="2024-11-08T18:36:00Z">
        <w:r w:rsidR="00BF7C3D">
          <w:t>M</w:t>
        </w:r>
      </w:ins>
      <w:r w:rsidR="005B115C" w:rsidRPr="00354173">
        <w:t xml:space="preserve">ultiple content endpoints </w:t>
      </w:r>
      <w:ins w:id="1801" w:author="Richard Bradbury" w:date="2024-11-08T18:37:00Z" w16du:dateUtc="2024-11-08T18:37:00Z">
        <w:r w:rsidR="00BF7C3D">
          <w:t>can be</w:t>
        </w:r>
      </w:ins>
      <w:ins w:id="1802" w:author="Richard Bradbury" w:date="2024-11-08T18:36:00Z" w16du:dateUtc="2024-11-08T18:36:00Z">
        <w:r w:rsidR="00BF7C3D">
          <w:t xml:space="preserve"> provisioned and established </w:t>
        </w:r>
      </w:ins>
      <w:r w:rsidR="005B115C" w:rsidRPr="00354173">
        <w:t>with</w:t>
      </w:r>
      <w:ins w:id="1803" w:author="Richard Bradbury" w:date="2024-11-08T18:36:00Z" w16du:dateUtc="2024-11-08T18:36:00Z">
        <w:r w:rsidR="00BF7C3D">
          <w:t>in</w:t>
        </w:r>
      </w:ins>
      <w:r w:rsidR="005B115C" w:rsidRPr="00354173">
        <w:t xml:space="preserve"> the 5GMS </w:t>
      </w:r>
      <w:del w:id="1804" w:author="Richard Bradbury" w:date="2024-11-08T18:36:00Z" w16du:dateUtc="2024-11-08T18:36:00Z">
        <w:r w:rsidR="005B115C" w:rsidRPr="00354173" w:rsidDel="00BF7C3D">
          <w:delText>network</w:delText>
        </w:r>
      </w:del>
      <w:ins w:id="1805" w:author="Richard Bradbury" w:date="2024-11-08T18:36:00Z" w16du:dateUtc="2024-11-08T18:36:00Z">
        <w:r w:rsidR="00BF7C3D">
          <w:t>System</w:t>
        </w:r>
      </w:ins>
      <w:r w:rsidR="005B115C" w:rsidRPr="00354173">
        <w:t xml:space="preserve"> </w:t>
      </w:r>
      <w:del w:id="1806" w:author="Richard Bradbury" w:date="2024-11-08T18:36:00Z" w16du:dateUtc="2024-11-08T18:36:00Z">
        <w:r w:rsidR="005B115C" w:rsidRPr="00354173" w:rsidDel="00BF7C3D">
          <w:delText>via</w:delText>
        </w:r>
      </w:del>
      <w:ins w:id="1807" w:author="Richard Bradbury" w:date="2024-11-08T18:36:00Z" w16du:dateUtc="2024-11-08T18:36:00Z">
        <w:r w:rsidR="00BF7C3D">
          <w:t>by means of a</w:t>
        </w:r>
      </w:ins>
      <w:del w:id="1808" w:author="Richard Bradbury" w:date="2024-11-08T18:36:00Z" w16du:dateUtc="2024-11-08T18:36:00Z">
        <w:r w:rsidR="005B115C" w:rsidRPr="00354173" w:rsidDel="00BF7C3D">
          <w:delText xml:space="preserve"> the</w:delText>
        </w:r>
      </w:del>
      <w:r w:rsidR="005B115C" w:rsidRPr="00354173">
        <w:t xml:space="preserve"> Content Hosting Configuration (</w:t>
      </w:r>
      <w:ins w:id="1809" w:author="Richard Bradbury" w:date="2024-11-08T18:36:00Z" w16du:dateUtc="2024-11-08T18:36:00Z">
        <w:r w:rsidR="00BF7C3D">
          <w:t xml:space="preserve">see </w:t>
        </w:r>
      </w:ins>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1810" w:author="Richard Bradbury" w:date="2024-11-08T18:35:00Z" w16du:dateUtc="2024-11-08T18:35:00Z">
        <w:r w:rsidR="00E20CD0">
          <w:t>location/</w:t>
        </w:r>
      </w:ins>
      <w:r w:rsidR="006E753A" w:rsidRPr="00354173">
        <w:t xml:space="preserve">endpoint </w:t>
      </w:r>
      <w:del w:id="1811" w:author="Richard Bradbury" w:date="2024-11-08T18:36:00Z" w16du:dateUtc="2024-11-08T18:36:00Z">
        <w:r w:rsidR="006E753A" w:rsidRPr="00354173" w:rsidDel="00BF7C3D">
          <w:delText>can be</w:delText>
        </w:r>
      </w:del>
      <w:ins w:id="1812" w:author="Richard Bradbury" w:date="2024-11-08T18:36:00Z" w16du:dateUtc="2024-11-08T18:36:00Z">
        <w:r w:rsidR="00BF7C3D">
          <w:t>is</w:t>
        </w:r>
      </w:ins>
      <w:r w:rsidR="006E753A" w:rsidRPr="00354173">
        <w:t xml:space="preserve"> established as a </w:t>
      </w:r>
      <w:r w:rsidR="00D81ED1" w:rsidRPr="00354173">
        <w:t xml:space="preserve">unique Distribution Configuration where each Distribution Configuration is </w:t>
      </w:r>
      <w:del w:id="1813" w:author="Richard Bradbury" w:date="2024-11-08T18:35:00Z" w16du:dateUtc="2024-11-08T18:35:00Z">
        <w:r w:rsidR="00D81ED1" w:rsidRPr="00354173" w:rsidDel="00E20CD0">
          <w:delText>provisioned with</w:delText>
        </w:r>
      </w:del>
      <w:ins w:id="1814" w:author="Richard Bradbury" w:date="2024-11-08T18:35:00Z" w16du:dateUtc="2024-11-08T18:35:00Z">
        <w:r w:rsidR="00E20CD0">
          <w:t>assigned</w:t>
        </w:r>
      </w:ins>
      <w:r w:rsidR="00D81ED1" w:rsidRPr="00354173">
        <w:t xml:space="preserve"> a </w:t>
      </w:r>
      <w:ins w:id="1815" w:author="Richard Bradbury" w:date="2024-11-08T18:35:00Z" w16du:dateUtc="2024-11-08T18:35:00Z">
        <w:r w:rsidR="00E20CD0">
          <w:t xml:space="preserve">canonical </w:t>
        </w:r>
      </w:ins>
      <w:r w:rsidR="00A01C62" w:rsidRPr="00354173">
        <w:t>Fully-Qualified Domain Name (FQDN)</w:t>
      </w:r>
      <w:del w:id="1816" w:author="Richard Bradbury" w:date="2024-11-08T18:35:00Z" w16du:dateUtc="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1817" w:author="Richard Bradbury" w:date="2024-11-08T18:37:00Z" w16du:dateUtc="2024-11-08T18:37:00Z">
        <w:r w:rsidR="00133220" w:rsidRPr="00354173" w:rsidDel="00BF7C3D">
          <w:delText>5GMS network</w:delText>
        </w:r>
      </w:del>
      <w:ins w:id="1818" w:author="Richard Bradbury" w:date="2024-11-08T18:37:00Z" w16du:dateUtc="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1819" w:author="Richard Bradbury" w:date="2024-11-08T18:38:00Z" w16du:dateUtc="2024-11-08T18:38:00Z">
        <w:r w:rsidR="00E23B1E" w:rsidRPr="00354173" w:rsidDel="00BF7C3D">
          <w:delText>with</w:delText>
        </w:r>
      </w:del>
      <w:ins w:id="1820" w:author="Richard Bradbury" w:date="2024-11-08T18:38:00Z" w16du:dateUtc="2024-11-08T18:38:00Z">
        <w:r w:rsidR="00BF7C3D">
          <w:t>by</w:t>
        </w:r>
      </w:ins>
      <w:r w:rsidR="00E23B1E" w:rsidRPr="00354173">
        <w:t xml:space="preserve"> 5GMS. These Content Preparation Templates </w:t>
      </w:r>
      <w:del w:id="1821" w:author="Richard Bradbury" w:date="2024-11-08T18:38:00Z" w16du:dateUtc="2024-11-08T18:38:00Z">
        <w:r w:rsidR="00342EDC" w:rsidRPr="00354173" w:rsidDel="00BF7C3D">
          <w:delText>should</w:delText>
        </w:r>
      </w:del>
      <w:ins w:id="1822" w:author="Richard Bradbury" w:date="2024-11-08T18:38:00Z" w16du:dateUtc="2024-11-08T18:38:00Z">
        <w:r w:rsidR="00BF7C3D">
          <w:t>need to</w:t>
        </w:r>
      </w:ins>
      <w:r w:rsidR="00342EDC" w:rsidRPr="00354173">
        <w:t xml:space="preserve"> define the content preparation </w:t>
      </w:r>
      <w:del w:id="1823" w:author="Richard Bradbury" w:date="2024-11-08T18:39:00Z" w16du:dateUtc="2024-11-08T18:39:00Z">
        <w:r w:rsidR="001D51F5" w:rsidRPr="00354173" w:rsidDel="00BF7C3D">
          <w:delText>functions</w:delText>
        </w:r>
      </w:del>
      <w:ins w:id="1824" w:author="Richard Bradbury" w:date="2024-11-08T18:39:00Z" w16du:dateUtc="2024-11-08T18:39:00Z">
        <w:r w:rsidR="00BF7C3D">
          <w:t>operations</w:t>
        </w:r>
      </w:ins>
      <w:r w:rsidR="001D51F5" w:rsidRPr="00354173">
        <w:t xml:space="preserve"> necessary to prepare content for delivery at reference point M4d</w:t>
      </w:r>
      <w:ins w:id="1825" w:author="Richard Bradbury" w:date="2024-11-08T18:39:00Z" w16du:dateUtc="2024-11-08T18:39:00Z">
        <w:r w:rsidR="00BF7C3D">
          <w:t>, specifically</w:t>
        </w:r>
      </w:ins>
      <w:del w:id="1826" w:author="Richard Bradbury" w:date="2024-11-08T18:38:00Z" w16du:dateUtc="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1827" w:author="Richard Bradbury" w:date="2024-11-08T18:39:00Z" w16du:dateUtc="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proofErr w:type="spellStart"/>
      <w:r w:rsidRPr="00E20CD0">
        <w:t>i</w:t>
      </w:r>
      <w:proofErr w:type="spellEnd"/>
      <w:r w:rsidRPr="00E20CD0">
        <w:t>.</w:t>
      </w:r>
      <w:r w:rsidRPr="00E20CD0">
        <w:tab/>
      </w:r>
      <w:del w:id="1828" w:author="Richard Bradbury" w:date="2024-11-08T18:39:00Z" w16du:dateUtc="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1829" w:author="Richard Bradbury" w:date="2024-11-08T18:39:00Z" w16du:dateUtc="2024-11-08T18:39:00Z">
        <w:r w:rsidR="00BF7C3D">
          <w:rPr>
            <w:i/>
            <w:iCs/>
          </w:rPr>
          <w:t>M</w:t>
        </w:r>
      </w:ins>
      <w:r w:rsidR="00B173D9" w:rsidRPr="00E20CD0">
        <w:rPr>
          <w:i/>
          <w:iCs/>
        </w:rPr>
        <w:t xml:space="preserve">anipulation </w:t>
      </w:r>
      <w:ins w:id="1830" w:author="Richard Bradbury" w:date="2024-11-08T18:39:00Z" w16du:dateUtc="2024-11-08T18:39:00Z">
        <w:r w:rsidR="00BF7C3D">
          <w:rPr>
            <w:i/>
            <w:iCs/>
          </w:rPr>
          <w:t>of the presentation manifest (e.g. MPEG</w:t>
        </w:r>
      </w:ins>
      <w:ins w:id="1831" w:author="Richard Bradbury" w:date="2024-11-08T18:40:00Z" w16du:dateUtc="2024-11-08T18:40:00Z">
        <w:r w:rsidR="00BF7C3D">
          <w:rPr>
            <w:i/>
            <w:iCs/>
          </w:rPr>
          <w:t>-DASH MPD)</w:t>
        </w:r>
        <w:r w:rsidR="00BF7C3D" w:rsidRPr="00BF7C3D">
          <w:t xml:space="preserve"> </w:t>
        </w:r>
      </w:ins>
      <w:r w:rsidR="000E6592" w:rsidRPr="00BF7C3D">
        <w:t>for cases where content endpoints</w:t>
      </w:r>
      <w:ins w:id="1832" w:author="Richard Bradbury" w:date="2024-11-08T18:40:00Z" w16du:dateUtc="2024-11-08T18:40:00Z">
        <w:r w:rsidR="00BF7C3D">
          <w:t>/locations</w:t>
        </w:r>
      </w:ins>
      <w:r w:rsidR="000E6592" w:rsidRPr="00BF7C3D">
        <w:t xml:space="preserve"> </w:t>
      </w:r>
      <w:del w:id="1833" w:author="Richard Bradbury" w:date="2024-11-08T18:40:00Z" w16du:dateUtc="2024-11-08T18:40:00Z">
        <w:r w:rsidR="000E6592" w:rsidRPr="00BF7C3D" w:rsidDel="00BF7C3D">
          <w:delText xml:space="preserve">(e.g., service locations) </w:delText>
        </w:r>
      </w:del>
      <w:r w:rsidR="00FE34AC" w:rsidRPr="00BF7C3D">
        <w:t xml:space="preserve">and/or </w:t>
      </w:r>
      <w:ins w:id="1834" w:author="Richard Bradbury" w:date="2024-11-08T18:40:00Z" w16du:dateUtc="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1835" w:author="Richard Bradbury" w:date="2024-11-08T18:40:00Z" w16du:dateUtc="2024-11-08T18:40:00Z">
        <w:r w:rsidR="00EE0B18" w:rsidRPr="00F54171" w:rsidDel="00BF7C3D">
          <w:delText xml:space="preserve">provisioned </w:delText>
        </w:r>
      </w:del>
      <w:r w:rsidR="00EE0B18" w:rsidRPr="00F54171">
        <w:t xml:space="preserve">Content Preparation subfunction </w:t>
      </w:r>
      <w:del w:id="1836" w:author="Richard Bradbury" w:date="2024-11-08T18:41:00Z" w16du:dateUtc="2024-11-08T18:41:00Z">
        <w:r w:rsidR="00EE0B18" w:rsidRPr="00F54171" w:rsidDel="00BF7C3D">
          <w:delText>should</w:delText>
        </w:r>
      </w:del>
      <w:ins w:id="1837" w:author="Richard Bradbury" w:date="2024-11-08T18:41:00Z" w16du:dateUtc="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1838" w:author="Richard Bradbury" w:date="2024-11-08T18:41:00Z" w16du:dateUtc="2024-11-08T18:41:00Z">
        <w:r w:rsidR="00193139" w:rsidRPr="00F54171" w:rsidDel="00BF7C3D">
          <w:delText>s</w:delText>
        </w:r>
      </w:del>
      <w:del w:id="1839" w:author="Richard Bradbury" w:date="2024-11-08T18:42:00Z" w16du:dateUtc="2024-11-08T18:42:00Z">
        <w:r w:rsidR="00193139" w:rsidRPr="00F54171" w:rsidDel="00BF7C3D">
          <w:delText>hould</w:delText>
        </w:r>
      </w:del>
      <w:ins w:id="1840" w:author="Richard Bradbury" w:date="2024-11-08T18:42:00Z" w16du:dateUtc="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476C03CF" w:rsidR="00AB4148" w:rsidRDefault="00AB4148" w:rsidP="00E20CD0">
      <w:pPr>
        <w:pStyle w:val="B2"/>
        <w:rPr>
          <w:ins w:id="1841" w:author="Richard Bradbury" w:date="2024-11-08T18:54:00Z" w16du:dateUtc="2024-11-08T18:54:00Z"/>
        </w:rPr>
      </w:pPr>
      <w:commentRangeStart w:id="1842"/>
      <w:ins w:id="1843" w:author="Richard Bradbury" w:date="2024-11-08T18:54:00Z" w16du:dateUtc="2024-11-08T18:54:00Z">
        <w:r>
          <w:tab/>
          <w:t xml:space="preserve">To simplify deployments, it is desirable to be able to </w:t>
        </w:r>
      </w:ins>
      <w:ins w:id="1844" w:author="Richard Bradbury" w:date="2024-11-08T18:55:00Z" w16du:dateUtc="2024-11-08T18:55:00Z">
        <w:r>
          <w:t xml:space="preserve">address fragments of a shared Content Preparation Template from a Content Distribution to dereference a particular </w:t>
        </w:r>
      </w:ins>
      <w:ins w:id="1845" w:author="Richard Bradbury" w:date="2024-11-08T18:56:00Z" w16du:dateUtc="2024-11-08T18:56:00Z">
        <w:r>
          <w:t xml:space="preserve">Content Preparation action </w:t>
        </w:r>
      </w:ins>
      <w:ins w:id="1846" w:author="Richard Bradbury" w:date="2024-11-08T18:55:00Z" w16du:dateUtc="2024-11-08T18:55:00Z">
        <w:r>
          <w:t xml:space="preserve">rather than provision each </w:t>
        </w:r>
      </w:ins>
      <w:ins w:id="1847" w:author="Richard Bradbury" w:date="2024-11-08T18:56:00Z" w16du:dateUtc="2024-11-08T18:56:00Z">
        <w:r>
          <w:t>action using a separate Content Preparation Template document.</w:t>
        </w:r>
        <w:commentRangeEnd w:id="1842"/>
        <w:r>
          <w:rPr>
            <w:rStyle w:val="CommentReference"/>
          </w:rPr>
          <w:commentReference w:id="1842"/>
        </w:r>
      </w:ins>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1848" w:author="Richard Bradbury" w:date="2024-11-08T18:45:00Z" w16du:dateUtc="2024-11-08T18:45:00Z">
        <w:r w:rsidR="002637EB" w:rsidDel="00774AB8">
          <w:delText xml:space="preserve">currently </w:delText>
        </w:r>
      </w:del>
      <w:del w:id="1849" w:author="Richard Bradbury" w:date="2024-11-08T18:47:00Z" w16du:dateUtc="2024-11-08T18:47:00Z">
        <w:r w:rsidR="002637EB" w:rsidDel="00AB4148">
          <w:delText>inherit</w:delText>
        </w:r>
      </w:del>
      <w:ins w:id="1850" w:author="Richard Bradbury" w:date="2024-11-08T18:47:00Z" w16du:dateUtc="2024-11-08T18:47:00Z">
        <w:r w:rsidR="00AB4148">
          <w:t>are implicitly fed from</w:t>
        </w:r>
      </w:ins>
      <w:r w:rsidR="002637EB">
        <w:t xml:space="preserve"> the ingest configuration of the Content Hosting Configuration </w:t>
      </w:r>
      <w:ins w:id="1851" w:author="Richard Bradbury" w:date="2024-11-08T18:48:00Z" w16du:dateUtc="2024-11-08T18:48:00Z">
        <w:r w:rsidR="00AB4148">
          <w:t xml:space="preserve">to </w:t>
        </w:r>
      </w:ins>
      <w:r w:rsidR="002637EB">
        <w:t>which they belong</w:t>
      </w:r>
      <w:del w:id="1852" w:author="Richard Bradbury" w:date="2024-11-08T18:45:00Z" w16du:dateUtc="2024-11-08T18:45:00Z">
        <w:r w:rsidR="002637EB" w:rsidDel="00774AB8">
          <w:delText>.</w:delText>
        </w:r>
        <w:r w:rsidR="009524AE" w:rsidDel="00774AB8">
          <w:delText xml:space="preserve"> As is currently the case</w:delText>
        </w:r>
      </w:del>
      <w:r w:rsidR="009524AE">
        <w:t xml:space="preserve">, </w:t>
      </w:r>
      <w:ins w:id="1853" w:author="Richard Bradbury" w:date="2024-11-08T18:45:00Z" w16du:dateUtc="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1854" w:author="Richard Bradbury" w:date="2024-11-08T18:47:00Z" w16du:dateUtc="2024-11-08T18:47:00Z">
        <w:r w:rsidR="00AB4148">
          <w:t xml:space="preserve">in which a Content Distribution is instead fed from a parent or sibling Content Distribution at reference point M10d </w:t>
        </w:r>
      </w:ins>
      <w:del w:id="1855" w:author="Richard Bradbury" w:date="2024-11-08T18:46:00Z" w16du:dateUtc="2024-11-08T18:46:00Z">
        <w:r w:rsidR="00FF4A0B" w:rsidDel="00774AB8">
          <w:delText>should</w:delText>
        </w:r>
      </w:del>
      <w:ins w:id="1856" w:author="Richard Bradbury" w:date="2024-11-08T18:47:00Z" w16du:dateUtc="2024-11-08T18:47:00Z">
        <w:r w:rsidR="00AB4148">
          <w:t xml:space="preserve">also </w:t>
        </w:r>
      </w:ins>
      <w:ins w:id="1857" w:author="Richard Bradbury" w:date="2024-11-08T18:46:00Z" w16du:dateUtc="2024-11-08T18:46:00Z">
        <w:r w:rsidR="00774AB8">
          <w:t>needs</w:t>
        </w:r>
      </w:ins>
      <w:ins w:id="1858" w:author="Richard Bradbury" w:date="2024-11-08T18:51:00Z" w16du:dateUtc="2024-11-08T18:51:00Z">
        <w:r w:rsidR="00AB4148">
          <w:t xml:space="preserve"> to</w:t>
        </w:r>
      </w:ins>
      <w:r w:rsidR="00FF4A0B">
        <w:t xml:space="preserve"> be supported.</w:t>
      </w:r>
    </w:p>
    <w:p w14:paraId="261B8123" w14:textId="5678C197" w:rsidR="008904FE" w:rsidRPr="00F54171" w:rsidRDefault="00F54171" w:rsidP="00774AB8">
      <w:pPr>
        <w:pStyle w:val="B2"/>
      </w:pPr>
      <w:ins w:id="1859" w:author="Cloud, Jason" w:date="2024-11-06T16:00:00Z" w16du:dateUtc="2024-11-07T00: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1860" w:author="Richard Bradbury" w:date="2024-11-08T18:52:00Z" w16du:dateUtc="2024-11-08T18:52:00Z">
        <w:r w:rsidR="00AB4148">
          <w:t>in the (logical)</w:t>
        </w:r>
      </w:ins>
      <w:del w:id="1861" w:author="Richard Bradbury" w:date="2024-11-08T18:52:00Z" w16du:dateUtc="2024-11-08T18:52:00Z">
        <w:r w:rsidR="00B84BE4" w:rsidDel="00AB4148">
          <w:delText xml:space="preserve">are provisioned </w:delText>
        </w:r>
      </w:del>
      <w:del w:id="1862" w:author="Cloud, Jason" w:date="2024-11-05T18:00:00Z" w16du:dateUtc="2024-11-06T02:00:00Z">
        <w:r w:rsidR="00B84BE4" w:rsidDel="00DF2A04">
          <w:delText>across</w:delText>
        </w:r>
      </w:del>
      <w:r w:rsidR="00B84BE4">
        <w:t xml:space="preserve"> 5GMSd</w:t>
      </w:r>
      <w:r w:rsidR="00AB4148">
        <w:t> </w:t>
      </w:r>
      <w:r w:rsidR="00B84BE4">
        <w:t xml:space="preserve">AS </w:t>
      </w:r>
      <w:ins w:id="1863" w:author="Richard Bradbury" w:date="2024-11-08T18:53:00Z" w16du:dateUtc="2024-11-08T18:53:00Z">
        <w:r w:rsidR="00AB4148">
          <w:t>are to be deployed in the DN</w:t>
        </w:r>
      </w:ins>
      <w:del w:id="1864" w:author="Cloud, Jason" w:date="2024-11-05T18:00:00Z" w16du:dateUtc="2024-11-06T02:00:00Z">
        <w:r w:rsidR="00B84BE4" w:rsidDel="00DF2A04">
          <w:delText>physical hosts</w:delText>
        </w:r>
      </w:del>
      <w:r w:rsidR="00B84BE4">
        <w:t xml:space="preserve">. </w:t>
      </w:r>
      <w:ins w:id="1865" w:author="Cloud, Jason" w:date="2024-11-05T18:02:00Z" w16du:dateUtc="2024-11-06T02:02:00Z">
        <w:r w:rsidR="007C4C42">
          <w:t>As an example, the capability to configure each Content Distribution on a separate 5GMSd</w:t>
        </w:r>
      </w:ins>
      <w:ins w:id="1866" w:author="Richard Bradbury" w:date="2024-11-08T18:53:00Z" w16du:dateUtc="2024-11-08T18:53:00Z">
        <w:r w:rsidR="00AB4148">
          <w:t> </w:t>
        </w:r>
      </w:ins>
      <w:ins w:id="1867" w:author="Cloud, Jason" w:date="2024-11-05T18:02:00Z" w16du:dateUtc="2024-11-06T02:02:00Z">
        <w:r w:rsidR="007C4C42">
          <w:t xml:space="preserve">AS physical host </w:t>
        </w:r>
      </w:ins>
      <w:ins w:id="1868" w:author="Richard Bradbury" w:date="2024-11-08T18:53:00Z" w16du:dateUtc="2024-11-08T18:53:00Z">
        <w:r w:rsidR="00AB4148">
          <w:t xml:space="preserve">or Edge AS </w:t>
        </w:r>
      </w:ins>
      <w:ins w:id="1869" w:author="Cloud, Jason" w:date="2024-11-05T18:02:00Z" w16du:dateUtc="2024-11-06T02:02:00Z">
        <w:r w:rsidR="00DC6555">
          <w:t xml:space="preserve">may be desirable </w:t>
        </w:r>
      </w:ins>
      <w:del w:id="1870" w:author="Cloud, Jason" w:date="2024-11-05T18:02:00Z" w16du:dateUtc="2024-11-06T02:02:00Z">
        <w:r w:rsidR="008D3959" w:rsidDel="00DC6555">
          <w:delText>F</w:delText>
        </w:r>
      </w:del>
      <w:ins w:id="1871" w:author="Cloud, Jason" w:date="2024-11-05T18:02:00Z" w16du:dateUtc="2024-11-06T02:02:00Z">
        <w:r w:rsidR="00DC6555">
          <w:t>f</w:t>
        </w:r>
      </w:ins>
      <w:r w:rsidR="008D3959">
        <w:t xml:space="preserve">or cases where improved robustness to content endpoint </w:t>
      </w:r>
      <w:r w:rsidR="003A2BA8">
        <w:t>degradation/failure is required</w:t>
      </w:r>
      <w:del w:id="1872" w:author="Cloud, Jason" w:date="2024-11-05T18:03:00Z" w16du:dateUtc="2024-11-06T02:03:00Z">
        <w:r w:rsidR="003A2BA8" w:rsidDel="00DC6555">
          <w:delText xml:space="preserve">, </w:delText>
        </w:r>
      </w:del>
      <w:del w:id="1873"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874" w:author="Cloud, Jason" w:date="2024-11-05T18:03:00Z" w16du:dateUtc="2024-11-06T02: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1875" w:author="Richard Bradbury" w:date="2024-11-08T18:57:00Z" w16du:dateUtc="2024-11-08T18:57:00Z">
        <w:r w:rsidR="00CE3FD2" w:rsidDel="00C244F6">
          <w:delText>the</w:delText>
        </w:r>
      </w:del>
      <w:ins w:id="1876" w:author="Richard Bradbury" w:date="2024-11-08T18:57:00Z" w16du:dateUtc="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1877" w:author="Richard Bradbury" w:date="2024-11-08T18:58:00Z" w16du:dateUtc="2024-11-08T18:58:00Z">
        <w:r w:rsidR="00C244F6">
          <w:t xml:space="preserve"> resource</w:t>
        </w:r>
      </w:ins>
      <w:r w:rsidR="00641993">
        <w:t xml:space="preserve">s (e.g., MPDs). </w:t>
      </w:r>
      <w:ins w:id="1878" w:author="Richard Bradbury" w:date="2024-11-08T18:59:00Z" w16du:dateUtc="2024-11-08T18:59:00Z">
        <w:r w:rsidR="00C244F6">
          <w:t xml:space="preserve">To support multi-source/endpoint delivery, </w:t>
        </w:r>
      </w:ins>
      <w:del w:id="1879" w:author="Richard Bradbury" w:date="2024-11-08T18:59:00Z" w16du:dateUtc="2024-11-08T18:59:00Z">
        <w:r w:rsidR="00641993" w:rsidDel="00C244F6">
          <w:delText>T</w:delText>
        </w:r>
      </w:del>
      <w:ins w:id="1880" w:author="Richard Bradbury" w:date="2024-11-08T18:59:00Z" w16du:dateUtc="2024-11-08T18:59:00Z">
        <w:r w:rsidR="00C244F6">
          <w:t>t</w:t>
        </w:r>
      </w:ins>
      <w:r w:rsidR="00641993">
        <w:t xml:space="preserve">he Service Access Information </w:t>
      </w:r>
      <w:del w:id="1881" w:author="Richard Bradbury" w:date="2024-11-08T18:59:00Z" w16du:dateUtc="2024-11-08T18:59:00Z">
        <w:r w:rsidR="00641993" w:rsidDel="00C244F6">
          <w:delText>should</w:delText>
        </w:r>
      </w:del>
      <w:ins w:id="1882" w:author="Richard Bradbury" w:date="2024-11-08T18:59:00Z" w16du:dateUtc="2024-11-08T18:59:00Z">
        <w:r w:rsidR="00C244F6">
          <w:t>is</w:t>
        </w:r>
      </w:ins>
      <w:r w:rsidR="00641993">
        <w:t xml:space="preserve"> </w:t>
      </w:r>
      <w:r w:rsidR="00641993">
        <w:lastRenderedPageBreak/>
        <w:t xml:space="preserve">also </w:t>
      </w:r>
      <w:del w:id="1883" w:author="Richard Bradbury" w:date="2024-11-08T18:59:00Z" w16du:dateUtc="2024-11-08T18:59:00Z">
        <w:r w:rsidR="00641993" w:rsidDel="00C244F6">
          <w:delText>provide the capability</w:delText>
        </w:r>
      </w:del>
      <w:ins w:id="1884" w:author="Richard Bradbury" w:date="2024-11-08T18:59:00Z" w16du:dateUtc="2024-11-08T18:59:00Z">
        <w:r w:rsidR="00C244F6">
          <w:t>required</w:t>
        </w:r>
      </w:ins>
      <w:r w:rsidR="00641993">
        <w:t xml:space="preserve"> to </w:t>
      </w:r>
      <w:ins w:id="1885" w:author="Richard Bradbury" w:date="2024-11-08T18:59:00Z" w16du:dateUtc="2024-11-08T18:59:00Z">
        <w:r w:rsidR="00C244F6">
          <w:t xml:space="preserve">be able to </w:t>
        </w:r>
      </w:ins>
      <w:r w:rsidR="00641993">
        <w:t xml:space="preserve">communicate </w:t>
      </w:r>
      <w:del w:id="1886" w:author="Richard Bradbury" w:date="2024-11-08T19:00:00Z" w16du:dateUtc="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1887" w:author="Richard Bradbury" w:date="2024-11-08T19:29:00Z" w16du:dateUtc="2024-11-08T19:29:00Z">
        <w:r w:rsidR="002A1A7B">
          <w:t xml:space="preserve">endpoint </w:t>
        </w:r>
      </w:ins>
      <w:r w:rsidR="007661A4">
        <w:t xml:space="preserve">URL </w:t>
      </w:r>
      <w:ins w:id="1888" w:author="Richard Bradbury" w:date="2024-11-08T19:29:00Z" w16du:dateUtc="2024-11-08T19:29:00Z">
        <w:r w:rsidR="002A1A7B">
          <w:t xml:space="preserve">used to access </w:t>
        </w:r>
      </w:ins>
      <w:r w:rsidR="00533B7C">
        <w:t xml:space="preserve">this function </w:t>
      </w:r>
      <w:del w:id="1889" w:author="Richard Bradbury" w:date="2024-11-08T19:29:00Z" w16du:dateUtc="2024-11-08T19:29:00Z">
        <w:r w:rsidR="00533B7C" w:rsidDel="002A1A7B">
          <w:delText xml:space="preserve">can be accessed </w:delText>
        </w:r>
      </w:del>
      <w:r w:rsidR="00533B7C">
        <w:t xml:space="preserve">at reference point M4d, </w:t>
      </w:r>
      <w:r w:rsidR="00D044FE">
        <w:t xml:space="preserve">the API in use, etc. </w:t>
      </w:r>
      <w:del w:id="1890" w:author="Richard Bradbury" w:date="2024-11-08T19:30:00Z" w16du:dateUtc="2024-11-08T19:30:00Z">
        <w:r w:rsidR="00D044FE" w:rsidDel="002A1A7B">
          <w:delText>should</w:delText>
        </w:r>
      </w:del>
      <w:ins w:id="1891" w:author="Richard Bradbury" w:date="2024-11-08T19:30:00Z" w16du:dateUtc="2024-11-08T19:30:00Z">
        <w:r w:rsidR="002A1A7B">
          <w:t>nee</w:t>
        </w:r>
      </w:ins>
      <w:ins w:id="1892" w:author="Richard Bradbury" w:date="2024-11-08T19:31:00Z" w16du:dateUtc="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1893" w:author="Richard Bradbury" w:date="2024-11-08T19:28:00Z" w16du:dateUtc="2024-11-08T19:28:00Z">
        <w:r w:rsidR="002A1A7B">
          <w:t>such as that specified in ETSI TS 130</w:t>
        </w:r>
      </w:ins>
      <w:ins w:id="1894" w:author="Richard Bradbury" w:date="2024-11-08T19:29:00Z" w16du:dateUtc="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proofErr w:type="spellStart"/>
      <w:r w:rsidRPr="00774AB8">
        <w:t>i</w:t>
      </w:r>
      <w:proofErr w:type="spellEnd"/>
      <w:r w:rsidRPr="00774AB8">
        <w:t>.</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751"/>
    </w:p>
    <w:p w14:paraId="6D2EF724" w14:textId="1D956DB6" w:rsidR="003A3583" w:rsidRPr="0016528C" w:rsidRDefault="003A3583" w:rsidP="003A3583">
      <w:pPr>
        <w:pStyle w:val="Heading4"/>
        <w:rPr>
          <w:ins w:id="1895" w:author="Cloud, Jason" w:date="2024-11-05T17:47:00Z" w16du:dateUtc="2024-11-06T01:47:00Z"/>
        </w:rPr>
      </w:pPr>
      <w:ins w:id="1896" w:author="Cloud, Jason" w:date="2024-11-05T14:30:00Z" w16du:dateUtc="2024-11-05T22:30:00Z">
        <w:r w:rsidRPr="0016528C">
          <w:t>5.19.6.1</w:t>
        </w:r>
        <w:r w:rsidRPr="0016528C">
          <w:tab/>
          <w:t>Overview</w:t>
        </w:r>
      </w:ins>
    </w:p>
    <w:p w14:paraId="2CE7BDE8" w14:textId="64A80D9F" w:rsidR="00E20C87" w:rsidRPr="0016528C" w:rsidRDefault="00E20C87">
      <w:pPr>
        <w:rPr>
          <w:ins w:id="1897" w:author="Cloud, Jason" w:date="2024-11-07T17:43:00Z" w16du:dateUtc="2024-11-08T01:43:00Z"/>
        </w:rPr>
      </w:pPr>
      <w:ins w:id="1898" w:author="Cloud, Jason" w:date="2024-11-07T17:34:00Z" w16du:dateUtc="2024-11-08T01:34:00Z">
        <w:r w:rsidRPr="0016528C">
          <w:t>This section provides an overview of</w:t>
        </w:r>
      </w:ins>
      <w:ins w:id="1899" w:author="Cloud, Jason" w:date="2024-11-07T17:35:00Z" w16du:dateUtc="2024-11-08T01:35:00Z">
        <w:r w:rsidRPr="0016528C">
          <w:t xml:space="preserve"> candidate solutions t</w:t>
        </w:r>
      </w:ins>
      <w:ins w:id="1900" w:author="Cloud, Jason" w:date="2024-11-07T17:40:00Z" w16du:dateUtc="2024-11-08T01:40:00Z">
        <w:r w:rsidRPr="0016528C">
          <w:t>hat</w:t>
        </w:r>
      </w:ins>
      <w:ins w:id="1901" w:author="Cloud, Jason" w:date="2024-11-07T17:35:00Z" w16du:dateUtc="2024-11-08T01:35:00Z">
        <w:r w:rsidRPr="0016528C">
          <w:t xml:space="preserve"> address the gaps identifi</w:t>
        </w:r>
      </w:ins>
      <w:ins w:id="1902" w:author="Cloud, Jason" w:date="2024-11-07T17:36:00Z" w16du:dateUtc="2024-11-08T01:36:00Z">
        <w:r w:rsidRPr="0016528C">
          <w:t>ed in clause</w:t>
        </w:r>
      </w:ins>
      <w:ins w:id="1903" w:author="Richard Bradbury" w:date="2024-11-08T19:15:00Z" w16du:dateUtc="2024-11-08T19:15:00Z">
        <w:r w:rsidR="001D162C" w:rsidRPr="0016528C">
          <w:t> </w:t>
        </w:r>
      </w:ins>
      <w:ins w:id="1904" w:author="Cloud, Jason" w:date="2024-11-07T17:36:00Z" w16du:dateUtc="2024-11-08T01:36:00Z">
        <w:r w:rsidRPr="0016528C">
          <w:t>5.19.5</w:t>
        </w:r>
      </w:ins>
      <w:ins w:id="1905" w:author="Cloud, Jason" w:date="2024-11-07T17:41:00Z" w16du:dateUtc="2024-11-08T01:41:00Z">
        <w:r w:rsidRPr="0016528C">
          <w:t>.</w:t>
        </w:r>
      </w:ins>
    </w:p>
    <w:p w14:paraId="2F01979B" w14:textId="43B3C02E" w:rsidR="0097262F" w:rsidRPr="0016528C" w:rsidRDefault="00FD41E5">
      <w:pPr>
        <w:rPr>
          <w:ins w:id="1906" w:author="Cloud, Jason" w:date="2024-11-07T18:02:00Z" w16du:dateUtc="2024-11-08T02:02:00Z"/>
        </w:rPr>
      </w:pPr>
      <w:ins w:id="1907" w:author="Cloud, Jason" w:date="2024-11-07T17:44:00Z" w16du:dateUtc="2024-11-08T01:44:00Z">
        <w:r w:rsidRPr="0016528C">
          <w:t>5GMS largely supports Over-t</w:t>
        </w:r>
      </w:ins>
      <w:ins w:id="1908" w:author="Cloud, Jason" w:date="2024-11-07T17:45:00Z" w16du:dateUtc="2024-11-08T01:45:00Z">
        <w:r w:rsidRPr="0016528C">
          <w:t xml:space="preserve">he-Top (OTT) multi-source/endpoint </w:t>
        </w:r>
      </w:ins>
      <w:ins w:id="1909" w:author="Cloud, Jason" w:date="2024-11-07T18:06:00Z" w16du:dateUtc="2024-11-08T02:06:00Z">
        <w:r w:rsidR="000337B9" w:rsidRPr="0016528C">
          <w:t xml:space="preserve">media </w:t>
        </w:r>
      </w:ins>
      <w:ins w:id="1910" w:author="Cloud, Jason" w:date="2024-11-07T17:45:00Z" w16du:dateUtc="2024-11-08T01:45:00Z">
        <w:r w:rsidRPr="0016528C">
          <w:t>delivery (see clause</w:t>
        </w:r>
      </w:ins>
      <w:ins w:id="1911" w:author="Richard Bradbury" w:date="2024-11-08T19:15:00Z" w16du:dateUtc="2024-11-08T19:15:00Z">
        <w:r w:rsidR="001D162C" w:rsidRPr="0016528C">
          <w:t> </w:t>
        </w:r>
      </w:ins>
      <w:ins w:id="1912" w:author="Cloud, Jason" w:date="2024-11-07T17:45:00Z" w16du:dateUtc="2024-11-08T01:45:00Z">
        <w:r w:rsidRPr="0016528C">
          <w:t>5.19.3.1)</w:t>
        </w:r>
      </w:ins>
      <w:ins w:id="1913" w:author="Cloud, Jason" w:date="2024-11-07T17:49:00Z" w16du:dateUtc="2024-11-08T01:49:00Z">
        <w:r w:rsidRPr="0016528C">
          <w:t xml:space="preserve"> regardless of the multi-source/endpoint approach used</w:t>
        </w:r>
      </w:ins>
      <w:ins w:id="1914" w:author="Cloud, Jason" w:date="2024-11-07T17:45:00Z" w16du:dateUtc="2024-11-08T01:45:00Z">
        <w:r w:rsidRPr="0016528C">
          <w:t xml:space="preserve">. In this architecture, </w:t>
        </w:r>
      </w:ins>
      <w:ins w:id="1915" w:author="Cloud, Jason" w:date="2024-11-07T17:46:00Z" w16du:dateUtc="2024-11-08T01:46:00Z">
        <w:r w:rsidRPr="0016528C">
          <w:t xml:space="preserve">the 5GMS </w:t>
        </w:r>
        <w:del w:id="1916" w:author="Richard Bradbury" w:date="2024-11-08T19:16:00Z" w16du:dateUtc="2024-11-08T19:16:00Z">
          <w:r w:rsidRPr="0016528C" w:rsidDel="0016528C">
            <w:delText>network</w:delText>
          </w:r>
        </w:del>
      </w:ins>
      <w:ins w:id="1917" w:author="Richard Bradbury" w:date="2024-11-08T19:16:00Z" w16du:dateUtc="2024-11-08T19:16:00Z">
        <w:r w:rsidR="0016528C" w:rsidRPr="0016528C">
          <w:t>System</w:t>
        </w:r>
      </w:ins>
      <w:ins w:id="1918" w:author="Cloud, Jason" w:date="2024-11-07T17:46:00Z" w16du:dateUtc="2024-11-08T01:46:00Z">
        <w:r w:rsidRPr="0016528C">
          <w:t xml:space="preserve"> is largely agnostic to availability of multiple </w:t>
        </w:r>
      </w:ins>
      <w:ins w:id="1919" w:author="Cloud, Jason" w:date="2024-11-07T18:00:00Z" w16du:dateUtc="2024-11-08T02:00:00Z">
        <w:r w:rsidR="000337B9" w:rsidRPr="0016528C">
          <w:t xml:space="preserve">content </w:t>
        </w:r>
      </w:ins>
      <w:ins w:id="1920" w:author="Cloud, Jason" w:date="2024-11-07T17:46:00Z" w16du:dateUtc="2024-11-08T01:46:00Z">
        <w:r w:rsidRPr="0016528C">
          <w:t>endpoints</w:t>
        </w:r>
      </w:ins>
      <w:ins w:id="1921" w:author="Cloud, Jason" w:date="2024-11-07T17:59:00Z" w16du:dateUtc="2024-11-08T01:59:00Z">
        <w:r w:rsidR="000337B9" w:rsidRPr="0016528C">
          <w:t xml:space="preserve"> and all </w:t>
        </w:r>
      </w:ins>
      <w:ins w:id="1922" w:author="Cloud, Jason" w:date="2024-11-07T18:00:00Z" w16du:dateUtc="2024-11-08T02:00:00Z">
        <w:r w:rsidR="000337B9" w:rsidRPr="0016528C">
          <w:t>signal</w:t>
        </w:r>
      </w:ins>
      <w:ins w:id="1923" w:author="Richard Bradbury" w:date="2024-11-08T19:17:00Z" w16du:dateUtc="2024-11-08T19:17:00Z">
        <w:r w:rsidR="0016528C">
          <w:t>l</w:t>
        </w:r>
      </w:ins>
      <w:ins w:id="1924" w:author="Cloud, Jason" w:date="2024-11-07T18:00:00Z" w16du:dateUtc="2024-11-08T02:00:00Z">
        <w:r w:rsidR="000337B9" w:rsidRPr="0016528C">
          <w:t>ing</w:t>
        </w:r>
      </w:ins>
      <w:ins w:id="1925" w:author="Cloud, Jason" w:date="2024-11-07T17:59:00Z" w16du:dateUtc="2024-11-08T01:59:00Z">
        <w:r w:rsidR="000337B9" w:rsidRPr="0016528C">
          <w:t xml:space="preserve"> of </w:t>
        </w:r>
      </w:ins>
      <w:ins w:id="1926" w:author="Cloud, Jason" w:date="2024-11-07T18:00:00Z" w16du:dateUtc="2024-11-08T02:00:00Z">
        <w:r w:rsidR="000337B9" w:rsidRPr="0016528C">
          <w:t xml:space="preserve">the availability of these content endpoints </w:t>
        </w:r>
      </w:ins>
      <w:ins w:id="1927" w:author="Cloud, Jason" w:date="2024-11-07T18:02:00Z" w16du:dateUtc="2024-11-08T02:02:00Z">
        <w:r w:rsidR="000337B9" w:rsidRPr="0016528C">
          <w:t>is generally</w:t>
        </w:r>
      </w:ins>
      <w:ins w:id="1928" w:author="Cloud, Jason" w:date="2024-11-07T18:00:00Z" w16du:dateUtc="2024-11-08T02:00:00Z">
        <w:r w:rsidR="000337B9" w:rsidRPr="0016528C">
          <w:t xml:space="preserve"> performed over reference points outside the scope of </w:t>
        </w:r>
      </w:ins>
      <w:ins w:id="1929" w:author="Richard Bradbury" w:date="2024-11-08T19:17:00Z" w16du:dateUtc="2024-11-08T19:17:00Z">
        <w:r w:rsidR="0016528C">
          <w:t xml:space="preserve">the </w:t>
        </w:r>
      </w:ins>
      <w:ins w:id="1930" w:author="Cloud, Jason" w:date="2024-11-07T18:00:00Z" w16du:dateUtc="2024-11-08T02:00:00Z">
        <w:r w:rsidR="000337B9" w:rsidRPr="0016528C">
          <w:t xml:space="preserve">5GMS </w:t>
        </w:r>
      </w:ins>
      <w:ins w:id="1931" w:author="Richard Bradbury" w:date="2024-11-08T19:17:00Z" w16du:dateUtc="2024-11-08T19:17:00Z">
        <w:r w:rsidR="0016528C">
          <w:t xml:space="preserve">architecture </w:t>
        </w:r>
      </w:ins>
      <w:ins w:id="1932" w:author="Cloud, Jason" w:date="2024-11-07T18:00:00Z" w16du:dateUtc="2024-11-08T02:00:00Z">
        <w:r w:rsidR="000337B9" w:rsidRPr="0016528C">
          <w:t>(i.e., M8d).</w:t>
        </w:r>
      </w:ins>
      <w:ins w:id="1933" w:author="Cloud, Jason" w:date="2024-11-07T18:08:00Z" w16du:dateUtc="2024-11-08T02:08:00Z">
        <w:r w:rsidR="000337B9" w:rsidRPr="0016528C">
          <w:t xml:space="preserve"> However, most of the multi-source/endpoint media delivery approaches do require 5GMSd Client functionality that is not explicitly </w:t>
        </w:r>
        <w:del w:id="1934" w:author="Richard Bradbury" w:date="2024-11-08T19:17:00Z" w16du:dateUtc="2024-11-08T19:17:00Z">
          <w:r w:rsidR="000337B9" w:rsidRPr="0016528C" w:rsidDel="0016528C">
            <w:delText>documented</w:delText>
          </w:r>
        </w:del>
      </w:ins>
      <w:ins w:id="1935" w:author="Richard Bradbury" w:date="2024-11-08T19:17:00Z" w16du:dateUtc="2024-11-08T19:17:00Z">
        <w:r w:rsidR="0016528C">
          <w:t>defined in TS 26.501 [1</w:t>
        </w:r>
      </w:ins>
      <w:ins w:id="1936" w:author="Richard Bradbury" w:date="2024-11-08T19:18:00Z" w16du:dateUtc="2024-11-08T19:18:00Z">
        <w:r w:rsidR="0016528C">
          <w:t>5] or TS 26.512 [16]</w:t>
        </w:r>
      </w:ins>
      <w:ins w:id="1937" w:author="Cloud, Jason" w:date="2024-11-07T18:09:00Z" w16du:dateUtc="2024-11-08T02:09:00Z">
        <w:r w:rsidR="00A65974" w:rsidRPr="0016528C">
          <w:t>.</w:t>
        </w:r>
      </w:ins>
    </w:p>
    <w:p w14:paraId="52DDA0DD" w14:textId="38605E04" w:rsidR="000337B9" w:rsidRPr="0016528C" w:rsidRDefault="00A65974">
      <w:pPr>
        <w:rPr>
          <w:ins w:id="1938" w:author="Cloud, Jason" w:date="2024-11-07T18:16:00Z" w16du:dateUtc="2024-11-08T02:16:00Z"/>
        </w:rPr>
      </w:pPr>
      <w:ins w:id="1939" w:author="Cloud, Jason" w:date="2024-11-07T18:10:00Z" w16du:dateUtc="2024-11-08T02:10:00Z">
        <w:r w:rsidRPr="0016528C">
          <w:t xml:space="preserve">For use cases where the 5GMS System </w:t>
        </w:r>
      </w:ins>
      <w:ins w:id="1940" w:author="Cloud, Jason" w:date="2024-11-07T18:11:00Z" w16du:dateUtc="2024-11-08T02:11:00Z">
        <w:r w:rsidRPr="0016528C">
          <w:t>performs a more active role enabling multi-source/endpoint content delivery, several gaps exist</w:t>
        </w:r>
      </w:ins>
      <w:ins w:id="1941" w:author="Cloud, Jason" w:date="2024-11-07T18:12:00Z" w16du:dateUtc="2024-11-08T02:12:00Z">
        <w:r w:rsidRPr="0016528C">
          <w:t xml:space="preserve">. These range from how the </w:t>
        </w:r>
      </w:ins>
      <w:ins w:id="1942" w:author="Cloud, Jason" w:date="2024-11-07T18:13:00Z" w16du:dateUtc="2024-11-08T02:13:00Z">
        <w:r w:rsidRPr="0016528C">
          <w:t>5GMS System is configured and provisione</w:t>
        </w:r>
      </w:ins>
      <w:ins w:id="1943" w:author="Cloud, Jason" w:date="2024-11-07T18:14:00Z" w16du:dateUtc="2024-11-08T02:14:00Z">
        <w:r w:rsidRPr="0016528C">
          <w:t>d to functional</w:t>
        </w:r>
      </w:ins>
      <w:ins w:id="1944" w:author="Cloud, Jason" w:date="2024-11-07T18:15:00Z" w16du:dateUtc="2024-11-08T02:15:00Z">
        <w:r w:rsidRPr="0016528C">
          <w:t>ity required by the 5GMSd Client.</w:t>
        </w:r>
      </w:ins>
    </w:p>
    <w:p w14:paraId="55E83336" w14:textId="531D056F" w:rsidR="00257006" w:rsidRPr="0016528C" w:rsidRDefault="00A65974" w:rsidP="00774AB8">
      <w:pPr>
        <w:rPr>
          <w:ins w:id="1945" w:author="Cloud, Jason" w:date="2024-11-05T14:30:00Z" w16du:dateUtc="2024-11-05T22:30:00Z"/>
        </w:rPr>
      </w:pPr>
      <w:ins w:id="1946" w:author="Cloud, Jason" w:date="2024-11-07T18:16:00Z" w16du:dateUtc="2024-11-08T02:16:00Z">
        <w:r w:rsidRPr="0016528C">
          <w:t>Proposed candidate solutions that may address these deficiencies are discussed below.</w:t>
        </w:r>
      </w:ins>
      <w:ins w:id="1947" w:author="Cloud, Jason" w:date="2024-11-07T19:23:00Z" w16du:dateUtc="2024-11-08T03:23:00Z">
        <w:r w:rsidR="00672003" w:rsidRPr="0016528C">
          <w:t xml:space="preserve"> Each </w:t>
        </w:r>
        <w:del w:id="1948" w:author="Richard Bradbury" w:date="2024-11-08T19:18:00Z" w16du:dateUtc="2024-11-08T19:18:00Z">
          <w:r w:rsidR="00672003" w:rsidRPr="0016528C" w:rsidDel="0016528C">
            <w:delText>sub</w:delText>
          </w:r>
        </w:del>
        <w:r w:rsidR="00672003" w:rsidRPr="0016528C">
          <w:t>clause proposes multiple candidate solution</w:t>
        </w:r>
      </w:ins>
      <w:ins w:id="1949" w:author="Cloud, Jason" w:date="2024-11-07T19:24:00Z" w16du:dateUtc="2024-11-08T03:24:00Z">
        <w:r w:rsidR="00672003" w:rsidRPr="0016528C">
          <w:t xml:space="preserve"> option</w:t>
        </w:r>
      </w:ins>
      <w:ins w:id="1950" w:author="Cloud, Jason" w:date="2024-11-07T19:25:00Z" w16du:dateUtc="2024-11-08T03:25:00Z">
        <w:r w:rsidR="00672003" w:rsidRPr="0016528C">
          <w:t>s</w:t>
        </w:r>
      </w:ins>
      <w:ins w:id="1951" w:author="Cloud, Jason" w:date="2024-11-07T19:23:00Z" w16du:dateUtc="2024-11-08T03:23:00Z">
        <w:r w:rsidR="00672003" w:rsidRPr="0016528C">
          <w:t xml:space="preserve"> to address the identified gap.</w:t>
        </w:r>
      </w:ins>
    </w:p>
    <w:p w14:paraId="27317CCA" w14:textId="64AE84DC" w:rsidR="003A2859" w:rsidRPr="0016528C" w:rsidRDefault="003A2859" w:rsidP="003A2859">
      <w:pPr>
        <w:pStyle w:val="Heading4"/>
        <w:rPr>
          <w:ins w:id="1952" w:author="Cloud, Jason" w:date="2024-11-05T14:21:00Z" w16du:dateUtc="2024-11-05T22:21:00Z"/>
        </w:rPr>
      </w:pPr>
      <w:ins w:id="1953" w:author="Cloud, Jason" w:date="2024-11-05T14:19:00Z" w16du:dateUtc="2024-11-05T22:19:00Z">
        <w:r w:rsidRPr="0016528C">
          <w:lastRenderedPageBreak/>
          <w:t>5.19.6.</w:t>
        </w:r>
      </w:ins>
      <w:ins w:id="1954" w:author="Cloud, Jason" w:date="2024-11-06T16:58:00Z" w16du:dateUtc="2024-11-07T00:58:00Z">
        <w:r w:rsidR="005F5338" w:rsidRPr="0016528C">
          <w:t>2</w:t>
        </w:r>
      </w:ins>
      <w:ins w:id="1955" w:author="Cloud, Jason" w:date="2024-11-05T14:19:00Z" w16du:dateUtc="2024-11-05T22: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1956" w:author="Cloud, Jason" w:date="2024-11-06T17:29:00Z" w16du:dateUtc="2024-11-07T01:29:00Z">
        <w:r w:rsidR="003E1B83" w:rsidRPr="0016528C">
          <w:t xml:space="preserve"> candidate solutions</w:t>
        </w:r>
      </w:ins>
    </w:p>
    <w:p w14:paraId="6608A3AC" w14:textId="0830A291" w:rsidR="00921020" w:rsidRPr="0016528C" w:rsidRDefault="00921020" w:rsidP="00921020">
      <w:pPr>
        <w:pStyle w:val="Heading5"/>
        <w:rPr>
          <w:ins w:id="1957" w:author="Cloud, Jason" w:date="2024-11-05T15:47:00Z" w16du:dateUtc="2024-11-05T23:47:00Z"/>
        </w:rPr>
      </w:pPr>
      <w:ins w:id="1958" w:author="Cloud, Jason" w:date="2024-11-05T14:21:00Z" w16du:dateUtc="2024-11-05T22:21:00Z">
        <w:r w:rsidRPr="0016528C">
          <w:t>5.19.6.</w:t>
        </w:r>
      </w:ins>
      <w:ins w:id="1959" w:author="Cloud, Jason" w:date="2024-11-06T16:58:00Z" w16du:dateUtc="2024-11-07T00:58:00Z">
        <w:r w:rsidR="005F5338" w:rsidRPr="0016528C">
          <w:t>2.</w:t>
        </w:r>
      </w:ins>
      <w:ins w:id="1960" w:author="Cloud, Jason" w:date="2024-11-05T14:21:00Z" w16du:dateUtc="2024-11-05T22:21:00Z">
        <w:r w:rsidRPr="0016528C">
          <w:t>1</w:t>
        </w:r>
        <w:r w:rsidRPr="0016528C">
          <w:tab/>
          <w:t>Content Preparation Templates</w:t>
        </w:r>
      </w:ins>
      <w:ins w:id="1961" w:author="Cloud, Jason" w:date="2024-11-05T14:22:00Z" w16du:dateUtc="2024-11-05T22:22:00Z">
        <w:r w:rsidR="000E5A05" w:rsidRPr="0016528C">
          <w:t xml:space="preserve"> and Content Preparation</w:t>
        </w:r>
      </w:ins>
      <w:ins w:id="1962" w:author="Cloud, Jason" w:date="2024-11-06T17:29:00Z" w16du:dateUtc="2024-11-07T01:29:00Z">
        <w:r w:rsidR="003E1B83" w:rsidRPr="0016528C">
          <w:t xml:space="preserve"> candidate solutions</w:t>
        </w:r>
      </w:ins>
    </w:p>
    <w:p w14:paraId="2B310984" w14:textId="15E95D36" w:rsidR="00D31233" w:rsidRPr="0016528C" w:rsidRDefault="00D31233" w:rsidP="00774AB8">
      <w:pPr>
        <w:pStyle w:val="Heading6"/>
        <w:rPr>
          <w:ins w:id="1963" w:author="Cloud, Jason" w:date="2024-11-05T14:27:00Z" w16du:dateUtc="2024-11-05T22:27:00Z"/>
        </w:rPr>
      </w:pPr>
      <w:ins w:id="1964" w:author="Cloud, Jason" w:date="2024-11-05T15:48:00Z" w16du:dateUtc="2024-11-05T23:48:00Z">
        <w:r w:rsidRPr="0016528C">
          <w:t>5.19.6.</w:t>
        </w:r>
      </w:ins>
      <w:ins w:id="1965" w:author="Cloud, Jason" w:date="2024-11-06T16:58:00Z" w16du:dateUtc="2024-11-07T00:58:00Z">
        <w:r w:rsidR="005F5338" w:rsidRPr="0016528C">
          <w:t>2</w:t>
        </w:r>
      </w:ins>
      <w:ins w:id="1966" w:author="Cloud, Jason" w:date="2024-11-05T15:48:00Z" w16du:dateUtc="2024-11-05T23:48:00Z">
        <w:r w:rsidRPr="0016528C">
          <w:t>.1.1</w:t>
        </w:r>
        <w:r w:rsidRPr="0016528C">
          <w:tab/>
          <w:t>Overview</w:t>
        </w:r>
      </w:ins>
    </w:p>
    <w:p w14:paraId="0B18703D" w14:textId="6F00622D" w:rsidR="0023104D" w:rsidRPr="0016528C" w:rsidRDefault="00746705" w:rsidP="00774AB8">
      <w:pPr>
        <w:keepNext/>
        <w:rPr>
          <w:ins w:id="1967" w:author="Cloud, Jason" w:date="2024-11-05T14:51:00Z" w16du:dateUtc="2024-11-05T22:51:00Z"/>
        </w:rPr>
      </w:pPr>
      <w:ins w:id="1968" w:author="Cloud, Jason" w:date="2024-11-05T14:51:00Z" w16du:dateUtc="2024-11-05T22:51:00Z">
        <w:r w:rsidRPr="0016528C">
          <w:t xml:space="preserve">Examples of content preparation that might </w:t>
        </w:r>
        <w:r w:rsidR="00611C5C" w:rsidRPr="0016528C">
          <w:t xml:space="preserve">be needed to support different multi-source/endpoint </w:t>
        </w:r>
      </w:ins>
      <w:ins w:id="1969" w:author="Cloud, Jason" w:date="2024-11-06T16:04:00Z" w16du:dateUtc="2024-11-07T00:04:00Z">
        <w:r w:rsidR="00985510" w:rsidRPr="0016528C">
          <w:t>u</w:t>
        </w:r>
      </w:ins>
      <w:ins w:id="1970" w:author="Cloud, Jason" w:date="2024-11-05T14:51:00Z" w16du:dateUtc="2024-11-05T22:51:00Z">
        <w:r w:rsidR="00611C5C" w:rsidRPr="0016528C">
          <w:t xml:space="preserve">se </w:t>
        </w:r>
      </w:ins>
      <w:ins w:id="1971" w:author="Cloud, Jason" w:date="2024-11-06T16:04:00Z" w16du:dateUtc="2024-11-07T00:04:00Z">
        <w:r w:rsidR="00985510" w:rsidRPr="0016528C">
          <w:t>c</w:t>
        </w:r>
      </w:ins>
      <w:ins w:id="1972" w:author="Cloud, Jason" w:date="2024-11-05T14:51:00Z" w16du:dateUtc="2024-11-05T22:51:00Z">
        <w:r w:rsidR="00611C5C" w:rsidRPr="0016528C">
          <w:t>ases include:</w:t>
        </w:r>
      </w:ins>
    </w:p>
    <w:p w14:paraId="5E9922BC" w14:textId="381A7300" w:rsidR="00611C5C" w:rsidRPr="0016528C" w:rsidRDefault="00774AB8" w:rsidP="00774AB8">
      <w:pPr>
        <w:pStyle w:val="B1"/>
        <w:rPr>
          <w:ins w:id="1973" w:author="Cloud, Jason" w:date="2024-11-05T14:52:00Z" w16du:dateUtc="2024-11-05T22:52:00Z"/>
        </w:rPr>
      </w:pPr>
      <w:ins w:id="1974" w:author="Richard Bradbury" w:date="2024-11-08T18:44:00Z" w16du:dateUtc="2024-11-08T18:44:00Z">
        <w:r w:rsidRPr="0016528C">
          <w:t>-</w:t>
        </w:r>
        <w:r w:rsidRPr="0016528C">
          <w:tab/>
        </w:r>
      </w:ins>
      <w:ins w:id="1975" w:author="Cloud, Jason" w:date="2024-11-05T14:52:00Z" w16du:dateUtc="2024-11-05T22: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1976" w:author="Cloud, Jason" w:date="2024-11-05T14:53:00Z" w16du:dateUtc="2024-11-05T22:53:00Z"/>
        </w:rPr>
      </w:pPr>
      <w:ins w:id="1977" w:author="Richard Bradbury" w:date="2024-11-08T18:44:00Z" w16du:dateUtc="2024-11-08T18:44:00Z">
        <w:r w:rsidRPr="0016528C">
          <w:t>-</w:t>
        </w:r>
        <w:r w:rsidRPr="0016528C">
          <w:tab/>
        </w:r>
      </w:ins>
      <w:ins w:id="1978" w:author="Cloud, Jason" w:date="2024-11-05T14:52:00Z" w16du:dateUtc="2024-11-05T22:52:00Z">
        <w:r w:rsidR="00D225A4" w:rsidRPr="0016528C">
          <w:t xml:space="preserve">Encoding content </w:t>
        </w:r>
      </w:ins>
      <w:ins w:id="1979" w:author="Cloud, Jason" w:date="2024-11-05T14:59:00Z" w16du:dateUtc="2024-11-05T22:59:00Z">
        <w:r w:rsidR="0085397C" w:rsidRPr="0016528C">
          <w:t>ingested at reference point M2d</w:t>
        </w:r>
        <w:r w:rsidR="006976FC" w:rsidRPr="0016528C">
          <w:t xml:space="preserve"> </w:t>
        </w:r>
      </w:ins>
      <w:ins w:id="1980" w:author="Cloud, Jason" w:date="2024-11-05T14:52:00Z" w16du:dateUtc="2024-11-05T22:52:00Z">
        <w:r w:rsidR="00D225A4" w:rsidRPr="0016528C">
          <w:t>into multiple CMMF</w:t>
        </w:r>
        <w:r w:rsidR="003E79AE" w:rsidRPr="0016528C">
          <w:t xml:space="preserve"> representations/</w:t>
        </w:r>
      </w:ins>
      <w:ins w:id="1981" w:author="Cloud, Jason" w:date="2024-11-05T14:53:00Z" w16du:dateUtc="2024-11-05T22:53:00Z">
        <w:r w:rsidR="003E79AE" w:rsidRPr="0016528C">
          <w:t>stripes</w:t>
        </w:r>
      </w:ins>
      <w:ins w:id="1982" w:author="Cloud, Jason" w:date="2024-11-05T14:59:00Z" w16du:dateUtc="2024-11-05T22:59:00Z">
        <w:r w:rsidR="006976FC" w:rsidRPr="0016528C">
          <w:t xml:space="preserve"> before dis</w:t>
        </w:r>
      </w:ins>
      <w:ins w:id="1983" w:author="Cloud, Jason" w:date="2024-11-05T15:00:00Z" w16du:dateUtc="2024-11-05T23:00:00Z">
        <w:r w:rsidR="006976FC" w:rsidRPr="0016528C">
          <w:t>tributing it at reference point M4d</w:t>
        </w:r>
      </w:ins>
      <w:ins w:id="1984" w:author="Cloud, Jason" w:date="2024-11-05T14:53:00Z" w16du:dateUtc="2024-11-05T22:53:00Z">
        <w:r w:rsidR="003E79AE" w:rsidRPr="0016528C">
          <w:t xml:space="preserve"> (e.g., CMMF delivery).</w:t>
        </w:r>
      </w:ins>
    </w:p>
    <w:p w14:paraId="67F4E039" w14:textId="5F09FFE0" w:rsidR="003E79AE" w:rsidRPr="0016528C" w:rsidRDefault="00774AB8" w:rsidP="00774AB8">
      <w:pPr>
        <w:pStyle w:val="B1"/>
        <w:rPr>
          <w:ins w:id="1985" w:author="Cloud, Jason" w:date="2024-11-05T14:54:00Z" w16du:dateUtc="2024-11-05T22:54:00Z"/>
        </w:rPr>
      </w:pPr>
      <w:ins w:id="1986" w:author="Richard Bradbury" w:date="2024-11-08T18:44:00Z" w16du:dateUtc="2024-11-08T18:44:00Z">
        <w:r w:rsidRPr="0016528C">
          <w:t>-</w:t>
        </w:r>
        <w:r w:rsidRPr="0016528C">
          <w:tab/>
        </w:r>
      </w:ins>
      <w:ins w:id="1987" w:author="Cloud, Jason" w:date="2024-11-05T14:54:00Z" w16du:dateUtc="2024-11-05T22:54:00Z">
        <w:r w:rsidR="00A81ED8" w:rsidRPr="0016528C">
          <w:t>Embellishing</w:t>
        </w:r>
      </w:ins>
      <w:ins w:id="1988" w:author="Cloud, Jason" w:date="2024-11-05T14:55:00Z" w16du:dateUtc="2024-11-05T22:55:00Z">
        <w:r w:rsidR="00005E4F" w:rsidRPr="0016528C">
          <w:t>,</w:t>
        </w:r>
      </w:ins>
      <w:ins w:id="1989" w:author="Cloud, Jason" w:date="2024-11-05T14:53:00Z" w16du:dateUtc="2024-11-05T22:53:00Z">
        <w:r w:rsidR="00A81ED8" w:rsidRPr="0016528C">
          <w:t xml:space="preserve"> or otherwise modifying</w:t>
        </w:r>
      </w:ins>
      <w:ins w:id="1990" w:author="Cloud, Jason" w:date="2024-11-05T14:55:00Z" w16du:dateUtc="2024-11-05T22:55:00Z">
        <w:r w:rsidR="00005E4F" w:rsidRPr="0016528C">
          <w:t>,</w:t>
        </w:r>
      </w:ins>
      <w:ins w:id="1991" w:author="Cloud, Jason" w:date="2024-11-05T14:53:00Z" w16du:dateUtc="2024-11-05T22:53:00Z">
        <w:r w:rsidR="00A81ED8" w:rsidRPr="0016528C">
          <w:t xml:space="preserve"> the Media Entry Point </w:t>
        </w:r>
      </w:ins>
      <w:ins w:id="1992" w:author="Richard Bradbury" w:date="2024-11-08T19:19:00Z" w16du:dateUtc="2024-11-08T19:19:00Z">
        <w:r w:rsidR="0016528C">
          <w:t xml:space="preserve">resource </w:t>
        </w:r>
      </w:ins>
      <w:ins w:id="1993" w:author="Cloud, Jason" w:date="2024-11-05T14:53:00Z" w16du:dateUtc="2024-11-05T22:53:00Z">
        <w:r w:rsidR="00A81ED8" w:rsidRPr="0016528C">
          <w:t xml:space="preserve">(e.g., MPEG-DASH MPD) ingested at reference point M2d before </w:t>
        </w:r>
      </w:ins>
      <w:ins w:id="1994" w:author="Cloud, Jason" w:date="2024-11-05T14:54:00Z" w16du:dateUtc="2024-11-05T22:54:00Z">
        <w:r w:rsidR="00A81ED8" w:rsidRPr="0016528C">
          <w:t>distributing it at reference point M4d</w:t>
        </w:r>
      </w:ins>
      <w:ins w:id="1995" w:author="Cloud, Jason" w:date="2024-11-05T14:55:00Z" w16du:dateUtc="2024-11-05T22:55:00Z">
        <w:r w:rsidR="00005E4F" w:rsidRPr="0016528C">
          <w:t xml:space="preserve"> to </w:t>
        </w:r>
        <w:r w:rsidR="00580632" w:rsidRPr="0016528C">
          <w:t>include references to content s</w:t>
        </w:r>
      </w:ins>
      <w:ins w:id="1996" w:author="Cloud, Jason" w:date="2024-11-05T14:56:00Z" w16du:dateUtc="2024-11-05T22:56:00Z">
        <w:r w:rsidR="00580632" w:rsidRPr="0016528C">
          <w:t>ervice locations/endpoints</w:t>
        </w:r>
        <w:r w:rsidR="00623BB4" w:rsidRPr="0016528C">
          <w:t xml:space="preserve"> (e.g., </w:t>
        </w:r>
        <w:r w:rsidR="00623BB4" w:rsidRPr="0016528C">
          <w:rPr>
            <w:rStyle w:val="Codechar"/>
            <w:lang w:val="en-GB"/>
          </w:rPr>
          <w:t>BaseURL</w:t>
        </w:r>
      </w:ins>
      <w:ins w:id="1997" w:author="Richard Bradbury" w:date="2024-11-08T19:19:00Z" w16du:dateUtc="2024-11-08T19:19:00Z">
        <w:r w:rsidR="0016528C" w:rsidRPr="0016528C">
          <w:t xml:space="preserve"> element</w:t>
        </w:r>
      </w:ins>
      <w:ins w:id="1998" w:author="Cloud, Jason" w:date="2024-11-05T14:56:00Z" w16du:dateUtc="2024-11-05T22:56:00Z">
        <w:r w:rsidR="00623BB4" w:rsidRPr="0016528C">
          <w:t>s)</w:t>
        </w:r>
        <w:r w:rsidR="00580632" w:rsidRPr="0016528C">
          <w:t xml:space="preserve">, </w:t>
        </w:r>
        <w:r w:rsidR="00623BB4" w:rsidRPr="0016528C">
          <w:t>content steering service endpoints</w:t>
        </w:r>
      </w:ins>
      <w:ins w:id="1999" w:author="Cloud, Jason" w:date="2024-11-05T14:58:00Z" w16du:dateUtc="2024-11-05T22:58:00Z">
        <w:r w:rsidR="0085397C" w:rsidRPr="0016528C">
          <w:t xml:space="preserve"> (e.g</w:t>
        </w:r>
      </w:ins>
      <w:ins w:id="2000" w:author="Cloud, Jason" w:date="2024-11-05T14:59:00Z" w16du:dateUtc="2024-11-05T22:59:00Z">
        <w:r w:rsidR="0085397C" w:rsidRPr="0016528C">
          <w:t>.,</w:t>
        </w:r>
      </w:ins>
      <w:ins w:id="2001" w:author="Cloud, Jason" w:date="2024-11-05T14:58:00Z" w16du:dateUtc="2024-11-05T22:58:00Z">
        <w:r w:rsidR="0085397C" w:rsidRPr="0016528C">
          <w:t xml:space="preserve"> </w:t>
        </w:r>
        <w:r w:rsidR="0085397C" w:rsidRPr="0016528C">
          <w:rPr>
            <w:rStyle w:val="Codechar"/>
            <w:lang w:val="en-GB"/>
          </w:rPr>
          <w:t>ContentSteering</w:t>
        </w:r>
        <w:r w:rsidR="0085397C" w:rsidRPr="0016528C">
          <w:t xml:space="preserve"> </w:t>
        </w:r>
      </w:ins>
      <w:ins w:id="2002" w:author="Cloud, Jason" w:date="2024-11-05T14:59:00Z" w16du:dateUtc="2024-11-05T22:59:00Z">
        <w:r w:rsidR="0085397C" w:rsidRPr="0016528C">
          <w:t>URL)</w:t>
        </w:r>
      </w:ins>
      <w:ins w:id="2003" w:author="Cloud, Jason" w:date="2024-11-05T14:56:00Z" w16du:dateUtc="2024-11-05T22:56:00Z">
        <w:r w:rsidR="00623BB4" w:rsidRPr="0016528C">
          <w:t>, etc</w:t>
        </w:r>
      </w:ins>
      <w:ins w:id="2004" w:author="Cloud, Jason" w:date="2024-11-05T14:54:00Z" w16du:dateUtc="2024-11-05T22:54:00Z">
        <w:r w:rsidR="00A81ED8" w:rsidRPr="0016528C">
          <w:t>.</w:t>
        </w:r>
      </w:ins>
    </w:p>
    <w:p w14:paraId="7077CF1A" w14:textId="6DFB0B9E" w:rsidR="00387352" w:rsidRPr="0016528C" w:rsidRDefault="00387352" w:rsidP="00774AB8">
      <w:pPr>
        <w:rPr>
          <w:ins w:id="2005" w:author="Cloud, Jason" w:date="2024-11-05T15:01:00Z" w16du:dateUtc="2024-11-05T23:01:00Z"/>
          <w:rFonts w:cs="Arial"/>
        </w:rPr>
      </w:pPr>
      <w:ins w:id="2006" w:author="Cloud, Jason" w:date="2024-11-05T15:01:00Z" w16du:dateUtc="2024-11-05T23:01:00Z">
        <w:r w:rsidRPr="0016528C">
          <w:rPr>
            <w:rFonts w:cs="Arial"/>
          </w:rPr>
          <w:t>Before provisioning the Content Hosting Configuration</w:t>
        </w:r>
      </w:ins>
      <w:ins w:id="2007" w:author="Cloud, Jason" w:date="2024-11-05T15:40:00Z" w16du:dateUtc="2024-11-05T23:40:00Z">
        <w:r w:rsidR="006735A9" w:rsidRPr="0016528C">
          <w:rPr>
            <w:rFonts w:cs="Arial"/>
          </w:rPr>
          <w:t xml:space="preserve"> and Distribution Configurations</w:t>
        </w:r>
      </w:ins>
      <w:ins w:id="2008" w:author="Cloud, Jason" w:date="2024-11-05T15:01:00Z" w16du:dateUtc="2024-11-05T23:01:00Z">
        <w:r w:rsidRPr="0016528C">
          <w:rPr>
            <w:rFonts w:cs="Arial"/>
          </w:rPr>
          <w:t xml:space="preserve">, the 5GMSd Application Provider first provisions </w:t>
        </w:r>
      </w:ins>
      <w:ins w:id="2009" w:author="Cloud, Jason" w:date="2024-11-05T15:34:00Z" w16du:dateUtc="2024-11-05T23:34:00Z">
        <w:r w:rsidR="000537D6" w:rsidRPr="0016528C">
          <w:rPr>
            <w:rFonts w:cs="Arial"/>
          </w:rPr>
          <w:t>one or more</w:t>
        </w:r>
      </w:ins>
      <w:ins w:id="2010" w:author="Cloud, Jason" w:date="2024-11-05T15:01:00Z" w16du:dateUtc="2024-11-05T23:01:00Z">
        <w:r w:rsidRPr="0016528C">
          <w:rPr>
            <w:rFonts w:cs="Arial"/>
          </w:rPr>
          <w:t xml:space="preserve"> Content Preparation Template</w:t>
        </w:r>
      </w:ins>
      <w:ins w:id="2011" w:author="Cloud, Jason" w:date="2024-11-05T15:32:00Z" w16du:dateUtc="2024-11-05T23:32:00Z">
        <w:r w:rsidR="00AA60B7" w:rsidRPr="0016528C">
          <w:rPr>
            <w:rFonts w:cs="Arial"/>
          </w:rPr>
          <w:t>s</w:t>
        </w:r>
      </w:ins>
      <w:ins w:id="2012" w:author="Richard Bradbury" w:date="2024-11-08T19:20:00Z" w16du:dateUtc="2024-11-08T19:20:00Z">
        <w:r w:rsidR="0016528C">
          <w:rPr>
            <w:rFonts w:cs="Arial"/>
          </w:rPr>
          <w:t xml:space="preserve"> </w:t>
        </w:r>
      </w:ins>
      <w:ins w:id="2013" w:author="Cloud, Jason" w:date="2024-11-05T15:01:00Z" w16du:dateUtc="2024-11-05T23:01:00Z">
        <w:r w:rsidRPr="0016528C">
          <w:rPr>
            <w:rFonts w:cs="Arial"/>
          </w:rPr>
          <w:t>at reference point M1d</w:t>
        </w:r>
      </w:ins>
      <w:ins w:id="2014" w:author="Cloud, Jason" w:date="2024-11-05T15:38:00Z" w16du:dateUtc="2024-11-05T23:38:00Z">
        <w:r w:rsidR="00D02635" w:rsidRPr="0016528C">
          <w:rPr>
            <w:rFonts w:cs="Arial"/>
          </w:rPr>
          <w:t xml:space="preserve">. </w:t>
        </w:r>
        <w:r w:rsidR="00771ACF" w:rsidRPr="0016528C">
          <w:rPr>
            <w:rFonts w:cs="Arial"/>
          </w:rPr>
          <w:t xml:space="preserve">If necessary, a </w:t>
        </w:r>
      </w:ins>
      <w:ins w:id="2015" w:author="Cloud, Jason" w:date="2024-11-05T15:39:00Z" w16du:dateUtc="2024-11-05T23:39:00Z">
        <w:r w:rsidR="002A70E5" w:rsidRPr="0016528C">
          <w:rPr>
            <w:rFonts w:cs="Arial"/>
          </w:rPr>
          <w:t xml:space="preserve">Content Preparation Template is referenced by a </w:t>
        </w:r>
      </w:ins>
      <w:ins w:id="2016" w:author="Cloud, Jason" w:date="2024-11-05T15:38:00Z" w16du:dateUtc="2024-11-05T23:38:00Z">
        <w:r w:rsidR="00771ACF" w:rsidRPr="0016528C">
          <w:rPr>
            <w:rFonts w:cs="Arial"/>
          </w:rPr>
          <w:t>Distr</w:t>
        </w:r>
      </w:ins>
      <w:ins w:id="2017" w:author="Cloud, Jason" w:date="2024-11-05T15:39:00Z" w16du:dateUtc="2024-11-05T23: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2018" w:author="Cloud, Jason" w:date="2024-11-05T15:40:00Z" w16du:dateUtc="2024-11-05T23:40:00Z">
        <w:r w:rsidR="002A70E5" w:rsidRPr="0016528C">
          <w:rPr>
            <w:rStyle w:val="Codechar"/>
            <w:lang w:val="en-GB"/>
          </w:rPr>
          <w:t>onTemplateId</w:t>
        </w:r>
        <w:r w:rsidR="002A70E5" w:rsidRPr="0016528C">
          <w:rPr>
            <w:rFonts w:cs="Arial"/>
          </w:rPr>
          <w:t>.</w:t>
        </w:r>
      </w:ins>
    </w:p>
    <w:p w14:paraId="07F9CA6F" w14:textId="67218855" w:rsidR="00D50B91" w:rsidRPr="0016528C" w:rsidRDefault="00D50B91" w:rsidP="00D50B91">
      <w:pPr>
        <w:rPr>
          <w:ins w:id="2019" w:author="Cloud, Jason" w:date="2024-11-05T15:03:00Z" w16du:dateUtc="2024-11-05T23:03:00Z"/>
          <w:rFonts w:cs="Arial"/>
        </w:rPr>
      </w:pPr>
      <w:ins w:id="2020" w:author="Cloud, Jason" w:date="2024-11-05T15:03:00Z" w16du:dateUtc="2024-11-05T23:03:00Z">
        <w:r w:rsidRPr="0016528C">
          <w:rPr>
            <w:rFonts w:cs="Arial"/>
          </w:rPr>
          <w:t>The syntax and semantics of all Content Preparation Template</w:t>
        </w:r>
      </w:ins>
      <w:ins w:id="2021" w:author="Richard Bradbury" w:date="2024-11-08T19:21:00Z" w16du:dateUtc="2024-11-08T19:21:00Z">
        <w:r w:rsidR="0016528C">
          <w:rPr>
            <w:rFonts w:cs="Arial"/>
          </w:rPr>
          <w:t xml:space="preserve"> format</w:t>
        </w:r>
      </w:ins>
      <w:ins w:id="2022" w:author="Cloud, Jason" w:date="2024-11-05T15:03:00Z" w16du:dateUtc="2024-11-05T23:03:00Z">
        <w:r w:rsidRPr="0016528C">
          <w:rPr>
            <w:rFonts w:cs="Arial"/>
          </w:rPr>
          <w:t>s are opaque to the 5GMSd</w:t>
        </w:r>
      </w:ins>
      <w:ins w:id="2023" w:author="Richard Bradbury" w:date="2024-11-08T19:15:00Z" w16du:dateUtc="2024-11-08T19:15:00Z">
        <w:r w:rsidR="001D162C" w:rsidRPr="0016528C">
          <w:rPr>
            <w:rFonts w:cs="Arial"/>
          </w:rPr>
          <w:t> </w:t>
        </w:r>
      </w:ins>
      <w:ins w:id="2024" w:author="Cloud, Jason" w:date="2024-11-05T15:03:00Z" w16du:dateUtc="2024-11-05T23:03:00Z">
        <w:r w:rsidRPr="0016528C">
          <w:rPr>
            <w:rFonts w:cs="Arial"/>
          </w:rPr>
          <w:t xml:space="preserve">AF, but </w:t>
        </w:r>
        <w:r w:rsidR="008C0D40" w:rsidRPr="0016528C">
          <w:rPr>
            <w:rFonts w:cs="Arial"/>
          </w:rPr>
          <w:t xml:space="preserve">they </w:t>
        </w:r>
        <w:r w:rsidRPr="0016528C">
          <w:rPr>
            <w:rFonts w:cs="Arial"/>
          </w:rPr>
          <w:t>are understood by the 5GMSd</w:t>
        </w:r>
      </w:ins>
      <w:ins w:id="2025" w:author="Richard Bradbury" w:date="2024-11-08T19:15:00Z" w16du:dateUtc="2024-11-08T19:15:00Z">
        <w:r w:rsidR="001D162C" w:rsidRPr="0016528C">
          <w:rPr>
            <w:rFonts w:cs="Arial"/>
          </w:rPr>
          <w:t> </w:t>
        </w:r>
      </w:ins>
      <w:ins w:id="2026" w:author="Cloud, Jason" w:date="2024-11-05T15:03:00Z" w16du:dateUtc="2024-11-05T23:03:00Z">
        <w:r w:rsidRPr="0016528C">
          <w:rPr>
            <w:rFonts w:cs="Arial"/>
          </w:rPr>
          <w:t>AS. Different 5GMSd</w:t>
        </w:r>
      </w:ins>
      <w:ins w:id="2027" w:author="Richard Bradbury" w:date="2024-11-08T19:21:00Z" w16du:dateUtc="2024-11-08T19:21:00Z">
        <w:r w:rsidR="0016528C">
          <w:rPr>
            <w:rFonts w:cs="Arial"/>
          </w:rPr>
          <w:t> </w:t>
        </w:r>
      </w:ins>
      <w:ins w:id="2028" w:author="Cloud, Jason" w:date="2024-11-05T15:03:00Z" w16du:dateUtc="2024-11-05T23:03:00Z">
        <w:r w:rsidRPr="0016528C">
          <w:rPr>
            <w:rFonts w:cs="Arial"/>
          </w:rPr>
          <w:t xml:space="preserve">AS </w:t>
        </w:r>
      </w:ins>
      <w:ins w:id="2029" w:author="Richard Bradbury" w:date="2024-11-08T19:21:00Z" w16du:dateUtc="2024-11-08T19:21:00Z">
        <w:r w:rsidR="0016528C">
          <w:rPr>
            <w:rFonts w:cs="Arial"/>
          </w:rPr>
          <w:t>C</w:t>
        </w:r>
      </w:ins>
      <w:ins w:id="2030" w:author="Cloud, Jason" w:date="2024-11-05T15:05:00Z" w16du:dateUtc="2024-11-05T23:05:00Z">
        <w:r w:rsidR="00DF4284" w:rsidRPr="0016528C">
          <w:rPr>
            <w:rFonts w:cs="Arial"/>
          </w:rPr>
          <w:t xml:space="preserve">ontent </w:t>
        </w:r>
      </w:ins>
      <w:ins w:id="2031" w:author="Richard Bradbury" w:date="2024-11-08T19:21:00Z" w16du:dateUtc="2024-11-08T19:21:00Z">
        <w:r w:rsidR="0016528C">
          <w:rPr>
            <w:rFonts w:cs="Arial"/>
          </w:rPr>
          <w:t>D</w:t>
        </w:r>
      </w:ins>
      <w:ins w:id="2032" w:author="Cloud, Jason" w:date="2024-11-05T15:05:00Z" w16du:dateUtc="2024-11-05T23:05:00Z">
        <w:r w:rsidR="00DF4284" w:rsidRPr="0016528C">
          <w:rPr>
            <w:rFonts w:cs="Arial"/>
          </w:rPr>
          <w:t>istributions</w:t>
        </w:r>
      </w:ins>
      <w:ins w:id="2033" w:author="Cloud, Jason" w:date="2024-11-05T15:03:00Z" w16du:dateUtc="2024-11-05T23:03:00Z">
        <w:r w:rsidRPr="0016528C">
          <w:rPr>
            <w:rFonts w:cs="Arial"/>
          </w:rPr>
          <w:t xml:space="preserve"> may support different types of Content Preparation Template, or different subsets of functionality expressed </w:t>
        </w:r>
      </w:ins>
      <w:ins w:id="2034" w:author="Cloud, Jason" w:date="2024-11-05T17:16:00Z" w16du:dateUtc="2024-11-06T01:16:00Z">
        <w:r w:rsidR="004745F7" w:rsidRPr="0016528C">
          <w:rPr>
            <w:rFonts w:cs="Arial"/>
          </w:rPr>
          <w:t>in each</w:t>
        </w:r>
      </w:ins>
      <w:ins w:id="2035" w:author="Cloud, Jason" w:date="2024-11-05T15:03:00Z" w16du:dateUtc="2024-11-05T23:03:00Z">
        <w:r w:rsidRPr="0016528C">
          <w:rPr>
            <w:rFonts w:cs="Arial"/>
          </w:rPr>
          <w:t xml:space="preserve"> Content Preparation Template </w:t>
        </w:r>
        <w:del w:id="2036" w:author="Richard Bradbury" w:date="2024-11-08T19:21:00Z" w16du:dateUtc="2024-11-08T19:21:00Z">
          <w:r w:rsidRPr="0016528C" w:rsidDel="0016528C">
            <w:rPr>
              <w:rFonts w:cs="Arial"/>
            </w:rPr>
            <w:delText>type</w:delText>
          </w:r>
        </w:del>
      </w:ins>
      <w:ins w:id="2037" w:author="Richard Bradbury" w:date="2024-11-08T19:21:00Z" w16du:dateUtc="2024-11-08T19:21:00Z">
        <w:r w:rsidR="0016528C">
          <w:rPr>
            <w:rFonts w:cs="Arial"/>
          </w:rPr>
          <w:t>format</w:t>
        </w:r>
      </w:ins>
      <w:ins w:id="2038" w:author="Cloud, Jason" w:date="2024-11-05T15:03:00Z" w16du:dateUtc="2024-11-05T23:03:00Z">
        <w:r w:rsidRPr="0016528C">
          <w:rPr>
            <w:rFonts w:cs="Arial"/>
          </w:rPr>
          <w:t>. The Content Protocols Discovery API specified in clause</w:t>
        </w:r>
      </w:ins>
      <w:ins w:id="2039" w:author="Richard Bradbury" w:date="2024-11-08T19:15:00Z" w16du:dateUtc="2024-11-08T19:15:00Z">
        <w:r w:rsidR="001D162C" w:rsidRPr="0016528C">
          <w:rPr>
            <w:rFonts w:cs="Arial"/>
          </w:rPr>
          <w:t> </w:t>
        </w:r>
      </w:ins>
      <w:ins w:id="2040" w:author="Cloud, Jason" w:date="2024-11-05T15:03:00Z" w16du:dateUtc="2024-11-05T23:03:00Z">
        <w:r w:rsidRPr="0016528C">
          <w:rPr>
            <w:rFonts w:cs="Arial"/>
          </w:rPr>
          <w:t>8.3 of TS</w:t>
        </w:r>
      </w:ins>
      <w:ins w:id="2041" w:author="Richard Bradbury" w:date="2024-11-08T19:15:00Z" w16du:dateUtc="2024-11-08T19:15:00Z">
        <w:r w:rsidR="001D162C" w:rsidRPr="0016528C">
          <w:rPr>
            <w:rFonts w:cs="Arial"/>
          </w:rPr>
          <w:t> </w:t>
        </w:r>
      </w:ins>
      <w:ins w:id="2042" w:author="Cloud, Jason" w:date="2024-11-05T15:03:00Z" w16du:dateUtc="2024-11-05T23:03:00Z">
        <w:r w:rsidRPr="0016528C">
          <w:rPr>
            <w:rFonts w:cs="Arial"/>
          </w:rPr>
          <w:t>26.510</w:t>
        </w:r>
      </w:ins>
      <w:ins w:id="2043" w:author="Richard Bradbury" w:date="2024-11-08T19:15:00Z" w16du:dateUtc="2024-11-08T19:15:00Z">
        <w:r w:rsidR="001D162C" w:rsidRPr="0016528C">
          <w:rPr>
            <w:rFonts w:cs="Arial"/>
          </w:rPr>
          <w:t> </w:t>
        </w:r>
      </w:ins>
      <w:ins w:id="2044" w:author="Cloud, Jason" w:date="2024-11-05T15:06:00Z" w16du:dateUtc="2024-11-05T23:06:00Z">
        <w:r w:rsidR="003912D8" w:rsidRPr="0016528C">
          <w:rPr>
            <w:rFonts w:cs="Arial"/>
          </w:rPr>
          <w:t>[</w:t>
        </w:r>
        <w:r w:rsidR="003912D8" w:rsidRPr="0016528C">
          <w:rPr>
            <w:rFonts w:cs="Arial"/>
            <w:highlight w:val="yellow"/>
          </w:rPr>
          <w:t>26510</w:t>
        </w:r>
        <w:r w:rsidR="003912D8" w:rsidRPr="0016528C">
          <w:rPr>
            <w:rFonts w:cs="Arial"/>
          </w:rPr>
          <w:t xml:space="preserve">] </w:t>
        </w:r>
      </w:ins>
      <w:ins w:id="2045" w:author="Cloud, Jason" w:date="2024-11-05T15:03:00Z" w16du:dateUtc="2024-11-05T23:03:00Z">
        <w:del w:id="2046" w:author="Richard Bradbury" w:date="2024-11-08T19:21:00Z" w16du:dateUtc="2024-11-08T19:21:00Z">
          <w:r w:rsidRPr="0016528C" w:rsidDel="0016528C">
            <w:rPr>
              <w:rFonts w:cs="Arial"/>
            </w:rPr>
            <w:delText>should be</w:delText>
          </w:r>
        </w:del>
      </w:ins>
      <w:ins w:id="2047" w:author="Richard Bradbury" w:date="2024-11-08T19:21:00Z" w16du:dateUtc="2024-11-08T19:21:00Z">
        <w:r w:rsidR="0016528C">
          <w:rPr>
            <w:rFonts w:cs="Arial"/>
          </w:rPr>
          <w:t>is</w:t>
        </w:r>
      </w:ins>
      <w:ins w:id="2048" w:author="Cloud, Jason" w:date="2024-11-05T15:03:00Z" w16du:dateUtc="2024-11-05T23:03:00Z">
        <w:r w:rsidRPr="0016528C">
          <w:rPr>
            <w:rFonts w:cs="Arial"/>
          </w:rPr>
          <w:t xml:space="preserve"> extended to allow a 5GMSd Application Provider to </w:t>
        </w:r>
      </w:ins>
      <w:ins w:id="2049" w:author="Cloud, Jason" w:date="2024-11-05T15:06:00Z" w16du:dateUtc="2024-11-05T23:06:00Z">
        <w:r w:rsidR="003912D8" w:rsidRPr="0016528C">
          <w:rPr>
            <w:rFonts w:cs="Arial"/>
          </w:rPr>
          <w:t>determine</w:t>
        </w:r>
      </w:ins>
      <w:ins w:id="2050" w:author="Cloud, Jason" w:date="2024-11-05T15:03:00Z" w16du:dateUtc="2024-11-05T23: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2051" w:author="Cloud, Jason" w:date="2024-11-05T15:03:00Z" w16du:dateUtc="2024-11-05T23:03:00Z"/>
          <w:rFonts w:cs="Arial"/>
        </w:rPr>
      </w:pPr>
      <w:ins w:id="2052" w:author="Cloud, Jason" w:date="2024-11-05T15:03:00Z" w16du:dateUtc="2024-11-05T23:03:00Z">
        <w:r w:rsidRPr="0016528C">
          <w:rPr>
            <w:rFonts w:cs="Arial"/>
          </w:rPr>
          <w:t>The following options for the format of the Content Preparation Template should be considered</w:t>
        </w:r>
      </w:ins>
      <w:ins w:id="2053" w:author="Richard Bradbury" w:date="2024-11-08T19:22:00Z" w16du:dateUtc="2024-11-08T19:22:00Z">
        <w:r w:rsidR="0016528C">
          <w:rPr>
            <w:rFonts w:cs="Arial"/>
          </w:rPr>
          <w:t>.</w:t>
        </w:r>
      </w:ins>
    </w:p>
    <w:p w14:paraId="1C06F4F0" w14:textId="4FFAA4FF" w:rsidR="00A5340A" w:rsidRPr="0016528C" w:rsidRDefault="00DA4328" w:rsidP="00774AB8">
      <w:pPr>
        <w:pStyle w:val="Heading6"/>
        <w:rPr>
          <w:ins w:id="2054" w:author="Cloud, Jason" w:date="2024-11-05T15:07:00Z" w16du:dateUtc="2024-11-05T23:07:00Z"/>
        </w:rPr>
      </w:pPr>
      <w:ins w:id="2055" w:author="Cloud, Jason" w:date="2024-11-05T15:42:00Z" w16du:dateUtc="2024-11-05T23:42:00Z">
        <w:r w:rsidRPr="0016528C">
          <w:t>5.19.6.</w:t>
        </w:r>
      </w:ins>
      <w:ins w:id="2056" w:author="Cloud, Jason" w:date="2024-11-06T16:58:00Z" w16du:dateUtc="2024-11-07T00:58:00Z">
        <w:r w:rsidR="005F5338" w:rsidRPr="0016528C">
          <w:t>2</w:t>
        </w:r>
      </w:ins>
      <w:ins w:id="2057" w:author="Cloud, Jason" w:date="2024-11-05T15:42:00Z" w16du:dateUtc="2024-11-05T23:42:00Z">
        <w:r w:rsidRPr="0016528C">
          <w:t>.1.</w:t>
        </w:r>
      </w:ins>
      <w:ins w:id="2058" w:author="Cloud, Jason" w:date="2024-11-05T15:48:00Z" w16du:dateUtc="2024-11-05T23:48:00Z">
        <w:r w:rsidR="00D31233" w:rsidRPr="0016528C">
          <w:t>2</w:t>
        </w:r>
      </w:ins>
      <w:ins w:id="2059" w:author="Cloud, Jason" w:date="2024-11-05T15:42:00Z" w16du:dateUtc="2024-11-05T23:42:00Z">
        <w:r w:rsidRPr="0016528C">
          <w:tab/>
        </w:r>
      </w:ins>
      <w:ins w:id="2060" w:author="Cloud, Jason" w:date="2024-11-07T17:30:00Z" w16du:dateUtc="2024-11-08T01:30:00Z">
        <w:r w:rsidR="007A36CE" w:rsidRPr="0016528C">
          <w:t>Candidate Solution 1a</w:t>
        </w:r>
      </w:ins>
      <w:ins w:id="2061" w:author="Cloud, Jason" w:date="2024-11-05T15:42:00Z" w16du:dateUtc="2024-11-05T23:42:00Z">
        <w:r w:rsidRPr="0016528C">
          <w:t xml:space="preserve">: </w:t>
        </w:r>
        <w:r w:rsidR="009A7478" w:rsidRPr="0016528C">
          <w:t xml:space="preserve">Multipurpose </w:t>
        </w:r>
      </w:ins>
      <w:ins w:id="2062" w:author="Cloud, Jason" w:date="2024-11-05T18:20:00Z" w16du:dateUtc="2024-11-06T02:20:00Z">
        <w:r w:rsidR="00C24316" w:rsidRPr="0016528C">
          <w:t>Content Preparation Te</w:t>
        </w:r>
      </w:ins>
      <w:ins w:id="2063" w:author="Cloud, Jason" w:date="2024-11-05T18:21:00Z" w16du:dateUtc="2024-11-06T02:21:00Z">
        <w:r w:rsidR="007B143A" w:rsidRPr="0016528C">
          <w:t>mp</w:t>
        </w:r>
      </w:ins>
      <w:ins w:id="2064" w:author="Cloud, Jason" w:date="2024-11-05T18:20:00Z" w16du:dateUtc="2024-11-06T02:20:00Z">
        <w:r w:rsidR="00C24316" w:rsidRPr="0016528C">
          <w:t xml:space="preserve">late </w:t>
        </w:r>
      </w:ins>
      <w:ins w:id="2065" w:author="Richard Bradbury" w:date="2024-11-08T19:34:00Z" w16du:dateUtc="2024-11-08T19:34:00Z">
        <w:r w:rsidR="002A1A7B">
          <w:t xml:space="preserve">document </w:t>
        </w:r>
      </w:ins>
      <w:ins w:id="2066" w:author="Cloud, Jason" w:date="2024-11-05T15:43:00Z" w16du:dateUtc="2024-11-05T23:43:00Z">
        <w:r w:rsidR="009A7478" w:rsidRPr="0016528C">
          <w:t>format</w:t>
        </w:r>
      </w:ins>
      <w:ins w:id="2067" w:author="Cloud, Jason" w:date="2024-11-05T15:42:00Z" w16du:dateUtc="2024-11-05T23:42:00Z">
        <w:r w:rsidRPr="0016528C">
          <w:t xml:space="preserve"> </w:t>
        </w:r>
        <w:r w:rsidR="009A7478" w:rsidRPr="0016528C">
          <w:t>specified outside the scope of 3GPP</w:t>
        </w:r>
      </w:ins>
    </w:p>
    <w:p w14:paraId="51EF67D7" w14:textId="1FADCFB5" w:rsidR="00A5340A" w:rsidRPr="0016528C" w:rsidRDefault="00A5340A" w:rsidP="00A5340A">
      <w:pPr>
        <w:rPr>
          <w:ins w:id="2068" w:author="Cloud, Jason" w:date="2024-11-05T15:07:00Z" w16du:dateUtc="2024-11-05T23:07:00Z"/>
          <w:rFonts w:cs="Arial"/>
        </w:rPr>
      </w:pPr>
      <w:ins w:id="2069" w:author="Cloud, Jason" w:date="2024-11-05T15:07:00Z" w16du:dateUtc="2024-11-05T23:07:00Z">
        <w:r w:rsidRPr="0016528C">
          <w:rPr>
            <w:rFonts w:cs="Arial"/>
          </w:rPr>
          <w:t>The Content Preparation Template follows a multi</w:t>
        </w:r>
      </w:ins>
      <w:ins w:id="2070" w:author="Cloud, Jason" w:date="2024-11-06T16:06:00Z" w16du:dateUtc="2024-11-07T00:06:00Z">
        <w:r w:rsidR="00985510" w:rsidRPr="0016528C">
          <w:rPr>
            <w:rFonts w:cs="Arial"/>
          </w:rPr>
          <w:t>-</w:t>
        </w:r>
      </w:ins>
      <w:ins w:id="2071" w:author="Cloud, Jason" w:date="2024-11-05T15:07:00Z" w16du:dateUtc="2024-11-05T23:07:00Z">
        <w:r w:rsidRPr="0016528C">
          <w:rPr>
            <w:rFonts w:cs="Arial"/>
          </w:rPr>
          <w:t>purpose format specified outside the scope of 3GPP</w:t>
        </w:r>
      </w:ins>
      <w:ins w:id="2072" w:author="Cloud, Jason" w:date="2024-11-05T15:14:00Z" w16du:dateUtc="2024-11-05T23:14:00Z">
        <w:r w:rsidR="00887A42" w:rsidRPr="0016528C">
          <w:rPr>
            <w:rFonts w:cs="Arial"/>
          </w:rPr>
          <w:t xml:space="preserve"> (</w:t>
        </w:r>
      </w:ins>
      <w:ins w:id="2073" w:author="Cloud, Jason" w:date="2024-11-05T15:07:00Z" w16du:dateUtc="2024-11-05T23:07:00Z">
        <w:r w:rsidRPr="0016528C">
          <w:rPr>
            <w:rFonts w:cs="Arial"/>
          </w:rPr>
          <w:t>e.g. MPEG-I Part 8 (Network-Based Media Processing) as specified in ISO/IEC</w:t>
        </w:r>
      </w:ins>
      <w:ins w:id="2074" w:author="Richard Bradbury" w:date="2024-11-08T19:13:00Z" w16du:dateUtc="2024-11-08T19:13:00Z">
        <w:r w:rsidR="00DC22CB" w:rsidRPr="0016528C">
          <w:rPr>
            <w:rFonts w:cs="Arial"/>
          </w:rPr>
          <w:t> </w:t>
        </w:r>
      </w:ins>
      <w:ins w:id="2075" w:author="Cloud, Jason" w:date="2024-11-05T15:07:00Z" w16du:dateUtc="2024-11-05T23:07:00Z">
        <w:r w:rsidRPr="0016528C">
          <w:rPr>
            <w:rFonts w:cs="Arial"/>
          </w:rPr>
          <w:t>23090-8</w:t>
        </w:r>
      </w:ins>
      <w:ins w:id="2076" w:author="Richard Bradbury" w:date="2024-11-08T19:13:00Z" w16du:dateUtc="2024-11-08T19:13:00Z">
        <w:r w:rsidR="00DC22CB" w:rsidRPr="0016528C">
          <w:rPr>
            <w:rFonts w:cs="Arial"/>
          </w:rPr>
          <w:t> </w:t>
        </w:r>
      </w:ins>
      <w:ins w:id="2077" w:author="Cloud, Jason" w:date="2024-11-05T15:11:00Z" w16du:dateUtc="2024-11-05T23:11:00Z">
        <w:r w:rsidR="00F01EAD" w:rsidRPr="0016528C">
          <w:rPr>
            <w:rFonts w:cs="Arial"/>
          </w:rPr>
          <w:t>[</w:t>
        </w:r>
      </w:ins>
      <w:ins w:id="2078" w:author="Richard Bradbury" w:date="2024-11-08T19:23:00Z" w16du:dateUtc="2024-11-08T19:23:00Z">
        <w:r w:rsidR="0016528C" w:rsidRPr="0016528C">
          <w:rPr>
            <w:rFonts w:cs="Arial"/>
            <w:highlight w:val="yellow"/>
          </w:rPr>
          <w:t>MPEGI8</w:t>
        </w:r>
      </w:ins>
      <w:ins w:id="2079" w:author="Cloud, Jason" w:date="2024-11-05T15:11:00Z" w16du:dateUtc="2024-11-05T23:11:00Z">
        <w:r w:rsidR="00F01EAD" w:rsidRPr="0016528C">
          <w:t>]</w:t>
        </w:r>
      </w:ins>
      <w:ins w:id="2080" w:author="Cloud, Jason" w:date="2024-11-05T15:14:00Z" w16du:dateUtc="2024-11-05T23:14:00Z">
        <w:r w:rsidR="00887A42" w:rsidRPr="0016528C">
          <w:t>)</w:t>
        </w:r>
      </w:ins>
      <w:ins w:id="2081" w:author="Cloud, Jason" w:date="2024-11-05T15:07:00Z" w16du:dateUtc="2024-11-05T23:07:00Z">
        <w:r w:rsidRPr="0016528C">
          <w:rPr>
            <w:rFonts w:cs="Arial"/>
          </w:rPr>
          <w:t>. The MIME content type of the Content Preparation Template is as specified in</w:t>
        </w:r>
      </w:ins>
      <w:ins w:id="2082" w:author="Richard Bradbury" w:date="2024-11-08T19:32:00Z" w16du:dateUtc="2024-11-08T19:32:00Z">
        <w:r w:rsidR="002A1A7B" w:rsidRPr="0016528C">
          <w:rPr>
            <w:rFonts w:cs="Arial"/>
          </w:rPr>
          <w:t> [</w:t>
        </w:r>
        <w:r w:rsidR="002A1A7B" w:rsidRPr="0016528C">
          <w:rPr>
            <w:rFonts w:cs="Arial"/>
            <w:highlight w:val="yellow"/>
          </w:rPr>
          <w:t>MPEGI8</w:t>
        </w:r>
        <w:r w:rsidR="002A1A7B" w:rsidRPr="0016528C">
          <w:t>]</w:t>
        </w:r>
      </w:ins>
      <w:ins w:id="2083" w:author="Cloud, Jason" w:date="2024-11-05T15:07:00Z" w16du:dateUtc="2024-11-05T23:07:00Z">
        <w:r w:rsidRPr="0016528C">
          <w:rPr>
            <w:rFonts w:cs="Arial"/>
          </w:rPr>
          <w:t xml:space="preserve">. The usage of this generic Content Preparation Template </w:t>
        </w:r>
      </w:ins>
      <w:ins w:id="2084" w:author="Richard Bradbury" w:date="2024-11-08T19:32:00Z" w16du:dateUtc="2024-11-08T19:32:00Z">
        <w:r w:rsidR="002A1A7B">
          <w:rPr>
            <w:rFonts w:cs="Arial"/>
          </w:rPr>
          <w:t xml:space="preserve">in the context of 5G Media Streaming </w:t>
        </w:r>
      </w:ins>
      <w:ins w:id="2085" w:author="Cloud, Jason" w:date="2024-11-05T15:07:00Z" w16du:dateUtc="2024-11-05T23:07:00Z">
        <w:r w:rsidRPr="0016528C">
          <w:rPr>
            <w:rFonts w:cs="Arial"/>
          </w:rPr>
          <w:t xml:space="preserve">is profiled in </w:t>
        </w:r>
      </w:ins>
      <w:ins w:id="2086" w:author="Richard Bradbury" w:date="2024-11-08T19:33:00Z" w16du:dateUtc="2024-11-08T19:33:00Z">
        <w:r w:rsidR="002A1A7B">
          <w:rPr>
            <w:rFonts w:cs="Arial"/>
          </w:rPr>
          <w:t xml:space="preserve">new clauses of </w:t>
        </w:r>
      </w:ins>
      <w:ins w:id="2087" w:author="Cloud, Jason" w:date="2024-11-05T15:07:00Z" w16du:dateUtc="2024-11-05T23:07:00Z">
        <w:r w:rsidRPr="0016528C">
          <w:rPr>
            <w:rFonts w:cs="Arial"/>
          </w:rPr>
          <w:t>3GPP TS</w:t>
        </w:r>
      </w:ins>
      <w:ins w:id="2088" w:author="Richard Bradbury" w:date="2024-11-08T19:13:00Z" w16du:dateUtc="2024-11-08T19:13:00Z">
        <w:r w:rsidR="00DC22CB" w:rsidRPr="0016528C">
          <w:rPr>
            <w:rFonts w:cs="Arial"/>
          </w:rPr>
          <w:t> </w:t>
        </w:r>
      </w:ins>
      <w:ins w:id="2089" w:author="Cloud, Jason" w:date="2024-11-05T15:07:00Z" w16du:dateUtc="2024-11-05T23:07:00Z">
        <w:r w:rsidRPr="0016528C">
          <w:rPr>
            <w:rFonts w:cs="Arial"/>
          </w:rPr>
          <w:t>26.511</w:t>
        </w:r>
      </w:ins>
      <w:ins w:id="2090" w:author="Richard Bradbury" w:date="2024-11-08T19:13:00Z" w16du:dateUtc="2024-11-08T19:13:00Z">
        <w:r w:rsidR="00DC22CB" w:rsidRPr="0016528C">
          <w:rPr>
            <w:rFonts w:cs="Arial"/>
          </w:rPr>
          <w:t> </w:t>
        </w:r>
      </w:ins>
      <w:ins w:id="2091" w:author="Cloud, Jason" w:date="2024-11-05T15:13:00Z" w16du:dateUtc="2024-11-05T23:13:00Z">
        <w:r w:rsidR="0036172A" w:rsidRPr="0016528C">
          <w:rPr>
            <w:rFonts w:cs="Arial"/>
          </w:rPr>
          <w:t>[96]</w:t>
        </w:r>
      </w:ins>
      <w:ins w:id="2092" w:author="Cloud, Jason" w:date="2024-11-05T15:07:00Z" w16du:dateUtc="2024-11-05T23:07:00Z">
        <w:r w:rsidRPr="0016528C">
          <w:rPr>
            <w:rFonts w:cs="Arial"/>
          </w:rPr>
          <w:t>. The generic MIME content type is listed in clause</w:t>
        </w:r>
      </w:ins>
      <w:ins w:id="2093" w:author="Richard Bradbury" w:date="2024-11-08T19:13:00Z" w16du:dateUtc="2024-11-08T19:13:00Z">
        <w:r w:rsidR="00DC22CB" w:rsidRPr="0016528C">
          <w:rPr>
            <w:rFonts w:cs="Arial"/>
          </w:rPr>
          <w:t> </w:t>
        </w:r>
      </w:ins>
      <w:ins w:id="2094" w:author="Cloud, Jason" w:date="2024-11-05T15:07:00Z" w16du:dateUtc="2024-11-05T23:07:00Z">
        <w:r w:rsidRPr="0016528C">
          <w:rPr>
            <w:rFonts w:cs="Arial"/>
          </w:rPr>
          <w:t>4.3.5.2 of TS</w:t>
        </w:r>
      </w:ins>
      <w:ins w:id="2095" w:author="Richard Bradbury" w:date="2024-11-08T19:13:00Z" w16du:dateUtc="2024-11-08T19:13:00Z">
        <w:r w:rsidR="00DC22CB" w:rsidRPr="0016528C">
          <w:rPr>
            <w:rFonts w:cs="Arial"/>
          </w:rPr>
          <w:t> </w:t>
        </w:r>
      </w:ins>
      <w:ins w:id="2096" w:author="Cloud, Jason" w:date="2024-11-05T15:07:00Z" w16du:dateUtc="2024-11-05T23:07:00Z">
        <w:r w:rsidRPr="0016528C">
          <w:rPr>
            <w:rFonts w:cs="Arial"/>
          </w:rPr>
          <w:t>26.512</w:t>
        </w:r>
      </w:ins>
      <w:ins w:id="2097" w:author="Richard Bradbury" w:date="2024-11-08T19:13:00Z" w16du:dateUtc="2024-11-08T19:13:00Z">
        <w:r w:rsidR="00DC22CB" w:rsidRPr="0016528C">
          <w:rPr>
            <w:rFonts w:cs="Arial"/>
          </w:rPr>
          <w:t> </w:t>
        </w:r>
      </w:ins>
      <w:ins w:id="2098" w:author="Cloud, Jason" w:date="2024-11-05T15:13:00Z" w16du:dateUtc="2024-11-05T23:13:00Z">
        <w:r w:rsidR="0036172A" w:rsidRPr="0016528C">
          <w:rPr>
            <w:rFonts w:cs="Arial"/>
          </w:rPr>
          <w:t>[16</w:t>
        </w:r>
      </w:ins>
      <w:ins w:id="2099" w:author="Cloud, Jason" w:date="2024-11-05T15:14:00Z" w16du:dateUtc="2024-11-05T23:14:00Z">
        <w:r w:rsidR="00887A42" w:rsidRPr="0016528C">
          <w:rPr>
            <w:rFonts w:cs="Arial"/>
          </w:rPr>
          <w:t>]</w:t>
        </w:r>
      </w:ins>
      <w:ins w:id="2100" w:author="Cloud, Jason" w:date="2024-11-05T15:07:00Z" w16du:dateUtc="2024-11-05T23:07:00Z">
        <w:r w:rsidRPr="0016528C">
          <w:rPr>
            <w:rFonts w:cs="Arial"/>
          </w:rPr>
          <w:t xml:space="preserve"> as valid for use with the 5GMS System</w:t>
        </w:r>
      </w:ins>
      <w:ins w:id="2101" w:author="Richard Bradbury" w:date="2024-11-08T19:32:00Z" w16du:dateUtc="2024-11-08T19:32:00Z">
        <w:r w:rsidR="002A1A7B">
          <w:rPr>
            <w:rFonts w:cs="Arial"/>
          </w:rPr>
          <w:t>,</w:t>
        </w:r>
      </w:ins>
      <w:ins w:id="2102" w:author="Cloud, Jason" w:date="2024-11-05T15:07:00Z" w16du:dateUtc="2024-11-05T23:07:00Z">
        <w:r w:rsidRPr="0016528C">
          <w:rPr>
            <w:rFonts w:cs="Arial"/>
          </w:rPr>
          <w:t xml:space="preserve"> along with a reference to the set of valid profiles specified in TS</w:t>
        </w:r>
      </w:ins>
      <w:ins w:id="2103" w:author="Richard Bradbury" w:date="2024-11-08T19:13:00Z" w16du:dateUtc="2024-11-08T19:13:00Z">
        <w:r w:rsidR="00DC22CB" w:rsidRPr="0016528C">
          <w:rPr>
            <w:rFonts w:cs="Arial"/>
          </w:rPr>
          <w:t> </w:t>
        </w:r>
      </w:ins>
      <w:ins w:id="2104" w:author="Cloud, Jason" w:date="2024-11-05T15:07:00Z" w16du:dateUtc="2024-11-05T23:07:00Z">
        <w:r w:rsidRPr="0016528C">
          <w:rPr>
            <w:rFonts w:cs="Arial"/>
          </w:rPr>
          <w:t>26.511</w:t>
        </w:r>
      </w:ins>
      <w:ins w:id="2105" w:author="Richard Bradbury" w:date="2024-11-08T19:13:00Z" w16du:dateUtc="2024-11-08T19:13:00Z">
        <w:r w:rsidR="00DC22CB" w:rsidRPr="0016528C">
          <w:rPr>
            <w:rFonts w:cs="Arial"/>
          </w:rPr>
          <w:t> </w:t>
        </w:r>
      </w:ins>
      <w:ins w:id="2106" w:author="Cloud, Jason" w:date="2024-11-05T15:14:00Z" w16du:dateUtc="2024-11-05T23:14:00Z">
        <w:r w:rsidR="00887A42" w:rsidRPr="0016528C">
          <w:rPr>
            <w:rFonts w:cs="Arial"/>
          </w:rPr>
          <w:t>[96]</w:t>
        </w:r>
      </w:ins>
      <w:ins w:id="2107" w:author="Cloud, Jason" w:date="2024-11-05T15:07:00Z" w16du:dateUtc="2024-11-05T23:07:00Z">
        <w:r w:rsidRPr="0016528C">
          <w:rPr>
            <w:rFonts w:cs="Arial"/>
          </w:rPr>
          <w:t>.</w:t>
        </w:r>
      </w:ins>
    </w:p>
    <w:p w14:paraId="686F75F9" w14:textId="57C7D422" w:rsidR="00A5340A" w:rsidRPr="0016528C" w:rsidRDefault="009A7478" w:rsidP="001C69A2">
      <w:pPr>
        <w:pStyle w:val="Heading6"/>
        <w:rPr>
          <w:ins w:id="2108" w:author="Cloud, Jason" w:date="2024-11-05T15:07:00Z" w16du:dateUtc="2024-11-05T23:07:00Z"/>
        </w:rPr>
      </w:pPr>
      <w:ins w:id="2109" w:author="Cloud, Jason" w:date="2024-11-05T15:43:00Z" w16du:dateUtc="2024-11-05T23:43:00Z">
        <w:r w:rsidRPr="0016528C">
          <w:t>5.19.6.</w:t>
        </w:r>
      </w:ins>
      <w:ins w:id="2110" w:author="Cloud, Jason" w:date="2024-11-06T16:58:00Z" w16du:dateUtc="2024-11-07T00:58:00Z">
        <w:r w:rsidR="005F5338" w:rsidRPr="0016528C">
          <w:t>2</w:t>
        </w:r>
      </w:ins>
      <w:ins w:id="2111" w:author="Cloud, Jason" w:date="2024-11-05T15:43:00Z" w16du:dateUtc="2024-11-05T23:43:00Z">
        <w:r w:rsidRPr="0016528C">
          <w:t>.1.</w:t>
        </w:r>
      </w:ins>
      <w:ins w:id="2112" w:author="Cloud, Jason" w:date="2024-11-05T15:48:00Z" w16du:dateUtc="2024-11-05T23:48:00Z">
        <w:r w:rsidR="00D31233" w:rsidRPr="0016528C">
          <w:t>3</w:t>
        </w:r>
      </w:ins>
      <w:ins w:id="2113" w:author="Cloud, Jason" w:date="2024-11-05T15:43:00Z" w16du:dateUtc="2024-11-05T23:43:00Z">
        <w:r w:rsidRPr="0016528C">
          <w:tab/>
        </w:r>
      </w:ins>
      <w:ins w:id="2114" w:author="Cloud, Jason" w:date="2024-11-07T17:30:00Z" w16du:dateUtc="2024-11-08T01:30:00Z">
        <w:r w:rsidR="007A36CE" w:rsidRPr="0016528C">
          <w:t>Candidate Solution 1b</w:t>
        </w:r>
      </w:ins>
      <w:ins w:id="2115" w:author="Cloud, Jason" w:date="2024-11-05T15:43:00Z" w16du:dateUtc="2024-11-05T23:43:00Z">
        <w:r w:rsidRPr="0016528C">
          <w:t xml:space="preserve">: </w:t>
        </w:r>
        <w:r w:rsidR="00F975C6" w:rsidRPr="0016528C">
          <w:t xml:space="preserve">Bespoke </w:t>
        </w:r>
      </w:ins>
      <w:ins w:id="2116" w:author="Cloud, Jason" w:date="2024-11-05T18:21:00Z" w16du:dateUtc="2024-11-06T02:21:00Z">
        <w:r w:rsidR="007B143A" w:rsidRPr="0016528C">
          <w:t xml:space="preserve">Content Preparation Template </w:t>
        </w:r>
      </w:ins>
      <w:ins w:id="2117" w:author="Richard Bradbury" w:date="2024-11-08T19:34:00Z" w16du:dateUtc="2024-11-08T19:34:00Z">
        <w:r w:rsidR="002A1A7B">
          <w:t xml:space="preserve">document </w:t>
        </w:r>
      </w:ins>
      <w:ins w:id="2118" w:author="Cloud, Jason" w:date="2024-11-05T15:43:00Z" w16du:dateUtc="2024-11-05T23:43:00Z">
        <w:r w:rsidR="00F975C6" w:rsidRPr="0016528C">
          <w:t>format specified outside the scope of 3GPP</w:t>
        </w:r>
      </w:ins>
    </w:p>
    <w:p w14:paraId="170DCD9E" w14:textId="45A02DE3" w:rsidR="00A5340A" w:rsidRPr="0016528C" w:rsidRDefault="00A5340A" w:rsidP="00A5340A">
      <w:pPr>
        <w:rPr>
          <w:ins w:id="2119" w:author="Cloud, Jason" w:date="2024-11-05T15:07:00Z" w16du:dateUtc="2024-11-05T23:07:00Z"/>
          <w:rFonts w:cs="Arial"/>
        </w:rPr>
      </w:pPr>
      <w:ins w:id="2120" w:author="Cloud, Jason" w:date="2024-11-05T15:07:00Z" w16du:dateUtc="2024-11-05T23:07:00Z">
        <w:r w:rsidRPr="0016528C">
          <w:rPr>
            <w:rFonts w:cs="Arial"/>
          </w:rPr>
          <w:t xml:space="preserve">The Content Preparation Template follows </w:t>
        </w:r>
      </w:ins>
      <w:ins w:id="2121" w:author="Cloud, Jason" w:date="2024-11-05T15:14:00Z" w16du:dateUtc="2024-11-05T23:14:00Z">
        <w:r w:rsidR="00C716BD" w:rsidRPr="0016528C">
          <w:rPr>
            <w:rFonts w:cs="Arial"/>
          </w:rPr>
          <w:t xml:space="preserve">a </w:t>
        </w:r>
      </w:ins>
      <w:ins w:id="2122" w:author="Cloud, Jason" w:date="2024-11-05T15:07:00Z" w16du:dateUtc="2024-11-05T23:07:00Z">
        <w:r w:rsidRPr="0016528C">
          <w:rPr>
            <w:rFonts w:cs="Arial"/>
          </w:rPr>
          <w:t>file format specified outside the scope of 3GPP that is bespoke to the form of content preparation (e.g.</w:t>
        </w:r>
      </w:ins>
      <w:ins w:id="2123" w:author="Cloud, Jason" w:date="2024-11-05T15:15:00Z" w16du:dateUtc="2024-11-05T23:15:00Z">
        <w:r w:rsidR="00C716BD" w:rsidRPr="0016528C">
          <w:rPr>
            <w:rFonts w:cs="Arial"/>
          </w:rPr>
          <w:t>,</w:t>
        </w:r>
      </w:ins>
      <w:ins w:id="2124" w:author="Cloud, Jason" w:date="2024-11-05T15:07:00Z" w16du:dateUtc="2024-11-05T23:07:00Z">
        <w:r w:rsidRPr="0016528C">
          <w:rPr>
            <w:rFonts w:cs="Arial"/>
          </w:rPr>
          <w:t xml:space="preserve"> a CMMF configuration file format specified in a</w:t>
        </w:r>
      </w:ins>
      <w:ins w:id="2125" w:author="Richard Bradbury" w:date="2024-11-08T19:33:00Z" w16du:dateUtc="2024-11-08T19:33:00Z">
        <w:r w:rsidR="002A1A7B">
          <w:rPr>
            <w:rFonts w:cs="Arial"/>
          </w:rPr>
          <w:t xml:space="preserve"> </w:t>
        </w:r>
      </w:ins>
      <w:ins w:id="2126" w:author="Cloud, Jason" w:date="2024-11-05T15:07:00Z" w16du:dateUtc="2024-11-05T23:07:00Z">
        <w:r w:rsidRPr="0016528C">
          <w:rPr>
            <w:rFonts w:cs="Arial"/>
          </w:rPr>
          <w:t>n</w:t>
        </w:r>
      </w:ins>
      <w:ins w:id="2127" w:author="Richard Bradbury" w:date="2024-11-08T19:33:00Z" w16du:dateUtc="2024-11-08T19:33:00Z">
        <w:r w:rsidR="002A1A7B">
          <w:rPr>
            <w:rFonts w:cs="Arial"/>
          </w:rPr>
          <w:t>ew</w:t>
        </w:r>
      </w:ins>
      <w:ins w:id="2128" w:author="Cloud, Jason" w:date="2024-11-05T15:07:00Z" w16du:dateUtc="2024-11-05T23:07:00Z">
        <w:r w:rsidRPr="0016528C">
          <w:rPr>
            <w:rFonts w:cs="Arial"/>
          </w:rPr>
          <w:t xml:space="preserve"> annex to ETSI TS</w:t>
        </w:r>
      </w:ins>
      <w:ins w:id="2129" w:author="Richard Bradbury" w:date="2024-11-08T19:14:00Z" w16du:dateUtc="2024-11-08T19:14:00Z">
        <w:r w:rsidR="00DC22CB" w:rsidRPr="0016528C">
          <w:rPr>
            <w:rFonts w:cs="Arial"/>
          </w:rPr>
          <w:t> </w:t>
        </w:r>
      </w:ins>
      <w:ins w:id="2130" w:author="Cloud, Jason" w:date="2024-11-05T15:07:00Z" w16du:dateUtc="2024-11-05T23:07:00Z">
        <w:r w:rsidRPr="0016528C">
          <w:rPr>
            <w:rFonts w:cs="Arial"/>
          </w:rPr>
          <w:t>103</w:t>
        </w:r>
      </w:ins>
      <w:ins w:id="2131" w:author="Richard Bradbury" w:date="2024-11-08T19:14:00Z" w16du:dateUtc="2024-11-08T19:14:00Z">
        <w:r w:rsidR="00DC22CB" w:rsidRPr="0016528C">
          <w:rPr>
            <w:rFonts w:cs="Arial"/>
          </w:rPr>
          <w:t> </w:t>
        </w:r>
      </w:ins>
      <w:ins w:id="2132" w:author="Cloud, Jason" w:date="2024-11-05T15:07:00Z" w16du:dateUtc="2024-11-05T23:07:00Z">
        <w:r w:rsidRPr="0016528C">
          <w:rPr>
            <w:rFonts w:cs="Arial"/>
          </w:rPr>
          <w:t>973</w:t>
        </w:r>
      </w:ins>
      <w:ins w:id="2133" w:author="Richard Bradbury" w:date="2024-11-08T19:14:00Z" w16du:dateUtc="2024-11-08T19:14:00Z">
        <w:r w:rsidR="00DC22CB" w:rsidRPr="0016528C">
          <w:rPr>
            <w:rFonts w:cs="Arial"/>
          </w:rPr>
          <w:t> </w:t>
        </w:r>
      </w:ins>
      <w:ins w:id="2134" w:author="Cloud, Jason" w:date="2024-11-05T15:15:00Z" w16du:dateUtc="2024-11-05T23:15:00Z">
        <w:r w:rsidR="00C716BD" w:rsidRPr="0016528C">
          <w:rPr>
            <w:rFonts w:cs="Arial"/>
          </w:rPr>
          <w:t>[</w:t>
        </w:r>
        <w:r w:rsidR="00C716BD" w:rsidRPr="0016528C">
          <w:rPr>
            <w:rFonts w:cs="Arial"/>
            <w:highlight w:val="yellow"/>
          </w:rPr>
          <w:t>CMMF</w:t>
        </w:r>
        <w:r w:rsidR="00C716BD" w:rsidRPr="0016528C">
          <w:rPr>
            <w:rFonts w:cs="Arial"/>
          </w:rPr>
          <w:t>]</w:t>
        </w:r>
      </w:ins>
      <w:ins w:id="2135" w:author="Cloud, Jason" w:date="2024-11-05T15:07:00Z" w16du:dateUtc="2024-11-05T23:07:00Z">
        <w:r w:rsidRPr="0016528C">
          <w:rPr>
            <w:rFonts w:cs="Arial"/>
          </w:rPr>
          <w:t xml:space="preserve">). The MIME </w:t>
        </w:r>
      </w:ins>
      <w:ins w:id="2136" w:author="Richard Bradbury" w:date="2024-11-08T19:33:00Z" w16du:dateUtc="2024-11-08T19:33:00Z">
        <w:r w:rsidR="002A1A7B">
          <w:rPr>
            <w:rFonts w:cs="Arial"/>
          </w:rPr>
          <w:t xml:space="preserve">content </w:t>
        </w:r>
      </w:ins>
      <w:ins w:id="2137" w:author="Cloud, Jason" w:date="2024-11-05T15:07:00Z" w16du:dateUtc="2024-11-05T23:07:00Z">
        <w:r w:rsidRPr="0016528C">
          <w:rPr>
            <w:rFonts w:cs="Arial"/>
          </w:rPr>
          <w:t>type of the bespoke Content Preparation Template document format is also specified outside the scope of 3GPP, but</w:t>
        </w:r>
      </w:ins>
      <w:ins w:id="2138" w:author="Cloud, Jason" w:date="2024-11-05T15:15:00Z" w16du:dateUtc="2024-11-05T23:15:00Z">
        <w:r w:rsidR="00C716BD" w:rsidRPr="0016528C">
          <w:rPr>
            <w:rFonts w:cs="Arial"/>
          </w:rPr>
          <w:t xml:space="preserve"> i</w:t>
        </w:r>
        <w:r w:rsidR="004F4A11" w:rsidRPr="0016528C">
          <w:rPr>
            <w:rFonts w:cs="Arial"/>
          </w:rPr>
          <w:t>t</w:t>
        </w:r>
      </w:ins>
      <w:ins w:id="2139" w:author="Cloud, Jason" w:date="2024-11-05T15:07:00Z" w16du:dateUtc="2024-11-05T23:07:00Z">
        <w:r w:rsidRPr="0016528C">
          <w:rPr>
            <w:rFonts w:cs="Arial"/>
          </w:rPr>
          <w:t xml:space="preserve"> is listed in clause</w:t>
        </w:r>
      </w:ins>
      <w:ins w:id="2140" w:author="Richard Bradbury" w:date="2024-11-08T19:14:00Z" w16du:dateUtc="2024-11-08T19:14:00Z">
        <w:r w:rsidR="00DC22CB" w:rsidRPr="0016528C">
          <w:rPr>
            <w:rFonts w:cs="Arial"/>
          </w:rPr>
          <w:t> </w:t>
        </w:r>
      </w:ins>
      <w:ins w:id="2141" w:author="Cloud, Jason" w:date="2024-11-05T15:07:00Z" w16du:dateUtc="2024-11-05T23:07:00Z">
        <w:r w:rsidRPr="0016528C">
          <w:rPr>
            <w:rFonts w:cs="Arial"/>
          </w:rPr>
          <w:t>4.3.5.2 of TS</w:t>
        </w:r>
      </w:ins>
      <w:ins w:id="2142" w:author="Richard Bradbury" w:date="2024-11-08T19:14:00Z" w16du:dateUtc="2024-11-08T19:14:00Z">
        <w:r w:rsidR="00DC22CB" w:rsidRPr="0016528C">
          <w:rPr>
            <w:rFonts w:cs="Arial"/>
          </w:rPr>
          <w:t> </w:t>
        </w:r>
      </w:ins>
      <w:ins w:id="2143" w:author="Cloud, Jason" w:date="2024-11-05T15:07:00Z" w16du:dateUtc="2024-11-05T23:07:00Z">
        <w:r w:rsidRPr="0016528C">
          <w:rPr>
            <w:rFonts w:cs="Arial"/>
          </w:rPr>
          <w:t>26.512</w:t>
        </w:r>
      </w:ins>
      <w:ins w:id="2144" w:author="Richard Bradbury" w:date="2024-11-08T19:14:00Z" w16du:dateUtc="2024-11-08T19:14:00Z">
        <w:r w:rsidR="00DC22CB" w:rsidRPr="0016528C">
          <w:rPr>
            <w:rFonts w:cs="Arial"/>
          </w:rPr>
          <w:t> </w:t>
        </w:r>
      </w:ins>
      <w:ins w:id="2145" w:author="Cloud, Jason" w:date="2024-11-05T15:15:00Z" w16du:dateUtc="2024-11-05T23:15:00Z">
        <w:r w:rsidR="00C716BD" w:rsidRPr="0016528C">
          <w:rPr>
            <w:rFonts w:cs="Arial"/>
          </w:rPr>
          <w:t>[</w:t>
        </w:r>
        <w:r w:rsidR="004F4A11" w:rsidRPr="0016528C">
          <w:rPr>
            <w:rFonts w:cs="Arial"/>
          </w:rPr>
          <w:t xml:space="preserve">16] </w:t>
        </w:r>
      </w:ins>
      <w:ins w:id="2146" w:author="Cloud, Jason" w:date="2024-11-05T15:07:00Z" w16du:dateUtc="2024-11-05T23: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2147" w:author="Cloud, Jason" w:date="2024-11-05T15:07:00Z" w16du:dateUtc="2024-11-05T23:07:00Z"/>
        </w:rPr>
      </w:pPr>
      <w:ins w:id="2148" w:author="Cloud, Jason" w:date="2024-11-05T15:44:00Z" w16du:dateUtc="2024-11-05T23:44:00Z">
        <w:r w:rsidRPr="0016528C">
          <w:t>5.19.6.</w:t>
        </w:r>
      </w:ins>
      <w:ins w:id="2149" w:author="Cloud, Jason" w:date="2024-11-06T16:58:00Z" w16du:dateUtc="2024-11-07T00:58:00Z">
        <w:r w:rsidR="005F5338" w:rsidRPr="0016528C">
          <w:t>2</w:t>
        </w:r>
      </w:ins>
      <w:ins w:id="2150" w:author="Cloud, Jason" w:date="2024-11-05T15:44:00Z" w16du:dateUtc="2024-11-05T23:44:00Z">
        <w:r w:rsidRPr="0016528C">
          <w:t>.1.</w:t>
        </w:r>
      </w:ins>
      <w:ins w:id="2151" w:author="Cloud, Jason" w:date="2024-11-05T15:48:00Z" w16du:dateUtc="2024-11-05T23:48:00Z">
        <w:r w:rsidR="00D31233" w:rsidRPr="0016528C">
          <w:t>4</w:t>
        </w:r>
      </w:ins>
      <w:ins w:id="2152" w:author="Cloud, Jason" w:date="2024-11-05T15:44:00Z" w16du:dateUtc="2024-11-05T23:44:00Z">
        <w:r w:rsidRPr="0016528C">
          <w:tab/>
        </w:r>
      </w:ins>
      <w:ins w:id="2153" w:author="Cloud, Jason" w:date="2024-11-07T17:30:00Z" w16du:dateUtc="2024-11-08T01:30:00Z">
        <w:r w:rsidR="007A36CE" w:rsidRPr="0016528C">
          <w:t>Candidate Solution 1c</w:t>
        </w:r>
      </w:ins>
      <w:ins w:id="2154" w:author="Cloud, Jason" w:date="2024-11-05T15:44:00Z" w16du:dateUtc="2024-11-05T23:44:00Z">
        <w:r w:rsidRPr="0016528C">
          <w:t xml:space="preserve">: Bespoke </w:t>
        </w:r>
      </w:ins>
      <w:ins w:id="2155" w:author="Cloud, Jason" w:date="2024-11-05T18:21:00Z" w16du:dateUtc="2024-11-06T02:21:00Z">
        <w:r w:rsidR="007B143A" w:rsidRPr="0016528C">
          <w:t xml:space="preserve">Content Preparation Template </w:t>
        </w:r>
      </w:ins>
      <w:ins w:id="2156" w:author="Richard Bradbury" w:date="2024-11-08T19:33:00Z" w16du:dateUtc="2024-11-08T19:33:00Z">
        <w:r w:rsidR="002A1A7B">
          <w:t xml:space="preserve">document </w:t>
        </w:r>
      </w:ins>
      <w:ins w:id="2157" w:author="Cloud, Jason" w:date="2024-11-05T15:44:00Z" w16du:dateUtc="2024-11-05T23:44:00Z">
        <w:r w:rsidR="001E571C" w:rsidRPr="0016528C">
          <w:t>format specified by 3GPP</w:t>
        </w:r>
      </w:ins>
    </w:p>
    <w:p w14:paraId="4CD36738" w14:textId="7A90CA71" w:rsidR="00A749BB" w:rsidRPr="0016528C" w:rsidDel="00736D52" w:rsidRDefault="00A5340A" w:rsidP="002A1A7B">
      <w:pPr>
        <w:rPr>
          <w:del w:id="2158" w:author="Cloud, Jason" w:date="2024-11-05T15:00:00Z" w16du:dateUtc="2024-11-05T23:00:00Z"/>
        </w:rPr>
      </w:pPr>
      <w:ins w:id="2159" w:author="Cloud, Jason" w:date="2024-11-05T15:07:00Z" w16du:dateUtc="2024-11-05T23:07:00Z">
        <w:r w:rsidRPr="0016528C">
          <w:t xml:space="preserve">The Content Preparation Template follows </w:t>
        </w:r>
      </w:ins>
      <w:ins w:id="2160" w:author="Richard Bradbury" w:date="2024-11-08T19:34:00Z" w16du:dateUtc="2024-11-08T19:34:00Z">
        <w:r w:rsidR="002A1A7B">
          <w:t>a</w:t>
        </w:r>
      </w:ins>
      <w:ins w:id="2161" w:author="Cloud, Jason" w:date="2024-11-05T15:07:00Z" w16du:dateUtc="2024-11-05T23:07:00Z">
        <w:r w:rsidRPr="0016528C">
          <w:t xml:space="preserve"> format specified by 3GPP that is bespoke to the form of content preparation (e.g. a CMMF configuration file format specified in a</w:t>
        </w:r>
      </w:ins>
      <w:ins w:id="2162" w:author="Richard Bradbury" w:date="2024-11-08T19:34:00Z" w16du:dateUtc="2024-11-08T19:34:00Z">
        <w:r w:rsidR="002A1A7B">
          <w:t xml:space="preserve"> </w:t>
        </w:r>
      </w:ins>
      <w:ins w:id="2163" w:author="Cloud, Jason" w:date="2024-11-05T15:07:00Z" w16du:dateUtc="2024-11-05T23:07:00Z">
        <w:r w:rsidRPr="0016528C">
          <w:t>n</w:t>
        </w:r>
      </w:ins>
      <w:ins w:id="2164" w:author="Richard Bradbury" w:date="2024-11-08T19:34:00Z" w16du:dateUtc="2024-11-08T19:34:00Z">
        <w:r w:rsidR="002A1A7B">
          <w:t>ew</w:t>
        </w:r>
      </w:ins>
      <w:ins w:id="2165" w:author="Cloud, Jason" w:date="2024-11-05T15:07:00Z" w16du:dateUtc="2024-11-05T23:07:00Z">
        <w:r w:rsidRPr="0016528C">
          <w:t xml:space="preserve"> annex to TS</w:t>
        </w:r>
      </w:ins>
      <w:ins w:id="2166" w:author="Richard Bradbury" w:date="2024-11-08T19:14:00Z" w16du:dateUtc="2024-11-08T19:14:00Z">
        <w:r w:rsidR="00DC22CB" w:rsidRPr="0016528C">
          <w:t> </w:t>
        </w:r>
      </w:ins>
      <w:ins w:id="2167" w:author="Cloud, Jason" w:date="2024-11-05T15:07:00Z" w16du:dateUtc="2024-11-05T23:07:00Z">
        <w:r w:rsidRPr="0016528C">
          <w:t>26.511</w:t>
        </w:r>
      </w:ins>
      <w:ins w:id="2168" w:author="Richard Bradbury" w:date="2024-11-08T19:14:00Z" w16du:dateUtc="2024-11-08T19:14:00Z">
        <w:r w:rsidR="00DC22CB" w:rsidRPr="0016528C">
          <w:t> </w:t>
        </w:r>
      </w:ins>
      <w:ins w:id="2169" w:author="Cloud, Jason" w:date="2024-11-05T15:15:00Z" w16du:dateUtc="2024-11-05T23:15:00Z">
        <w:r w:rsidR="004F4A11" w:rsidRPr="0016528C">
          <w:t>[96]</w:t>
        </w:r>
      </w:ins>
      <w:ins w:id="2170" w:author="Cloud, Jason" w:date="2024-11-05T15:07:00Z" w16du:dateUtc="2024-11-05T23:07:00Z">
        <w:r w:rsidRPr="0016528C">
          <w:t xml:space="preserve">). The MIME </w:t>
        </w:r>
      </w:ins>
      <w:ins w:id="2171" w:author="Richard Bradbury" w:date="2024-11-08T19:34:00Z" w16du:dateUtc="2024-11-08T19:34:00Z">
        <w:r w:rsidR="002A1A7B">
          <w:t xml:space="preserve">content </w:t>
        </w:r>
      </w:ins>
      <w:ins w:id="2172" w:author="Cloud, Jason" w:date="2024-11-05T15:07:00Z" w16du:dateUtc="2024-11-05T23:07:00Z">
        <w:r w:rsidRPr="0016528C">
          <w:t>type of the bespoke Content Preparation Template document format is also specified in TS</w:t>
        </w:r>
      </w:ins>
      <w:ins w:id="2173" w:author="Richard Bradbury" w:date="2024-11-08T19:14:00Z" w16du:dateUtc="2024-11-08T19:14:00Z">
        <w:r w:rsidR="00DC22CB" w:rsidRPr="0016528C">
          <w:t> </w:t>
        </w:r>
      </w:ins>
      <w:ins w:id="2174" w:author="Cloud, Jason" w:date="2024-11-05T15:07:00Z" w16du:dateUtc="2024-11-05T23:07:00Z">
        <w:r w:rsidRPr="0016528C">
          <w:t>26.511</w:t>
        </w:r>
      </w:ins>
      <w:ins w:id="2175" w:author="Richard Bradbury" w:date="2024-11-08T19:14:00Z" w16du:dateUtc="2024-11-08T19:14:00Z">
        <w:r w:rsidR="00DC22CB" w:rsidRPr="0016528C">
          <w:t> [96]</w:t>
        </w:r>
      </w:ins>
      <w:ins w:id="2176" w:author="Cloud, Jason" w:date="2024-11-05T15:07:00Z" w16du:dateUtc="2024-11-05T23:07:00Z">
        <w:r w:rsidRPr="0016528C">
          <w:t xml:space="preserve">, and </w:t>
        </w:r>
      </w:ins>
      <w:ins w:id="2177" w:author="Cloud, Jason" w:date="2024-11-05T15:16:00Z" w16du:dateUtc="2024-11-05T23:16:00Z">
        <w:r w:rsidR="004F4A11" w:rsidRPr="0016528C">
          <w:t xml:space="preserve">it </w:t>
        </w:r>
      </w:ins>
      <w:ins w:id="2178" w:author="Cloud, Jason" w:date="2024-11-05T15:07:00Z" w16du:dateUtc="2024-11-05T23:07:00Z">
        <w:r w:rsidRPr="0016528C">
          <w:t>is also listed in clause</w:t>
        </w:r>
      </w:ins>
      <w:ins w:id="2179" w:author="Richard Bradbury" w:date="2024-11-08T19:13:00Z" w16du:dateUtc="2024-11-08T19:13:00Z">
        <w:r w:rsidR="00DC22CB" w:rsidRPr="0016528C">
          <w:t> </w:t>
        </w:r>
      </w:ins>
      <w:ins w:id="2180" w:author="Cloud, Jason" w:date="2024-11-05T15:07:00Z" w16du:dateUtc="2024-11-05T23:07:00Z">
        <w:r w:rsidRPr="0016528C">
          <w:t>4.3.5.2 of TS</w:t>
        </w:r>
      </w:ins>
      <w:ins w:id="2181" w:author="Richard Bradbury" w:date="2024-11-08T19:13:00Z" w16du:dateUtc="2024-11-08T19:13:00Z">
        <w:r w:rsidR="00DC22CB" w:rsidRPr="0016528C">
          <w:t> </w:t>
        </w:r>
      </w:ins>
      <w:ins w:id="2182" w:author="Cloud, Jason" w:date="2024-11-05T15:07:00Z" w16du:dateUtc="2024-11-05T23:07:00Z">
        <w:r w:rsidRPr="0016528C">
          <w:t>26.512</w:t>
        </w:r>
      </w:ins>
      <w:ins w:id="2183" w:author="Richard Bradbury" w:date="2024-11-08T19:13:00Z" w16du:dateUtc="2024-11-08T19:13:00Z">
        <w:r w:rsidR="00DC22CB" w:rsidRPr="0016528C">
          <w:t> </w:t>
        </w:r>
      </w:ins>
      <w:ins w:id="2184" w:author="Cloud, Jason" w:date="2024-11-05T15:16:00Z" w16du:dateUtc="2024-11-05T23:16:00Z">
        <w:r w:rsidR="004F4A11" w:rsidRPr="0016528C">
          <w:t>[16]</w:t>
        </w:r>
      </w:ins>
      <w:ins w:id="2185" w:author="Cloud, Jason" w:date="2024-11-05T15:07:00Z" w16du:dateUtc="2024-11-05T23:07:00Z">
        <w:r w:rsidRPr="0016528C">
          <w:t xml:space="preserve"> as valid for use with the 5GMS System</w:t>
        </w:r>
      </w:ins>
      <w:ins w:id="2186" w:author="Richard Bradbury" w:date="2024-11-08T19:35:00Z" w16du:dateUtc="2024-11-08T19:35:00Z">
        <w:r w:rsidR="002A1A7B">
          <w:t>,</w:t>
        </w:r>
      </w:ins>
      <w:ins w:id="2187" w:author="Cloud, Jason" w:date="2024-11-05T15:07:00Z" w16du:dateUtc="2024-11-05T23:07:00Z">
        <w:r w:rsidRPr="0016528C">
          <w:t xml:space="preserve"> along</w:t>
        </w:r>
      </w:ins>
      <w:ins w:id="2188" w:author="Richard Bradbury" w:date="2024-11-08T19:35:00Z" w16du:dateUtc="2024-11-08T19:35:00Z">
        <w:r w:rsidR="002A1A7B">
          <w:t>side</w:t>
        </w:r>
      </w:ins>
      <w:ins w:id="2189" w:author="Cloud, Jason" w:date="2024-11-05T15:07:00Z" w16du:dateUtc="2024-11-05T23:07:00Z">
        <w:r w:rsidRPr="0016528C">
          <w:t xml:space="preserve"> a reference to TS</w:t>
        </w:r>
      </w:ins>
      <w:ins w:id="2190" w:author="Richard Bradbury" w:date="2024-11-08T19:07:00Z" w16du:dateUtc="2024-11-08T19:07:00Z">
        <w:r w:rsidR="001C69A2" w:rsidRPr="0016528C">
          <w:t> </w:t>
        </w:r>
      </w:ins>
      <w:ins w:id="2191" w:author="Cloud, Jason" w:date="2024-11-05T15:07:00Z" w16du:dateUtc="2024-11-05T23:07:00Z">
        <w:r w:rsidRPr="0016528C">
          <w:t>26.511</w:t>
        </w:r>
      </w:ins>
      <w:ins w:id="2192" w:author="Richard Bradbury" w:date="2024-11-08T19:07:00Z" w16du:dateUtc="2024-11-08T19:07:00Z">
        <w:r w:rsidR="001C69A2" w:rsidRPr="0016528C">
          <w:t> [</w:t>
        </w:r>
      </w:ins>
      <w:ins w:id="2193" w:author="Richard Bradbury" w:date="2024-11-08T19:13:00Z" w16du:dateUtc="2024-11-08T19:13:00Z">
        <w:r w:rsidR="00DC22CB" w:rsidRPr="0016528C">
          <w:t>96</w:t>
        </w:r>
      </w:ins>
      <w:ins w:id="2194" w:author="Richard Bradbury" w:date="2024-11-08T19:08:00Z" w16du:dateUtc="2024-11-08T19:08:00Z">
        <w:r w:rsidR="001C69A2" w:rsidRPr="0016528C">
          <w:t>]</w:t>
        </w:r>
      </w:ins>
      <w:ins w:id="2195" w:author="Cloud, Jason" w:date="2024-11-05T15:07:00Z" w16du:dateUtc="2024-11-05T23:07:00Z">
        <w:r w:rsidRPr="0016528C">
          <w:t>.</w:t>
        </w:r>
      </w:ins>
    </w:p>
    <w:p w14:paraId="12C7BA70" w14:textId="7226448D" w:rsidR="00127D18" w:rsidRPr="0016528C" w:rsidRDefault="00127D18" w:rsidP="00127D18">
      <w:pPr>
        <w:pStyle w:val="Heading5"/>
        <w:rPr>
          <w:ins w:id="2196" w:author="Cloud, Jason" w:date="2024-11-05T15:46:00Z" w16du:dateUtc="2024-11-05T23:46:00Z"/>
        </w:rPr>
      </w:pPr>
      <w:ins w:id="2197" w:author="Cloud, Jason" w:date="2024-11-05T15:45:00Z" w16du:dateUtc="2024-11-05T23:45:00Z">
        <w:r w:rsidRPr="0016528C">
          <w:lastRenderedPageBreak/>
          <w:t>5.19.6.</w:t>
        </w:r>
      </w:ins>
      <w:ins w:id="2198" w:author="Cloud, Jason" w:date="2024-11-06T16:58:00Z" w16du:dateUtc="2024-11-07T00:58:00Z">
        <w:r w:rsidR="005F5338" w:rsidRPr="0016528C">
          <w:t>2</w:t>
        </w:r>
      </w:ins>
      <w:ins w:id="2199" w:author="Cloud, Jason" w:date="2024-11-05T15:45:00Z" w16du:dateUtc="2024-11-05T23:45:00Z">
        <w:r w:rsidRPr="0016528C">
          <w:t>.2</w:t>
        </w:r>
        <w:r w:rsidRPr="0016528C">
          <w:tab/>
          <w:t>Content Hosting Configuration</w:t>
        </w:r>
      </w:ins>
      <w:ins w:id="2200" w:author="Cloud, Jason" w:date="2024-11-06T17:29:00Z" w16du:dateUtc="2024-11-07T01:29:00Z">
        <w:r w:rsidR="003E1B83" w:rsidRPr="0016528C">
          <w:t xml:space="preserve"> candi</w:t>
        </w:r>
      </w:ins>
      <w:ins w:id="2201" w:author="Cloud, Jason" w:date="2024-11-06T17:30:00Z" w16du:dateUtc="2024-11-07T01:30:00Z">
        <w:r w:rsidR="003E1B83" w:rsidRPr="0016528C">
          <w:t>date solutions</w:t>
        </w:r>
      </w:ins>
    </w:p>
    <w:p w14:paraId="745E7CAF" w14:textId="7D34190F" w:rsidR="00AD2191" w:rsidRPr="0016528C" w:rsidRDefault="00D31233" w:rsidP="00D31233">
      <w:pPr>
        <w:pStyle w:val="Heading6"/>
        <w:rPr>
          <w:ins w:id="2202" w:author="Cloud, Jason" w:date="2024-11-05T15:48:00Z" w16du:dateUtc="2024-11-05T23:48:00Z"/>
        </w:rPr>
      </w:pPr>
      <w:ins w:id="2203" w:author="Cloud, Jason" w:date="2024-11-05T15:48:00Z" w16du:dateUtc="2024-11-05T23:48:00Z">
        <w:r w:rsidRPr="0016528C">
          <w:t>5.19.6.</w:t>
        </w:r>
      </w:ins>
      <w:ins w:id="2204" w:author="Cloud, Jason" w:date="2024-11-06T16:59:00Z" w16du:dateUtc="2024-11-07T00:59:00Z">
        <w:r w:rsidR="005F5338" w:rsidRPr="0016528C">
          <w:t>2</w:t>
        </w:r>
      </w:ins>
      <w:ins w:id="2205" w:author="Cloud, Jason" w:date="2024-11-05T15:48:00Z" w16du:dateUtc="2024-11-05T23:48:00Z">
        <w:r w:rsidRPr="0016528C">
          <w:t>.2.1</w:t>
        </w:r>
        <w:r w:rsidRPr="0016528C">
          <w:tab/>
          <w:t>Overview</w:t>
        </w:r>
      </w:ins>
    </w:p>
    <w:p w14:paraId="58F30D3A" w14:textId="3FE5A0B5" w:rsidR="00D31233" w:rsidRPr="0016528C" w:rsidRDefault="0064408A" w:rsidP="00D31233">
      <w:pPr>
        <w:rPr>
          <w:ins w:id="2206" w:author="Cloud, Jason" w:date="2024-11-05T17:35:00Z" w16du:dateUtc="2024-11-06T01:35:00Z"/>
        </w:rPr>
      </w:pPr>
      <w:ins w:id="2207" w:author="Cloud, Jason" w:date="2024-11-05T15:50:00Z" w16du:dateUtc="2024-11-05T23:50:00Z">
        <w:r w:rsidRPr="0016528C">
          <w:t xml:space="preserve">The 5GMS System allows for </w:t>
        </w:r>
        <w:r w:rsidR="00744944" w:rsidRPr="0016528C">
          <w:t>the establishment of multiple logical cont</w:t>
        </w:r>
      </w:ins>
      <w:ins w:id="2208" w:author="Cloud, Jason" w:date="2024-11-05T15:49:00Z" w16du:dateUtc="2024-11-05T23:49:00Z">
        <w:r w:rsidR="00C13FF9" w:rsidRPr="0016528C">
          <w:t>ent en</w:t>
        </w:r>
      </w:ins>
      <w:ins w:id="2209" w:author="Cloud, Jason" w:date="2024-11-05T15:50:00Z" w16du:dateUtc="2024-11-05T23:50:00Z">
        <w:r w:rsidR="00744944" w:rsidRPr="0016528C">
          <w:t>d</w:t>
        </w:r>
      </w:ins>
      <w:ins w:id="2210" w:author="Cloud, Jason" w:date="2024-11-05T15:49:00Z" w16du:dateUtc="2024-11-05T23:49:00Z">
        <w:r w:rsidR="00C13FF9" w:rsidRPr="0016528C">
          <w:t>points</w:t>
        </w:r>
      </w:ins>
      <w:ins w:id="2211" w:author="Cloud, Jason" w:date="2024-11-05T15:52:00Z" w16du:dateUtc="2024-11-05T23:52:00Z">
        <w:r w:rsidR="00195946" w:rsidRPr="0016528C">
          <w:t xml:space="preserve"> </w:t>
        </w:r>
      </w:ins>
      <w:ins w:id="2212" w:author="Cloud, Jason" w:date="2024-11-05T17:08:00Z" w16du:dateUtc="2024-11-06T01:08:00Z">
        <w:r w:rsidR="003F0E97" w:rsidRPr="0016528C">
          <w:t xml:space="preserve">that can be used for multi-source/endpoint delivery </w:t>
        </w:r>
      </w:ins>
      <w:ins w:id="2213" w:author="Cloud, Jason" w:date="2024-11-05T15:52:00Z" w16du:dateUtc="2024-11-05T23:52:00Z">
        <w:r w:rsidR="00195946" w:rsidRPr="0016528C">
          <w:t xml:space="preserve">through the Content Hosting </w:t>
        </w:r>
      </w:ins>
      <w:ins w:id="2214" w:author="Cloud, Jason" w:date="2024-11-05T17:08:00Z" w16du:dateUtc="2024-11-06T01:08:00Z">
        <w:r w:rsidR="00C706D3" w:rsidRPr="0016528C">
          <w:t>provisioning API</w:t>
        </w:r>
      </w:ins>
      <w:ins w:id="2215" w:author="Cloud, Jason" w:date="2024-11-05T17:13:00Z" w16du:dateUtc="2024-11-06T01:13:00Z">
        <w:r w:rsidR="005832EE" w:rsidRPr="0016528C">
          <w:t xml:space="preserve"> </w:t>
        </w:r>
      </w:ins>
      <w:ins w:id="2216" w:author="Cloud, Jason" w:date="2024-11-05T17:14:00Z" w16du:dateUtc="2024-11-06T01:14:00Z">
        <w:r w:rsidR="0096172D" w:rsidRPr="0016528C">
          <w:t>specified</w:t>
        </w:r>
      </w:ins>
      <w:ins w:id="2217" w:author="Cloud, Jason" w:date="2024-11-05T17:13:00Z" w16du:dateUtc="2024-11-06T01:13:00Z">
        <w:r w:rsidR="0088261E" w:rsidRPr="0016528C">
          <w:t xml:space="preserve"> in clause</w:t>
        </w:r>
      </w:ins>
      <w:ins w:id="2218" w:author="Richard Bradbury" w:date="2024-11-08T19:35:00Z" w16du:dateUtc="2024-11-08T19:35:00Z">
        <w:r w:rsidR="002E48AD">
          <w:t> </w:t>
        </w:r>
      </w:ins>
      <w:ins w:id="2219" w:author="Cloud, Jason" w:date="2024-11-05T17:13:00Z" w16du:dateUtc="2024-11-06T01:13:00Z">
        <w:r w:rsidR="0088261E" w:rsidRPr="0016528C">
          <w:t>8.8 of TS</w:t>
        </w:r>
      </w:ins>
      <w:ins w:id="2220" w:author="Richard Bradbury" w:date="2024-11-08T19:36:00Z" w16du:dateUtc="2024-11-08T19:36:00Z">
        <w:r w:rsidR="002E48AD">
          <w:t> </w:t>
        </w:r>
      </w:ins>
      <w:ins w:id="2221" w:author="Cloud, Jason" w:date="2024-11-05T17:13:00Z" w16du:dateUtc="2024-11-06T01:13:00Z">
        <w:r w:rsidR="0088261E" w:rsidRPr="0016528C">
          <w:t>26.510</w:t>
        </w:r>
      </w:ins>
      <w:ins w:id="2222" w:author="Richard Bradbury" w:date="2024-11-08T19:36:00Z" w16du:dateUtc="2024-11-08T19:36:00Z">
        <w:r w:rsidR="002E48AD">
          <w:t> </w:t>
        </w:r>
      </w:ins>
      <w:ins w:id="2223" w:author="Cloud, Jason" w:date="2024-11-05T17:13:00Z" w16du:dateUtc="2024-11-06T01:13:00Z">
        <w:r w:rsidR="0088261E" w:rsidRPr="0016528C">
          <w:t>[</w:t>
        </w:r>
        <w:r w:rsidR="0088261E" w:rsidRPr="0016528C">
          <w:rPr>
            <w:highlight w:val="yellow"/>
          </w:rPr>
          <w:t>26510</w:t>
        </w:r>
        <w:r w:rsidR="0088261E" w:rsidRPr="0016528C">
          <w:t>]</w:t>
        </w:r>
      </w:ins>
      <w:ins w:id="2224" w:author="Richard Bradbury" w:date="2024-11-08T19:36:00Z" w16du:dateUtc="2024-11-08T19:36:00Z">
        <w:r w:rsidR="006C3D5D">
          <w:t xml:space="preserve"> and used by a 5GMSd Application Provider at reference point M</w:t>
        </w:r>
      </w:ins>
      <w:ins w:id="2225" w:author="Richard Bradbury" w:date="2024-11-08T19:37:00Z" w16du:dateUtc="2024-11-08T19:37:00Z">
        <w:r w:rsidR="006C3D5D">
          <w:t>1d</w:t>
        </w:r>
      </w:ins>
      <w:ins w:id="2226" w:author="Cloud, Jason" w:date="2024-11-05T15:52:00Z" w16du:dateUtc="2024-11-05T23:52:00Z">
        <w:r w:rsidR="00195946" w:rsidRPr="0016528C">
          <w:t xml:space="preserve">. </w:t>
        </w:r>
      </w:ins>
      <w:ins w:id="2227" w:author="Cloud, Jason" w:date="2024-11-05T17:19:00Z" w16du:dateUtc="2024-11-06T01:19:00Z">
        <w:del w:id="2228" w:author="Richard Bradbury" w:date="2024-11-08T19:37:00Z" w16du:dateUtc="2024-11-08T19:37:00Z">
          <w:r w:rsidR="007C1277" w:rsidRPr="0016528C" w:rsidDel="006C3D5D">
            <w:delText>The Content Hosting Configuration d</w:delText>
          </w:r>
        </w:del>
      </w:ins>
      <w:ins w:id="2229" w:author="Cloud, Jason" w:date="2024-11-05T17:20:00Z" w16du:dateUtc="2024-11-06T01:20:00Z">
        <w:del w:id="2230" w:author="Richard Bradbury" w:date="2024-11-08T19:37:00Z" w16du:dateUtc="2024-11-08T19:37:00Z">
          <w:r w:rsidR="007C1277" w:rsidRPr="0016528C" w:rsidDel="006C3D5D">
            <w:delText xml:space="preserve">ata model </w:delText>
          </w:r>
          <w:r w:rsidR="00F101E8" w:rsidRPr="0016528C" w:rsidDel="006C3D5D">
            <w:delText xml:space="preserve">allows for </w:delText>
          </w:r>
          <w:r w:rsidR="00910505" w:rsidRPr="0016528C" w:rsidDel="006C3D5D">
            <w:delText>t</w:delText>
          </w:r>
        </w:del>
      </w:ins>
      <w:ins w:id="2231" w:author="Cloud, Jason" w:date="2024-11-05T17:21:00Z" w16du:dateUtc="2024-11-06T01:21:00Z">
        <w:del w:id="2232" w:author="Richard Bradbury" w:date="2024-11-08T19:37:00Z" w16du:dateUtc="2024-11-08T19:37:00Z">
          <w:r w:rsidR="00910505" w:rsidRPr="0016528C" w:rsidDel="006C3D5D">
            <w:delText>he 5GMSd Application Provider to specify a</w:delText>
          </w:r>
        </w:del>
      </w:ins>
      <w:ins w:id="2233" w:author="Richard Bradbury" w:date="2024-11-08T19:37:00Z" w16du:dateUtc="2024-11-08T19:37:00Z">
        <w:r w:rsidR="006C3D5D">
          <w:t>A</w:t>
        </w:r>
      </w:ins>
      <w:ins w:id="2234" w:author="Cloud, Jason" w:date="2024-11-05T17:21:00Z" w16du:dateUtc="2024-11-06T01:21:00Z">
        <w:r w:rsidR="00910505" w:rsidRPr="0016528C">
          <w:t xml:space="preserve">n ingest configuration </w:t>
        </w:r>
      </w:ins>
      <w:ins w:id="2235" w:author="Cloud, Jason" w:date="2024-11-05T17:52:00Z" w16du:dateUtc="2024-11-06T01:52:00Z">
        <w:del w:id="2236" w:author="Richard Bradbury" w:date="2024-11-08T19:37:00Z" w16du:dateUtc="2024-11-08T19:37:00Z">
          <w:r w:rsidR="00B6046E" w:rsidRPr="0016528C" w:rsidDel="006C3D5D">
            <w:delText xml:space="preserve">at reference point M1d </w:delText>
          </w:r>
        </w:del>
      </w:ins>
      <w:ins w:id="2237" w:author="Cloud, Jason" w:date="2024-11-05T17:21:00Z" w16du:dateUtc="2024-11-06T01:21:00Z">
        <w:r w:rsidR="00910505" w:rsidRPr="0016528C">
          <w:t>f</w:t>
        </w:r>
        <w:r w:rsidR="002D799C" w:rsidRPr="0016528C">
          <w:t xml:space="preserve">or media ingested at reference point M2d </w:t>
        </w:r>
      </w:ins>
      <w:ins w:id="2238" w:author="Richard Bradbury" w:date="2024-11-08T19:37:00Z" w16du:dateUtc="2024-11-08T19:37:00Z">
        <w:r w:rsidR="006C3D5D">
          <w:t xml:space="preserve">is specified </w:t>
        </w:r>
      </w:ins>
      <w:ins w:id="2239" w:author="Cloud, Jason" w:date="2024-11-05T17:21:00Z" w16du:dateUtc="2024-11-06T01:21:00Z">
        <w:r w:rsidR="002D799C" w:rsidRPr="0016528C">
          <w:t>and one or</w:t>
        </w:r>
      </w:ins>
      <w:ins w:id="2240" w:author="Cloud, Jason" w:date="2024-11-05T17:22:00Z" w16du:dateUtc="2024-11-06T01:22:00Z">
        <w:r w:rsidR="002D799C" w:rsidRPr="0016528C">
          <w:t xml:space="preserve"> more Distribution Configurations </w:t>
        </w:r>
        <w:r w:rsidR="001556CF" w:rsidRPr="0016528C">
          <w:t xml:space="preserve">where media is made available to 5GMSd Clients at reference point M4d. Each </w:t>
        </w:r>
      </w:ins>
      <w:ins w:id="2241" w:author="Richard Bradbury" w:date="2024-11-08T19:38:00Z" w16du:dateUtc="2024-11-08T19:38:00Z">
        <w:r w:rsidR="006C3D5D">
          <w:t>such D</w:t>
        </w:r>
      </w:ins>
      <w:ins w:id="2242" w:author="Cloud, Jason" w:date="2024-11-05T17:22:00Z" w16du:dateUtc="2024-11-06T01:22:00Z">
        <w:r w:rsidR="001556CF" w:rsidRPr="0016528C">
          <w:t xml:space="preserve">istribution </w:t>
        </w:r>
      </w:ins>
      <w:ins w:id="2243" w:author="Richard Bradbury" w:date="2024-11-08T19:38:00Z" w16du:dateUtc="2024-11-08T19:38:00Z">
        <w:r w:rsidR="006C3D5D">
          <w:t>C</w:t>
        </w:r>
      </w:ins>
      <w:ins w:id="2244" w:author="Cloud, Jason" w:date="2024-11-05T17:22:00Z" w16du:dateUtc="2024-11-06T01:22:00Z">
        <w:r w:rsidR="001556CF" w:rsidRPr="0016528C">
          <w:t>onfiguration</w:t>
        </w:r>
        <w:r w:rsidR="007A6F0B" w:rsidRPr="0016528C">
          <w:t xml:space="preserve"> is </w:t>
        </w:r>
      </w:ins>
      <w:ins w:id="2245" w:author="Cloud, Jason" w:date="2024-11-05T17:23:00Z" w16du:dateUtc="2024-11-06T01:23:00Z">
        <w:r w:rsidR="002C2C82" w:rsidRPr="0016528C">
          <w:t xml:space="preserve">accessible through a </w:t>
        </w:r>
      </w:ins>
      <w:ins w:id="2246" w:author="Richard Bradbury" w:date="2024-11-08T19:38:00Z" w16du:dateUtc="2024-11-08T19:38:00Z">
        <w:r w:rsidR="006C3D5D">
          <w:t xml:space="preserve">canonical </w:t>
        </w:r>
      </w:ins>
      <w:ins w:id="2247" w:author="Cloud, Jason" w:date="2024-11-05T17:23:00Z" w16du:dateUtc="2024-11-06T01:23:00Z">
        <w:r w:rsidR="002C2C82" w:rsidRPr="0016528C">
          <w:t>Fully-Qualified Domain Name</w:t>
        </w:r>
      </w:ins>
      <w:ins w:id="2248" w:author="Cloud, Jason" w:date="2024-11-05T17:24:00Z" w16du:dateUtc="2024-11-06T01:24:00Z">
        <w:r w:rsidR="002C2C82" w:rsidRPr="0016528C">
          <w:t xml:space="preserve"> (FQDN)</w:t>
        </w:r>
      </w:ins>
      <w:ins w:id="2249" w:author="Cloud, Jason" w:date="2024-11-05T17:25:00Z" w16du:dateUtc="2024-11-06T01:25:00Z">
        <w:r w:rsidR="007E7F95" w:rsidRPr="0016528C">
          <w:t xml:space="preserve">, </w:t>
        </w:r>
      </w:ins>
      <w:ins w:id="2250" w:author="Richard Bradbury" w:date="2024-11-08T19:38:00Z" w16du:dateUtc="2024-11-08T19:38:00Z">
        <w:r w:rsidR="006C3D5D">
          <w:t>and</w:t>
        </w:r>
      </w:ins>
      <w:ins w:id="2251" w:author="Cloud, Jason" w:date="2024-11-05T17:25:00Z" w16du:dateUtc="2024-11-06T01:25:00Z">
        <w:r w:rsidR="007E7F95" w:rsidRPr="0016528C">
          <w:t xml:space="preserve"> </w:t>
        </w:r>
        <w:r w:rsidR="007E7F95" w:rsidRPr="0016528C">
          <w:rPr>
            <w:rStyle w:val="Codechar"/>
            <w:lang w:val="en-GB"/>
          </w:rPr>
          <w:t>baseURL</w:t>
        </w:r>
        <w:r w:rsidR="007E7F95" w:rsidRPr="0016528C">
          <w:t xml:space="preserve">, </w:t>
        </w:r>
      </w:ins>
      <w:ins w:id="2252" w:author="Richard Bradbury" w:date="2024-11-08T19:38:00Z" w16du:dateUtc="2024-11-08T19:38:00Z">
        <w:r w:rsidR="006C3D5D">
          <w:t xml:space="preserve">both </w:t>
        </w:r>
      </w:ins>
      <w:ins w:id="2253" w:author="Cloud, Jason" w:date="2024-11-05T17:24:00Z" w16du:dateUtc="2024-11-06T01:24:00Z">
        <w:r w:rsidR="002C2C82" w:rsidRPr="0016528C">
          <w:t>assigned by the 5GMSd</w:t>
        </w:r>
      </w:ins>
      <w:ins w:id="2254" w:author="Richard Bradbury" w:date="2024-11-08T19:38:00Z" w16du:dateUtc="2024-11-08T19:38:00Z">
        <w:r w:rsidR="006C3D5D">
          <w:t> </w:t>
        </w:r>
      </w:ins>
      <w:ins w:id="2255" w:author="Cloud, Jason" w:date="2024-11-05T17:24:00Z" w16du:dateUtc="2024-11-06T01:24:00Z">
        <w:r w:rsidR="002C2C82" w:rsidRPr="0016528C">
          <w:t>AF</w:t>
        </w:r>
        <w:r w:rsidR="00810C02" w:rsidRPr="0016528C">
          <w:t>.</w:t>
        </w:r>
      </w:ins>
      <w:ins w:id="2256" w:author="Cloud, Jason" w:date="2024-11-05T17:25:00Z" w16du:dateUtc="2024-11-06T01:25:00Z">
        <w:r w:rsidR="00105315" w:rsidRPr="0016528C">
          <w:t xml:space="preserve"> </w:t>
        </w:r>
      </w:ins>
      <w:ins w:id="2257" w:author="Cloud, Jason" w:date="2024-11-05T17:26:00Z" w16du:dateUtc="2024-11-06T01:26:00Z">
        <w:r w:rsidR="004A76BE" w:rsidRPr="0016528C">
          <w:t xml:space="preserve">A </w:t>
        </w:r>
      </w:ins>
      <w:ins w:id="2258" w:author="Richard Bradbury" w:date="2024-11-08T19:38:00Z" w16du:dateUtc="2024-11-08T19:38:00Z">
        <w:r w:rsidR="006C3D5D">
          <w:t>D</w:t>
        </w:r>
      </w:ins>
      <w:ins w:id="2259" w:author="Cloud, Jason" w:date="2024-11-05T17:26:00Z" w16du:dateUtc="2024-11-06T01:26:00Z">
        <w:r w:rsidR="004A76BE" w:rsidRPr="0016528C">
          <w:t xml:space="preserve">istribution </w:t>
        </w:r>
      </w:ins>
      <w:ins w:id="2260" w:author="Richard Bradbury" w:date="2024-11-08T19:38:00Z" w16du:dateUtc="2024-11-08T19:38:00Z">
        <w:r w:rsidR="006C3D5D">
          <w:t>C</w:t>
        </w:r>
      </w:ins>
      <w:ins w:id="2261" w:author="Cloud, Jason" w:date="2024-11-05T17:26:00Z" w16du:dateUtc="2024-11-06T01:26:00Z">
        <w:r w:rsidR="004A76BE" w:rsidRPr="0016528C">
          <w:t xml:space="preserve">onfiguration may </w:t>
        </w:r>
      </w:ins>
      <w:ins w:id="2262" w:author="Cloud, Jason" w:date="2024-11-05T17:31:00Z" w16du:dateUtc="2024-11-06T01:31:00Z">
        <w:r w:rsidR="004B33A3" w:rsidRPr="0016528C">
          <w:t xml:space="preserve">describe </w:t>
        </w:r>
      </w:ins>
      <w:ins w:id="2263" w:author="Cloud, Jason" w:date="2024-11-05T17:32:00Z" w16du:dateUtc="2024-11-06T01:32:00Z">
        <w:r w:rsidR="005F1830" w:rsidRPr="0016528C">
          <w:t xml:space="preserve">a single content item, or multiple content items. </w:t>
        </w:r>
      </w:ins>
      <w:ins w:id="2264" w:author="Cloud, Jason" w:date="2024-11-05T17:34:00Z" w16du:dateUtc="2024-11-06T01:34:00Z">
        <w:r w:rsidR="00C541AD" w:rsidRPr="0016528C">
          <w:t xml:space="preserve">A </w:t>
        </w:r>
      </w:ins>
      <w:ins w:id="2265" w:author="Richard Bradbury" w:date="2024-11-08T19:38:00Z" w16du:dateUtc="2024-11-08T19:38:00Z">
        <w:r w:rsidR="006C3D5D">
          <w:t>Media E</w:t>
        </w:r>
      </w:ins>
      <w:ins w:id="2266" w:author="Cloud, Jason" w:date="2024-11-05T17:34:00Z" w16du:dateUtc="2024-11-06T01:34:00Z">
        <w:r w:rsidR="00C541AD" w:rsidRPr="0016528C">
          <w:t xml:space="preserve">ntry </w:t>
        </w:r>
      </w:ins>
      <w:ins w:id="2267" w:author="Richard Bradbury" w:date="2024-11-08T19:38:00Z" w16du:dateUtc="2024-11-08T19:38:00Z">
        <w:r w:rsidR="006C3D5D">
          <w:t>P</w:t>
        </w:r>
      </w:ins>
      <w:ins w:id="2268" w:author="Cloud, Jason" w:date="2024-11-05T17:34:00Z" w16du:dateUtc="2024-11-06T01:34:00Z">
        <w:r w:rsidR="00C541AD" w:rsidRPr="0016528C">
          <w:t xml:space="preserve">oint </w:t>
        </w:r>
      </w:ins>
      <w:ins w:id="2269" w:author="Richard Bradbury" w:date="2024-11-08T19:39:00Z" w16du:dateUtc="2024-11-08T19:39:00Z">
        <w:r w:rsidR="006C3D5D">
          <w:t xml:space="preserve">resource </w:t>
        </w:r>
      </w:ins>
      <w:ins w:id="2270" w:author="Cloud, Jason" w:date="2024-11-05T17:34:00Z" w16du:dateUtc="2024-11-06T01:34:00Z">
        <w:r w:rsidR="00C541AD" w:rsidRPr="0016528C">
          <w:t xml:space="preserve">(e.g., </w:t>
        </w:r>
        <w:r w:rsidR="002C4B6D" w:rsidRPr="0016528C">
          <w:t>MPD) is defi</w:t>
        </w:r>
      </w:ins>
      <w:ins w:id="2271" w:author="Cloud, Jason" w:date="2024-11-05T17:35:00Z" w16du:dateUtc="2024-11-06T01:35:00Z">
        <w:r w:rsidR="002C4B6D" w:rsidRPr="0016528C">
          <w:t>ned if the former, and it is omitted if the latter.</w:t>
        </w:r>
      </w:ins>
    </w:p>
    <w:p w14:paraId="79BCD894" w14:textId="22EABDF7" w:rsidR="002C4B6D" w:rsidRPr="0016528C" w:rsidRDefault="002E7E49" w:rsidP="00D31233">
      <w:pPr>
        <w:rPr>
          <w:ins w:id="2272" w:author="Cloud, Jason" w:date="2024-11-05T17:42:00Z" w16du:dateUtc="2024-11-06T01:42:00Z"/>
        </w:rPr>
      </w:pPr>
      <w:ins w:id="2273" w:author="Cloud, Jason" w:date="2024-11-05T17:36:00Z" w16du:dateUtc="2024-11-06T01:36:00Z">
        <w:r w:rsidRPr="0016528C">
          <w:t>Several options exist for Content Hosting</w:t>
        </w:r>
      </w:ins>
      <w:ins w:id="2274" w:author="Cloud, Jason" w:date="2024-11-05T17:39:00Z" w16du:dateUtc="2024-11-06T01:39:00Z">
        <w:r w:rsidR="00DE70D8" w:rsidRPr="0016528C">
          <w:t xml:space="preserve"> provisioning</w:t>
        </w:r>
      </w:ins>
      <w:ins w:id="2275" w:author="Cloud, Jason" w:date="2024-11-05T17:36:00Z" w16du:dateUtc="2024-11-06T01:36:00Z">
        <w:r w:rsidRPr="0016528C">
          <w:t xml:space="preserve"> </w:t>
        </w:r>
      </w:ins>
      <w:ins w:id="2276" w:author="Cloud, Jason" w:date="2024-11-05T17:37:00Z" w16du:dateUtc="2024-11-06T01:37:00Z">
        <w:r w:rsidR="00634836" w:rsidRPr="0016528C">
          <w:t>with</w:t>
        </w:r>
      </w:ins>
      <w:ins w:id="2277" w:author="Richard Bradbury" w:date="2024-11-08T19:39:00Z" w16du:dateUtc="2024-11-08T19:39:00Z">
        <w:r w:rsidR="006C3D5D">
          <w:t>in</w:t>
        </w:r>
      </w:ins>
      <w:ins w:id="2278" w:author="Cloud, Jason" w:date="2024-11-05T17:37:00Z" w16du:dateUtc="2024-11-06T01:37:00Z">
        <w:r w:rsidR="00634836" w:rsidRPr="0016528C">
          <w:t xml:space="preserve"> the 5GMS System to support multi-source/endpoint media delivery. </w:t>
        </w:r>
      </w:ins>
      <w:ins w:id="2279" w:author="Cloud, Jason" w:date="2024-11-05T17:40:00Z" w16du:dateUtc="2024-11-06T01:40:00Z">
        <w:r w:rsidR="00E653B1" w:rsidRPr="0016528C">
          <w:t xml:space="preserve">In some cases, the Content </w:t>
        </w:r>
        <w:r w:rsidR="00281508" w:rsidRPr="0016528C">
          <w:t xml:space="preserve">Hosting provisioning API </w:t>
        </w:r>
      </w:ins>
      <w:ins w:id="2280" w:author="Richard Bradbury" w:date="2024-11-08T19:39:00Z" w16du:dateUtc="2024-11-08T19:39:00Z">
        <w:r w:rsidR="006C3D5D">
          <w:t>is</w:t>
        </w:r>
      </w:ins>
      <w:ins w:id="2281" w:author="Cloud, Jason" w:date="2024-11-05T17:40:00Z" w16du:dateUtc="2024-11-06T01:40:00Z">
        <w:r w:rsidR="00281508" w:rsidRPr="0016528C">
          <w:t xml:space="preserve"> extended to allow </w:t>
        </w:r>
      </w:ins>
      <w:ins w:id="2282" w:author="Cloud, Jason" w:date="2024-11-05T17:41:00Z" w16du:dateUtc="2024-11-06T01:41:00Z">
        <w:r w:rsidR="00281508" w:rsidRPr="0016528C">
          <w:t xml:space="preserve">a 5GMSd Application Provider to </w:t>
        </w:r>
      </w:ins>
      <w:ins w:id="2283" w:author="Cloud, Jason" w:date="2024-11-05T17:42:00Z" w16du:dateUtc="2024-11-06T01:42:00Z">
        <w:r w:rsidR="00F37927" w:rsidRPr="0016528C">
          <w:t xml:space="preserve">define a </w:t>
        </w:r>
      </w:ins>
      <w:ins w:id="2284" w:author="Cloud, Jason" w:date="2024-11-05T17:41:00Z" w16du:dateUtc="2024-11-06T01: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2285" w:author="Cloud, Jason" w:date="2024-11-05T17:42:00Z" w16du:dateUtc="2024-11-06T01:42:00Z"/>
        </w:rPr>
      </w:pPr>
      <w:ins w:id="2286" w:author="Cloud, Jason" w:date="2024-11-05T17:42:00Z" w16du:dateUtc="2024-11-06T01:42:00Z">
        <w:r w:rsidRPr="0016528C">
          <w:t>The following should be considered</w:t>
        </w:r>
      </w:ins>
      <w:ins w:id="2287" w:author="Richard Bradbury" w:date="2024-11-08T19:08:00Z" w16du:dateUtc="2024-11-08T19:08:00Z">
        <w:r w:rsidR="001C69A2" w:rsidRPr="0016528C">
          <w:t>.</w:t>
        </w:r>
      </w:ins>
    </w:p>
    <w:p w14:paraId="21EFB358" w14:textId="74CDD090" w:rsidR="006735A9" w:rsidRPr="0016528C" w:rsidRDefault="00F37927" w:rsidP="0089366E">
      <w:pPr>
        <w:pStyle w:val="Heading6"/>
        <w:rPr>
          <w:ins w:id="2288" w:author="Cloud, Jason" w:date="2024-11-06T16:15:00Z" w16du:dateUtc="2024-11-07T00:15:00Z"/>
        </w:rPr>
      </w:pPr>
      <w:ins w:id="2289" w:author="Cloud, Jason" w:date="2024-11-05T17:42:00Z" w16du:dateUtc="2024-11-06T01:42:00Z">
        <w:r w:rsidRPr="0016528C">
          <w:t>5.1</w:t>
        </w:r>
      </w:ins>
      <w:ins w:id="2290" w:author="Cloud, Jason" w:date="2024-11-05T17:43:00Z" w16du:dateUtc="2024-11-06T01:43:00Z">
        <w:r w:rsidRPr="0016528C">
          <w:t>9.6.</w:t>
        </w:r>
      </w:ins>
      <w:ins w:id="2291" w:author="Cloud, Jason" w:date="2024-11-06T16:59:00Z" w16du:dateUtc="2024-11-07T00:59:00Z">
        <w:r w:rsidR="005F5338" w:rsidRPr="0016528C">
          <w:t>2</w:t>
        </w:r>
      </w:ins>
      <w:ins w:id="2292" w:author="Cloud, Jason" w:date="2024-11-05T17:43:00Z" w16du:dateUtc="2024-11-06T01:43:00Z">
        <w:r w:rsidRPr="0016528C">
          <w:t>.2.2</w:t>
        </w:r>
        <w:r w:rsidRPr="0016528C">
          <w:tab/>
        </w:r>
      </w:ins>
      <w:ins w:id="2293" w:author="Cloud, Jason" w:date="2024-11-06T16:15:00Z" w16du:dateUtc="2024-11-07T00:15:00Z">
        <w:r w:rsidR="00A6523D" w:rsidRPr="0016528C">
          <w:t>Content distribution ingest configuration</w:t>
        </w:r>
      </w:ins>
      <w:ins w:id="2294" w:author="Cloud, Jason" w:date="2024-11-06T17:30:00Z" w16du:dateUtc="2024-11-07T01:30:00Z">
        <w:r w:rsidR="003E1B83" w:rsidRPr="0016528C">
          <w:t xml:space="preserve"> candidate solutions</w:t>
        </w:r>
      </w:ins>
    </w:p>
    <w:p w14:paraId="35125748" w14:textId="1DA0D020" w:rsidR="00A6523D" w:rsidRPr="0016528C" w:rsidRDefault="00A6523D" w:rsidP="00A6523D">
      <w:pPr>
        <w:pStyle w:val="Heading7"/>
        <w:rPr>
          <w:ins w:id="2295" w:author="Cloud, Jason" w:date="2024-11-06T16:21:00Z" w16du:dateUtc="2024-11-07T00:21:00Z"/>
        </w:rPr>
      </w:pPr>
      <w:ins w:id="2296" w:author="Cloud, Jason" w:date="2024-11-06T16:16:00Z" w16du:dateUtc="2024-11-07T00:16:00Z">
        <w:r w:rsidRPr="0016528C">
          <w:t>5.19.6.</w:t>
        </w:r>
      </w:ins>
      <w:ins w:id="2297" w:author="Cloud, Jason" w:date="2024-11-06T16:59:00Z" w16du:dateUtc="2024-11-07T00:59:00Z">
        <w:r w:rsidR="005F5338" w:rsidRPr="0016528C">
          <w:t>2</w:t>
        </w:r>
      </w:ins>
      <w:ins w:id="2298" w:author="Cloud, Jason" w:date="2024-11-06T16:16:00Z" w16du:dateUtc="2024-11-07T00:16:00Z">
        <w:r w:rsidRPr="0016528C">
          <w:t>.2.2.1</w:t>
        </w:r>
        <w:r w:rsidRPr="0016528C">
          <w:tab/>
        </w:r>
      </w:ins>
      <w:ins w:id="2299" w:author="Cloud, Jason" w:date="2024-11-07T17:31:00Z" w16du:dateUtc="2024-11-08T01:31:00Z">
        <w:r w:rsidR="007A36CE" w:rsidRPr="0016528C">
          <w:t>Candidate Solution 2a</w:t>
        </w:r>
      </w:ins>
      <w:ins w:id="2300" w:author="Cloud, Jason" w:date="2024-11-06T16:16:00Z" w16du:dateUtc="2024-11-07T00:16:00Z">
        <w:r w:rsidRPr="0016528C">
          <w:t xml:space="preserve">: </w:t>
        </w:r>
      </w:ins>
      <w:ins w:id="2301" w:author="Cloud, Jason" w:date="2024-11-06T16:20:00Z" w16du:dateUtc="2024-11-07T00:20:00Z">
        <w:r w:rsidRPr="0016528C">
          <w:t>5GMSd</w:t>
        </w:r>
      </w:ins>
      <w:ins w:id="2302" w:author="Richard Bradbury" w:date="2024-11-08T19:39:00Z" w16du:dateUtc="2024-11-08T19:39:00Z">
        <w:r w:rsidR="00FA4173">
          <w:t> </w:t>
        </w:r>
      </w:ins>
      <w:ins w:id="2303" w:author="Cloud, Jason" w:date="2024-11-06T16:20:00Z" w16du:dateUtc="2024-11-07T00:20:00Z">
        <w:r w:rsidRPr="0016528C">
          <w:t>AF</w:t>
        </w:r>
      </w:ins>
      <w:ins w:id="2304" w:author="Richard Bradbury" w:date="2024-11-08T19:40:00Z" w16du:dateUtc="2024-11-08T19:40:00Z">
        <w:r w:rsidR="00FA4173">
          <w:t>-</w:t>
        </w:r>
      </w:ins>
      <w:ins w:id="2305" w:author="Cloud, Jason" w:date="2024-11-06T16:21:00Z" w16du:dateUtc="2024-11-07T00:21:00Z">
        <w:r w:rsidRPr="0016528C">
          <w:t xml:space="preserve">managed </w:t>
        </w:r>
      </w:ins>
      <w:ins w:id="2306" w:author="Richard Bradbury" w:date="2024-11-08T19:40:00Z" w16du:dateUtc="2024-11-08T19:40:00Z">
        <w:r w:rsidR="00FA4173">
          <w:t>C</w:t>
        </w:r>
      </w:ins>
      <w:ins w:id="2307" w:author="Cloud, Jason" w:date="2024-11-06T16:20:00Z" w16du:dateUtc="2024-11-07T00:20:00Z">
        <w:r w:rsidRPr="0016528C">
          <w:t xml:space="preserve">ontent </w:t>
        </w:r>
      </w:ins>
      <w:ins w:id="2308" w:author="Richard Bradbury" w:date="2024-11-08T19:40:00Z" w16du:dateUtc="2024-11-08T19:40:00Z">
        <w:r w:rsidR="00FA4173">
          <w:t>D</w:t>
        </w:r>
      </w:ins>
      <w:ins w:id="2309" w:author="Cloud, Jason" w:date="2024-11-06T16:20:00Z" w16du:dateUtc="2024-11-07T00:20:00Z">
        <w:r w:rsidRPr="0016528C">
          <w:t>istribution ingest configuration</w:t>
        </w:r>
      </w:ins>
    </w:p>
    <w:p w14:paraId="385B650F" w14:textId="46ED60C1" w:rsidR="00A6523D" w:rsidRPr="0016528C" w:rsidRDefault="00A6523D" w:rsidP="00A6523D">
      <w:pPr>
        <w:rPr>
          <w:ins w:id="2310" w:author="Cloud, Jason" w:date="2024-11-06T16:22:00Z" w16du:dateUtc="2024-11-07T00:22:00Z"/>
          <w:rFonts w:cs="Arial"/>
        </w:rPr>
      </w:pPr>
      <w:ins w:id="2311" w:author="Cloud, Jason" w:date="2024-11-06T16:24:00Z" w16du:dateUtc="2024-11-07T00:24:00Z">
        <w:r w:rsidRPr="0016528C">
          <w:rPr>
            <w:rFonts w:cs="Arial"/>
          </w:rPr>
          <w:t>T</w:t>
        </w:r>
      </w:ins>
      <w:ins w:id="2312" w:author="Cloud, Jason" w:date="2024-11-06T16:22:00Z" w16du:dateUtc="2024-11-07T00:22:00Z">
        <w:r w:rsidRPr="0016528C">
          <w:rPr>
            <w:rFonts w:cs="Arial"/>
          </w:rPr>
          <w:t>he 5GMSd</w:t>
        </w:r>
      </w:ins>
      <w:ins w:id="2313" w:author="Richard Bradbury" w:date="2024-11-08T19:40:00Z" w16du:dateUtc="2024-11-08T19:40:00Z">
        <w:r w:rsidR="00FA4173">
          <w:rPr>
            <w:rFonts w:cs="Arial"/>
          </w:rPr>
          <w:t> </w:t>
        </w:r>
      </w:ins>
      <w:ins w:id="2314" w:author="Cloud, Jason" w:date="2024-11-06T16:22:00Z" w16du:dateUtc="2024-11-07T00:22:00Z">
        <w:r w:rsidRPr="0016528C">
          <w:rPr>
            <w:rFonts w:cs="Arial"/>
          </w:rPr>
          <w:t>AF configure</w:t>
        </w:r>
      </w:ins>
      <w:ins w:id="2315" w:author="Richard Bradbury" w:date="2024-11-08T19:40:00Z" w16du:dateUtc="2024-11-08T19:40:00Z">
        <w:r w:rsidR="00FA4173">
          <w:rPr>
            <w:rFonts w:cs="Arial"/>
          </w:rPr>
          <w:t>s</w:t>
        </w:r>
      </w:ins>
      <w:ins w:id="2316" w:author="Cloud, Jason" w:date="2024-11-06T16:22:00Z" w16du:dateUtc="2024-11-07T00:22:00Z">
        <w:r w:rsidRPr="0016528C">
          <w:rPr>
            <w:rFonts w:cs="Arial"/>
          </w:rPr>
          <w:t xml:space="preserve"> individual 5GMSd</w:t>
        </w:r>
      </w:ins>
      <w:ins w:id="2317" w:author="Richard Bradbury" w:date="2024-11-08T19:40:00Z" w16du:dateUtc="2024-11-08T19:40:00Z">
        <w:r w:rsidR="00FA4173">
          <w:rPr>
            <w:rFonts w:cs="Arial"/>
          </w:rPr>
          <w:t> </w:t>
        </w:r>
      </w:ins>
      <w:ins w:id="2318" w:author="Cloud, Jason" w:date="2024-11-06T16:22:00Z" w16du:dateUtc="2024-11-07T00:22:00Z">
        <w:r w:rsidRPr="0016528C">
          <w:rPr>
            <w:rFonts w:cs="Arial"/>
          </w:rPr>
          <w:t xml:space="preserve">AS </w:t>
        </w:r>
      </w:ins>
      <w:ins w:id="2319" w:author="Richard Bradbury" w:date="2024-11-08T19:40:00Z" w16du:dateUtc="2024-11-08T19:40:00Z">
        <w:r w:rsidR="00FA4173">
          <w:rPr>
            <w:rFonts w:cs="Arial"/>
          </w:rPr>
          <w:t>C</w:t>
        </w:r>
      </w:ins>
      <w:ins w:id="2320" w:author="Cloud, Jason" w:date="2024-11-06T16:22:00Z" w16du:dateUtc="2024-11-07T00:22:00Z">
        <w:r w:rsidRPr="0016528C">
          <w:rPr>
            <w:rFonts w:cs="Arial"/>
          </w:rPr>
          <w:t xml:space="preserve">ontent </w:t>
        </w:r>
      </w:ins>
      <w:ins w:id="2321" w:author="Richard Bradbury" w:date="2024-11-08T19:40:00Z" w16du:dateUtc="2024-11-08T19:40:00Z">
        <w:r w:rsidR="00FA4173">
          <w:rPr>
            <w:rFonts w:cs="Arial"/>
          </w:rPr>
          <w:t>D</w:t>
        </w:r>
      </w:ins>
      <w:ins w:id="2322" w:author="Cloud, Jason" w:date="2024-11-06T16:22:00Z" w16du:dateUtc="2024-11-07T00:22:00Z">
        <w:r w:rsidRPr="0016528C">
          <w:rPr>
            <w:rFonts w:cs="Arial"/>
          </w:rPr>
          <w:t xml:space="preserve">istributions at </w:t>
        </w:r>
      </w:ins>
      <w:ins w:id="2323" w:author="Richard Bradbury" w:date="2024-11-08T19:40:00Z" w16du:dateUtc="2024-11-08T19:40:00Z">
        <w:r w:rsidR="00FA4173">
          <w:rPr>
            <w:rFonts w:cs="Arial"/>
          </w:rPr>
          <w:t xml:space="preserve">reference point </w:t>
        </w:r>
      </w:ins>
      <w:ins w:id="2324" w:author="Cloud, Jason" w:date="2024-11-06T16:22:00Z" w16du:dateUtc="2024-11-07T00:22:00Z">
        <w:r w:rsidRPr="0016528C">
          <w:rPr>
            <w:rFonts w:cs="Arial"/>
          </w:rPr>
          <w:t>M3d with appropriate Content Preparation Template(s). Content preparation may be</w:t>
        </w:r>
      </w:ins>
      <w:ins w:id="2325" w:author="Richard Bradbury" w:date="2024-11-08T19:40:00Z" w16du:dateUtc="2024-11-08T19:40:00Z">
        <w:r w:rsidR="00FA4173">
          <w:rPr>
            <w:rFonts w:cs="Arial"/>
          </w:rPr>
          <w:t xml:space="preserve"> </w:t>
        </w:r>
      </w:ins>
      <w:ins w:id="2326" w:author="Cloud, Jason" w:date="2024-11-06T16:25:00Z" w16du:dateUtc="2024-11-07T00:25:00Z">
        <w:r w:rsidR="000E3B82" w:rsidRPr="0016528C">
          <w:rPr>
            <w:rFonts w:cs="Arial"/>
          </w:rPr>
          <w:t>centralized</w:t>
        </w:r>
      </w:ins>
      <w:ins w:id="2327" w:author="Richard Bradbury" w:date="2024-11-08T19:40:00Z" w16du:dateUtc="2024-11-08T19:40:00Z">
        <w:r w:rsidR="00FA4173">
          <w:rPr>
            <w:rFonts w:cs="Arial"/>
          </w:rPr>
          <w:t xml:space="preserve"> </w:t>
        </w:r>
      </w:ins>
      <w:ins w:id="2328" w:author="Cloud, Jason" w:date="2024-11-06T16:22:00Z" w16du:dateUtc="2024-11-07T00:22:00Z">
        <w:r w:rsidRPr="0016528C">
          <w:rPr>
            <w:rFonts w:cs="Arial"/>
          </w:rPr>
          <w:t>or</w:t>
        </w:r>
      </w:ins>
      <w:ins w:id="2329" w:author="Richard Bradbury" w:date="2024-11-08T19:40:00Z" w16du:dateUtc="2024-11-08T19:40:00Z">
        <w:r w:rsidR="00FA4173">
          <w:rPr>
            <w:rFonts w:cs="Arial"/>
          </w:rPr>
          <w:t xml:space="preserve"> </w:t>
        </w:r>
      </w:ins>
      <w:ins w:id="2330" w:author="Cloud, Jason" w:date="2024-11-06T16:22:00Z" w16du:dateUtc="2024-11-07T00:22:00Z">
        <w:r w:rsidRPr="0016528C">
          <w:rPr>
            <w:rFonts w:cs="Arial"/>
          </w:rPr>
          <w:t>distributed</w:t>
        </w:r>
      </w:ins>
      <w:ins w:id="2331" w:author="Richard Bradbury" w:date="2024-11-08T19:40:00Z" w16du:dateUtc="2024-11-08T19:40:00Z">
        <w:r w:rsidR="00FA4173">
          <w:rPr>
            <w:rFonts w:cs="Arial"/>
          </w:rPr>
          <w:t xml:space="preserve"> </w:t>
        </w:r>
      </w:ins>
      <w:ins w:id="2332" w:author="Cloud, Jason" w:date="2024-11-06T16:22:00Z" w16du:dateUtc="2024-11-07T00:22:00Z">
        <w:r w:rsidRPr="0016528C">
          <w:rPr>
            <w:rFonts w:cs="Arial"/>
          </w:rPr>
          <w:t>among multiple 5GMSd</w:t>
        </w:r>
      </w:ins>
      <w:ins w:id="2333" w:author="Richard Bradbury" w:date="2024-11-08T19:40:00Z" w16du:dateUtc="2024-11-08T19:40:00Z">
        <w:r w:rsidR="00FA4173">
          <w:rPr>
            <w:rFonts w:cs="Arial"/>
          </w:rPr>
          <w:t> </w:t>
        </w:r>
      </w:ins>
      <w:ins w:id="2334" w:author="Cloud, Jason" w:date="2024-11-06T16:22:00Z" w16du:dateUtc="2024-11-07T00:22:00Z">
        <w:r w:rsidRPr="0016528C">
          <w:rPr>
            <w:rFonts w:cs="Arial"/>
          </w:rPr>
          <w:t xml:space="preserve">AS </w:t>
        </w:r>
      </w:ins>
      <w:ins w:id="2335" w:author="Richard Bradbury" w:date="2024-11-08T19:40:00Z" w16du:dateUtc="2024-11-08T19:40:00Z">
        <w:r w:rsidR="00FA4173">
          <w:rPr>
            <w:rFonts w:cs="Arial"/>
          </w:rPr>
          <w:t>C</w:t>
        </w:r>
      </w:ins>
      <w:ins w:id="2336" w:author="Cloud, Jason" w:date="2024-11-06T16:22:00Z" w16du:dateUtc="2024-11-07T00:22:00Z">
        <w:r w:rsidRPr="0016528C">
          <w:rPr>
            <w:rFonts w:cs="Arial"/>
          </w:rPr>
          <w:t xml:space="preserve">ontent </w:t>
        </w:r>
      </w:ins>
      <w:ins w:id="2337" w:author="Richard Bradbury" w:date="2024-11-08T19:40:00Z" w16du:dateUtc="2024-11-08T19:40:00Z">
        <w:r w:rsidR="00FA4173">
          <w:rPr>
            <w:rFonts w:cs="Arial"/>
          </w:rPr>
          <w:t>D</w:t>
        </w:r>
      </w:ins>
      <w:ins w:id="2338" w:author="Cloud, Jason" w:date="2024-11-06T16:22:00Z" w16du:dateUtc="2024-11-07T00:22:00Z">
        <w:r w:rsidRPr="0016528C">
          <w:rPr>
            <w:rFonts w:cs="Arial"/>
          </w:rPr>
          <w:t>istributions</w:t>
        </w:r>
      </w:ins>
      <w:ins w:id="2339" w:author="Richard Bradbury" w:date="2024-11-08T19:40:00Z" w16du:dateUtc="2024-11-08T19:40:00Z">
        <w:r w:rsidR="00FA4173">
          <w:rPr>
            <w:rFonts w:cs="Arial"/>
          </w:rPr>
          <w:t xml:space="preserve"> </w:t>
        </w:r>
      </w:ins>
      <w:ins w:id="2340" w:author="Cloud, Jason" w:date="2024-11-06T16:22:00Z" w16du:dateUtc="2024-11-07T00:22:00Z">
        <w:r w:rsidRPr="0016528C">
          <w:rPr>
            <w:rFonts w:cs="Arial"/>
          </w:rPr>
          <w:t>at the discretion of the 5GMSd</w:t>
        </w:r>
      </w:ins>
      <w:ins w:id="2341" w:author="Richard Bradbury" w:date="2024-11-08T19:41:00Z" w16du:dateUtc="2024-11-08T19:41:00Z">
        <w:r w:rsidR="00FA4173">
          <w:rPr>
            <w:rFonts w:cs="Arial"/>
          </w:rPr>
          <w:t> </w:t>
        </w:r>
      </w:ins>
      <w:ins w:id="2342" w:author="Cloud, Jason" w:date="2024-11-06T16:22:00Z" w16du:dateUtc="2024-11-07T00:22:00Z">
        <w:r w:rsidRPr="0016528C">
          <w:rPr>
            <w:rFonts w:cs="Arial"/>
          </w:rPr>
          <w:t>AF. Content prepared in one 5GMSd</w:t>
        </w:r>
      </w:ins>
      <w:ins w:id="2343" w:author="Richard Bradbury" w:date="2024-11-08T19:41:00Z" w16du:dateUtc="2024-11-08T19:41:00Z">
        <w:r w:rsidR="00FA4173">
          <w:rPr>
            <w:rFonts w:cs="Arial"/>
          </w:rPr>
          <w:t> </w:t>
        </w:r>
      </w:ins>
      <w:ins w:id="2344" w:author="Cloud, Jason" w:date="2024-11-06T16:22:00Z" w16du:dateUtc="2024-11-07T00:22:00Z">
        <w:r w:rsidRPr="0016528C">
          <w:rPr>
            <w:rFonts w:cs="Arial"/>
          </w:rPr>
          <w:t xml:space="preserve">AS </w:t>
        </w:r>
      </w:ins>
      <w:ins w:id="2345" w:author="Richard Bradbury" w:date="2024-11-08T19:41:00Z" w16du:dateUtc="2024-11-08T19:41:00Z">
        <w:r w:rsidR="00FA4173">
          <w:rPr>
            <w:rFonts w:cs="Arial"/>
          </w:rPr>
          <w:t>C</w:t>
        </w:r>
      </w:ins>
      <w:ins w:id="2346" w:author="Cloud, Jason" w:date="2024-11-06T16:22:00Z" w16du:dateUtc="2024-11-07T00:22:00Z">
        <w:r w:rsidRPr="0016528C">
          <w:rPr>
            <w:rFonts w:cs="Arial"/>
          </w:rPr>
          <w:t xml:space="preserve">ontent </w:t>
        </w:r>
      </w:ins>
      <w:ins w:id="2347" w:author="Richard Bradbury" w:date="2024-11-08T19:41:00Z" w16du:dateUtc="2024-11-08T19:41:00Z">
        <w:r w:rsidR="00FA4173">
          <w:rPr>
            <w:rFonts w:cs="Arial"/>
          </w:rPr>
          <w:t>D</w:t>
        </w:r>
      </w:ins>
      <w:ins w:id="2348" w:author="Cloud, Jason" w:date="2024-11-06T16:22:00Z" w16du:dateUtc="2024-11-07T00:22:00Z">
        <w:r w:rsidRPr="0016528C">
          <w:rPr>
            <w:rFonts w:cs="Arial"/>
          </w:rPr>
          <w:t>istribution may be conveyed to another 5GMSd</w:t>
        </w:r>
      </w:ins>
      <w:ins w:id="2349" w:author="Richard Bradbury" w:date="2024-11-08T19:41:00Z" w16du:dateUtc="2024-11-08T19:41:00Z">
        <w:r w:rsidR="00FA4173">
          <w:rPr>
            <w:rFonts w:cs="Arial"/>
          </w:rPr>
          <w:t> </w:t>
        </w:r>
      </w:ins>
      <w:ins w:id="2350" w:author="Cloud, Jason" w:date="2024-11-06T16:22:00Z" w16du:dateUtc="2024-11-07T00:22:00Z">
        <w:r w:rsidRPr="0016528C">
          <w:rPr>
            <w:rFonts w:cs="Arial"/>
          </w:rPr>
          <w:t xml:space="preserve">AS </w:t>
        </w:r>
      </w:ins>
      <w:ins w:id="2351" w:author="Richard Bradbury" w:date="2024-11-08T19:41:00Z" w16du:dateUtc="2024-11-08T19:41:00Z">
        <w:r w:rsidR="00FA4173">
          <w:rPr>
            <w:rFonts w:cs="Arial"/>
          </w:rPr>
          <w:t>C</w:t>
        </w:r>
      </w:ins>
      <w:ins w:id="2352" w:author="Cloud, Jason" w:date="2024-11-06T16:22:00Z" w16du:dateUtc="2024-11-07T00:22:00Z">
        <w:r w:rsidRPr="0016528C">
          <w:rPr>
            <w:rFonts w:cs="Arial"/>
          </w:rPr>
          <w:t xml:space="preserve">ontent </w:t>
        </w:r>
      </w:ins>
      <w:ins w:id="2353" w:author="Richard Bradbury" w:date="2024-11-08T19:41:00Z" w16du:dateUtc="2024-11-08T19:41:00Z">
        <w:r w:rsidR="00FA4173">
          <w:rPr>
            <w:rFonts w:cs="Arial"/>
          </w:rPr>
          <w:t>D</w:t>
        </w:r>
      </w:ins>
      <w:ins w:id="2354" w:author="Cloud, Jason" w:date="2024-11-06T16:22:00Z" w16du:dateUtc="2024-11-07T00:22:00Z">
        <w:r w:rsidRPr="0016528C">
          <w:rPr>
            <w:rFonts w:cs="Arial"/>
          </w:rPr>
          <w:t>istribution via reference point</w:t>
        </w:r>
      </w:ins>
      <w:ins w:id="2355" w:author="Richard Bradbury" w:date="2024-11-08T19:41:00Z" w16du:dateUtc="2024-11-08T19:41:00Z">
        <w:r w:rsidR="00FA4173">
          <w:rPr>
            <w:rFonts w:cs="Arial"/>
          </w:rPr>
          <w:t xml:space="preserve"> </w:t>
        </w:r>
      </w:ins>
      <w:ins w:id="2356" w:author="Cloud, Jason" w:date="2024-11-06T16:22:00Z" w16du:dateUtc="2024-11-07T00:22:00Z">
        <w:r w:rsidRPr="0016528C">
          <w:rPr>
            <w:rFonts w:cs="Arial"/>
          </w:rPr>
          <w:t>M10d</w:t>
        </w:r>
      </w:ins>
      <w:ins w:id="2357" w:author="Richard Bradbury" w:date="2024-11-08T19:41:00Z" w16du:dateUtc="2024-11-08T19:41:00Z">
        <w:r w:rsidR="00FA4173">
          <w:rPr>
            <w:rFonts w:cs="Arial"/>
          </w:rPr>
          <w:t xml:space="preserve"> </w:t>
        </w:r>
      </w:ins>
      <w:ins w:id="2358" w:author="Cloud, Jason" w:date="2024-11-06T16:22:00Z" w16du:dateUtc="2024-11-07T00:22:00Z">
        <w:r w:rsidRPr="0016528C">
          <w:rPr>
            <w:rFonts w:cs="Arial"/>
          </w:rPr>
          <w:t>on a</w:t>
        </w:r>
      </w:ins>
      <w:ins w:id="2359" w:author="Richard Bradbury" w:date="2024-11-08T19:41:00Z" w16du:dateUtc="2024-11-08T19:41:00Z">
        <w:r w:rsidR="00FA4173">
          <w:rPr>
            <w:rFonts w:cs="Arial"/>
          </w:rPr>
          <w:t xml:space="preserve"> </w:t>
        </w:r>
      </w:ins>
      <w:ins w:id="2360" w:author="Cloud, Jason" w:date="2024-11-06T16:22:00Z" w16du:dateUtc="2024-11-07T00:22:00Z">
        <w:r w:rsidRPr="0016528C">
          <w:rPr>
            <w:rFonts w:cs="Arial"/>
          </w:rPr>
          <w:t>hierarchical</w:t>
        </w:r>
      </w:ins>
      <w:ins w:id="2361" w:author="Richard Bradbury" w:date="2024-11-08T19:41:00Z" w16du:dateUtc="2024-11-08T19:41:00Z">
        <w:r w:rsidR="00FA4173">
          <w:rPr>
            <w:rFonts w:cs="Arial"/>
          </w:rPr>
          <w:t xml:space="preserve"> </w:t>
        </w:r>
      </w:ins>
      <w:ins w:id="2362" w:author="Cloud, Jason" w:date="2024-11-06T16:22:00Z" w16du:dateUtc="2024-11-07T00:22:00Z">
        <w:r w:rsidRPr="0016528C">
          <w:rPr>
            <w:rFonts w:cs="Arial"/>
          </w:rPr>
          <w:t>or</w:t>
        </w:r>
      </w:ins>
      <w:ins w:id="2363" w:author="Richard Bradbury" w:date="2024-11-08T19:41:00Z" w16du:dateUtc="2024-11-08T19:41:00Z">
        <w:r w:rsidR="00FA4173">
          <w:rPr>
            <w:rFonts w:cs="Arial"/>
          </w:rPr>
          <w:t xml:space="preserve"> </w:t>
        </w:r>
      </w:ins>
      <w:ins w:id="2364" w:author="Cloud, Jason" w:date="2024-11-06T16:22:00Z" w16du:dateUtc="2024-11-07T00:22:00Z">
        <w:r w:rsidRPr="0016528C">
          <w:rPr>
            <w:rFonts w:cs="Arial"/>
          </w:rPr>
          <w:t>peer-to-peer</w:t>
        </w:r>
      </w:ins>
      <w:ins w:id="2365" w:author="Richard Bradbury" w:date="2024-11-08T19:41:00Z" w16du:dateUtc="2024-11-08T19:41:00Z">
        <w:r w:rsidR="00FA4173">
          <w:rPr>
            <w:rFonts w:cs="Arial"/>
          </w:rPr>
          <w:t xml:space="preserve"> </w:t>
        </w:r>
      </w:ins>
      <w:ins w:id="2366" w:author="Cloud, Jason" w:date="2024-11-06T16:22:00Z" w16du:dateUtc="2024-11-07T00:22:00Z">
        <w:r w:rsidRPr="0016528C">
          <w:rPr>
            <w:rFonts w:cs="Arial"/>
          </w:rPr>
          <w:t>basis</w:t>
        </w:r>
      </w:ins>
      <w:ins w:id="2367" w:author="Richard Bradbury" w:date="2024-11-08T19:41:00Z" w16du:dateUtc="2024-11-08T19:41:00Z">
        <w:r w:rsidR="00FA4173">
          <w:rPr>
            <w:rFonts w:cs="Arial"/>
          </w:rPr>
          <w:t xml:space="preserve"> </w:t>
        </w:r>
      </w:ins>
      <w:ins w:id="2368" w:author="Cloud, Jason" w:date="2024-11-06T16:22:00Z" w16du:dateUtc="2024-11-07T00:22:00Z">
        <w:r w:rsidRPr="0016528C">
          <w:rPr>
            <w:rFonts w:cs="Arial"/>
          </w:rPr>
          <w:t>at the discretion of the 5GMSd</w:t>
        </w:r>
      </w:ins>
      <w:ins w:id="2369" w:author="Richard Bradbury" w:date="2024-11-08T19:41:00Z" w16du:dateUtc="2024-11-08T19:41:00Z">
        <w:r w:rsidR="00FA4173">
          <w:rPr>
            <w:rFonts w:cs="Arial"/>
          </w:rPr>
          <w:t> </w:t>
        </w:r>
      </w:ins>
      <w:ins w:id="2370" w:author="Cloud, Jason" w:date="2024-11-06T16:22:00Z" w16du:dateUtc="2024-11-07T00:22:00Z">
        <w:r w:rsidRPr="0016528C">
          <w:rPr>
            <w:rFonts w:cs="Arial"/>
          </w:rPr>
          <w:t>AF.</w:t>
        </w:r>
      </w:ins>
      <w:ins w:id="2371" w:author="Cloud, Jason" w:date="2024-11-06T16:25:00Z" w16du:dateUtc="2024-11-07T00:25:00Z">
        <w:r w:rsidR="000E3B82" w:rsidRPr="0016528C">
          <w:rPr>
            <w:rFonts w:cs="Arial"/>
          </w:rPr>
          <w:t xml:space="preserve"> Clause</w:t>
        </w:r>
      </w:ins>
      <w:ins w:id="2372" w:author="Richard Bradbury" w:date="2024-11-08T19:41:00Z" w16du:dateUtc="2024-11-08T19:41:00Z">
        <w:r w:rsidR="00FA4173">
          <w:rPr>
            <w:rFonts w:cs="Arial"/>
          </w:rPr>
          <w:t> </w:t>
        </w:r>
      </w:ins>
      <w:ins w:id="2373" w:author="Cloud, Jason" w:date="2024-11-06T16:34:00Z" w16du:dateUtc="2024-11-07T00:34:00Z">
        <w:r w:rsidR="000E3B82" w:rsidRPr="0016528C">
          <w:rPr>
            <w:rFonts w:cs="Arial"/>
          </w:rPr>
          <w:t>5.2.8</w:t>
        </w:r>
      </w:ins>
      <w:ins w:id="2374" w:author="Cloud, Jason" w:date="2024-11-06T16:26:00Z" w16du:dateUtc="2024-11-07T00:26:00Z">
        <w:r w:rsidR="000E3B82" w:rsidRPr="0016528C">
          <w:rPr>
            <w:rFonts w:cs="Arial"/>
          </w:rPr>
          <w:t xml:space="preserve"> in TS</w:t>
        </w:r>
      </w:ins>
      <w:ins w:id="2375" w:author="Richard Bradbury" w:date="2024-11-08T19:41:00Z" w16du:dateUtc="2024-11-08T19:41:00Z">
        <w:r w:rsidR="00FA4173">
          <w:rPr>
            <w:rFonts w:cs="Arial"/>
          </w:rPr>
          <w:t> </w:t>
        </w:r>
      </w:ins>
      <w:ins w:id="2376" w:author="Cloud, Jason" w:date="2024-11-06T16:26:00Z" w16du:dateUtc="2024-11-07T00:26:00Z">
        <w:r w:rsidR="000E3B82" w:rsidRPr="0016528C">
          <w:rPr>
            <w:rFonts w:cs="Arial"/>
          </w:rPr>
          <w:t>26.5</w:t>
        </w:r>
      </w:ins>
      <w:ins w:id="2377" w:author="Cloud, Jason" w:date="2024-11-06T16:34:00Z" w16du:dateUtc="2024-11-07T00:34:00Z">
        <w:r w:rsidR="000E3B82" w:rsidRPr="0016528C">
          <w:rPr>
            <w:rFonts w:cs="Arial"/>
          </w:rPr>
          <w:t>10</w:t>
        </w:r>
      </w:ins>
      <w:ins w:id="2378" w:author="Richard Bradbury" w:date="2024-11-08T19:41:00Z" w16du:dateUtc="2024-11-08T19:41:00Z">
        <w:r w:rsidR="00FA4173">
          <w:rPr>
            <w:rFonts w:cs="Arial"/>
          </w:rPr>
          <w:t> </w:t>
        </w:r>
      </w:ins>
      <w:ins w:id="2379" w:author="Cloud, Jason" w:date="2024-11-06T16:26:00Z" w16du:dateUtc="2024-11-07T00:26:00Z">
        <w:r w:rsidR="000E3B82" w:rsidRPr="0016528C">
          <w:rPr>
            <w:rFonts w:cs="Arial"/>
          </w:rPr>
          <w:t>[</w:t>
        </w:r>
      </w:ins>
      <w:ins w:id="2380" w:author="Cloud, Jason" w:date="2024-11-06T16:34:00Z" w16du:dateUtc="2024-11-07T00:34:00Z">
        <w:r w:rsidR="000E3B82" w:rsidRPr="0016528C">
          <w:rPr>
            <w:rFonts w:cs="Arial"/>
            <w:highlight w:val="yellow"/>
          </w:rPr>
          <w:t>26510</w:t>
        </w:r>
      </w:ins>
      <w:ins w:id="2381" w:author="Cloud, Jason" w:date="2024-11-06T16:26:00Z" w16du:dateUtc="2024-11-07T00:26:00Z">
        <w:r w:rsidR="000E3B82" w:rsidRPr="0016528C">
          <w:rPr>
            <w:rFonts w:cs="Arial"/>
          </w:rPr>
          <w:t xml:space="preserve">] </w:t>
        </w:r>
      </w:ins>
      <w:ins w:id="2382" w:author="Cloud, Jason" w:date="2024-11-06T16:27:00Z" w16du:dateUtc="2024-11-07T00:27:00Z">
        <w:r w:rsidR="000E3B82" w:rsidRPr="0016528C">
          <w:rPr>
            <w:rFonts w:cs="Arial"/>
          </w:rPr>
          <w:t xml:space="preserve">is updated </w:t>
        </w:r>
      </w:ins>
      <w:ins w:id="2383" w:author="Cloud, Jason" w:date="2024-11-06T16:28:00Z" w16du:dateUtc="2024-11-07T00:28:00Z">
        <w:r w:rsidR="000E3B82" w:rsidRPr="0016528C">
          <w:rPr>
            <w:rFonts w:cs="Arial"/>
          </w:rPr>
          <w:t>appropriately</w:t>
        </w:r>
      </w:ins>
      <w:ins w:id="2384" w:author="Cloud, Jason" w:date="2024-11-06T16:34:00Z" w16du:dateUtc="2024-11-07T00:34:00Z">
        <w:r w:rsidR="00534192" w:rsidRPr="0016528C">
          <w:rPr>
            <w:rFonts w:cs="Arial"/>
          </w:rPr>
          <w:t>.</w:t>
        </w:r>
      </w:ins>
    </w:p>
    <w:p w14:paraId="1D030797" w14:textId="362A0036" w:rsidR="00A6523D" w:rsidRPr="0016528C" w:rsidRDefault="00A6523D" w:rsidP="00A6523D">
      <w:pPr>
        <w:pStyle w:val="Heading7"/>
        <w:rPr>
          <w:ins w:id="2385" w:author="Cloud, Jason" w:date="2024-11-06T16:22:00Z" w16du:dateUtc="2024-11-07T00:22:00Z"/>
        </w:rPr>
      </w:pPr>
      <w:ins w:id="2386" w:author="Cloud, Jason" w:date="2024-11-06T16:21:00Z" w16du:dateUtc="2024-11-07T00:21:00Z">
        <w:r w:rsidRPr="0016528C">
          <w:t>5.19.6.</w:t>
        </w:r>
      </w:ins>
      <w:ins w:id="2387" w:author="Cloud, Jason" w:date="2024-11-06T16:59:00Z" w16du:dateUtc="2024-11-07T00:59:00Z">
        <w:r w:rsidR="005F5338" w:rsidRPr="0016528C">
          <w:t>2</w:t>
        </w:r>
      </w:ins>
      <w:ins w:id="2388" w:author="Cloud, Jason" w:date="2024-11-06T16:21:00Z" w16du:dateUtc="2024-11-07T00:21:00Z">
        <w:r w:rsidRPr="0016528C">
          <w:t>.2.2.2</w:t>
        </w:r>
        <w:r w:rsidRPr="0016528C">
          <w:tab/>
        </w:r>
      </w:ins>
      <w:ins w:id="2389" w:author="Cloud, Jason" w:date="2024-11-07T17:31:00Z" w16du:dateUtc="2024-11-08T01:31:00Z">
        <w:r w:rsidR="007A36CE" w:rsidRPr="0016528C">
          <w:t>Candidate Solution 2b</w:t>
        </w:r>
      </w:ins>
      <w:ins w:id="2390" w:author="Cloud, Jason" w:date="2024-11-06T16:21:00Z" w16du:dateUtc="2024-11-07T00:21:00Z">
        <w:r w:rsidRPr="0016528C">
          <w:t xml:space="preserve">: 5GMSd Application Provider </w:t>
        </w:r>
      </w:ins>
      <w:ins w:id="2391" w:author="Cloud, Jason" w:date="2024-11-06T16:51:00Z" w16du:dateUtc="2024-11-07T00:51:00Z">
        <w:r w:rsidR="001C6986" w:rsidRPr="0016528C">
          <w:t>guided</w:t>
        </w:r>
      </w:ins>
      <w:ins w:id="2392" w:author="Cloud, Jason" w:date="2024-11-06T16:21:00Z" w16du:dateUtc="2024-11-07T00:21:00Z">
        <w:r w:rsidRPr="0016528C">
          <w:t xml:space="preserve"> content dis</w:t>
        </w:r>
      </w:ins>
      <w:ins w:id="2393" w:author="Cloud, Jason" w:date="2024-11-06T16:22:00Z" w16du:dateUtc="2024-11-07T00:22:00Z">
        <w:r w:rsidRPr="0016528C">
          <w:t>tribution ingest configuration</w:t>
        </w:r>
      </w:ins>
    </w:p>
    <w:p w14:paraId="074F8966" w14:textId="3BD91F9E" w:rsidR="00534192" w:rsidRPr="0016528C" w:rsidRDefault="00534192" w:rsidP="00985510">
      <w:pPr>
        <w:rPr>
          <w:ins w:id="2394" w:author="Cloud, Jason" w:date="2024-11-06T16:37:00Z" w16du:dateUtc="2024-11-07T00:37:00Z"/>
          <w:rFonts w:cs="Arial"/>
        </w:rPr>
      </w:pPr>
      <w:ins w:id="2395" w:author="Cloud, Jason" w:date="2024-11-06T16:35:00Z" w16du:dateUtc="2024-11-07T00:35:00Z">
        <w:r w:rsidRPr="0016528C">
          <w:rPr>
            <w:rFonts w:cs="Arial"/>
          </w:rPr>
          <w:t>In some use</w:t>
        </w:r>
      </w:ins>
      <w:ins w:id="2396" w:author="Cloud, Jason" w:date="2024-11-06T16:34:00Z" w16du:dateUtc="2024-11-07T00:34:00Z">
        <w:r w:rsidRPr="0016528C">
          <w:rPr>
            <w:rFonts w:cs="Arial"/>
          </w:rPr>
          <w:t xml:space="preserve"> cases, the 5GMSd Application Provider may require specific deployment configurations where it dictates the structure of </w:t>
        </w:r>
      </w:ins>
      <w:ins w:id="2397" w:author="Richard Bradbury" w:date="2024-11-08T19:42:00Z" w16du:dateUtc="2024-11-08T19:42:00Z">
        <w:r w:rsidR="00FA4173">
          <w:rPr>
            <w:rFonts w:cs="Arial"/>
          </w:rPr>
          <w:t>C</w:t>
        </w:r>
      </w:ins>
      <w:ins w:id="2398" w:author="Cloud, Jason" w:date="2024-11-06T16:34:00Z" w16du:dateUtc="2024-11-07T00:34:00Z">
        <w:r w:rsidRPr="0016528C">
          <w:rPr>
            <w:rFonts w:cs="Arial"/>
          </w:rPr>
          <w:t xml:space="preserve">ontent </w:t>
        </w:r>
      </w:ins>
      <w:ins w:id="2399" w:author="Richard Bradbury" w:date="2024-11-08T19:42:00Z" w16du:dateUtc="2024-11-08T19:42:00Z">
        <w:r w:rsidR="00FA4173">
          <w:rPr>
            <w:rFonts w:cs="Arial"/>
          </w:rPr>
          <w:t>D</w:t>
        </w:r>
      </w:ins>
      <w:ins w:id="2400" w:author="Cloud, Jason" w:date="2024-11-06T16:34:00Z" w16du:dateUtc="2024-11-07T00:34:00Z">
        <w:r w:rsidRPr="0016528C">
          <w:rPr>
            <w:rFonts w:cs="Arial"/>
          </w:rPr>
          <w:t xml:space="preserve">istributions within the Content Hosting Configuration. In such cases, </w:t>
        </w:r>
      </w:ins>
      <w:ins w:id="2401" w:author="Richard Bradbury" w:date="2024-11-08T19:42:00Z" w16du:dateUtc="2024-11-08T19:42:00Z">
        <w:r w:rsidR="00FA4173">
          <w:rPr>
            <w:rFonts w:cs="Arial"/>
          </w:rPr>
          <w:t>C</w:t>
        </w:r>
      </w:ins>
      <w:ins w:id="2402" w:author="Cloud, Jason" w:date="2024-11-06T16:34:00Z" w16du:dateUtc="2024-11-07T00:34:00Z">
        <w:r w:rsidRPr="0016528C">
          <w:rPr>
            <w:rFonts w:cs="Arial"/>
          </w:rPr>
          <w:t xml:space="preserve">ontent </w:t>
        </w:r>
      </w:ins>
      <w:ins w:id="2403" w:author="Richard Bradbury" w:date="2024-11-08T19:42:00Z" w16du:dateUtc="2024-11-08T19:42:00Z">
        <w:r w:rsidR="00FA4173">
          <w:rPr>
            <w:rFonts w:cs="Arial"/>
          </w:rPr>
          <w:t>D</w:t>
        </w:r>
      </w:ins>
      <w:ins w:id="2404" w:author="Cloud, Jason" w:date="2024-11-06T16:34:00Z" w16du:dateUtc="2024-11-07T00:34:00Z">
        <w:r w:rsidRPr="0016528C">
          <w:rPr>
            <w:rFonts w:cs="Arial"/>
          </w:rPr>
          <w:t>istributions can be chained together to form flat, hierarchical, or peer-to-peer structures within the 5GMSd</w:t>
        </w:r>
      </w:ins>
      <w:ins w:id="2405" w:author="Richard Bradbury" w:date="2024-11-08T19:42:00Z" w16du:dateUtc="2024-11-08T19:42:00Z">
        <w:r w:rsidR="00FA4173">
          <w:rPr>
            <w:rFonts w:cs="Arial"/>
          </w:rPr>
          <w:t> </w:t>
        </w:r>
      </w:ins>
      <w:ins w:id="2406" w:author="Cloud, Jason" w:date="2024-11-06T16:34:00Z" w16du:dateUtc="2024-11-07T00:34:00Z">
        <w:r w:rsidRPr="0016528C">
          <w:rPr>
            <w:rFonts w:cs="Arial"/>
          </w:rPr>
          <w:t xml:space="preserve">AS by adding a </w:t>
        </w:r>
        <w:r w:rsidRPr="00FA4173">
          <w:rPr>
            <w:rStyle w:val="Codechar"/>
          </w:rPr>
          <w:t>distribution</w:t>
        </w:r>
      </w:ins>
      <w:ins w:id="2407" w:author="Richard Bradbury" w:date="2024-11-08T19:44:00Z" w16du:dateUtc="2024-11-08T19:44:00Z">
        <w:r w:rsidR="00FA4173" w:rsidRPr="00FA4173">
          <w:rPr>
            <w:rStyle w:val="Codechar"/>
          </w:rPr>
          <w:t>I</w:t>
        </w:r>
      </w:ins>
      <w:ins w:id="2408" w:author="Cloud, Jason" w:date="2024-11-06T16:34:00Z" w16du:dateUtc="2024-11-07T00:34:00Z">
        <w:r w:rsidRPr="00FA4173">
          <w:rPr>
            <w:rStyle w:val="Codechar"/>
          </w:rPr>
          <w:t>ngest</w:t>
        </w:r>
        <w:r w:rsidRPr="0016528C">
          <w:rPr>
            <w:rFonts w:cs="Arial"/>
          </w:rPr>
          <w:t xml:space="preserve"> configuration property similar to that of the </w:t>
        </w:r>
        <w:r w:rsidRPr="0016528C">
          <w:rPr>
            <w:rStyle w:val="Codechar"/>
            <w:lang w:val="en-GB"/>
          </w:rPr>
          <w:t>ingestConfiguration</w:t>
        </w:r>
        <w:r w:rsidRPr="0016528C">
          <w:rPr>
            <w:rFonts w:cs="Arial"/>
          </w:rPr>
          <w:t xml:space="preserve"> property in the </w:t>
        </w:r>
        <w:r w:rsidRPr="00463B74">
          <w:t>Content</w:t>
        </w:r>
      </w:ins>
      <w:ins w:id="2409" w:author="Richard Bradbury" w:date="2024-11-08T19:59:00Z" w16du:dateUtc="2024-11-08T19:59:00Z">
        <w:r w:rsidR="00463B74">
          <w:t xml:space="preserve"> </w:t>
        </w:r>
      </w:ins>
      <w:ins w:id="2410" w:author="Cloud, Jason" w:date="2024-11-06T16:34:00Z" w16du:dateUtc="2024-11-07T00:34:00Z">
        <w:r w:rsidRPr="00463B74">
          <w:t>Hosting</w:t>
        </w:r>
      </w:ins>
      <w:ins w:id="2411" w:author="Richard Bradbury" w:date="2024-11-08T19:59:00Z" w16du:dateUtc="2024-11-08T19:59:00Z">
        <w:r w:rsidR="00463B74">
          <w:t xml:space="preserve"> </w:t>
        </w:r>
      </w:ins>
      <w:ins w:id="2412" w:author="Cloud, Jason" w:date="2024-11-06T16:34:00Z" w16du:dateUtc="2024-11-07T00:34:00Z">
        <w:r w:rsidRPr="00463B74">
          <w:t xml:space="preserve">Configuration </w:t>
        </w:r>
        <w:r w:rsidRPr="0016528C">
          <w:rPr>
            <w:rFonts w:cs="Arial"/>
          </w:rPr>
          <w:t>resource</w:t>
        </w:r>
      </w:ins>
      <w:ins w:id="2413" w:author="Cloud, Jason" w:date="2024-11-06T16:36:00Z" w16du:dateUtc="2024-11-07T00:36:00Z">
        <w:r w:rsidRPr="0016528C">
          <w:rPr>
            <w:rFonts w:cs="Arial"/>
          </w:rPr>
          <w:t xml:space="preserve"> </w:t>
        </w:r>
      </w:ins>
      <w:ins w:id="2414" w:author="Richard Bradbury" w:date="2024-11-08T19:59:00Z" w16du:dateUtc="2024-11-08T19:59:00Z">
        <w:r w:rsidR="00463B74">
          <w:rPr>
            <w:rFonts w:cs="Arial"/>
          </w:rPr>
          <w:t>specified</w:t>
        </w:r>
      </w:ins>
      <w:ins w:id="2415" w:author="Cloud, Jason" w:date="2024-11-06T16:36:00Z" w16du:dateUtc="2024-11-07T00:36:00Z">
        <w:r w:rsidRPr="0016528C">
          <w:rPr>
            <w:rFonts w:cs="Arial"/>
          </w:rPr>
          <w:t xml:space="preserve"> in clause</w:t>
        </w:r>
      </w:ins>
      <w:ins w:id="2416" w:author="Richard Bradbury" w:date="2024-11-08T19:10:00Z" w16du:dateUtc="2024-11-08T19:10:00Z">
        <w:r w:rsidR="001C69A2" w:rsidRPr="0016528C">
          <w:rPr>
            <w:rFonts w:cs="Arial"/>
          </w:rPr>
          <w:t> </w:t>
        </w:r>
      </w:ins>
      <w:ins w:id="2417" w:author="Cloud, Jason" w:date="2024-11-06T16:36:00Z" w16du:dateUtc="2024-11-07T00:36:00Z">
        <w:r w:rsidRPr="0016528C">
          <w:rPr>
            <w:rFonts w:cs="Arial"/>
          </w:rPr>
          <w:t>8.8.3 of TS</w:t>
        </w:r>
      </w:ins>
      <w:ins w:id="2418" w:author="Richard Bradbury" w:date="2024-11-08T19:10:00Z" w16du:dateUtc="2024-11-08T19:10:00Z">
        <w:r w:rsidR="001C69A2" w:rsidRPr="0016528C">
          <w:rPr>
            <w:rFonts w:cs="Arial"/>
          </w:rPr>
          <w:t> </w:t>
        </w:r>
      </w:ins>
      <w:ins w:id="2419" w:author="Cloud, Jason" w:date="2024-11-06T16:36:00Z" w16du:dateUtc="2024-11-07T00:36:00Z">
        <w:r w:rsidRPr="0016528C">
          <w:rPr>
            <w:rFonts w:cs="Arial"/>
          </w:rPr>
          <w:t>26</w:t>
        </w:r>
      </w:ins>
      <w:ins w:id="2420" w:author="Richard Bradbury" w:date="2024-11-08T19:10:00Z" w16du:dateUtc="2024-11-08T19:10:00Z">
        <w:r w:rsidR="001C69A2" w:rsidRPr="0016528C">
          <w:rPr>
            <w:rFonts w:cs="Arial"/>
          </w:rPr>
          <w:t>.</w:t>
        </w:r>
      </w:ins>
      <w:ins w:id="2421" w:author="Cloud, Jason" w:date="2024-11-06T16:36:00Z" w16du:dateUtc="2024-11-07T00:36:00Z">
        <w:r w:rsidRPr="0016528C">
          <w:rPr>
            <w:rFonts w:cs="Arial"/>
          </w:rPr>
          <w:t>510</w:t>
        </w:r>
      </w:ins>
      <w:ins w:id="2422" w:author="Richard Bradbury" w:date="2024-11-08T19:10:00Z" w16du:dateUtc="2024-11-08T19:10:00Z">
        <w:r w:rsidR="001C69A2" w:rsidRPr="0016528C">
          <w:rPr>
            <w:rFonts w:cs="Arial"/>
          </w:rPr>
          <w:t> </w:t>
        </w:r>
      </w:ins>
      <w:ins w:id="2423" w:author="Cloud, Jason" w:date="2024-11-06T16:36:00Z" w16du:dateUtc="2024-11-07T00:36:00Z">
        <w:r w:rsidRPr="0016528C">
          <w:rPr>
            <w:rFonts w:cs="Arial"/>
          </w:rPr>
          <w:t>[</w:t>
        </w:r>
        <w:r w:rsidRPr="0016528C">
          <w:rPr>
            <w:rFonts w:cs="Arial"/>
            <w:highlight w:val="yellow"/>
          </w:rPr>
          <w:t>26510</w:t>
        </w:r>
        <w:r w:rsidRPr="0016528C">
          <w:rPr>
            <w:rFonts w:cs="Arial"/>
          </w:rPr>
          <w:t>]</w:t>
        </w:r>
      </w:ins>
      <w:ins w:id="2424" w:author="Cloud, Jason" w:date="2024-11-06T16:34:00Z" w16du:dateUtc="2024-11-07T00:34:00Z">
        <w:r w:rsidRPr="0016528C">
          <w:rPr>
            <w:rFonts w:cs="Arial"/>
          </w:rPr>
          <w:t>.</w:t>
        </w:r>
      </w:ins>
      <w:ins w:id="2425" w:author="Cloud, Jason" w:date="2024-11-06T16:35:00Z" w16du:dateUtc="2024-11-07T00:35:00Z">
        <w:r w:rsidRPr="0016528C">
          <w:rPr>
            <w:rFonts w:cs="Arial"/>
          </w:rPr>
          <w:t xml:space="preserve"> </w:t>
        </w:r>
      </w:ins>
      <w:ins w:id="2426" w:author="Cloud, Jason" w:date="2024-11-06T16:37:00Z" w16du:dateUtc="2024-11-07T00:37:00Z">
        <w:r w:rsidRPr="0016528C">
          <w:rPr>
            <w:rFonts w:cs="Arial"/>
          </w:rPr>
          <w:t>A</w:t>
        </w:r>
      </w:ins>
      <w:ins w:id="2427" w:author="Cloud, Jason" w:date="2024-11-06T16:35:00Z" w16du:dateUtc="2024-11-07T00:35:00Z">
        <w:r w:rsidRPr="0016528C">
          <w:rPr>
            <w:rFonts w:cs="Arial"/>
          </w:rPr>
          <w:t xml:space="preserve">dditional </w:t>
        </w:r>
      </w:ins>
      <w:ins w:id="2428" w:author="Cloud, Jason" w:date="2024-11-06T16:36:00Z" w16du:dateUtc="2024-11-07T00:36:00Z">
        <w:r w:rsidRPr="0016528C">
          <w:rPr>
            <w:rFonts w:cs="Arial"/>
          </w:rPr>
          <w:t xml:space="preserve">properties are added to the </w:t>
        </w:r>
        <w:r w:rsidRPr="00463B74">
          <w:t>Content</w:t>
        </w:r>
      </w:ins>
      <w:ins w:id="2429" w:author="Richard Bradbury" w:date="2024-11-08T19:59:00Z" w16du:dateUtc="2024-11-08T19:59:00Z">
        <w:r w:rsidR="00463B74">
          <w:t xml:space="preserve"> </w:t>
        </w:r>
      </w:ins>
      <w:ins w:id="2430" w:author="Cloud, Jason" w:date="2024-11-06T16:36:00Z" w16du:dateUtc="2024-11-07T00:36:00Z">
        <w:r w:rsidRPr="00463B74">
          <w:t>Hosting</w:t>
        </w:r>
      </w:ins>
      <w:ins w:id="2431" w:author="Richard Bradbury" w:date="2024-11-08T19:59:00Z" w16du:dateUtc="2024-11-08T19:59:00Z">
        <w:r w:rsidR="00463B74">
          <w:t xml:space="preserve"> </w:t>
        </w:r>
      </w:ins>
      <w:ins w:id="2432" w:author="Cloud, Jason" w:date="2024-11-06T16:37:00Z" w16du:dateUtc="2024-11-07T00:37:00Z">
        <w:r w:rsidRPr="00463B74">
          <w:t>Configuration</w:t>
        </w:r>
        <w:r w:rsidRPr="0016528C">
          <w:rPr>
            <w:rFonts w:cs="Arial"/>
          </w:rPr>
          <w:t xml:space="preserve"> resource, including:</w:t>
        </w:r>
      </w:ins>
    </w:p>
    <w:p w14:paraId="57C71760" w14:textId="5FD9DC8B" w:rsidR="00534192" w:rsidRPr="0016528C" w:rsidRDefault="00534192" w:rsidP="00534192">
      <w:pPr>
        <w:pStyle w:val="B1"/>
        <w:rPr>
          <w:ins w:id="2433" w:author="Cloud, Jason" w:date="2024-11-06T16:37:00Z" w16du:dateUtc="2024-11-07T00:37:00Z"/>
        </w:rPr>
      </w:pPr>
      <w:ins w:id="2434" w:author="Cloud, Jason" w:date="2024-11-06T16:37:00Z" w16du:dateUtc="2024-11-07T00:37:00Z">
        <w:r w:rsidRPr="0016528C">
          <w:t>-</w:t>
        </w:r>
        <w:r w:rsidRPr="0016528C">
          <w:tab/>
        </w:r>
        <w:r w:rsidRPr="0016528C">
          <w:rPr>
            <w:rStyle w:val="Codechar"/>
            <w:lang w:val="en-GB"/>
          </w:rPr>
          <w:t>distributionConfigurations</w:t>
        </w:r>
      </w:ins>
      <w:ins w:id="2435" w:author="Richard Bradbury" w:date="2024-11-08T20:16:00Z" w16du:dateUtc="2024-11-08T20:16:00Z">
        <w:r w:rsidR="00912563">
          <w:rPr>
            <w:rStyle w:val="Codechar"/>
            <w:lang w:val="en-GB"/>
          </w:rPr>
          <w:t>[ ]</w:t>
        </w:r>
      </w:ins>
      <w:ins w:id="2436" w:author="Cloud, Jason" w:date="2024-11-06T16:37:00Z" w16du:dateUtc="2024-11-07T00:37:00Z">
        <w:r w:rsidRPr="0016528C">
          <w:rPr>
            <w:rStyle w:val="Codechar"/>
            <w:lang w:val="en-GB"/>
          </w:rPr>
          <w:t>.ingestConfiguration</w:t>
        </w:r>
      </w:ins>
      <w:ins w:id="2437" w:author="Richard Bradbury" w:date="2024-11-08T20:15:00Z" w16du:dateUtc="2024-11-08T20:15:00Z">
        <w:r w:rsidR="00912563">
          <w:rPr>
            <w:rStyle w:val="Codechar"/>
            <w:lang w:val="en-GB"/>
          </w:rPr>
          <w:t>:</w:t>
        </w:r>
      </w:ins>
    </w:p>
    <w:p w14:paraId="5C8B0405" w14:textId="03C35C8B" w:rsidR="00912563" w:rsidRPr="0016528C" w:rsidRDefault="00912563" w:rsidP="00912563">
      <w:pPr>
        <w:pStyle w:val="B2"/>
        <w:rPr>
          <w:ins w:id="2438" w:author="Richard Bradbury" w:date="2024-11-08T20:17:00Z" w16du:dateUtc="2024-11-08T20:17:00Z"/>
        </w:rPr>
      </w:pPr>
      <w:ins w:id="2439" w:author="Richard Bradbury" w:date="2024-11-08T20:17:00Z" w16du:dateUtc="2024-11-08T20:17:00Z">
        <w:r w:rsidRPr="0016528C">
          <w:t>-</w:t>
        </w:r>
        <w:r w:rsidRPr="0016528C">
          <w:tab/>
        </w:r>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name</w:t>
        </w:r>
      </w:ins>
    </w:p>
    <w:p w14:paraId="13D36BC4" w14:textId="7D2A4939" w:rsidR="00912563" w:rsidRPr="0016528C" w:rsidRDefault="00912563" w:rsidP="00912563">
      <w:pPr>
        <w:pStyle w:val="B2"/>
        <w:rPr>
          <w:ins w:id="2440" w:author="Richard Bradbury" w:date="2024-11-08T20:16:00Z" w16du:dateUtc="2024-11-08T20:16:00Z"/>
        </w:rPr>
      </w:pPr>
      <w:ins w:id="2441" w:author="Richard Bradbury" w:date="2024-11-08T20:16:00Z" w16du:dateUtc="2024-11-08T20:16:00Z">
        <w:r w:rsidRPr="0016528C">
          <w:t>-</w:t>
        </w:r>
        <w:r w:rsidRPr="0016528C">
          <w:tab/>
        </w:r>
        <w:commentRangeStart w:id="2442"/>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2442"/>
        <w:r>
          <w:rPr>
            <w:rStyle w:val="CommentReference"/>
          </w:rPr>
          <w:commentReference w:id="2442"/>
        </w:r>
      </w:ins>
    </w:p>
    <w:p w14:paraId="6223A5BB" w14:textId="2D607209" w:rsidR="00534192" w:rsidRPr="0016528C" w:rsidRDefault="00534192" w:rsidP="00912563">
      <w:pPr>
        <w:pStyle w:val="B2"/>
        <w:rPr>
          <w:ins w:id="2443" w:author="Cloud, Jason" w:date="2024-11-06T16:38:00Z" w16du:dateUtc="2024-11-07T00:38:00Z"/>
        </w:rPr>
      </w:pPr>
      <w:ins w:id="2444" w:author="Cloud, Jason" w:date="2024-11-06T16:37:00Z" w16du:dateUtc="2024-11-07T00:37:00Z">
        <w:r w:rsidRPr="0016528C">
          <w:t>-</w:t>
        </w:r>
      </w:ins>
      <w:ins w:id="2445" w:author="Cloud, Jason" w:date="2024-11-06T16:38:00Z" w16du:dateUtc="2024-11-07T00:38:00Z">
        <w:r w:rsidRPr="0016528C">
          <w:tab/>
        </w:r>
        <w:r w:rsidRPr="0016528C">
          <w:rPr>
            <w:rStyle w:val="Codechar"/>
            <w:lang w:val="en-GB"/>
          </w:rPr>
          <w:t>distributionConfiguration</w:t>
        </w:r>
      </w:ins>
      <w:ins w:id="2446" w:author="Richard Bradbury" w:date="2024-11-08T20:16:00Z" w16du:dateUtc="2024-11-08T20:16:00Z">
        <w:r w:rsidR="00912563">
          <w:rPr>
            <w:rStyle w:val="Codechar"/>
            <w:lang w:val="en-GB"/>
          </w:rPr>
          <w:t>s[ ]</w:t>
        </w:r>
      </w:ins>
      <w:ins w:id="2447" w:author="Cloud, Jason" w:date="2024-11-06T16:38:00Z" w16du:dateUtc="2024-11-07T00:38:00Z">
        <w:r w:rsidRPr="0016528C">
          <w:rPr>
            <w:rStyle w:val="Codechar"/>
            <w:lang w:val="en-GB"/>
          </w:rPr>
          <w:t>.ingestConfiguration.mode</w:t>
        </w:r>
      </w:ins>
    </w:p>
    <w:p w14:paraId="75ED95EE" w14:textId="177151DD" w:rsidR="00534192" w:rsidRPr="0016528C" w:rsidRDefault="00534192" w:rsidP="00912563">
      <w:pPr>
        <w:pStyle w:val="B2"/>
        <w:rPr>
          <w:ins w:id="2448" w:author="Cloud, Jason" w:date="2024-11-06T16:38:00Z" w16du:dateUtc="2024-11-07T00:38:00Z"/>
        </w:rPr>
      </w:pPr>
      <w:ins w:id="2449" w:author="Cloud, Jason" w:date="2024-11-06T16:38:00Z" w16du:dateUtc="2024-11-07T00:38:00Z">
        <w:r w:rsidRPr="0016528C">
          <w:t>-</w:t>
        </w:r>
        <w:r w:rsidRPr="0016528C">
          <w:tab/>
        </w:r>
        <w:r w:rsidRPr="0016528C">
          <w:rPr>
            <w:rStyle w:val="Codechar"/>
            <w:lang w:val="en-GB"/>
          </w:rPr>
          <w:t>distributionConfiguration</w:t>
        </w:r>
      </w:ins>
      <w:ins w:id="2450" w:author="Richard Bradbury" w:date="2024-11-08T20:16:00Z" w16du:dateUtc="2024-11-08T20:16:00Z">
        <w:r w:rsidR="00912563">
          <w:rPr>
            <w:rStyle w:val="Codechar"/>
            <w:lang w:val="en-GB"/>
          </w:rPr>
          <w:t>s[ ]</w:t>
        </w:r>
      </w:ins>
      <w:ins w:id="2451" w:author="Cloud, Jason" w:date="2024-11-06T16:38:00Z" w16du:dateUtc="2024-11-07T00:38:00Z">
        <w:r w:rsidRPr="0016528C">
          <w:rPr>
            <w:rStyle w:val="Codechar"/>
            <w:lang w:val="en-GB"/>
          </w:rPr>
          <w:t>.ingestConfiguration.protocol</w:t>
        </w:r>
      </w:ins>
    </w:p>
    <w:p w14:paraId="2A4D787B" w14:textId="7AD0F810" w:rsidR="00985510" w:rsidRPr="0016528C" w:rsidRDefault="00534192" w:rsidP="00912563">
      <w:pPr>
        <w:pStyle w:val="B2"/>
        <w:rPr>
          <w:ins w:id="2452" w:author="Cloud, Jason" w:date="2024-11-06T16:40:00Z" w16du:dateUtc="2024-11-07T00:40:00Z"/>
          <w:iCs/>
        </w:rPr>
      </w:pPr>
      <w:ins w:id="2453" w:author="Cloud, Jason" w:date="2024-11-06T16:38:00Z" w16du:dateUtc="2024-11-07T00:38:00Z">
        <w:r w:rsidRPr="0016528C">
          <w:t>-</w:t>
        </w:r>
        <w:r w:rsidRPr="0016528C">
          <w:tab/>
        </w:r>
        <w:commentRangeStart w:id="2454"/>
        <w:r w:rsidRPr="0016528C">
          <w:rPr>
            <w:rStyle w:val="Codechar"/>
            <w:lang w:val="en-GB"/>
          </w:rPr>
          <w:t>distributionConfiguration</w:t>
        </w:r>
      </w:ins>
      <w:ins w:id="2455" w:author="Richard Bradbury" w:date="2024-11-08T20:16:00Z" w16du:dateUtc="2024-11-08T20:16:00Z">
        <w:r w:rsidR="00912563">
          <w:rPr>
            <w:rStyle w:val="Codechar"/>
            <w:lang w:val="en-GB"/>
          </w:rPr>
          <w:t>s[ ]</w:t>
        </w:r>
      </w:ins>
      <w:ins w:id="2456" w:author="Cloud, Jason" w:date="2024-11-06T16:38:00Z" w16du:dateUtc="2024-11-07T00:38:00Z">
        <w:r w:rsidRPr="0016528C">
          <w:rPr>
            <w:rStyle w:val="Codechar"/>
            <w:lang w:val="en-GB"/>
          </w:rPr>
          <w:t>.ingestConfiguration.baseURL</w:t>
        </w:r>
      </w:ins>
      <w:commentRangeEnd w:id="2454"/>
      <w:r w:rsidR="00912563">
        <w:rPr>
          <w:rStyle w:val="CommentReference"/>
        </w:rPr>
        <w:commentReference w:id="2454"/>
      </w:r>
    </w:p>
    <w:p w14:paraId="7132ABED" w14:textId="793222BC" w:rsidR="00534192" w:rsidRPr="0016528C" w:rsidRDefault="00534192" w:rsidP="00534192">
      <w:pPr>
        <w:pStyle w:val="B1"/>
        <w:ind w:left="0" w:firstLine="0"/>
        <w:rPr>
          <w:ins w:id="2457" w:author="Cloud, Jason" w:date="2024-11-06T16:45:00Z" w16du:dateUtc="2024-11-07T00:45:00Z"/>
        </w:rPr>
      </w:pPr>
      <w:ins w:id="2458" w:author="Cloud, Jason" w:date="2024-11-06T16:40:00Z" w16du:dateUtc="2024-11-07T00:40:00Z">
        <w:r w:rsidRPr="0016528C">
          <w:t xml:space="preserve">In cases where </w:t>
        </w:r>
      </w:ins>
      <w:ins w:id="2459" w:author="Richard Bradbury" w:date="2024-11-08T20:18:00Z" w16du:dateUtc="2024-11-08T20:18:00Z">
        <w:r w:rsidR="00912563">
          <w:t xml:space="preserve">some </w:t>
        </w:r>
      </w:ins>
      <w:ins w:id="2460" w:author="Richard Bradbury" w:date="2024-11-08T20:19:00Z" w16du:dateUtc="2024-11-08T20:19:00Z">
        <w:r w:rsidR="00912563">
          <w:t xml:space="preserve">of </w:t>
        </w:r>
      </w:ins>
      <w:ins w:id="2461" w:author="Cloud, Jason" w:date="2024-11-06T16:40:00Z" w16du:dateUtc="2024-11-07T00:40:00Z">
        <w:r w:rsidRPr="0016528C">
          <w:t xml:space="preserve">these properties are </w:t>
        </w:r>
      </w:ins>
      <w:ins w:id="2462" w:author="Richard Bradbury" w:date="2024-11-08T20:19:00Z" w16du:dateUtc="2024-11-08T20:19:00Z">
        <w:r w:rsidR="00912563">
          <w:t>indicated</w:t>
        </w:r>
      </w:ins>
      <w:ins w:id="2463" w:author="Cloud, Jason" w:date="2024-11-06T16:41:00Z" w16du:dateUtc="2024-11-07T00:41:00Z">
        <w:r w:rsidRPr="0016528C">
          <w:t xml:space="preserve"> by the 5GMSd Application Provider, </w:t>
        </w:r>
      </w:ins>
      <w:ins w:id="2464" w:author="Cloud, Jason" w:date="2024-11-06T16:42:00Z" w16du:dateUtc="2024-11-07T00:42:00Z">
        <w:r w:rsidRPr="0016528C">
          <w:t>the 5GMSd</w:t>
        </w:r>
      </w:ins>
      <w:ins w:id="2465" w:author="Richard Bradbury" w:date="2024-11-08T19:42:00Z" w16du:dateUtc="2024-11-08T19:42:00Z">
        <w:r w:rsidR="00FA4173">
          <w:t> </w:t>
        </w:r>
      </w:ins>
      <w:ins w:id="2466" w:author="Cloud, Jason" w:date="2024-11-06T16:42:00Z" w16du:dateUtc="2024-11-07T00:42:00Z">
        <w:r w:rsidRPr="0016528C">
          <w:t>AF take</w:t>
        </w:r>
      </w:ins>
      <w:ins w:id="2467" w:author="Cloud, Jason" w:date="2024-11-06T16:43:00Z" w16du:dateUtc="2024-11-07T00:43:00Z">
        <w:r w:rsidRPr="0016528C">
          <w:t>s</w:t>
        </w:r>
      </w:ins>
      <w:ins w:id="2468" w:author="Cloud, Jason" w:date="2024-11-06T16:42:00Z" w16du:dateUtc="2024-11-07T00:42:00Z">
        <w:r w:rsidRPr="0016528C">
          <w:t xml:space="preserve"> them into account </w:t>
        </w:r>
        <w:commentRangeStart w:id="2469"/>
        <w:r w:rsidRPr="0016528C">
          <w:t xml:space="preserve">when </w:t>
        </w:r>
      </w:ins>
      <w:ins w:id="2470" w:author="Richard Bradbury" w:date="2024-11-08T19:46:00Z" w16du:dateUtc="2024-11-08T19:46:00Z">
        <w:r w:rsidR="00FA4173">
          <w:t>configuring</w:t>
        </w:r>
      </w:ins>
      <w:ins w:id="2471" w:author="Cloud, Jason" w:date="2024-11-06T16:42:00Z" w16du:dateUtc="2024-11-07T00:42:00Z">
        <w:r w:rsidRPr="0016528C">
          <w:t xml:space="preserve"> Content Hosting </w:t>
        </w:r>
      </w:ins>
      <w:ins w:id="2472" w:author="Cloud, Jason" w:date="2024-11-06T16:43:00Z" w16du:dateUtc="2024-11-07T00:43:00Z">
        <w:r w:rsidRPr="0016528C">
          <w:t>within the 5GMSd</w:t>
        </w:r>
      </w:ins>
      <w:ins w:id="2473" w:author="Richard Bradbury" w:date="2024-11-08T19:42:00Z" w16du:dateUtc="2024-11-08T19:42:00Z">
        <w:r w:rsidR="00FA4173">
          <w:t> </w:t>
        </w:r>
      </w:ins>
      <w:ins w:id="2474" w:author="Cloud, Jason" w:date="2024-11-06T16:43:00Z" w16du:dateUtc="2024-11-07T00:43:00Z">
        <w:r w:rsidRPr="0016528C">
          <w:t>AS</w:t>
        </w:r>
      </w:ins>
      <w:ins w:id="2475" w:author="Richard Bradbury" w:date="2024-11-08T19:45:00Z" w16du:dateUtc="2024-11-08T19:45:00Z">
        <w:r w:rsidR="00FA4173">
          <w:t xml:space="preserve"> instances at reference point M3d</w:t>
        </w:r>
      </w:ins>
      <w:commentRangeEnd w:id="2469"/>
      <w:ins w:id="2476" w:author="Richard Bradbury" w:date="2024-11-08T19:46:00Z" w16du:dateUtc="2024-11-08T19:46:00Z">
        <w:r w:rsidR="00FA4173">
          <w:rPr>
            <w:rStyle w:val="CommentReference"/>
          </w:rPr>
          <w:commentReference w:id="2469"/>
        </w:r>
      </w:ins>
      <w:ins w:id="2477" w:author="Cloud, Jason" w:date="2024-11-06T16:43:00Z" w16du:dateUtc="2024-11-07T00:43:00Z">
        <w:r w:rsidRPr="0016528C">
          <w:t xml:space="preserve">. If these properties are not defined, </w:t>
        </w:r>
      </w:ins>
      <w:ins w:id="2478" w:author="Richard Bradbury" w:date="2024-11-08T20:19:00Z" w16du:dateUtc="2024-11-08T20:19:00Z">
        <w:r w:rsidR="00912563">
          <w:t>C</w:t>
        </w:r>
      </w:ins>
      <w:ins w:id="2479" w:author="Cloud, Jason" w:date="2024-11-06T16:44:00Z" w16du:dateUtc="2024-11-07T00:44:00Z">
        <w:r w:rsidRPr="0016528C">
          <w:t xml:space="preserve">ontent </w:t>
        </w:r>
      </w:ins>
      <w:ins w:id="2480" w:author="Richard Bradbury" w:date="2024-11-08T20:19:00Z" w16du:dateUtc="2024-11-08T20:19:00Z">
        <w:r w:rsidR="00912563">
          <w:t>D</w:t>
        </w:r>
      </w:ins>
      <w:ins w:id="2481" w:author="Cloud, Jason" w:date="2024-11-06T16:44:00Z" w16du:dateUtc="2024-11-07T00:44:00Z">
        <w:r w:rsidRPr="0016528C">
          <w:t xml:space="preserve">istribution provisioning is </w:t>
        </w:r>
      </w:ins>
      <w:ins w:id="2482" w:author="Cloud, Jason" w:date="2024-11-06T16:45:00Z" w16du:dateUtc="2024-11-07T00:45:00Z">
        <w:r w:rsidR="001C6986" w:rsidRPr="0016528C">
          <w:t>left to</w:t>
        </w:r>
      </w:ins>
      <w:ins w:id="2483" w:author="Cloud, Jason" w:date="2024-11-06T16:44:00Z" w16du:dateUtc="2024-11-07T00:44:00Z">
        <w:r w:rsidRPr="0016528C">
          <w:t xml:space="preserve"> the discretion of the 5GMSd</w:t>
        </w:r>
      </w:ins>
      <w:ins w:id="2484" w:author="Richard Bradbury" w:date="2024-11-08T19:42:00Z" w16du:dateUtc="2024-11-08T19:42:00Z">
        <w:r w:rsidR="00FA4173">
          <w:t> </w:t>
        </w:r>
      </w:ins>
      <w:ins w:id="2485" w:author="Cloud, Jason" w:date="2024-11-06T16:44:00Z" w16du:dateUtc="2024-11-07T00:44:00Z">
        <w:r w:rsidRPr="0016528C">
          <w:t>AF.</w:t>
        </w:r>
      </w:ins>
    </w:p>
    <w:p w14:paraId="3248D995" w14:textId="6C70381C" w:rsidR="001C6986" w:rsidRPr="0016528C" w:rsidRDefault="001C6986" w:rsidP="001C6986">
      <w:pPr>
        <w:pStyle w:val="Heading6"/>
        <w:rPr>
          <w:ins w:id="2486" w:author="Cloud, Jason" w:date="2024-11-06T17:19:00Z" w16du:dateUtc="2024-11-07T01:19:00Z"/>
        </w:rPr>
      </w:pPr>
      <w:ins w:id="2487" w:author="Cloud, Jason" w:date="2024-11-06T16:45:00Z" w16du:dateUtc="2024-11-07T00:45:00Z">
        <w:r w:rsidRPr="0016528C">
          <w:lastRenderedPageBreak/>
          <w:t>5.19.6.</w:t>
        </w:r>
      </w:ins>
      <w:ins w:id="2488" w:author="Cloud, Jason" w:date="2024-11-06T16:59:00Z" w16du:dateUtc="2024-11-07T00:59:00Z">
        <w:r w:rsidR="005F5338" w:rsidRPr="0016528C">
          <w:t>2</w:t>
        </w:r>
      </w:ins>
      <w:ins w:id="2489" w:author="Cloud, Jason" w:date="2024-11-06T16:45:00Z" w16du:dateUtc="2024-11-07T00:45:00Z">
        <w:r w:rsidRPr="0016528C">
          <w:t>.</w:t>
        </w:r>
      </w:ins>
      <w:ins w:id="2490" w:author="Cloud, Jason" w:date="2024-11-06T16:59:00Z" w16du:dateUtc="2024-11-07T00:59:00Z">
        <w:r w:rsidR="005F5338" w:rsidRPr="0016528C">
          <w:t>2.3</w:t>
        </w:r>
      </w:ins>
      <w:ins w:id="2491" w:author="Cloud, Jason" w:date="2024-11-06T16:45:00Z" w16du:dateUtc="2024-11-07T00:45:00Z">
        <w:r w:rsidRPr="0016528C">
          <w:tab/>
        </w:r>
      </w:ins>
      <w:ins w:id="2492" w:author="Cloud, Jason" w:date="2024-11-06T16:46:00Z" w16du:dateUtc="2024-11-07T00:46:00Z">
        <w:r w:rsidRPr="0016528C">
          <w:t xml:space="preserve">Content </w:t>
        </w:r>
      </w:ins>
      <w:ins w:id="2493" w:author="Richard Bradbury" w:date="2024-11-08T19:47:00Z" w16du:dateUtc="2024-11-08T19:47:00Z">
        <w:r w:rsidR="000C231A">
          <w:t>D</w:t>
        </w:r>
      </w:ins>
      <w:ins w:id="2494" w:author="Cloud, Jason" w:date="2024-11-06T16:46:00Z" w16du:dateUtc="2024-11-07T00:46:00Z">
        <w:r w:rsidRPr="0016528C">
          <w:t xml:space="preserve">istribution </w:t>
        </w:r>
      </w:ins>
      <w:ins w:id="2495" w:author="Cloud, Jason" w:date="2024-11-06T16:55:00Z" w16du:dateUtc="2024-11-07T00:55:00Z">
        <w:r w:rsidR="005F5338" w:rsidRPr="0016528C">
          <w:t>5GMSd</w:t>
        </w:r>
      </w:ins>
      <w:ins w:id="2496" w:author="Richard Bradbury" w:date="2024-11-08T19:09:00Z" w16du:dateUtc="2024-11-08T19:09:00Z">
        <w:r w:rsidR="001C69A2" w:rsidRPr="0016528C">
          <w:t> </w:t>
        </w:r>
      </w:ins>
      <w:ins w:id="2497" w:author="Cloud, Jason" w:date="2024-11-06T16:55:00Z" w16du:dateUtc="2024-11-07T00:55:00Z">
        <w:r w:rsidR="005F5338" w:rsidRPr="0016528C">
          <w:t xml:space="preserve">AS instance </w:t>
        </w:r>
      </w:ins>
      <w:ins w:id="2498" w:author="Cloud, Jason" w:date="2024-11-06T16:46:00Z" w16du:dateUtc="2024-11-07T00:46:00Z">
        <w:r w:rsidRPr="0016528C">
          <w:t>deployment configuration</w:t>
        </w:r>
      </w:ins>
      <w:ins w:id="2499" w:author="Cloud, Jason" w:date="2024-11-06T17:30:00Z" w16du:dateUtc="2024-11-07T01:30:00Z">
        <w:r w:rsidR="003E1B83" w:rsidRPr="0016528C">
          <w:t xml:space="preserve"> candidate solutions</w:t>
        </w:r>
      </w:ins>
    </w:p>
    <w:p w14:paraId="42868E53" w14:textId="17A6F38B" w:rsidR="00536A8A" w:rsidRPr="0016528C" w:rsidRDefault="00536A8A" w:rsidP="00536A8A">
      <w:pPr>
        <w:pStyle w:val="Heading7"/>
        <w:rPr>
          <w:ins w:id="2500" w:author="Cloud, Jason" w:date="2024-11-06T17:21:00Z" w16du:dateUtc="2024-11-07T01:21:00Z"/>
        </w:rPr>
      </w:pPr>
      <w:ins w:id="2501" w:author="Cloud, Jason" w:date="2024-11-06T17:19:00Z" w16du:dateUtc="2024-11-07T01:19:00Z">
        <w:r w:rsidRPr="0016528C">
          <w:t>5.19.6.2.2.3.1</w:t>
        </w:r>
      </w:ins>
      <w:ins w:id="2502" w:author="Cloud, Jason" w:date="2024-11-06T17:20:00Z" w16du:dateUtc="2024-11-07T01:20:00Z">
        <w:r w:rsidRPr="0016528C">
          <w:tab/>
        </w:r>
      </w:ins>
      <w:ins w:id="2503" w:author="Cloud, Jason" w:date="2024-11-07T17:31:00Z" w16du:dateUtc="2024-11-08T01:31:00Z">
        <w:r w:rsidR="007A36CE" w:rsidRPr="0016528C">
          <w:t>Candidate Solution 3a</w:t>
        </w:r>
      </w:ins>
      <w:ins w:id="2504" w:author="Cloud, Jason" w:date="2024-11-06T17:20:00Z" w16du:dateUtc="2024-11-07T01:20:00Z">
        <w:r w:rsidRPr="0016528C">
          <w:t xml:space="preserve">: </w:t>
        </w:r>
      </w:ins>
      <w:ins w:id="2505" w:author="Cloud, Jason" w:date="2024-11-06T17:21:00Z" w16du:dateUtc="2024-11-07T01:21:00Z">
        <w:r w:rsidRPr="0016528C">
          <w:t>Require 5GMSd</w:t>
        </w:r>
      </w:ins>
      <w:ins w:id="2506" w:author="Richard Bradbury" w:date="2024-11-08T19:09:00Z" w16du:dateUtc="2024-11-08T19:09:00Z">
        <w:r w:rsidR="001C69A2" w:rsidRPr="0016528C">
          <w:t> </w:t>
        </w:r>
      </w:ins>
      <w:ins w:id="2507" w:author="Cloud, Jason" w:date="2024-11-06T17:21:00Z" w16du:dateUtc="2024-11-07T01:21:00Z">
        <w:r w:rsidRPr="0016528C">
          <w:t xml:space="preserve">AF provisioning of </w:t>
        </w:r>
      </w:ins>
      <w:ins w:id="2508" w:author="Richard Bradbury" w:date="2024-11-08T19:48:00Z" w16du:dateUtc="2024-11-08T19:48:00Z">
        <w:r w:rsidR="000C231A">
          <w:t>C</w:t>
        </w:r>
      </w:ins>
      <w:ins w:id="2509" w:author="Cloud, Jason" w:date="2024-11-06T17:21:00Z" w16du:dateUtc="2024-11-07T01:21:00Z">
        <w:r w:rsidRPr="0016528C">
          <w:t xml:space="preserve">ontent </w:t>
        </w:r>
      </w:ins>
      <w:ins w:id="2510" w:author="Richard Bradbury" w:date="2024-11-08T19:48:00Z" w16du:dateUtc="2024-11-08T19:48:00Z">
        <w:r w:rsidR="000C231A">
          <w:t>D</w:t>
        </w:r>
      </w:ins>
      <w:ins w:id="2511" w:author="Cloud, Jason" w:date="2024-11-06T17:21:00Z" w16du:dateUtc="2024-11-07T01:21:00Z">
        <w:r w:rsidRPr="0016528C">
          <w:t>istributions on separate 5GMSd</w:t>
        </w:r>
      </w:ins>
      <w:ins w:id="2512" w:author="Richard Bradbury" w:date="2024-11-08T19:48:00Z" w16du:dateUtc="2024-11-08T19:48:00Z">
        <w:r w:rsidR="000C231A">
          <w:t> </w:t>
        </w:r>
      </w:ins>
      <w:ins w:id="2513" w:author="Cloud, Jason" w:date="2024-11-06T17:21:00Z" w16du:dateUtc="2024-11-07T01:21:00Z">
        <w:r w:rsidRPr="0016528C">
          <w:t>AS instance</w:t>
        </w:r>
      </w:ins>
    </w:p>
    <w:p w14:paraId="1944EDFB" w14:textId="00EDAE59" w:rsidR="00536A8A" w:rsidRPr="0016528C" w:rsidRDefault="000C231A" w:rsidP="001C69A2">
      <w:pPr>
        <w:rPr>
          <w:ins w:id="2514" w:author="Cloud, Jason" w:date="2024-11-06T16:46:00Z" w16du:dateUtc="2024-11-07T00:46:00Z"/>
        </w:rPr>
      </w:pPr>
      <w:ins w:id="2515" w:author="Richard Bradbury" w:date="2024-11-08T19:48:00Z" w16du:dateUtc="2024-11-08T19:48:00Z">
        <w:r>
          <w:t xml:space="preserve">A flag is added to the Content </w:t>
        </w:r>
      </w:ins>
      <w:ins w:id="2516" w:author="Richard Bradbury" w:date="2024-11-08T19:49:00Z" w16du:dateUtc="2024-11-08T19:49:00Z">
        <w:r>
          <w:t>Hosting Configuration specified</w:t>
        </w:r>
      </w:ins>
      <w:ins w:id="2517" w:author="Cloud, Jason" w:date="2024-11-06T17:24:00Z" w16du:dateUtc="2024-11-07T01:24:00Z">
        <w:r w:rsidRPr="0016528C">
          <w:t xml:space="preserve"> </w:t>
        </w:r>
      </w:ins>
      <w:ins w:id="2518" w:author="Cloud, Jason" w:date="2024-11-06T17:26:00Z" w16du:dateUtc="2024-11-07T01:26:00Z">
        <w:r w:rsidRPr="0016528C">
          <w:t>in clause</w:t>
        </w:r>
      </w:ins>
      <w:ins w:id="2519" w:author="Richard Bradbury" w:date="2024-11-08T19:09:00Z" w16du:dateUtc="2024-11-08T19:09:00Z">
        <w:r w:rsidRPr="0016528C">
          <w:t>s </w:t>
        </w:r>
      </w:ins>
      <w:ins w:id="2520" w:author="Cloud, Jason" w:date="2024-11-06T17:26:00Z" w16du:dateUtc="2024-11-07T01:26:00Z">
        <w:r w:rsidRPr="0016528C">
          <w:t>5.2.8 and</w:t>
        </w:r>
      </w:ins>
      <w:ins w:id="2521" w:author="Richard Bradbury" w:date="2024-11-08T19:09:00Z" w16du:dateUtc="2024-11-08T19:09:00Z">
        <w:r w:rsidRPr="0016528C">
          <w:t> </w:t>
        </w:r>
      </w:ins>
      <w:ins w:id="2522" w:author="Cloud, Jason" w:date="2024-11-06T17:26:00Z" w16du:dateUtc="2024-11-07T01:26:00Z">
        <w:r w:rsidRPr="0016528C">
          <w:t>8.8</w:t>
        </w:r>
      </w:ins>
      <w:ins w:id="2523" w:author="Cloud, Jason" w:date="2024-11-06T17:27:00Z" w16du:dateUtc="2024-11-07T01:27:00Z">
        <w:r w:rsidRPr="0016528C">
          <w:t xml:space="preserve"> of TS</w:t>
        </w:r>
      </w:ins>
      <w:ins w:id="2524" w:author="Richard Bradbury" w:date="2024-11-08T19:09:00Z" w16du:dateUtc="2024-11-08T19:09:00Z">
        <w:r w:rsidRPr="0016528C">
          <w:t> </w:t>
        </w:r>
      </w:ins>
      <w:ins w:id="2525" w:author="Cloud, Jason" w:date="2024-11-06T17:27:00Z" w16du:dateUtc="2024-11-07T01:27:00Z">
        <w:r w:rsidRPr="0016528C">
          <w:t>26.510</w:t>
        </w:r>
      </w:ins>
      <w:ins w:id="2526" w:author="Richard Bradbury" w:date="2024-11-08T19:09:00Z" w16du:dateUtc="2024-11-08T19:09:00Z">
        <w:r w:rsidRPr="0016528C">
          <w:t> </w:t>
        </w:r>
      </w:ins>
      <w:ins w:id="2527" w:author="Cloud, Jason" w:date="2024-11-06T17:27:00Z" w16du:dateUtc="2024-11-07T01:27:00Z">
        <w:r w:rsidRPr="0016528C">
          <w:t>[</w:t>
        </w:r>
        <w:r w:rsidRPr="0016528C">
          <w:rPr>
            <w:highlight w:val="yellow"/>
          </w:rPr>
          <w:t>26510</w:t>
        </w:r>
        <w:r w:rsidRPr="0016528C">
          <w:t>]</w:t>
        </w:r>
      </w:ins>
      <w:ins w:id="2528" w:author="Richard Bradbury" w:date="2024-11-08T19:48:00Z" w16du:dateUtc="2024-11-08T19:48:00Z">
        <w:r>
          <w:t xml:space="preserve"> declaring </w:t>
        </w:r>
      </w:ins>
      <w:ins w:id="2529" w:author="Richard Bradbury" w:date="2024-11-08T19:49:00Z" w16du:dateUtc="2024-11-08T19:49:00Z">
        <w:r>
          <w:t>the</w:t>
        </w:r>
      </w:ins>
      <w:ins w:id="2530" w:author="Richard Bradbury" w:date="2024-11-08T19:48:00Z" w16du:dateUtc="2024-11-08T19:48:00Z">
        <w:r>
          <w:t xml:space="preserve"> </w:t>
        </w:r>
      </w:ins>
      <w:ins w:id="2531" w:author="Richard Bradbury" w:date="2024-11-08T19:49:00Z" w16du:dateUtc="2024-11-08T19:49:00Z">
        <w:r>
          <w:t>r</w:t>
        </w:r>
      </w:ins>
      <w:ins w:id="2532" w:author="Cloud, Jason" w:date="2024-11-06T17:25:00Z" w16du:dateUtc="2024-11-07T01:25:00Z">
        <w:r w:rsidR="003E1B83" w:rsidRPr="0016528C">
          <w:t>equire</w:t>
        </w:r>
      </w:ins>
      <w:ins w:id="2533" w:author="Richard Bradbury" w:date="2024-11-08T19:49:00Z" w16du:dateUtc="2024-11-08T19:49:00Z">
        <w:r>
          <w:t>ment</w:t>
        </w:r>
      </w:ins>
      <w:ins w:id="2534" w:author="Cloud, Jason" w:date="2024-11-06T17:27:00Z" w16du:dateUtc="2024-11-07T01:27:00Z">
        <w:r w:rsidR="003E1B83" w:rsidRPr="0016528C">
          <w:t xml:space="preserve"> that </w:t>
        </w:r>
      </w:ins>
      <w:ins w:id="2535" w:author="Cloud, Jason" w:date="2024-11-06T17:24:00Z" w16du:dateUtc="2024-11-07T01:24:00Z">
        <w:r w:rsidR="00536A8A" w:rsidRPr="0016528C">
          <w:t xml:space="preserve">each </w:t>
        </w:r>
      </w:ins>
      <w:ins w:id="2536" w:author="Richard Bradbury" w:date="2024-11-08T19:49:00Z" w16du:dateUtc="2024-11-08T19:49:00Z">
        <w:r>
          <w:t>C</w:t>
        </w:r>
      </w:ins>
      <w:ins w:id="2537" w:author="Cloud, Jason" w:date="2024-11-06T17:24:00Z" w16du:dateUtc="2024-11-07T01:24:00Z">
        <w:r w:rsidR="00536A8A" w:rsidRPr="0016528C">
          <w:t xml:space="preserve">ontent </w:t>
        </w:r>
      </w:ins>
      <w:ins w:id="2538" w:author="Richard Bradbury" w:date="2024-11-08T19:49:00Z" w16du:dateUtc="2024-11-08T19:49:00Z">
        <w:r>
          <w:t>D</w:t>
        </w:r>
      </w:ins>
      <w:ins w:id="2539" w:author="Cloud, Jason" w:date="2024-11-06T17:24:00Z" w16du:dateUtc="2024-11-07T01:24:00Z">
        <w:r w:rsidR="00536A8A" w:rsidRPr="0016528C">
          <w:t>istribution</w:t>
        </w:r>
      </w:ins>
      <w:ins w:id="2540" w:author="Cloud, Jason" w:date="2024-11-06T17:25:00Z" w16du:dateUtc="2024-11-07T01:25:00Z">
        <w:r w:rsidR="003E1B83" w:rsidRPr="0016528C">
          <w:t xml:space="preserve"> </w:t>
        </w:r>
      </w:ins>
      <w:ins w:id="2541" w:author="Richard Bradbury" w:date="2024-11-08T19:50:00Z" w16du:dateUtc="2024-11-08T19:50:00Z">
        <w:r>
          <w:t>is configured</w:t>
        </w:r>
      </w:ins>
      <w:ins w:id="2542" w:author="Cloud, Jason" w:date="2024-11-06T17:24:00Z" w16du:dateUtc="2024-11-07T01:24:00Z">
        <w:r w:rsidR="00536A8A" w:rsidRPr="0016528C">
          <w:t xml:space="preserve"> by the 5GMSd</w:t>
        </w:r>
      </w:ins>
      <w:ins w:id="2543" w:author="Richard Bradbury" w:date="2024-11-08T19:50:00Z" w16du:dateUtc="2024-11-08T19:50:00Z">
        <w:r>
          <w:t> </w:t>
        </w:r>
      </w:ins>
      <w:ins w:id="2544" w:author="Cloud, Jason" w:date="2024-11-06T17:24:00Z" w16du:dateUtc="2024-11-07T01:24:00Z">
        <w:r w:rsidR="00536A8A" w:rsidRPr="0016528C">
          <w:t xml:space="preserve">AF </w:t>
        </w:r>
      </w:ins>
      <w:ins w:id="2545" w:author="Cloud, Jason" w:date="2024-11-06T17:25:00Z" w16du:dateUtc="2024-11-07T01:25:00Z">
        <w:r w:rsidR="00536A8A" w:rsidRPr="0016528C">
          <w:t>on separate 5GMSd</w:t>
        </w:r>
      </w:ins>
      <w:ins w:id="2546" w:author="Richard Bradbury" w:date="2024-11-08T19:09:00Z" w16du:dateUtc="2024-11-08T19:09:00Z">
        <w:r w:rsidR="001C69A2" w:rsidRPr="0016528C">
          <w:t> </w:t>
        </w:r>
      </w:ins>
      <w:ins w:id="2547" w:author="Cloud, Jason" w:date="2024-11-06T17:25:00Z" w16du:dateUtc="2024-11-07T01:25:00Z">
        <w:r w:rsidR="00536A8A" w:rsidRPr="0016528C">
          <w:t>AS instances.</w:t>
        </w:r>
      </w:ins>
    </w:p>
    <w:p w14:paraId="22F03558" w14:textId="5F982F69" w:rsidR="001C6986" w:rsidRPr="0016528C" w:rsidRDefault="00536A8A" w:rsidP="00536A8A">
      <w:pPr>
        <w:pStyle w:val="Heading7"/>
        <w:rPr>
          <w:ins w:id="2548" w:author="Cloud, Jason" w:date="2024-11-06T16:48:00Z" w16du:dateUtc="2024-11-07T00:48:00Z"/>
        </w:rPr>
      </w:pPr>
      <w:commentRangeStart w:id="2549"/>
      <w:ins w:id="2550" w:author="Cloud, Jason" w:date="2024-11-06T17:19:00Z" w16du:dateUtc="2024-11-07T01:19:00Z">
        <w:r w:rsidRPr="0016528C">
          <w:t>5.19.6.2.2.3.</w:t>
        </w:r>
      </w:ins>
      <w:ins w:id="2551" w:author="Cloud, Jason" w:date="2024-11-06T17:20:00Z" w16du:dateUtc="2024-11-07T01:20:00Z">
        <w:r w:rsidRPr="0016528C">
          <w:t>2</w:t>
        </w:r>
      </w:ins>
      <w:ins w:id="2552" w:author="Cloud, Jason" w:date="2024-11-06T17:19:00Z" w16du:dateUtc="2024-11-07T01:19:00Z">
        <w:r w:rsidRPr="0016528C">
          <w:tab/>
        </w:r>
      </w:ins>
      <w:ins w:id="2553" w:author="Cloud, Jason" w:date="2024-11-07T17:31:00Z" w16du:dateUtc="2024-11-08T01:31:00Z">
        <w:r w:rsidR="007A36CE" w:rsidRPr="0016528C">
          <w:t>Candidate Solution 3b</w:t>
        </w:r>
      </w:ins>
      <w:ins w:id="2554" w:author="Cloud, Jason" w:date="2024-11-06T16:50:00Z" w16du:dateUtc="2024-11-07T00:50:00Z">
        <w:r w:rsidR="001C6986" w:rsidRPr="0016528C">
          <w:t xml:space="preserve">: </w:t>
        </w:r>
      </w:ins>
      <w:ins w:id="2555" w:author="Cloud, Jason" w:date="2024-11-06T17:17:00Z" w16du:dateUtc="2024-11-07T01:17:00Z">
        <w:r w:rsidRPr="0016528C">
          <w:t xml:space="preserve">Content </w:t>
        </w:r>
      </w:ins>
      <w:ins w:id="2556" w:author="Richard Bradbury" w:date="2024-11-08T19:48:00Z" w16du:dateUtc="2024-11-08T19:48:00Z">
        <w:r w:rsidR="000C231A">
          <w:t>D</w:t>
        </w:r>
      </w:ins>
      <w:ins w:id="2557" w:author="Cloud, Jason" w:date="2024-11-06T17:17:00Z" w16du:dateUtc="2024-11-07T01:17:00Z">
        <w:r w:rsidRPr="0016528C">
          <w:t xml:space="preserve">istribution affinity </w:t>
        </w:r>
      </w:ins>
      <w:ins w:id="2558" w:author="Cloud, Jason" w:date="2024-11-06T17:19:00Z" w16du:dateUtc="2024-11-07T01:19:00Z">
        <w:r w:rsidRPr="0016528C">
          <w:t>parameter</w:t>
        </w:r>
      </w:ins>
      <w:commentRangeEnd w:id="2549"/>
      <w:r w:rsidR="000C231A">
        <w:rPr>
          <w:rStyle w:val="CommentReference"/>
          <w:rFonts w:ascii="Times New Roman" w:hAnsi="Times New Roman"/>
        </w:rPr>
        <w:commentReference w:id="2549"/>
      </w:r>
    </w:p>
    <w:p w14:paraId="28600BCA" w14:textId="02883286" w:rsidR="001C6986" w:rsidRPr="0016528C" w:rsidRDefault="005F5338" w:rsidP="001A1870">
      <w:pPr>
        <w:rPr>
          <w:ins w:id="2559" w:author="Cloud, Jason" w:date="2024-11-06T16:48:00Z" w16du:dateUtc="2024-11-07T00:48:00Z"/>
          <w:rFonts w:cs="Arial"/>
        </w:rPr>
      </w:pPr>
      <w:ins w:id="2560" w:author="Cloud, Jason" w:date="2024-11-06T17:01:00Z" w16du:dateUtc="2024-11-07T01:01:00Z">
        <w:r w:rsidRPr="0016528C">
          <w:rPr>
            <w:rFonts w:cs="Arial"/>
          </w:rPr>
          <w:t>Define a</w:t>
        </w:r>
      </w:ins>
      <w:ins w:id="2561" w:author="Cloud, Jason" w:date="2024-11-06T16:48:00Z" w16du:dateUtc="2024-11-07T00:48:00Z">
        <w:r w:rsidR="001C6986" w:rsidRPr="0016528C">
          <w:rPr>
            <w:rFonts w:cs="Arial"/>
          </w:rPr>
          <w:t xml:space="preserve"> new top-level Boolean</w:t>
        </w:r>
      </w:ins>
      <w:ins w:id="2562" w:author="Richard Bradbury" w:date="2024-11-08T19:10:00Z" w16du:dateUtc="2024-11-08T19:10:00Z">
        <w:r w:rsidR="001A1870" w:rsidRPr="0016528C">
          <w:rPr>
            <w:rFonts w:cs="Arial"/>
          </w:rPr>
          <w:t xml:space="preserve"> </w:t>
        </w:r>
      </w:ins>
      <w:ins w:id="2563" w:author="Cloud, Jason" w:date="2024-11-06T16:48:00Z" w16du:dateUtc="2024-11-07T00:48:00Z">
        <w:r w:rsidR="001C6986" w:rsidRPr="0016528C">
          <w:rPr>
            <w:rStyle w:val="Codechar"/>
            <w:lang w:val="en-GB"/>
          </w:rPr>
          <w:t>distributionAffinity</w:t>
        </w:r>
      </w:ins>
      <w:ins w:id="2564" w:author="Richard Bradbury" w:date="2024-11-08T19:10:00Z" w16du:dateUtc="2024-11-08T19:10:00Z">
        <w:r w:rsidR="001A1870" w:rsidRPr="0016528C">
          <w:rPr>
            <w:rStyle w:val="Codechar"/>
            <w:lang w:val="en-GB"/>
          </w:rPr>
          <w:t xml:space="preserve"> </w:t>
        </w:r>
      </w:ins>
      <w:ins w:id="2565" w:author="Cloud, Jason" w:date="2024-11-06T16:48:00Z" w16du:dateUtc="2024-11-07T00:48:00Z">
        <w:r w:rsidR="001C6986" w:rsidRPr="0016528C">
          <w:rPr>
            <w:rFonts w:cs="Arial"/>
          </w:rPr>
          <w:t xml:space="preserve">property </w:t>
        </w:r>
      </w:ins>
      <w:ins w:id="2566" w:author="Cloud, Jason" w:date="2024-11-06T17:01:00Z" w16du:dateUtc="2024-11-07T01:01:00Z">
        <w:r w:rsidRPr="0016528C">
          <w:rPr>
            <w:rFonts w:cs="Arial"/>
          </w:rPr>
          <w:t xml:space="preserve">within the </w:t>
        </w:r>
        <w:r w:rsidRPr="0016528C">
          <w:rPr>
            <w:rStyle w:val="Codechar"/>
            <w:lang w:val="en-GB"/>
          </w:rPr>
          <w:t>ContentHostingConfiguration</w:t>
        </w:r>
        <w:r w:rsidRPr="0016528C">
          <w:rPr>
            <w:rFonts w:cs="Arial"/>
          </w:rPr>
          <w:t xml:space="preserve"> resource provided in clause</w:t>
        </w:r>
      </w:ins>
      <w:ins w:id="2567" w:author="Richard Bradbury" w:date="2024-11-08T19:12:00Z" w16du:dateUtc="2024-11-08T19:12:00Z">
        <w:r w:rsidR="001A1870" w:rsidRPr="0016528C">
          <w:rPr>
            <w:rFonts w:cs="Arial"/>
          </w:rPr>
          <w:t> </w:t>
        </w:r>
      </w:ins>
      <w:ins w:id="2568" w:author="Cloud, Jason" w:date="2024-11-06T17:01:00Z" w16du:dateUtc="2024-11-07T01:01:00Z">
        <w:r w:rsidRPr="0016528C">
          <w:rPr>
            <w:rFonts w:cs="Arial"/>
          </w:rPr>
          <w:t>8.8.3 of TS</w:t>
        </w:r>
      </w:ins>
      <w:ins w:id="2569" w:author="Richard Bradbury" w:date="2024-11-08T19:12:00Z" w16du:dateUtc="2024-11-08T19:12:00Z">
        <w:r w:rsidR="001A1870" w:rsidRPr="0016528C">
          <w:rPr>
            <w:rFonts w:cs="Arial"/>
          </w:rPr>
          <w:t> </w:t>
        </w:r>
      </w:ins>
      <w:ins w:id="2570" w:author="Cloud, Jason" w:date="2024-11-06T17:01:00Z" w16du:dateUtc="2024-11-07T01:01:00Z">
        <w:r w:rsidRPr="0016528C">
          <w:rPr>
            <w:rFonts w:cs="Arial"/>
          </w:rPr>
          <w:t>26</w:t>
        </w:r>
      </w:ins>
      <w:ins w:id="2571" w:author="Richard Bradbury" w:date="2024-11-08T19:12:00Z" w16du:dateUtc="2024-11-08T19:12:00Z">
        <w:r w:rsidR="001A1870" w:rsidRPr="0016528C">
          <w:rPr>
            <w:rFonts w:cs="Arial"/>
          </w:rPr>
          <w:t>.</w:t>
        </w:r>
      </w:ins>
      <w:ins w:id="2572" w:author="Cloud, Jason" w:date="2024-11-06T17:01:00Z" w16du:dateUtc="2024-11-07T01:01:00Z">
        <w:r w:rsidRPr="0016528C">
          <w:rPr>
            <w:rFonts w:cs="Arial"/>
          </w:rPr>
          <w:t>510</w:t>
        </w:r>
      </w:ins>
      <w:ins w:id="2573" w:author="Richard Bradbury" w:date="2024-11-08T19:12:00Z" w16du:dateUtc="2024-11-08T19:12:00Z">
        <w:r w:rsidR="001A1870" w:rsidRPr="0016528C">
          <w:rPr>
            <w:rFonts w:cs="Arial"/>
          </w:rPr>
          <w:t> </w:t>
        </w:r>
      </w:ins>
      <w:ins w:id="2574" w:author="Cloud, Jason" w:date="2024-11-06T17:01:00Z" w16du:dateUtc="2024-11-07T01:01:00Z">
        <w:r w:rsidRPr="0016528C">
          <w:rPr>
            <w:rFonts w:cs="Arial"/>
          </w:rPr>
          <w:t>[</w:t>
        </w:r>
        <w:r w:rsidRPr="0016528C">
          <w:rPr>
            <w:rFonts w:cs="Arial"/>
            <w:highlight w:val="yellow"/>
          </w:rPr>
          <w:t>26510</w:t>
        </w:r>
        <w:r w:rsidRPr="0016528C">
          <w:rPr>
            <w:rFonts w:cs="Arial"/>
          </w:rPr>
          <w:t xml:space="preserve">]. This property </w:t>
        </w:r>
      </w:ins>
      <w:ins w:id="2575" w:author="Cloud, Jason" w:date="2024-11-06T16:48:00Z" w16du:dateUtc="2024-11-07T00:48:00Z">
        <w:r w:rsidR="001C6986" w:rsidRPr="0016528C">
          <w:rPr>
            <w:rFonts w:cs="Arial"/>
          </w:rPr>
          <w:t>specifies whether all distribution configurations are to be hosted on the same 5GMSd</w:t>
        </w:r>
      </w:ins>
      <w:ins w:id="2576" w:author="Richard Bradbury" w:date="2024-11-08T19:12:00Z" w16du:dateUtc="2024-11-08T19:12:00Z">
        <w:r w:rsidR="001A1870" w:rsidRPr="0016528C">
          <w:rPr>
            <w:rFonts w:cs="Arial"/>
          </w:rPr>
          <w:t> </w:t>
        </w:r>
      </w:ins>
      <w:ins w:id="2577" w:author="Cloud, Jason" w:date="2024-11-06T16:48:00Z" w16du:dateUtc="2024-11-07T00:48:00Z">
        <w:r w:rsidR="001C6986" w:rsidRPr="0016528C">
          <w:rPr>
            <w:rFonts w:cs="Arial"/>
          </w:rPr>
          <w:t>AS instance as each other, or whether they are all to be hosted on different 5GMSd</w:t>
        </w:r>
      </w:ins>
      <w:ins w:id="2578" w:author="Richard Bradbury" w:date="2024-11-08T19:12:00Z" w16du:dateUtc="2024-11-08T19:12:00Z">
        <w:r w:rsidR="001A1870" w:rsidRPr="0016528C">
          <w:rPr>
            <w:rFonts w:cs="Arial"/>
          </w:rPr>
          <w:t> </w:t>
        </w:r>
      </w:ins>
      <w:ins w:id="2579" w:author="Cloud, Jason" w:date="2024-11-06T16:48:00Z" w16du:dateUtc="2024-11-07T00:48:00Z">
        <w:r w:rsidR="001C6986" w:rsidRPr="0016528C">
          <w:rPr>
            <w:rFonts w:cs="Arial"/>
          </w:rPr>
          <w:t>AS instances.</w:t>
        </w:r>
      </w:ins>
    </w:p>
    <w:p w14:paraId="2188A17E" w14:textId="233A1CEF" w:rsidR="00706E0C" w:rsidRPr="0016528C" w:rsidRDefault="005F5338" w:rsidP="005F5338">
      <w:pPr>
        <w:pStyle w:val="B1"/>
        <w:rPr>
          <w:ins w:id="2580" w:author="Cloud, Jason" w:date="2024-11-06T17:07:00Z" w16du:dateUtc="2024-11-07T01:07:00Z"/>
        </w:rPr>
      </w:pPr>
      <w:ins w:id="2581" w:author="Cloud, Jason" w:date="2024-11-06T17:02:00Z" w16du:dateUtc="2024-11-07T01:02:00Z">
        <w:r w:rsidRPr="0016528C">
          <w:t>-</w:t>
        </w:r>
        <w:r w:rsidRPr="0016528C">
          <w:tab/>
          <w:t xml:space="preserve">If </w:t>
        </w:r>
      </w:ins>
      <w:ins w:id="2582" w:author="Richard Bradbury" w:date="2024-11-08T19:50:00Z" w16du:dateUtc="2024-11-08T19:50:00Z">
        <w:r w:rsidR="000C231A">
          <w:t xml:space="preserve">this flag is </w:t>
        </w:r>
      </w:ins>
      <w:ins w:id="2583" w:author="Cloud, Jason" w:date="2024-11-06T17:02:00Z" w16du:dateUtc="2024-11-07T01:02:00Z">
        <w:r w:rsidRPr="000C231A">
          <w:rPr>
            <w:rStyle w:val="Codechar"/>
            <w:lang w:val="en-GB"/>
          </w:rPr>
          <w:t>TRUE</w:t>
        </w:r>
      </w:ins>
      <w:ins w:id="2584" w:author="Cloud, Jason" w:date="2024-11-06T17:07:00Z" w16du:dateUtc="2024-11-07T01:07:00Z">
        <w:r w:rsidR="00706E0C" w:rsidRPr="0016528C">
          <w:t>:</w:t>
        </w:r>
      </w:ins>
    </w:p>
    <w:p w14:paraId="6B89E9D0" w14:textId="42047950" w:rsidR="005F5338" w:rsidRPr="0016528C" w:rsidRDefault="00706E0C" w:rsidP="001A1870">
      <w:pPr>
        <w:pStyle w:val="B2"/>
        <w:rPr>
          <w:ins w:id="2585" w:author="Cloud, Jason" w:date="2024-11-06T17:04:00Z" w16du:dateUtc="2024-11-07T01:04:00Z"/>
        </w:rPr>
      </w:pPr>
      <w:ins w:id="2586" w:author="Cloud, Jason" w:date="2024-11-06T17:07:00Z" w16du:dateUtc="2024-11-07T01:07:00Z">
        <w:r w:rsidRPr="0016528C">
          <w:t>-</w:t>
        </w:r>
        <w:r w:rsidRPr="0016528C">
          <w:tab/>
          <w:t>The 5GMSd</w:t>
        </w:r>
      </w:ins>
      <w:ins w:id="2587" w:author="Richard Bradbury" w:date="2024-11-08T19:51:00Z" w16du:dateUtc="2024-11-08T19:51:00Z">
        <w:r w:rsidR="000C231A">
          <w:t> </w:t>
        </w:r>
      </w:ins>
      <w:ins w:id="2588" w:author="Cloud, Jason" w:date="2024-11-06T17:07:00Z" w16du:dateUtc="2024-11-07T01:07:00Z">
        <w:r w:rsidRPr="0016528C">
          <w:t>AF configures a set of 5GMSd</w:t>
        </w:r>
      </w:ins>
      <w:ins w:id="2589" w:author="Richard Bradbury" w:date="2024-11-08T19:50:00Z" w16du:dateUtc="2024-11-08T19:50:00Z">
        <w:r w:rsidR="000C231A">
          <w:t> </w:t>
        </w:r>
      </w:ins>
      <w:ins w:id="2590" w:author="Cloud, Jason" w:date="2024-11-06T17:08:00Z" w16du:dateUtc="2024-11-07T01:08:00Z">
        <w:r w:rsidRPr="0016528C">
          <w:t xml:space="preserve">AS instances at reference point M3d where each </w:t>
        </w:r>
      </w:ins>
      <w:ins w:id="2591" w:author="Richard Bradbury" w:date="2024-11-08T19:51:00Z" w16du:dateUtc="2024-11-08T19:51:00Z">
        <w:r w:rsidR="000C231A">
          <w:t>C</w:t>
        </w:r>
      </w:ins>
      <w:ins w:id="2592" w:author="Cloud, Jason" w:date="2024-11-06T17:03:00Z" w16du:dateUtc="2024-11-07T01:03:00Z">
        <w:r w:rsidR="005F5338" w:rsidRPr="0016528C">
          <w:t xml:space="preserve">ontent </w:t>
        </w:r>
      </w:ins>
      <w:ins w:id="2593" w:author="Richard Bradbury" w:date="2024-11-08T19:51:00Z" w16du:dateUtc="2024-11-08T19:51:00Z">
        <w:r w:rsidR="000C231A">
          <w:t>D</w:t>
        </w:r>
      </w:ins>
      <w:ins w:id="2594" w:author="Cloud, Jason" w:date="2024-11-06T17:03:00Z" w16du:dateUtc="2024-11-07T01:03:00Z">
        <w:r w:rsidR="005F5338" w:rsidRPr="0016528C">
          <w:t xml:space="preserve">istribution defined by the Content Hosting Configuration </w:t>
        </w:r>
      </w:ins>
      <w:ins w:id="2595" w:author="Richard Bradbury" w:date="2024-11-08T19:51:00Z" w16du:dateUtc="2024-11-08T19:51:00Z">
        <w:r w:rsidR="000C231A">
          <w:t>is</w:t>
        </w:r>
      </w:ins>
      <w:ins w:id="2596" w:author="Cloud, Jason" w:date="2024-11-06T17:03:00Z" w16du:dateUtc="2024-11-07T01:03:00Z">
        <w:r w:rsidR="005F5338" w:rsidRPr="0016528C">
          <w:t xml:space="preserve"> </w:t>
        </w:r>
      </w:ins>
      <w:ins w:id="2597" w:author="Cloud, Jason" w:date="2024-11-06T17:04:00Z" w16du:dateUtc="2024-11-07T01:04:00Z">
        <w:r w:rsidR="005F5338" w:rsidRPr="0016528C">
          <w:t xml:space="preserve">provisioned on </w:t>
        </w:r>
      </w:ins>
      <w:ins w:id="2598" w:author="Richard Bradbury" w:date="2024-11-08T19:51:00Z" w16du:dateUtc="2024-11-08T19:51:00Z">
        <w:r w:rsidR="000C231A">
          <w:t xml:space="preserve">a </w:t>
        </w:r>
      </w:ins>
      <w:ins w:id="2599" w:author="Cloud, Jason" w:date="2024-11-06T17:04:00Z" w16du:dateUtc="2024-11-07T01:04:00Z">
        <w:r w:rsidR="005F5338" w:rsidRPr="0016528C">
          <w:t>different 5GMSd</w:t>
        </w:r>
      </w:ins>
      <w:ins w:id="2600" w:author="Richard Bradbury" w:date="2024-11-08T19:51:00Z" w16du:dateUtc="2024-11-08T19:51:00Z">
        <w:r w:rsidR="000C231A">
          <w:t> </w:t>
        </w:r>
      </w:ins>
      <w:ins w:id="2601" w:author="Cloud, Jason" w:date="2024-11-06T17:04:00Z" w16du:dateUtc="2024-11-07T01:04:00Z">
        <w:r w:rsidR="005F5338" w:rsidRPr="0016528C">
          <w:t>AS instance within the 5GMS System.</w:t>
        </w:r>
      </w:ins>
    </w:p>
    <w:p w14:paraId="56D2386F" w14:textId="7F37BCA6" w:rsidR="00706E0C" w:rsidRPr="0016528C" w:rsidRDefault="005F5338" w:rsidP="005F5338">
      <w:pPr>
        <w:pStyle w:val="B2"/>
        <w:rPr>
          <w:ins w:id="2602" w:author="Cloud, Jason" w:date="2024-11-06T17:09:00Z" w16du:dateUtc="2024-11-07T01:09:00Z"/>
        </w:rPr>
      </w:pPr>
      <w:ins w:id="2603" w:author="Cloud, Jason" w:date="2024-11-06T17:04:00Z" w16du:dateUtc="2024-11-07T01:04:00Z">
        <w:r w:rsidRPr="0016528C">
          <w:t>-</w:t>
        </w:r>
        <w:r w:rsidRPr="0016528C">
          <w:tab/>
          <w:t>T</w:t>
        </w:r>
      </w:ins>
      <w:ins w:id="2604" w:author="Cloud, Jason" w:date="2024-11-06T16:48:00Z" w16du:dateUtc="2024-11-07T00:48:00Z">
        <w:r w:rsidR="001C6986" w:rsidRPr="0016528C">
          <w:t>he</w:t>
        </w:r>
      </w:ins>
      <w:ins w:id="2605" w:author="Cloud, Jason" w:date="2024-11-06T17:15:00Z" w16du:dateUtc="2024-11-07T01:15:00Z">
        <w:r w:rsidR="00706E0C" w:rsidRPr="0016528C">
          <w:t xml:space="preserve"> authority in both the</w:t>
        </w:r>
      </w:ins>
      <w:ins w:id="2606" w:author="Richard Bradbury" w:date="2024-11-08T19:12:00Z" w16du:dateUtc="2024-11-08T19:12:00Z">
        <w:r w:rsidR="001A1870" w:rsidRPr="0016528C">
          <w:t xml:space="preserve"> </w:t>
        </w:r>
      </w:ins>
      <w:ins w:id="2607" w:author="Cloud, Jason" w:date="2024-11-06T17:05:00Z" w16du:dateUtc="2024-11-07T01:05:00Z">
        <w:r w:rsidR="00706E0C" w:rsidRPr="0016528C">
          <w:rPr>
            <w:rStyle w:val="Codechar"/>
            <w:lang w:val="en-GB"/>
          </w:rPr>
          <w:t>distributionConfiguration.canonicalDomainName</w:t>
        </w:r>
        <w:r w:rsidR="00706E0C" w:rsidRPr="0016528C">
          <w:t xml:space="preserve"> and </w:t>
        </w:r>
        <w:r w:rsidR="00706E0C" w:rsidRPr="0016528C">
          <w:rPr>
            <w:rStyle w:val="Codechar"/>
            <w:lang w:val="en-GB"/>
          </w:rPr>
          <w:t>distributionConfiguration.</w:t>
        </w:r>
      </w:ins>
      <w:ins w:id="2608" w:author="Richard Bradbury" w:date="2024-11-08T19:51:00Z" w16du:dateUtc="2024-11-08T19:51:00Z">
        <w:r w:rsidR="000C231A">
          <w:rPr>
            <w:rStyle w:val="Codechar"/>
            <w:lang w:val="en-GB"/>
          </w:rPr>
          <w:t>‌</w:t>
        </w:r>
      </w:ins>
      <w:ins w:id="2609" w:author="Cloud, Jason" w:date="2024-11-06T16:48:00Z" w16du:dateUtc="2024-11-07T00:48:00Z">
        <w:r w:rsidR="001C6986" w:rsidRPr="0016528C">
          <w:rPr>
            <w:rStyle w:val="Codechar"/>
            <w:lang w:val="en-GB"/>
          </w:rPr>
          <w:t>baseURL</w:t>
        </w:r>
      </w:ins>
      <w:ins w:id="2610" w:author="Richard Bradbury" w:date="2024-11-08T19:11:00Z" w16du:dateUtc="2024-11-08T19:11:00Z">
        <w:r w:rsidR="001A1870" w:rsidRPr="0016528C">
          <w:rPr>
            <w:rStyle w:val="Codechar"/>
            <w:lang w:val="en-GB"/>
          </w:rPr>
          <w:t xml:space="preserve"> </w:t>
        </w:r>
      </w:ins>
      <w:ins w:id="2611" w:author="Cloud, Jason" w:date="2024-11-06T17:06:00Z" w16du:dateUtc="2024-11-07T01:06:00Z">
        <w:r w:rsidR="00706E0C" w:rsidRPr="0016528C">
          <w:t>assigned by the 5GMSd</w:t>
        </w:r>
      </w:ins>
      <w:ins w:id="2612" w:author="Richard Bradbury" w:date="2024-11-08T19:11:00Z" w16du:dateUtc="2024-11-08T19:11:00Z">
        <w:r w:rsidR="001A1870" w:rsidRPr="0016528C">
          <w:t> </w:t>
        </w:r>
      </w:ins>
      <w:ins w:id="2613" w:author="Cloud, Jason" w:date="2024-11-06T17:06:00Z" w16du:dateUtc="2024-11-07T01:06:00Z">
        <w:r w:rsidR="00706E0C" w:rsidRPr="0016528C">
          <w:t xml:space="preserve">AF for each </w:t>
        </w:r>
      </w:ins>
      <w:ins w:id="2614" w:author="Richard Bradbury" w:date="2024-11-08T19:51:00Z" w16du:dateUtc="2024-11-08T19:51:00Z">
        <w:r w:rsidR="000C231A">
          <w:t>C</w:t>
        </w:r>
      </w:ins>
      <w:ins w:id="2615" w:author="Cloud, Jason" w:date="2024-11-06T17:06:00Z" w16du:dateUtc="2024-11-07T01:06:00Z">
        <w:r w:rsidR="00706E0C" w:rsidRPr="0016528C">
          <w:t xml:space="preserve">ontent </w:t>
        </w:r>
      </w:ins>
      <w:ins w:id="2616" w:author="Richard Bradbury" w:date="2024-11-08T19:51:00Z" w16du:dateUtc="2024-11-08T19:51:00Z">
        <w:r w:rsidR="000C231A">
          <w:t>D</w:t>
        </w:r>
      </w:ins>
      <w:ins w:id="2617" w:author="Cloud, Jason" w:date="2024-11-06T17:06:00Z" w16du:dateUtc="2024-11-07T01:06:00Z">
        <w:r w:rsidR="00706E0C" w:rsidRPr="0016528C">
          <w:t xml:space="preserve">istribution </w:t>
        </w:r>
      </w:ins>
      <w:ins w:id="2618" w:author="Richard Bradbury" w:date="2024-11-08T19:51:00Z" w16du:dateUtc="2024-11-08T19:51:00Z">
        <w:r w:rsidR="000C231A">
          <w:t>is</w:t>
        </w:r>
      </w:ins>
      <w:ins w:id="2619" w:author="Cloud, Jason" w:date="2024-11-06T17:07:00Z" w16du:dateUtc="2024-11-07T01:07:00Z">
        <w:r w:rsidR="00706E0C" w:rsidRPr="0016528C">
          <w:t xml:space="preserve"> unique</w:t>
        </w:r>
      </w:ins>
      <w:ins w:id="2620" w:author="Cloud, Jason" w:date="2024-11-06T17:09:00Z" w16du:dateUtc="2024-11-07T01:09:00Z">
        <w:r w:rsidR="00706E0C" w:rsidRPr="0016528C">
          <w:t xml:space="preserve"> to the provisioned </w:t>
        </w:r>
      </w:ins>
      <w:ins w:id="2621" w:author="Richard Bradbury" w:date="2024-11-08T19:51:00Z" w16du:dateUtc="2024-11-08T19:51:00Z">
        <w:r w:rsidR="000C231A">
          <w:t>C</w:t>
        </w:r>
      </w:ins>
      <w:ins w:id="2622" w:author="Cloud, Jason" w:date="2024-11-06T17:09:00Z" w16du:dateUtc="2024-11-07T01:09:00Z">
        <w:r w:rsidR="00706E0C" w:rsidRPr="0016528C">
          <w:t xml:space="preserve">ontent </w:t>
        </w:r>
      </w:ins>
      <w:ins w:id="2623" w:author="Richard Bradbury" w:date="2024-11-08T19:51:00Z" w16du:dateUtc="2024-11-08T19:51:00Z">
        <w:r w:rsidR="000C231A">
          <w:t>D</w:t>
        </w:r>
      </w:ins>
      <w:ins w:id="2624" w:author="Cloud, Jason" w:date="2024-11-06T17:09:00Z" w16du:dateUtc="2024-11-07T01:09:00Z">
        <w:r w:rsidR="00706E0C" w:rsidRPr="0016528C">
          <w:t>istribution</w:t>
        </w:r>
      </w:ins>
      <w:ins w:id="2625" w:author="Cloud, Jason" w:date="2024-11-06T17:07:00Z" w16du:dateUtc="2024-11-07T01:07:00Z">
        <w:r w:rsidR="00706E0C" w:rsidRPr="0016528C">
          <w:t>.</w:t>
        </w:r>
      </w:ins>
    </w:p>
    <w:p w14:paraId="11ACC5E8" w14:textId="42517F2C" w:rsidR="00706E0C" w:rsidRPr="0016528C" w:rsidRDefault="00706E0C" w:rsidP="00706E0C">
      <w:pPr>
        <w:pStyle w:val="B1"/>
        <w:rPr>
          <w:ins w:id="2626" w:author="Cloud, Jason" w:date="2024-11-06T17:09:00Z" w16du:dateUtc="2024-11-07T01:09:00Z"/>
        </w:rPr>
      </w:pPr>
      <w:ins w:id="2627" w:author="Cloud, Jason" w:date="2024-11-06T17:09:00Z" w16du:dateUtc="2024-11-07T01:09:00Z">
        <w:r w:rsidRPr="0016528C">
          <w:t>-</w:t>
        </w:r>
        <w:r w:rsidRPr="0016528C">
          <w:tab/>
          <w:t xml:space="preserve">If </w:t>
        </w:r>
      </w:ins>
      <w:ins w:id="2628" w:author="Richard Bradbury" w:date="2024-11-08T19:52:00Z" w16du:dateUtc="2024-11-08T19:52:00Z">
        <w:r w:rsidR="000C231A">
          <w:t xml:space="preserve">the flag is </w:t>
        </w:r>
      </w:ins>
      <w:ins w:id="2629" w:author="Cloud, Jason" w:date="2024-11-06T17:09:00Z" w16du:dateUtc="2024-11-07T01:09:00Z">
        <w:r w:rsidRPr="000C231A">
          <w:rPr>
            <w:rStyle w:val="Codechar"/>
          </w:rPr>
          <w:t>FALSE</w:t>
        </w:r>
      </w:ins>
      <w:ins w:id="2630" w:author="Cloud, Jason" w:date="2024-11-07T09:05:00Z" w16du:dateUtc="2024-11-07T17:05:00Z">
        <w:r w:rsidR="000B3053" w:rsidRPr="0016528C">
          <w:t xml:space="preserve"> (</w:t>
        </w:r>
        <w:del w:id="2631" w:author="Richard Bradbury" w:date="2024-11-08T19:52:00Z" w16du:dateUtc="2024-11-08T19:52:00Z">
          <w:r w:rsidR="000B3053" w:rsidRPr="0016528C" w:rsidDel="000C231A">
            <w:delText>default</w:delText>
          </w:r>
        </w:del>
      </w:ins>
      <w:ins w:id="2632" w:author="Richard Bradbury" w:date="2024-11-08T19:52:00Z" w16du:dateUtc="2024-11-08T19:52:00Z">
        <w:r w:rsidR="000C231A">
          <w:t>or omitted</w:t>
        </w:r>
      </w:ins>
      <w:ins w:id="2633" w:author="Cloud, Jason" w:date="2024-11-07T09:05:00Z" w16du:dateUtc="2024-11-07T17:05:00Z">
        <w:r w:rsidR="000B3053" w:rsidRPr="0016528C">
          <w:t>)</w:t>
        </w:r>
      </w:ins>
      <w:ins w:id="2634" w:author="Cloud, Jason" w:date="2024-11-06T17:09:00Z" w16du:dateUtc="2024-11-07T01:09:00Z">
        <w:r w:rsidRPr="0016528C">
          <w:t>:</w:t>
        </w:r>
      </w:ins>
    </w:p>
    <w:p w14:paraId="07B10666" w14:textId="72882A06" w:rsidR="001C6986" w:rsidRPr="0016528C" w:rsidRDefault="00706E0C" w:rsidP="00706E0C">
      <w:pPr>
        <w:pStyle w:val="B2"/>
        <w:rPr>
          <w:ins w:id="2635" w:author="Cloud, Jason" w:date="2024-11-06T17:12:00Z" w16du:dateUtc="2024-11-07T01:12:00Z"/>
        </w:rPr>
      </w:pPr>
      <w:ins w:id="2636" w:author="Cloud, Jason" w:date="2024-11-06T17:09:00Z" w16du:dateUtc="2024-11-07T01:09:00Z">
        <w:r w:rsidRPr="0016528C">
          <w:t xml:space="preserve">- </w:t>
        </w:r>
      </w:ins>
      <w:ins w:id="2637" w:author="Cloud, Jason" w:date="2024-11-06T17:11:00Z" w16du:dateUtc="2024-11-07T01:11:00Z">
        <w:r w:rsidRPr="0016528C">
          <w:tab/>
        </w:r>
      </w:ins>
      <w:ins w:id="2638" w:author="Cloud, Jason" w:date="2024-11-06T17:18:00Z" w16du:dateUtc="2024-11-07T01:18:00Z">
        <w:r w:rsidR="00536A8A" w:rsidRPr="0016528C">
          <w:t>Provisioning of content distributions across a set of 5GMSd</w:t>
        </w:r>
      </w:ins>
      <w:ins w:id="2639" w:author="Richard Bradbury" w:date="2024-11-08T19:11:00Z" w16du:dateUtc="2024-11-08T19:11:00Z">
        <w:r w:rsidR="001A1870" w:rsidRPr="0016528C">
          <w:t> </w:t>
        </w:r>
      </w:ins>
      <w:ins w:id="2640" w:author="Cloud, Jason" w:date="2024-11-06T17:18:00Z" w16du:dateUtc="2024-11-07T01:18:00Z">
        <w:r w:rsidR="00536A8A" w:rsidRPr="0016528C">
          <w:t>AS instance is at the discretion of the 5GMSd</w:t>
        </w:r>
      </w:ins>
      <w:ins w:id="2641" w:author="Richard Bradbury" w:date="2024-11-08T19:11:00Z" w16du:dateUtc="2024-11-08T19:11:00Z">
        <w:r w:rsidR="001A1870" w:rsidRPr="0016528C">
          <w:t> </w:t>
        </w:r>
      </w:ins>
      <w:ins w:id="2642" w:author="Cloud, Jason" w:date="2024-11-06T17:18:00Z" w16du:dateUtc="2024-11-07T01:18:00Z">
        <w:r w:rsidR="00536A8A" w:rsidRPr="0016528C">
          <w:t xml:space="preserve">AF. </w:t>
        </w:r>
      </w:ins>
      <w:ins w:id="2643" w:author="Cloud, Jason" w:date="2024-11-06T17:09:00Z" w16du:dateUtc="2024-11-07T01:09:00Z">
        <w:r w:rsidRPr="0016528C">
          <w:t>The 5GMSd</w:t>
        </w:r>
      </w:ins>
      <w:ins w:id="2644" w:author="Richard Bradbury" w:date="2024-11-08T19:11:00Z" w16du:dateUtc="2024-11-08T19:11:00Z">
        <w:r w:rsidR="001A1870" w:rsidRPr="0016528C">
          <w:t> </w:t>
        </w:r>
      </w:ins>
      <w:ins w:id="2645" w:author="Cloud, Jason" w:date="2024-11-06T17:09:00Z" w16du:dateUtc="2024-11-07T01:09:00Z">
        <w:r w:rsidRPr="0016528C">
          <w:t xml:space="preserve">AF may </w:t>
        </w:r>
        <w:del w:id="2646" w:author="Richard Bradbury" w:date="2024-11-08T20:20:00Z" w16du:dateUtc="2024-11-08T20:20:00Z">
          <w:r w:rsidRPr="0016528C" w:rsidDel="00DF1F23">
            <w:delText xml:space="preserve">configure </w:delText>
          </w:r>
        </w:del>
      </w:ins>
      <w:ins w:id="2647" w:author="Cloud, Jason" w:date="2024-11-06T17:10:00Z" w16du:dateUtc="2024-11-07T01:10:00Z">
        <w:del w:id="2648" w:author="Richard Bradbury" w:date="2024-11-08T20:20:00Z" w16du:dateUtc="2024-11-08T20:20:00Z">
          <w:r w:rsidRPr="0016528C" w:rsidDel="00DF1F23">
            <w:delText>a set of 5GMSdAS instances at reference point M3d where</w:delText>
          </w:r>
        </w:del>
      </w:ins>
      <w:ins w:id="2649" w:author="Richard Bradbury" w:date="2024-11-08T20:20:00Z" w16du:dateUtc="2024-11-08T20:20:00Z">
        <w:r w:rsidR="00DF1F23">
          <w:t>configure</w:t>
        </w:r>
      </w:ins>
      <w:ins w:id="2650" w:author="Cloud, Jason" w:date="2024-11-06T17:10:00Z" w16du:dateUtc="2024-11-07T01:10:00Z">
        <w:r w:rsidRPr="0016528C">
          <w:t xml:space="preserve"> each </w:t>
        </w:r>
      </w:ins>
      <w:ins w:id="2651" w:author="Richard Bradbury" w:date="2024-11-08T20:19:00Z" w16du:dateUtc="2024-11-08T20:19:00Z">
        <w:r w:rsidR="00DF1F23">
          <w:t>C</w:t>
        </w:r>
      </w:ins>
      <w:ins w:id="2652" w:author="Cloud, Jason" w:date="2024-11-06T17:10:00Z" w16du:dateUtc="2024-11-07T01:10:00Z">
        <w:r w:rsidRPr="0016528C">
          <w:t xml:space="preserve">ontent </w:t>
        </w:r>
      </w:ins>
      <w:ins w:id="2653" w:author="Richard Bradbury" w:date="2024-11-08T20:19:00Z" w16du:dateUtc="2024-11-08T20:19:00Z">
        <w:r w:rsidR="00DF1F23">
          <w:t>D</w:t>
        </w:r>
      </w:ins>
      <w:ins w:id="2654" w:author="Cloud, Jason" w:date="2024-11-06T17:10:00Z" w16du:dateUtc="2024-11-07T01:10:00Z">
        <w:r w:rsidRPr="0016528C">
          <w:t xml:space="preserve">istribution </w:t>
        </w:r>
      </w:ins>
      <w:ins w:id="2655" w:author="Richard Bradbury" w:date="2024-11-08T20:20:00Z" w16du:dateUtc="2024-11-08T20:20:00Z">
        <w:r w:rsidR="00DF1F23">
          <w:t>in</w:t>
        </w:r>
      </w:ins>
      <w:ins w:id="2656" w:author="Cloud, Jason" w:date="2024-11-06T17:10:00Z" w16du:dateUtc="2024-11-07T01:10:00Z">
        <w:r w:rsidRPr="0016528C">
          <w:t xml:space="preserve"> the Content Hosting Configuration </w:t>
        </w:r>
      </w:ins>
      <w:ins w:id="2657" w:author="Cloud, Jason" w:date="2024-11-06T17:11:00Z" w16du:dateUtc="2024-11-07T01:11:00Z">
        <w:del w:id="2658" w:author="Richard Bradbury" w:date="2024-11-08T20:21:00Z" w16du:dateUtc="2024-11-08T20:21:00Z">
          <w:r w:rsidRPr="0016528C" w:rsidDel="00DF1F23">
            <w:delText>may or may not be provisioned</w:delText>
          </w:r>
        </w:del>
      </w:ins>
      <w:ins w:id="2659" w:author="Richard Bradbury" w:date="2024-11-08T20:21:00Z" w16du:dateUtc="2024-11-08T20:21:00Z">
        <w:r w:rsidR="00DF1F23">
          <w:t>on the same or</w:t>
        </w:r>
      </w:ins>
      <w:ins w:id="2660" w:author="Cloud, Jason" w:date="2024-11-06T17:11:00Z" w16du:dateUtc="2024-11-07T01:11:00Z">
        <w:r w:rsidRPr="0016528C">
          <w:t xml:space="preserve"> on </w:t>
        </w:r>
      </w:ins>
      <w:ins w:id="2661" w:author="Richard Bradbury" w:date="2024-11-08T20:21:00Z" w16du:dateUtc="2024-11-08T20:21:00Z">
        <w:r w:rsidR="00DF1F23">
          <w:t xml:space="preserve">a </w:t>
        </w:r>
      </w:ins>
      <w:ins w:id="2662" w:author="Cloud, Jason" w:date="2024-11-06T17:11:00Z" w16du:dateUtc="2024-11-07T01:11:00Z">
        <w:r w:rsidRPr="0016528C">
          <w:t>different 5GMSd</w:t>
        </w:r>
      </w:ins>
      <w:ins w:id="2663" w:author="Richard Bradbury" w:date="2024-11-08T20:21:00Z" w16du:dateUtc="2024-11-08T20:21:00Z">
        <w:r w:rsidR="00DF1F23">
          <w:t> </w:t>
        </w:r>
      </w:ins>
      <w:ins w:id="2664" w:author="Cloud, Jason" w:date="2024-11-06T17:11:00Z" w16du:dateUtc="2024-11-07T01:11:00Z">
        <w:r w:rsidRPr="0016528C">
          <w:t>AS instance</w:t>
        </w:r>
      </w:ins>
      <w:ins w:id="2665" w:author="Cloud, Jason" w:date="2024-11-06T17:12:00Z" w16du:dateUtc="2024-11-07T01:12:00Z">
        <w:r w:rsidRPr="0016528C">
          <w:t>.</w:t>
        </w:r>
      </w:ins>
    </w:p>
    <w:p w14:paraId="2B743095" w14:textId="51B659F0" w:rsidR="00706E0C" w:rsidRPr="0016528C" w:rsidRDefault="00706E0C" w:rsidP="00706E0C">
      <w:pPr>
        <w:pStyle w:val="B2"/>
        <w:rPr>
          <w:ins w:id="2666" w:author="Cloud, Jason" w:date="2024-11-06T17:42:00Z" w16du:dateUtc="2024-11-07T01:42:00Z"/>
        </w:rPr>
      </w:pPr>
      <w:ins w:id="2667" w:author="Cloud, Jason" w:date="2024-11-06T17:12:00Z" w16du:dateUtc="2024-11-07T01:12:00Z">
        <w:r w:rsidRPr="0016528C">
          <w:t>-</w:t>
        </w:r>
        <w:r w:rsidRPr="0016528C">
          <w:tab/>
          <w:t>When two or more content distributions are provisioned on a single 5GMSd</w:t>
        </w:r>
      </w:ins>
      <w:ins w:id="2668" w:author="Richard Bradbury" w:date="2024-11-08T19:11:00Z" w16du:dateUtc="2024-11-08T19:11:00Z">
        <w:r w:rsidR="001A1870" w:rsidRPr="0016528C">
          <w:t> </w:t>
        </w:r>
      </w:ins>
      <w:ins w:id="2669" w:author="Cloud, Jason" w:date="2024-11-06T17:12:00Z" w16du:dateUtc="2024-11-07T01:12:00Z">
        <w:r w:rsidRPr="0016528C">
          <w:t xml:space="preserve">AS instance, the </w:t>
        </w:r>
      </w:ins>
      <w:ins w:id="2670" w:author="Cloud, Jason" w:date="2024-11-06T17:15:00Z" w16du:dateUtc="2024-11-07T01:15:00Z">
        <w:r w:rsidRPr="0016528C">
          <w:t xml:space="preserve">authority </w:t>
        </w:r>
        <w:r w:rsidR="00536A8A" w:rsidRPr="0016528C">
          <w:t xml:space="preserve">in both the </w:t>
        </w:r>
      </w:ins>
      <w:ins w:id="2671" w:author="Cloud, Jason" w:date="2024-11-06T17:13:00Z" w16du:dateUtc="2024-11-07T01:13:00Z">
        <w:r w:rsidRPr="0016528C">
          <w:rPr>
            <w:rStyle w:val="Codechar"/>
            <w:lang w:val="en-GB"/>
          </w:rPr>
          <w:t>distributionConfiguration.canonicalDomainName</w:t>
        </w:r>
        <w:r w:rsidRPr="0016528C">
          <w:t xml:space="preserve"> and </w:t>
        </w:r>
        <w:r w:rsidRPr="0016528C">
          <w:rPr>
            <w:rStyle w:val="Codechar"/>
            <w:lang w:val="en-GB"/>
          </w:rPr>
          <w:t>distributionConfiguration.baseURL</w:t>
        </w:r>
      </w:ins>
      <w:ins w:id="2672" w:author="Richard Bradbury" w:date="2024-11-08T19:12:00Z" w16du:dateUtc="2024-11-08T19:12:00Z">
        <w:r w:rsidR="001A1870" w:rsidRPr="0016528C">
          <w:rPr>
            <w:rStyle w:val="Codechar"/>
            <w:lang w:val="en-GB"/>
          </w:rPr>
          <w:t xml:space="preserve"> </w:t>
        </w:r>
      </w:ins>
      <w:ins w:id="2673" w:author="Cloud, Jason" w:date="2024-11-06T17:13:00Z" w16du:dateUtc="2024-11-07T01:13:00Z">
        <w:r w:rsidRPr="0016528C">
          <w:t>assigned by the 5GMSd</w:t>
        </w:r>
      </w:ins>
      <w:ins w:id="2674" w:author="Richard Bradbury" w:date="2024-11-08T19:12:00Z" w16du:dateUtc="2024-11-08T19:12:00Z">
        <w:r w:rsidR="001A1870" w:rsidRPr="0016528C">
          <w:t> </w:t>
        </w:r>
      </w:ins>
      <w:ins w:id="2675" w:author="Cloud, Jason" w:date="2024-11-06T17:13:00Z" w16du:dateUtc="2024-11-07T01:13:00Z">
        <w:r w:rsidRPr="0016528C">
          <w:t xml:space="preserve">AF for each </w:t>
        </w:r>
      </w:ins>
      <w:ins w:id="2676" w:author="Richard Bradbury" w:date="2024-11-08T20:21:00Z" w16du:dateUtc="2024-11-08T20:21:00Z">
        <w:r w:rsidR="00DF1F23">
          <w:t>C</w:t>
        </w:r>
      </w:ins>
      <w:ins w:id="2677" w:author="Cloud, Jason" w:date="2024-11-06T17:13:00Z" w16du:dateUtc="2024-11-07T01:13:00Z">
        <w:r w:rsidRPr="0016528C">
          <w:t xml:space="preserve">ontent </w:t>
        </w:r>
      </w:ins>
      <w:ins w:id="2678" w:author="Richard Bradbury" w:date="2024-11-08T20:21:00Z" w16du:dateUtc="2024-11-08T20:21:00Z">
        <w:r w:rsidR="00DF1F23">
          <w:t>D</w:t>
        </w:r>
      </w:ins>
      <w:ins w:id="2679" w:author="Cloud, Jason" w:date="2024-11-06T17:13:00Z" w16du:dateUtc="2024-11-07T01:13:00Z">
        <w:r w:rsidRPr="0016528C">
          <w:t>istribution may or may not be unique</w:t>
        </w:r>
        <w:del w:id="2680" w:author="Richard Bradbury" w:date="2024-11-08T20:21:00Z" w16du:dateUtc="2024-11-08T20:21:00Z">
          <w:r w:rsidRPr="0016528C" w:rsidDel="00DF1F23">
            <w:delText xml:space="preserve"> to the provisioned content distribution</w:delText>
          </w:r>
        </w:del>
        <w:r w:rsidRPr="0016528C">
          <w:t>. In the latter case, the</w:t>
        </w:r>
      </w:ins>
      <w:ins w:id="2681" w:author="Cloud, Jason" w:date="2024-11-06T17:15:00Z" w16du:dateUtc="2024-11-07T01:15:00Z">
        <w:r w:rsidR="00536A8A" w:rsidRPr="0016528C">
          <w:t xml:space="preserve"> path </w:t>
        </w:r>
      </w:ins>
      <w:ins w:id="2682" w:author="Richard Bradbury" w:date="2024-11-08T20:21:00Z" w16du:dateUtc="2024-11-08T20:21:00Z">
        <w:r w:rsidR="00DF1F23">
          <w:t>is</w:t>
        </w:r>
      </w:ins>
      <w:ins w:id="2683" w:author="Cloud, Jason" w:date="2024-11-06T17:15:00Z" w16du:dateUtc="2024-11-07T01:15:00Z">
        <w:r w:rsidR="00536A8A" w:rsidRPr="0016528C">
          <w:t xml:space="preserve"> unique to </w:t>
        </w:r>
      </w:ins>
      <w:ins w:id="2684" w:author="Cloud, Jason" w:date="2024-11-06T17:16:00Z" w16du:dateUtc="2024-11-07T01:16:00Z">
        <w:r w:rsidR="00536A8A" w:rsidRPr="0016528C">
          <w:t>each provisioned content distribution.</w:t>
        </w:r>
      </w:ins>
    </w:p>
    <w:p w14:paraId="13AA1A9F" w14:textId="7BAF2616" w:rsidR="003E1B83" w:rsidRPr="0016528C" w:rsidRDefault="003E1B83" w:rsidP="003E1B83">
      <w:pPr>
        <w:pStyle w:val="Heading4"/>
        <w:rPr>
          <w:ins w:id="2685" w:author="Cloud, Jason" w:date="2024-11-06T17:34:00Z" w16du:dateUtc="2024-11-07T01:34:00Z"/>
        </w:rPr>
      </w:pPr>
      <w:ins w:id="2686" w:author="Cloud, Jason" w:date="2024-11-06T17:31:00Z" w16du:dateUtc="2024-11-07T01:31:00Z">
        <w:r w:rsidRPr="0016528C">
          <w:t>5.19.6.3</w:t>
        </w:r>
        <w:r w:rsidRPr="0016528C">
          <w:tab/>
        </w:r>
      </w:ins>
      <w:proofErr w:type="gramStart"/>
      <w:ins w:id="2687" w:author="Cloud, Jason" w:date="2024-11-06T17:33:00Z" w16du:dateUtc="2024-11-07T01:33:00Z">
        <w:r w:rsidRPr="0016528C">
          <w:t>Multi-source</w:t>
        </w:r>
        <w:proofErr w:type="gramEnd"/>
        <w:r w:rsidRPr="0016528C">
          <w:t xml:space="preserve">/endpoint </w:t>
        </w:r>
      </w:ins>
      <w:ins w:id="2688" w:author="Richard Bradbury" w:date="2024-11-08T20:22:00Z" w16du:dateUtc="2024-11-08T20:22:00Z">
        <w:r w:rsidR="00DF1F23">
          <w:t>S</w:t>
        </w:r>
      </w:ins>
      <w:ins w:id="2689" w:author="Cloud, Jason" w:date="2024-11-07T11:23:00Z" w16du:dateUtc="2024-11-07T19:23:00Z">
        <w:r w:rsidR="00B14D9E" w:rsidRPr="0016528C">
          <w:t xml:space="preserve">ervice </w:t>
        </w:r>
      </w:ins>
      <w:ins w:id="2690" w:author="Richard Bradbury" w:date="2024-11-08T20:22:00Z" w16du:dateUtc="2024-11-08T20:22:00Z">
        <w:r w:rsidR="00DF1F23">
          <w:t>A</w:t>
        </w:r>
      </w:ins>
      <w:ins w:id="2691" w:author="Cloud, Jason" w:date="2024-11-07T11:23:00Z" w16du:dateUtc="2024-11-07T19:23:00Z">
        <w:r w:rsidR="00B14D9E" w:rsidRPr="0016528C">
          <w:t xml:space="preserve">ccess </w:t>
        </w:r>
      </w:ins>
      <w:ins w:id="2692" w:author="Richard Bradbury" w:date="2024-11-08T20:22:00Z" w16du:dateUtc="2024-11-08T20:22:00Z">
        <w:r w:rsidR="00DF1F23">
          <w:t>I</w:t>
        </w:r>
      </w:ins>
      <w:ins w:id="2693" w:author="Cloud, Jason" w:date="2024-11-07T11:23:00Z" w16du:dateUtc="2024-11-07T19:23:00Z">
        <w:r w:rsidR="00B14D9E" w:rsidRPr="0016528C">
          <w:t>nformation</w:t>
        </w:r>
      </w:ins>
      <w:ins w:id="2694" w:author="Cloud, Jason" w:date="2024-11-06T17:33:00Z" w16du:dateUtc="2024-11-07T01:33:00Z">
        <w:r w:rsidRPr="0016528C">
          <w:t xml:space="preserve"> candidate solutions</w:t>
        </w:r>
      </w:ins>
    </w:p>
    <w:p w14:paraId="609F03DD" w14:textId="2D0A4BB8" w:rsidR="003E1B83" w:rsidRPr="0016528C" w:rsidRDefault="003E1B83" w:rsidP="003E1B83">
      <w:pPr>
        <w:pStyle w:val="Heading5"/>
        <w:rPr>
          <w:ins w:id="2695" w:author="Cloud, Jason" w:date="2024-11-07T10:55:00Z" w16du:dateUtc="2024-11-07T18:55:00Z"/>
        </w:rPr>
      </w:pPr>
      <w:ins w:id="2696" w:author="Cloud, Jason" w:date="2024-11-06T17:34:00Z" w16du:dateUtc="2024-11-07T01:34:00Z">
        <w:r w:rsidRPr="0016528C">
          <w:t>5.19.6.3.1</w:t>
        </w:r>
        <w:r w:rsidRPr="0016528C">
          <w:tab/>
        </w:r>
      </w:ins>
      <w:ins w:id="2697" w:author="Cloud, Jason" w:date="2024-11-06T17:35:00Z" w16du:dateUtc="2024-11-07T01:35:00Z">
        <w:r w:rsidRPr="0016528C">
          <w:t>Overview</w:t>
        </w:r>
      </w:ins>
    </w:p>
    <w:p w14:paraId="5A26AD87" w14:textId="4FD09AA8" w:rsidR="004B73BA" w:rsidRPr="0016528C" w:rsidRDefault="004B73BA" w:rsidP="004B73BA">
      <w:pPr>
        <w:rPr>
          <w:ins w:id="2698" w:author="Cloud, Jason" w:date="2024-11-07T11:02:00Z" w16du:dateUtc="2024-11-07T19:02:00Z"/>
        </w:rPr>
      </w:pPr>
      <w:ins w:id="2699" w:author="Cloud, Jason" w:date="2024-11-07T11:01:00Z" w16du:dateUtc="2024-11-07T19:01:00Z">
        <w:r w:rsidRPr="0016528C">
          <w:t xml:space="preserve">5GMSd Clients </w:t>
        </w:r>
      </w:ins>
      <w:ins w:id="2700" w:author="Cloud, Jason" w:date="2024-11-07T11:02:00Z" w16du:dateUtc="2024-11-07T19:02:00Z">
        <w:r w:rsidRPr="0016528C">
          <w:t xml:space="preserve">may </w:t>
        </w:r>
      </w:ins>
      <w:ins w:id="2701" w:author="Cloud, Jason" w:date="2024-11-07T11:01:00Z" w16du:dateUtc="2024-11-07T19:01:00Z">
        <w:r w:rsidRPr="0016528C">
          <w:t xml:space="preserve">require the following information </w:t>
        </w:r>
      </w:ins>
      <w:ins w:id="2702" w:author="Cloud, Jason" w:date="2024-11-07T11:19:00Z" w16du:dateUtc="2024-11-07T19:19:00Z">
        <w:r w:rsidR="00B14D9E" w:rsidRPr="0016528C">
          <w:t>to</w:t>
        </w:r>
      </w:ins>
      <w:ins w:id="2703" w:author="Cloud, Jason" w:date="2024-11-07T11:01:00Z" w16du:dateUtc="2024-11-07T19:01:00Z">
        <w:r w:rsidRPr="0016528C">
          <w:t xml:space="preserve"> use</w:t>
        </w:r>
      </w:ins>
      <w:ins w:id="2704" w:author="Cloud, Jason" w:date="2024-11-07T11:02:00Z" w16du:dateUtc="2024-11-07T19:02:00Z">
        <w:r w:rsidRPr="0016528C">
          <w:t xml:space="preserve"> any of the multi-source/endpoint approaches described in clause</w:t>
        </w:r>
      </w:ins>
      <w:ins w:id="2705" w:author="Richard Bradbury" w:date="2024-11-08T19:12:00Z" w16du:dateUtc="2024-11-08T19:12:00Z">
        <w:r w:rsidR="00DC22CB" w:rsidRPr="0016528C">
          <w:t> </w:t>
        </w:r>
      </w:ins>
      <w:ins w:id="2706" w:author="Cloud, Jason" w:date="2024-11-07T11:02:00Z" w16du:dateUtc="2024-11-07T19:02:00Z">
        <w:r w:rsidRPr="0016528C">
          <w:t>5.19.1:</w:t>
        </w:r>
      </w:ins>
    </w:p>
    <w:p w14:paraId="6ECA4D34" w14:textId="54B2CDB1" w:rsidR="004B73BA" w:rsidRPr="0016528C" w:rsidRDefault="004B73BA" w:rsidP="004B73BA">
      <w:pPr>
        <w:pStyle w:val="B1"/>
        <w:rPr>
          <w:ins w:id="2707" w:author="Cloud, Jason" w:date="2024-11-07T11:04:00Z" w16du:dateUtc="2024-11-07T19:04:00Z"/>
        </w:rPr>
      </w:pPr>
      <w:ins w:id="2708" w:author="Cloud, Jason" w:date="2024-11-07T11:02:00Z" w16du:dateUtc="2024-11-07T19:02:00Z">
        <w:r w:rsidRPr="0016528C">
          <w:t>-</w:t>
        </w:r>
        <w:r w:rsidRPr="0016528C">
          <w:tab/>
        </w:r>
      </w:ins>
      <w:ins w:id="2709" w:author="Cloud, Jason" w:date="2024-11-07T11:03:00Z" w16du:dateUtc="2024-11-07T19:03:00Z">
        <w:r w:rsidRPr="0016528C">
          <w:t>Content service locations/endpoint</w:t>
        </w:r>
      </w:ins>
      <w:ins w:id="2710" w:author="Cloud, Jason" w:date="2024-11-07T11:05:00Z" w16du:dateUtc="2024-11-07T19:05:00Z">
        <w:r w:rsidR="001E038E" w:rsidRPr="0016528C">
          <w:t>s (i.e., URLs) where</w:t>
        </w:r>
      </w:ins>
      <w:ins w:id="2711" w:author="Cloud, Jason" w:date="2024-11-07T11:03:00Z" w16du:dateUtc="2024-11-07T19:03:00Z">
        <w:r w:rsidRPr="0016528C">
          <w:t xml:space="preserve"> content is accessible</w:t>
        </w:r>
      </w:ins>
      <w:ins w:id="2712" w:author="Cloud, Jason" w:date="2024-11-07T11:05:00Z" w16du:dateUtc="2024-11-07T19:05:00Z">
        <w:r w:rsidR="001E038E" w:rsidRPr="0016528C">
          <w:t>,</w:t>
        </w:r>
      </w:ins>
      <w:ins w:id="2713" w:author="Cloud, Jason" w:date="2024-11-07T11:03:00Z" w16du:dateUtc="2024-11-07T19:03:00Z">
        <w:r w:rsidRPr="0016528C">
          <w:t xml:space="preserve"> whether internal</w:t>
        </w:r>
      </w:ins>
      <w:ins w:id="2714" w:author="Cloud, Jason" w:date="2024-11-07T11:04:00Z" w16du:dateUtc="2024-11-07T19:04:00Z">
        <w:r w:rsidR="00C3094B" w:rsidRPr="0016528C">
          <w:t xml:space="preserve"> </w:t>
        </w:r>
      </w:ins>
      <w:ins w:id="2715" w:author="Cloud, Jason" w:date="2024-11-07T11:03:00Z" w16du:dateUtc="2024-11-07T19:03:00Z">
        <w:r w:rsidR="00C3094B" w:rsidRPr="0016528C">
          <w:t>to the 5GMSd System</w:t>
        </w:r>
        <w:r w:rsidRPr="0016528C">
          <w:t xml:space="preserve"> (e.g., 5GMSd</w:t>
        </w:r>
      </w:ins>
      <w:ins w:id="2716" w:author="Richard Bradbury" w:date="2024-11-08T19:12:00Z" w16du:dateUtc="2024-11-08T19:12:00Z">
        <w:r w:rsidR="00DC22CB" w:rsidRPr="0016528C">
          <w:t> </w:t>
        </w:r>
      </w:ins>
      <w:ins w:id="2717" w:author="Cloud, Jason" w:date="2024-11-07T11:04:00Z" w16du:dateUtc="2024-11-07T19:04:00Z">
        <w:r w:rsidRPr="0016528C">
          <w:t xml:space="preserve">AS </w:t>
        </w:r>
      </w:ins>
      <w:ins w:id="2718" w:author="Richard Bradbury" w:date="2024-11-08T20:22:00Z" w16du:dateUtc="2024-11-08T20:22:00Z">
        <w:r w:rsidR="00C3094B">
          <w:t>C</w:t>
        </w:r>
      </w:ins>
      <w:ins w:id="2719" w:author="Cloud, Jason" w:date="2024-11-07T11:04:00Z" w16du:dateUtc="2024-11-07T19:04:00Z">
        <w:r w:rsidRPr="0016528C">
          <w:t xml:space="preserve">ontent </w:t>
        </w:r>
      </w:ins>
      <w:ins w:id="2720" w:author="Richard Bradbury" w:date="2024-11-08T20:22:00Z" w16du:dateUtc="2024-11-08T20:22:00Z">
        <w:r w:rsidR="00C3094B">
          <w:t>D</w:t>
        </w:r>
      </w:ins>
      <w:ins w:id="2721" w:author="Cloud, Jason" w:date="2024-11-07T11:04:00Z" w16du:dateUtc="2024-11-07T19:04:00Z">
        <w:r w:rsidRPr="0016528C">
          <w:t>istributions)</w:t>
        </w:r>
      </w:ins>
      <w:ins w:id="2722" w:author="Cloud, Jason" w:date="2024-11-07T11:03:00Z" w16du:dateUtc="2024-11-07T19:03:00Z">
        <w:r w:rsidRPr="0016528C">
          <w:t xml:space="preserve"> or external </w:t>
        </w:r>
      </w:ins>
      <w:ins w:id="2723" w:author="Cloud, Jason" w:date="2024-11-07T11:04:00Z" w16du:dateUtc="2024-11-07T19:04:00Z">
        <w:r w:rsidRPr="0016528C">
          <w:t xml:space="preserve">(e.g., </w:t>
        </w:r>
        <w:r w:rsidR="001E038E" w:rsidRPr="0016528C">
          <w:t>commercial CDNs)</w:t>
        </w:r>
      </w:ins>
      <w:ins w:id="2724" w:author="Cloud, Jason" w:date="2024-11-07T11:03:00Z" w16du:dateUtc="2024-11-07T19:03:00Z">
        <w:r w:rsidRPr="0016528C">
          <w:t>.</w:t>
        </w:r>
      </w:ins>
    </w:p>
    <w:p w14:paraId="34D484F7" w14:textId="45BD5BDA" w:rsidR="001E038E" w:rsidRPr="0016528C" w:rsidRDefault="001E038E" w:rsidP="004B73BA">
      <w:pPr>
        <w:pStyle w:val="B1"/>
        <w:rPr>
          <w:ins w:id="2725" w:author="Cloud, Jason" w:date="2024-11-07T11:07:00Z" w16du:dateUtc="2024-11-07T19:07:00Z"/>
        </w:rPr>
      </w:pPr>
      <w:ins w:id="2726" w:author="Cloud, Jason" w:date="2024-11-07T11:04:00Z" w16du:dateUtc="2024-11-07T19:04:00Z">
        <w:r w:rsidRPr="0016528C">
          <w:t>-</w:t>
        </w:r>
        <w:r w:rsidRPr="0016528C">
          <w:tab/>
        </w:r>
      </w:ins>
      <w:ins w:id="2727" w:author="Cloud, Jason" w:date="2024-11-07T11:05:00Z" w16du:dateUtc="2024-11-07T19:05:00Z">
        <w:r w:rsidRPr="0016528C">
          <w:t>Location</w:t>
        </w:r>
      </w:ins>
      <w:ins w:id="2728" w:author="Cloud, Jason" w:date="2024-11-07T11:06:00Z" w16du:dateUtc="2024-11-07T19:06:00Z">
        <w:r w:rsidRPr="0016528C">
          <w:t xml:space="preserve"> (i.e., URL) of any functions provisioned within the network that provide </w:t>
        </w:r>
      </w:ins>
      <w:ins w:id="2729" w:author="Cloud, Jason" w:date="2024-11-07T11:07:00Z" w16du:dateUtc="2024-11-07T19:07:00Z">
        <w:r w:rsidRPr="0016528C">
          <w:t xml:space="preserve">service location/endpoint management (e.g., </w:t>
        </w:r>
      </w:ins>
      <w:ins w:id="2730" w:author="Richard Bradbury" w:date="2024-11-08T20:23:00Z" w16du:dateUtc="2024-11-08T20:23:00Z">
        <w:r w:rsidR="002C5657">
          <w:t xml:space="preserve">a </w:t>
        </w:r>
      </w:ins>
      <w:ins w:id="2731" w:author="Cloud, Jason" w:date="2024-11-07T11:07:00Z" w16du:dateUtc="2024-11-07T19:07:00Z">
        <w:r w:rsidRPr="0016528C">
          <w:t>Content Steering Server).</w:t>
        </w:r>
      </w:ins>
    </w:p>
    <w:p w14:paraId="7FE52721" w14:textId="2493406D" w:rsidR="001E038E" w:rsidRPr="0016528C" w:rsidRDefault="001E038E" w:rsidP="004B73BA">
      <w:pPr>
        <w:pStyle w:val="B1"/>
        <w:rPr>
          <w:ins w:id="2732" w:author="Cloud, Jason" w:date="2024-11-07T11:11:00Z" w16du:dateUtc="2024-11-07T19:11:00Z"/>
        </w:rPr>
      </w:pPr>
      <w:ins w:id="2733" w:author="Cloud, Jason" w:date="2024-11-07T11:07:00Z" w16du:dateUtc="2024-11-07T19:07:00Z">
        <w:r w:rsidRPr="0016528C">
          <w:t>-</w:t>
        </w:r>
        <w:r w:rsidRPr="0016528C">
          <w:tab/>
          <w:t>URL path rewrite rules for cases where</w:t>
        </w:r>
      </w:ins>
      <w:ins w:id="2734" w:author="Cloud, Jason" w:date="2024-11-07T11:08:00Z" w16du:dateUtc="2024-11-07T19:08:00Z">
        <w:r w:rsidRPr="0016528C">
          <w:t xml:space="preserve"> URLs available to the 5GMSd Client (e.g., URLs contained with</w:t>
        </w:r>
      </w:ins>
      <w:ins w:id="2735" w:author="Cloud, Jason" w:date="2024-11-07T11:09:00Z" w16du:dateUtc="2024-11-07T19:09:00Z">
        <w:r w:rsidRPr="0016528C">
          <w:t xml:space="preserve">in a </w:t>
        </w:r>
      </w:ins>
      <w:ins w:id="2736" w:author="Richard Bradbury" w:date="2024-11-08T20:23:00Z" w16du:dateUtc="2024-11-08T20:23:00Z">
        <w:r w:rsidR="002C5657">
          <w:t xml:space="preserve">presentation </w:t>
        </w:r>
      </w:ins>
      <w:ins w:id="2737" w:author="Cloud, Jason" w:date="2024-11-07T11:09:00Z" w16du:dateUtc="2024-11-07T19:09:00Z">
        <w:r w:rsidRPr="0016528C">
          <w:t>manifest) differ from where the content can be accessed on each service location/endpoint (</w:t>
        </w:r>
      </w:ins>
      <w:ins w:id="2738" w:author="Cloud, Jason" w:date="2024-11-07T11:10:00Z" w16du:dateUtc="2024-11-07T19:10:00Z">
        <w:r w:rsidRPr="0016528C">
          <w:t xml:space="preserve">e.g., </w:t>
        </w:r>
      </w:ins>
      <w:ins w:id="2739" w:author="Cloud, Jason" w:date="2024-11-07T11:11:00Z" w16du:dateUtc="2024-11-07T19:11:00Z">
        <w:r w:rsidRPr="0016528C">
          <w:t>URLs to CMMF-encoded media are dynamically built using the</w:t>
        </w:r>
      </w:ins>
      <w:ins w:id="2740" w:author="Cloud, Jason" w:date="2024-11-07T11:10:00Z" w16du:dateUtc="2024-11-07T19:10:00Z">
        <w:r w:rsidRPr="0016528C">
          <w:t xml:space="preserve"> URLs </w:t>
        </w:r>
      </w:ins>
      <w:ins w:id="2741" w:author="Cloud, Jason" w:date="2024-11-07T11:11:00Z" w16du:dateUtc="2024-11-07T19:11:00Z">
        <w:r w:rsidRPr="0016528C">
          <w:t>contained within a manifest).</w:t>
        </w:r>
      </w:ins>
    </w:p>
    <w:p w14:paraId="0BA46A2A" w14:textId="59A81B33" w:rsidR="001E038E" w:rsidRPr="0016528C" w:rsidRDefault="001E038E" w:rsidP="004B73BA">
      <w:pPr>
        <w:pStyle w:val="B1"/>
        <w:rPr>
          <w:ins w:id="2742" w:author="Cloud, Jason" w:date="2024-11-07T11:13:00Z" w16du:dateUtc="2024-11-07T19:13:00Z"/>
        </w:rPr>
      </w:pPr>
      <w:ins w:id="2743" w:author="Cloud, Jason" w:date="2024-11-07T11:11:00Z" w16du:dateUtc="2024-11-07T19:11:00Z">
        <w:r w:rsidRPr="0016528C">
          <w:t>-</w:t>
        </w:r>
        <w:r w:rsidRPr="0016528C">
          <w:tab/>
        </w:r>
      </w:ins>
      <w:ins w:id="2744" w:author="Cloud, Jason" w:date="2024-11-07T11:12:00Z" w16du:dateUtc="2024-11-07T19:12:00Z">
        <w:r w:rsidRPr="0016528C">
          <w:t>Necessary information about the multi-source/endpoint approach in use (e.g., CMMF</w:t>
        </w:r>
      </w:ins>
      <w:ins w:id="2745" w:author="Cloud, Jason" w:date="2024-11-07T11:13:00Z" w16du:dateUtc="2024-11-07T19: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2746" w:author="Cloud, Jason" w:date="2024-11-07T11:15:00Z" w16du:dateUtc="2024-11-07T19:15:00Z"/>
        </w:rPr>
      </w:pPr>
      <w:ins w:id="2747" w:author="Cloud, Jason" w:date="2024-11-07T11:14:00Z" w16du:dateUtc="2024-11-07T19:14:00Z">
        <w:r w:rsidRPr="0016528C">
          <w:t>S</w:t>
        </w:r>
        <w:r w:rsidR="001E038E" w:rsidRPr="0016528C">
          <w:t xml:space="preserve">everal methods </w:t>
        </w:r>
        <w:r w:rsidRPr="0016528C">
          <w:t xml:space="preserve">exist that </w:t>
        </w:r>
      </w:ins>
      <w:ins w:id="2748" w:author="Cloud, Jason" w:date="2024-11-07T11:15:00Z" w16du:dateUtc="2024-11-07T19:15:00Z">
        <w:r w:rsidRPr="0016528C">
          <w:t>can be used to provide this information to 5GMSd Clients</w:t>
        </w:r>
      </w:ins>
      <w:ins w:id="2749" w:author="Cloud, Jason" w:date="2024-11-07T11:36:00Z" w16du:dateUtc="2024-11-07T19:36:00Z">
        <w:r w:rsidR="002D7C46" w:rsidRPr="0016528C">
          <w:t>. Th</w:t>
        </w:r>
      </w:ins>
      <w:ins w:id="2750" w:author="Richard Bradbury" w:date="2024-11-08T20:23:00Z" w16du:dateUtc="2024-11-08T20:23:00Z">
        <w:r w:rsidR="002C5657">
          <w:t>ese</w:t>
        </w:r>
      </w:ins>
      <w:ins w:id="2751" w:author="Cloud, Jason" w:date="2024-11-07T11:36:00Z" w16du:dateUtc="2024-11-07T19:36:00Z">
        <w:r w:rsidR="002D7C46" w:rsidRPr="0016528C">
          <w:t xml:space="preserve"> are enumerated in subsequent clause</w:t>
        </w:r>
      </w:ins>
      <w:ins w:id="2752" w:author="Cloud, Jason" w:date="2024-11-07T11:37:00Z" w16du:dateUtc="2024-11-07T19:37:00Z">
        <w:r w:rsidR="002D7C46" w:rsidRPr="0016528C">
          <w:t>s.</w:t>
        </w:r>
      </w:ins>
    </w:p>
    <w:p w14:paraId="78F9B195" w14:textId="25C8B679" w:rsidR="00B14D9E" w:rsidRPr="0016528C" w:rsidRDefault="00B14D9E" w:rsidP="00B14D9E">
      <w:pPr>
        <w:pStyle w:val="Heading5"/>
        <w:rPr>
          <w:ins w:id="2753" w:author="Cloud, Jason" w:date="2024-11-07T11:24:00Z" w16du:dateUtc="2024-11-07T19:24:00Z"/>
        </w:rPr>
      </w:pPr>
      <w:ins w:id="2754" w:author="Cloud, Jason" w:date="2024-11-07T11:22:00Z" w16du:dateUtc="2024-11-07T19:22:00Z">
        <w:r w:rsidRPr="0016528C">
          <w:lastRenderedPageBreak/>
          <w:t>5.19.6.3.2</w:t>
        </w:r>
        <w:r w:rsidRPr="0016528C">
          <w:tab/>
        </w:r>
      </w:ins>
      <w:ins w:id="2755" w:author="Cloud, Jason" w:date="2024-11-07T17:32:00Z" w16du:dateUtc="2024-11-08T01:32:00Z">
        <w:r w:rsidR="007A36CE" w:rsidRPr="0016528C">
          <w:t>Candidate Solution 4a</w:t>
        </w:r>
      </w:ins>
      <w:ins w:id="2756" w:author="Cloud, Jason" w:date="2024-11-07T11:23:00Z" w16du:dateUtc="2024-11-07T19:23:00Z">
        <w:r w:rsidRPr="0016528C">
          <w:t xml:space="preserve">: Media Entry Point signalling of </w:t>
        </w:r>
      </w:ins>
      <w:ins w:id="2757" w:author="Cloud, Jason" w:date="2024-11-07T11:24:00Z" w16du:dateUtc="2024-11-07T19:24:00Z">
        <w:r w:rsidR="00AC070C" w:rsidRPr="0016528C">
          <w:t>multi-source/endpoint service access information</w:t>
        </w:r>
      </w:ins>
    </w:p>
    <w:p w14:paraId="60C9D3EA" w14:textId="65375C72" w:rsidR="00AC070C" w:rsidRPr="0016528C" w:rsidRDefault="00AC070C" w:rsidP="00AC070C">
      <w:pPr>
        <w:rPr>
          <w:ins w:id="2758" w:author="Cloud, Jason" w:date="2024-11-07T11:30:00Z" w16du:dateUtc="2024-11-07T19:30:00Z"/>
        </w:rPr>
      </w:pPr>
      <w:ins w:id="2759" w:author="Cloud, Jason" w:date="2024-11-07T11:24:00Z" w16du:dateUtc="2024-11-07T19:24:00Z">
        <w:r w:rsidRPr="0016528C">
          <w:t xml:space="preserve">A </w:t>
        </w:r>
      </w:ins>
      <w:ins w:id="2760" w:author="Cloud, Jason" w:date="2024-11-07T11:25:00Z" w16du:dateUtc="2024-11-07T19:25:00Z">
        <w:r w:rsidRPr="0016528C">
          <w:t>Media Entry Point (e.g., MPD) may be used to signal necessary</w:t>
        </w:r>
      </w:ins>
      <w:ins w:id="2761" w:author="Cloud, Jason" w:date="2024-11-07T11:26:00Z" w16du:dateUtc="2024-11-07T19:26:00Z">
        <w:r w:rsidRPr="0016528C">
          <w:t xml:space="preserve"> multi-source/endpoint</w:t>
        </w:r>
      </w:ins>
      <w:ins w:id="2762" w:author="Cloud, Jason" w:date="2024-11-07T11:25:00Z" w16du:dateUtc="2024-11-07T19:25:00Z">
        <w:r w:rsidRPr="0016528C">
          <w:t xml:space="preserve"> information to 5GMSd Clients. As an example, </w:t>
        </w:r>
      </w:ins>
      <w:ins w:id="2763" w:author="Cloud, Jason" w:date="2024-11-07T11:26:00Z" w16du:dateUtc="2024-11-07T19:26:00Z">
        <w:r w:rsidRPr="0016528C">
          <w:t xml:space="preserve">service location decorators are added to </w:t>
        </w:r>
      </w:ins>
      <w:ins w:id="2764" w:author="Cloud, Jason" w:date="2024-11-07T11:27:00Z" w16du:dateUtc="2024-11-07T19:27:00Z">
        <w:r w:rsidRPr="0016528C">
          <w:t>every</w:t>
        </w:r>
      </w:ins>
      <w:ins w:id="2765" w:author="Cloud, Jason" w:date="2024-11-07T11:26:00Z" w16du:dateUtc="2024-11-07T19:26:00Z">
        <w:r w:rsidRPr="0016528C">
          <w:t xml:space="preserve"> manifest that provide</w:t>
        </w:r>
      </w:ins>
      <w:ins w:id="2766" w:author="Cloud, Jason" w:date="2024-11-07T11:27:00Z" w16du:dateUtc="2024-11-07T19:27:00Z">
        <w:r w:rsidRPr="0016528C">
          <w:t>s</w:t>
        </w:r>
      </w:ins>
      <w:ins w:id="2767" w:author="Cloud, Jason" w:date="2024-11-07T11:26:00Z" w16du:dateUtc="2024-11-07T19:26:00Z">
        <w:r w:rsidRPr="0016528C">
          <w:t xml:space="preserve"> the base URLs for all content endpoints within the network, a content steering </w:t>
        </w:r>
      </w:ins>
      <w:ins w:id="2768" w:author="Cloud, Jason" w:date="2024-11-07T11:27:00Z" w16du:dateUtc="2024-11-07T19:27:00Z">
        <w:r w:rsidRPr="0016528C">
          <w:t>decorator is added to every manifest that provides a URL to the multi-source/endpoint management function, etc.</w:t>
        </w:r>
      </w:ins>
      <w:ins w:id="2769" w:author="Cloud, Jason" w:date="2024-11-07T11:28:00Z" w16du:dateUtc="2024-11-07T19:28:00Z">
        <w:r w:rsidRPr="0016528C">
          <w:t xml:space="preserve"> This option requires every Media Entry Point to be updated prior to it be</w:t>
        </w:r>
      </w:ins>
      <w:ins w:id="2770" w:author="Cloud, Jason" w:date="2024-11-07T11:29:00Z" w16du:dateUtc="2024-11-07T19:29:00Z">
        <w:r w:rsidRPr="0016528C">
          <w:t>ing made available to 5GMSd Clients. Since this option is outside of the scope for 5GMS, no further action is necessary.</w:t>
        </w:r>
      </w:ins>
    </w:p>
    <w:p w14:paraId="332E16A3" w14:textId="1501C05F" w:rsidR="00AC070C" w:rsidRPr="0016528C" w:rsidRDefault="00AC070C" w:rsidP="00AC070C">
      <w:pPr>
        <w:pStyle w:val="Heading5"/>
        <w:rPr>
          <w:ins w:id="2771" w:author="Cloud, Jason" w:date="2024-11-07T11:31:00Z" w16du:dateUtc="2024-11-07T19:31:00Z"/>
        </w:rPr>
      </w:pPr>
      <w:ins w:id="2772" w:author="Cloud, Jason" w:date="2024-11-07T11:30:00Z" w16du:dateUtc="2024-11-07T19:30:00Z">
        <w:r w:rsidRPr="0016528C">
          <w:t>5.19.6.3.3</w:t>
        </w:r>
        <w:r w:rsidRPr="0016528C">
          <w:tab/>
        </w:r>
      </w:ins>
      <w:ins w:id="2773" w:author="Cloud, Jason" w:date="2024-11-07T17:32:00Z" w16du:dateUtc="2024-11-08T01:32:00Z">
        <w:r w:rsidR="007A36CE" w:rsidRPr="0016528C">
          <w:t>Candidate Solution 4b</w:t>
        </w:r>
      </w:ins>
      <w:ins w:id="2774" w:author="Cloud, Jason" w:date="2024-11-07T11:30:00Z" w16du:dateUtc="2024-11-07T19:30:00Z">
        <w:r w:rsidRPr="0016528C">
          <w:t xml:space="preserve">: 5GMSd-Aware Application signalling </w:t>
        </w:r>
      </w:ins>
      <w:ins w:id="2775" w:author="Cloud, Jason" w:date="2024-11-07T11:31:00Z" w16du:dateUtc="2024-11-07T19:31:00Z">
        <w:r w:rsidRPr="0016528C">
          <w:t>of multi-source/endpoint service access information at reference point M8d</w:t>
        </w:r>
      </w:ins>
    </w:p>
    <w:p w14:paraId="10DDEE7E" w14:textId="41720E3D" w:rsidR="00AC070C" w:rsidRPr="0016528C" w:rsidRDefault="00AC070C" w:rsidP="00AC070C">
      <w:pPr>
        <w:rPr>
          <w:ins w:id="2776" w:author="Cloud, Jason" w:date="2024-11-07T11:35:00Z" w16du:dateUtc="2024-11-07T19:35:00Z"/>
        </w:rPr>
      </w:pPr>
      <w:ins w:id="2777" w:author="Cloud, Jason" w:date="2024-11-07T11:33:00Z" w16du:dateUtc="2024-11-07T19:33:00Z">
        <w:r w:rsidRPr="0016528C">
          <w:t xml:space="preserve">Information necessary for 5GMSd Clients to stream media from multiple sources/endpoints within the network </w:t>
        </w:r>
      </w:ins>
      <w:ins w:id="2778" w:author="Cloud, Jason" w:date="2024-11-07T11:34:00Z" w16du:dateUtc="2024-11-07T19:34:00Z">
        <w:r w:rsidRPr="0016528C">
          <w:t xml:space="preserve">may be signalled between </w:t>
        </w:r>
        <w:r w:rsidR="002D7C46" w:rsidRPr="0016528C">
          <w:t xml:space="preserve">a 5GMSd Application Provider and a 5GMSd-Aware Application at reference M8d. The method(s) </w:t>
        </w:r>
      </w:ins>
      <w:ins w:id="2779" w:author="Cloud, Jason" w:date="2024-11-07T11:35:00Z" w16du:dateUtc="2024-11-07T19:35:00Z">
        <w:r w:rsidR="002D7C46" w:rsidRPr="0016528C">
          <w:t>used are outside of the scope for 5GMS and no further action is necessary.</w:t>
        </w:r>
      </w:ins>
    </w:p>
    <w:p w14:paraId="152BE0E4" w14:textId="073C7CBB" w:rsidR="002D7C46" w:rsidRPr="0016528C" w:rsidRDefault="002D7C46" w:rsidP="002D7C46">
      <w:pPr>
        <w:pStyle w:val="Heading5"/>
        <w:rPr>
          <w:ins w:id="2780" w:author="Cloud, Jason" w:date="2024-11-07T11:36:00Z" w16du:dateUtc="2024-11-07T19:36:00Z"/>
        </w:rPr>
      </w:pPr>
      <w:ins w:id="2781" w:author="Cloud, Jason" w:date="2024-11-07T11:35:00Z" w16du:dateUtc="2024-11-07T19:35:00Z">
        <w:r w:rsidRPr="0016528C">
          <w:t>5.19.6.3.4</w:t>
        </w:r>
        <w:r w:rsidRPr="0016528C">
          <w:tab/>
        </w:r>
      </w:ins>
      <w:ins w:id="2782" w:author="Cloud, Jason" w:date="2024-11-07T17:32:00Z" w16du:dateUtc="2024-11-08T01:32:00Z">
        <w:r w:rsidR="007A36CE" w:rsidRPr="0016528C">
          <w:t>Candidate Solution 4c</w:t>
        </w:r>
      </w:ins>
      <w:ins w:id="2783" w:author="Cloud, Jason" w:date="2024-11-07T11:36:00Z" w16du:dateUtc="2024-11-07T19:36:00Z">
        <w:r w:rsidRPr="0016528C">
          <w:t>: 5GMSd AF signalling of multi-source/endpoint service access information at reference point M5d</w:t>
        </w:r>
      </w:ins>
    </w:p>
    <w:p w14:paraId="7F4FC4CD" w14:textId="3325A181" w:rsidR="002D7C46" w:rsidRPr="0016528C" w:rsidRDefault="007666AD" w:rsidP="002D7C46">
      <w:pPr>
        <w:rPr>
          <w:ins w:id="2784" w:author="Cloud, Jason" w:date="2024-11-07T12:04:00Z" w16du:dateUtc="2024-11-07T20:04:00Z"/>
        </w:rPr>
      </w:pPr>
      <w:ins w:id="2785" w:author="Cloud, Jason" w:date="2024-11-07T11:58:00Z" w16du:dateUtc="2024-11-07T19:58:00Z">
        <w:r w:rsidRPr="0016528C">
          <w:t>Information necessary for 5GMSd</w:t>
        </w:r>
      </w:ins>
      <w:ins w:id="2786" w:author="Cloud, Jason" w:date="2024-11-07T11:59:00Z" w16du:dateUtc="2024-11-07T19:59:00Z">
        <w:r w:rsidRPr="0016528C">
          <w:t xml:space="preserve"> Clients to stream media from multiple source/endpoints within the network may be signalled between the 5GMSd Client’s Media Session Handler and 5GMSd AF at reference point M5d.</w:t>
        </w:r>
      </w:ins>
      <w:ins w:id="2787" w:author="Cloud, Jason" w:date="2024-11-07T12:00:00Z" w16du:dateUtc="2024-11-07T20:00:00Z">
        <w:r w:rsidRPr="0016528C">
          <w:t xml:space="preserve"> </w:t>
        </w:r>
      </w:ins>
      <w:ins w:id="2788" w:author="Cloud, Jason" w:date="2024-11-07T11:59:00Z" w16du:dateUtc="2024-11-07T19:59:00Z">
        <w:r w:rsidRPr="0016528C">
          <w:t>In this option,</w:t>
        </w:r>
      </w:ins>
      <w:ins w:id="2789" w:author="Cloud, Jason" w:date="2024-11-07T12:00:00Z" w16du:dateUtc="2024-11-07T20:00:00Z">
        <w:r w:rsidRPr="0016528C">
          <w:t xml:space="preserve"> the 5GMS S</w:t>
        </w:r>
      </w:ins>
      <w:ins w:id="2790" w:author="Cloud, Jason" w:date="2024-11-07T12:01:00Z" w16du:dateUtc="2024-11-07T20:01:00Z">
        <w:r w:rsidRPr="0016528C">
          <w:t xml:space="preserve">ystem explicitly supports multi-source/endpoint delivery. Several </w:t>
        </w:r>
      </w:ins>
      <w:ins w:id="2791" w:author="Cloud, Jason" w:date="2024-11-07T12:02:00Z" w16du:dateUtc="2024-11-07T20:02:00Z">
        <w:r w:rsidRPr="0016528C">
          <w:t>changes to exis</w:t>
        </w:r>
      </w:ins>
      <w:ins w:id="2792" w:author="Cloud, Jason" w:date="2024-11-07T12:04:00Z" w16du:dateUtc="2024-11-07T20:04:00Z">
        <w:r w:rsidRPr="0016528C">
          <w:t>ting specifications are necessary. These include:</w:t>
        </w:r>
      </w:ins>
    </w:p>
    <w:p w14:paraId="3D228741" w14:textId="3A7779D4" w:rsidR="007666AD" w:rsidRPr="0016528C" w:rsidRDefault="007666AD" w:rsidP="007666AD">
      <w:pPr>
        <w:pStyle w:val="B1"/>
        <w:numPr>
          <w:ilvl w:val="0"/>
          <w:numId w:val="41"/>
        </w:numPr>
        <w:rPr>
          <w:ins w:id="2793" w:author="Cloud, Jason" w:date="2024-11-07T12:11:00Z" w16du:dateUtc="2024-11-07T20:11:00Z"/>
        </w:rPr>
      </w:pPr>
      <w:ins w:id="2794" w:author="Cloud, Jason" w:date="2024-11-07T12:05:00Z" w16du:dateUtc="2024-11-07T20:05:00Z">
        <w:r w:rsidRPr="0016528C">
          <w:t>Define</w:t>
        </w:r>
      </w:ins>
      <w:ins w:id="2795" w:author="Cloud, Jason" w:date="2024-11-07T12:04:00Z" w16du:dateUtc="2024-11-07T20:04:00Z">
        <w:r w:rsidRPr="0016528C">
          <w:t xml:space="preserve"> </w:t>
        </w:r>
      </w:ins>
      <w:ins w:id="2796" w:author="Cloud, Jason" w:date="2024-11-07T12:05:00Z" w16du:dateUtc="2024-11-07T20:05:00Z">
        <w:r w:rsidRPr="0016528C">
          <w:t xml:space="preserve">a new top-level </w:t>
        </w:r>
      </w:ins>
      <w:ins w:id="2797" w:author="Cloud, Jason" w:date="2024-11-07T12:06:00Z" w16du:dateUtc="2024-11-07T20:06:00Z">
        <w:r w:rsidR="00D63E85" w:rsidRPr="0016528C">
          <w:rPr>
            <w:rStyle w:val="Codechar"/>
            <w:lang w:val="en-GB"/>
          </w:rPr>
          <w:t>externalDistributionConfigurations</w:t>
        </w:r>
        <w:r w:rsidR="00D63E85" w:rsidRPr="0016528C">
          <w:t xml:space="preserve"> </w:t>
        </w:r>
      </w:ins>
      <w:ins w:id="2798" w:author="Cloud, Jason" w:date="2024-11-07T12:12:00Z" w16du:dateUtc="2024-11-07T20:12:00Z">
        <w:r w:rsidR="00D63E85" w:rsidRPr="0016528C">
          <w:t xml:space="preserve">array </w:t>
        </w:r>
      </w:ins>
      <w:ins w:id="2799" w:author="Cloud, Jason" w:date="2024-11-07T12:05:00Z" w16du:dateUtc="2024-11-07T20:05:00Z">
        <w:r w:rsidRPr="0016528C">
          <w:t xml:space="preserve">property within the </w:t>
        </w:r>
        <w:r w:rsidRPr="0016528C">
          <w:rPr>
            <w:rStyle w:val="Codechar"/>
            <w:lang w:val="en-GB"/>
          </w:rPr>
          <w:t>ContentHostingConfiguration</w:t>
        </w:r>
        <w:r w:rsidRPr="0016528C">
          <w:t xml:space="preserve"> resource </w:t>
        </w:r>
      </w:ins>
      <w:ins w:id="2800" w:author="Cloud, Jason" w:date="2024-11-07T12:06:00Z" w16du:dateUtc="2024-11-07T20:06:00Z">
        <w:r w:rsidR="00D63E85" w:rsidRPr="0016528C">
          <w:t>provided in clause</w:t>
        </w:r>
      </w:ins>
      <w:ins w:id="2801" w:author="Richard Bradbury" w:date="2024-11-08T20:43:00Z" w16du:dateUtc="2024-11-08T20:43:00Z">
        <w:r w:rsidR="0078006E">
          <w:t> </w:t>
        </w:r>
      </w:ins>
      <w:ins w:id="2802" w:author="Cloud, Jason" w:date="2024-11-07T12:06:00Z" w16du:dateUtc="2024-11-07T20:06:00Z">
        <w:r w:rsidR="00D63E85" w:rsidRPr="0016528C">
          <w:t>8.8.3.1 of TS</w:t>
        </w:r>
      </w:ins>
      <w:ins w:id="2803" w:author="Richard Bradbury" w:date="2024-11-08T20:43:00Z" w16du:dateUtc="2024-11-08T20:43:00Z">
        <w:r w:rsidR="0078006E">
          <w:t> </w:t>
        </w:r>
      </w:ins>
      <w:ins w:id="2804" w:author="Cloud, Jason" w:date="2024-11-07T12:06:00Z" w16du:dateUtc="2024-11-07T20:06:00Z">
        <w:r w:rsidR="00D63E85" w:rsidRPr="0016528C">
          <w:t>26.510</w:t>
        </w:r>
      </w:ins>
      <w:ins w:id="2805" w:author="Richard Bradbury" w:date="2024-11-08T20:43:00Z" w16du:dateUtc="2024-11-08T20:43:00Z">
        <w:r w:rsidR="0078006E">
          <w:t> </w:t>
        </w:r>
      </w:ins>
      <w:ins w:id="2806" w:author="Cloud, Jason" w:date="2024-11-07T12:07:00Z" w16du:dateUtc="2024-11-07T20:07:00Z">
        <w:r w:rsidR="00D63E85" w:rsidRPr="0016528C">
          <w:t>[</w:t>
        </w:r>
        <w:r w:rsidR="00D63E85" w:rsidRPr="0016528C">
          <w:rPr>
            <w:highlight w:val="yellow"/>
          </w:rPr>
          <w:t>26510</w:t>
        </w:r>
        <w:r w:rsidR="00D63E85" w:rsidRPr="0016528C">
          <w:t>]</w:t>
        </w:r>
      </w:ins>
      <w:ins w:id="2807" w:author="Cloud, Jason" w:date="2024-11-07T13:32:00Z" w16du:dateUtc="2024-11-07T21:32:00Z">
        <w:r w:rsidR="00B5687C" w:rsidRPr="0016528C">
          <w:t xml:space="preserve"> populated by the 5GMSd Application Provider at refe</w:t>
        </w:r>
      </w:ins>
      <w:ins w:id="2808" w:author="Cloud, Jason" w:date="2024-11-07T13:33:00Z" w16du:dateUtc="2024-11-07T21:33:00Z">
        <w:r w:rsidR="00B5687C" w:rsidRPr="0016528C">
          <w:t>rence point M1d</w:t>
        </w:r>
      </w:ins>
      <w:ins w:id="2809" w:author="Cloud, Jason" w:date="2024-11-07T12:07:00Z" w16du:dateUtc="2024-11-07T20:07:00Z">
        <w:r w:rsidR="00D63E85" w:rsidRPr="0016528C">
          <w:t xml:space="preserve">. This property describes </w:t>
        </w:r>
      </w:ins>
      <w:ins w:id="2810" w:author="Cloud, Jason" w:date="2024-11-07T12:08:00Z" w16du:dateUtc="2024-11-07T20:08:00Z">
        <w:r w:rsidR="00D63E85" w:rsidRPr="0016528C">
          <w:t xml:space="preserve">service locations/endpoints external to the 5GMS System that have been independently configured by the 5GMSd Application Provider </w:t>
        </w:r>
      </w:ins>
      <w:ins w:id="2811" w:author="Cloud, Jason" w:date="2024-11-07T12:09:00Z" w16du:dateUtc="2024-11-07T20:09:00Z">
        <w:r w:rsidR="00D63E85" w:rsidRPr="0016528C">
          <w:t xml:space="preserve">to host the same media as defined within </w:t>
        </w:r>
      </w:ins>
      <w:ins w:id="2812" w:author="Cloud, Jason" w:date="2024-11-07T12:10:00Z" w16du:dateUtc="2024-11-07T20:10:00Z">
        <w:r w:rsidR="00D63E85" w:rsidRPr="0016528C">
          <w:t xml:space="preserve">the Content Hosting Configuration. </w:t>
        </w:r>
      </w:ins>
      <w:ins w:id="2813" w:author="Cloud, Jason" w:date="2024-11-07T12:11:00Z" w16du:dateUtc="2024-11-07T20:11:00Z">
        <w:r w:rsidR="00D63E85" w:rsidRPr="0016528C">
          <w:t>This property may include:</w:t>
        </w:r>
      </w:ins>
    </w:p>
    <w:p w14:paraId="6F2A7950" w14:textId="2B3DFD61" w:rsidR="00D63E85" w:rsidRPr="0016528C" w:rsidRDefault="00D63E85" w:rsidP="00D63E85">
      <w:pPr>
        <w:pStyle w:val="B2"/>
        <w:rPr>
          <w:ins w:id="2814" w:author="Cloud, Jason" w:date="2024-11-07T12:12:00Z" w16du:dateUtc="2024-11-07T20:12:00Z"/>
        </w:rPr>
      </w:pPr>
      <w:ins w:id="2815" w:author="Cloud, Jason" w:date="2024-11-07T12:11:00Z" w16du:dateUtc="2024-11-07T20:11:00Z">
        <w:r w:rsidRPr="0016528C">
          <w:t>-</w:t>
        </w:r>
        <w:r w:rsidRPr="0016528C">
          <w:tab/>
        </w:r>
        <w:r w:rsidRPr="0016528C">
          <w:rPr>
            <w:rStyle w:val="Codechar"/>
            <w:lang w:val="en-GB"/>
          </w:rPr>
          <w:t>externalDistributionConfigurations.baseURL</w:t>
        </w:r>
        <w:r w:rsidRPr="0016528C">
          <w:t>: The base URL of the external</w:t>
        </w:r>
      </w:ins>
      <w:ins w:id="2816" w:author="Cloud, Jason" w:date="2024-11-07T12:12:00Z" w16du:dateUtc="2024-11-07T20:12:00Z">
        <w:r w:rsidRPr="0016528C">
          <w:t xml:space="preserve"> service location/endpoint.</w:t>
        </w:r>
      </w:ins>
    </w:p>
    <w:p w14:paraId="18AA7DD7" w14:textId="63CDAE59" w:rsidR="00D63E85" w:rsidRPr="0016528C" w:rsidRDefault="00D63E85" w:rsidP="001C69A2">
      <w:pPr>
        <w:pStyle w:val="B2"/>
        <w:rPr>
          <w:ins w:id="2817" w:author="Cloud, Jason" w:date="2024-11-06T17:35:00Z" w16du:dateUtc="2024-11-07T01:35:00Z"/>
        </w:rPr>
      </w:pPr>
      <w:ins w:id="2818" w:author="Cloud, Jason" w:date="2024-11-07T12:12:00Z" w16du:dateUtc="2024-11-07T20:12:00Z">
        <w:r w:rsidRPr="0016528C">
          <w:t>-</w:t>
        </w:r>
        <w:r w:rsidRPr="0016528C">
          <w:tab/>
        </w:r>
        <w:r w:rsidRPr="0016528C">
          <w:rPr>
            <w:rStyle w:val="Codechar"/>
            <w:lang w:val="en-GB"/>
          </w:rPr>
          <w:t>externalDistributionConfigurations.entryPoint</w:t>
        </w:r>
      </w:ins>
      <w:ins w:id="2819" w:author="Cloud, Jason" w:date="2024-11-07T12:13:00Z" w16du:dateUtc="2024-11-07T20:13:00Z">
        <w:r w:rsidRPr="0016528C">
          <w:t>: The Media Entry Point for this service location/endpoint when it is used to describe a single content item</w:t>
        </w:r>
      </w:ins>
      <w:ins w:id="2820" w:author="Cloud, Jason" w:date="2024-11-07T13:43:00Z" w16du:dateUtc="2024-11-07T21:43:00Z">
        <w:r w:rsidR="009C49EE" w:rsidRPr="0016528C">
          <w:t xml:space="preserve"> similar to the </w:t>
        </w:r>
        <w:r w:rsidR="009C49EE" w:rsidRPr="0016528C">
          <w:rPr>
            <w:rStyle w:val="Codechar"/>
            <w:lang w:val="en-GB"/>
          </w:rPr>
          <w:t>distributionConfigurations.entryPoint</w:t>
        </w:r>
        <w:r w:rsidR="009C49EE" w:rsidRPr="0016528C">
          <w:t xml:space="preserve"> property.</w:t>
        </w:r>
      </w:ins>
    </w:p>
    <w:p w14:paraId="4791867D" w14:textId="7A3CED43" w:rsidR="002248E8" w:rsidRPr="0016528C" w:rsidRDefault="004415EF" w:rsidP="004415EF">
      <w:pPr>
        <w:pStyle w:val="B1"/>
        <w:rPr>
          <w:ins w:id="2821" w:author="Cloud, Jason" w:date="2024-11-07T13:39:00Z" w16du:dateUtc="2024-11-07T21:39:00Z"/>
        </w:rPr>
      </w:pPr>
      <w:ins w:id="2822" w:author="Cloud, Jason" w:date="2024-11-07T12:18:00Z" w16du:dateUtc="2024-11-07T20:18:00Z">
        <w:r w:rsidRPr="0016528C">
          <w:t>2.</w:t>
        </w:r>
        <w:r w:rsidRPr="0016528C">
          <w:tab/>
        </w:r>
      </w:ins>
      <w:ins w:id="2823" w:author="Cloud, Jason" w:date="2024-11-07T13:38:00Z" w16du:dateUtc="2024-11-07T21:38:00Z">
        <w:r w:rsidR="00B5687C" w:rsidRPr="0016528C">
          <w:t xml:space="preserve">Modify the </w:t>
        </w:r>
      </w:ins>
      <w:ins w:id="2824" w:author="Cloud, Jason" w:date="2024-11-07T13:35:00Z" w16du:dateUtc="2024-11-07T21: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provided </w:t>
        </w:r>
      </w:ins>
      <w:ins w:id="2825" w:author="Cloud, Jason" w:date="2024-11-07T13:36:00Z" w16du:dateUtc="2024-11-07T21:36:00Z">
        <w:r w:rsidR="00B5687C" w:rsidRPr="0016528C">
          <w:t>in clause</w:t>
        </w:r>
      </w:ins>
      <w:ins w:id="2826" w:author="Richard Bradbury" w:date="2024-11-08T20:25:00Z" w16du:dateUtc="2024-11-08T20:25:00Z">
        <w:r w:rsidR="002C5657">
          <w:t> </w:t>
        </w:r>
      </w:ins>
      <w:ins w:id="2827" w:author="Cloud, Jason" w:date="2024-11-07T13:36:00Z" w16du:dateUtc="2024-11-07T21:36:00Z">
        <w:r w:rsidR="00B5687C" w:rsidRPr="0016528C">
          <w:t>9.2.3.1 of TS</w:t>
        </w:r>
      </w:ins>
      <w:ins w:id="2828" w:author="Richard Bradbury" w:date="2024-11-08T20:25:00Z" w16du:dateUtc="2024-11-08T20:25:00Z">
        <w:r w:rsidR="002C5657">
          <w:t> </w:t>
        </w:r>
      </w:ins>
      <w:ins w:id="2829" w:author="Cloud, Jason" w:date="2024-11-07T13:36:00Z" w16du:dateUtc="2024-11-07T21:36:00Z">
        <w:r w:rsidR="00B5687C" w:rsidRPr="0016528C">
          <w:t>26.510</w:t>
        </w:r>
      </w:ins>
      <w:ins w:id="2830" w:author="Richard Bradbury" w:date="2024-11-08T20:25:00Z" w16du:dateUtc="2024-11-08T20:25:00Z">
        <w:r w:rsidR="002C5657">
          <w:t> </w:t>
        </w:r>
      </w:ins>
      <w:ins w:id="2831" w:author="Cloud, Jason" w:date="2024-11-07T13:36:00Z" w16du:dateUtc="2024-11-07T21:36:00Z">
        <w:r w:rsidR="00B5687C" w:rsidRPr="0016528C">
          <w:t>[</w:t>
        </w:r>
        <w:r w:rsidR="00B5687C" w:rsidRPr="0016528C">
          <w:rPr>
            <w:highlight w:val="yellow"/>
          </w:rPr>
          <w:t>26510</w:t>
        </w:r>
        <w:r w:rsidR="00B5687C" w:rsidRPr="0016528C">
          <w:t>]</w:t>
        </w:r>
      </w:ins>
      <w:ins w:id="2832" w:author="Cloud, Jason" w:date="2024-11-07T13:40:00Z" w16du:dateUtc="2024-11-07T21:40:00Z">
        <w:r w:rsidR="00B5687C" w:rsidRPr="0016528C">
          <w:t xml:space="preserve"> to be an array of objects (</w:t>
        </w:r>
      </w:ins>
      <w:ins w:id="2833" w:author="Cloud, Jason" w:date="2024-11-07T13:41:00Z" w16du:dateUtc="2024-11-07T21:41:00Z">
        <w:r w:rsidR="00B5687C" w:rsidRPr="0016528C">
          <w:t>one for every content</w:t>
        </w:r>
      </w:ins>
      <w:ins w:id="2834" w:author="Cloud, Jason" w:date="2024-11-07T13:40:00Z" w16du:dateUtc="2024-11-07T21:40:00Z">
        <w:r w:rsidR="00B5687C" w:rsidRPr="0016528C">
          <w:t xml:space="preserve"> service lo</w:t>
        </w:r>
      </w:ins>
      <w:ins w:id="2835" w:author="Cloud, Jason" w:date="2024-11-07T13:41:00Z" w16du:dateUtc="2024-11-07T21:41:00Z">
        <w:r w:rsidR="00B5687C" w:rsidRPr="0016528C">
          <w:t xml:space="preserve">cation/endpoint) </w:t>
        </w:r>
      </w:ins>
      <w:ins w:id="2836" w:author="Cloud, Jason" w:date="2024-11-07T13:40:00Z" w16du:dateUtc="2024-11-07T21:40:00Z">
        <w:r w:rsidR="00B5687C" w:rsidRPr="0016528C">
          <w:t xml:space="preserve">that </w:t>
        </w:r>
      </w:ins>
      <w:ins w:id="2837" w:author="Cloud, Jason" w:date="2024-11-07T13:39:00Z" w16du:dateUtc="2024-11-07T21:39:00Z">
        <w:r w:rsidR="00B5687C" w:rsidRPr="0016528C">
          <w:t>allow communication of the following:</w:t>
        </w:r>
      </w:ins>
    </w:p>
    <w:p w14:paraId="2413E4DE" w14:textId="4504E5CE" w:rsidR="00B5687C" w:rsidRPr="0016528C" w:rsidRDefault="00B5687C" w:rsidP="00B5687C">
      <w:pPr>
        <w:pStyle w:val="B2"/>
        <w:rPr>
          <w:ins w:id="2838" w:author="Cloud, Jason" w:date="2024-11-07T13:50:00Z" w16du:dateUtc="2024-11-07T21:50:00Z"/>
        </w:rPr>
      </w:pPr>
      <w:ins w:id="2839" w:author="Cloud, Jason" w:date="2024-11-07T13:39:00Z" w16du:dateUtc="2024-11-07T21:39:00Z">
        <w:r w:rsidRPr="0016528C">
          <w:t>-</w:t>
        </w:r>
        <w:r w:rsidRPr="0016528C">
          <w:tab/>
        </w:r>
        <w:r w:rsidRPr="0016528C">
          <w:rPr>
            <w:rStyle w:val="Codechar"/>
            <w:lang w:val="en-GB"/>
          </w:rPr>
          <w:t>streamingAccess.baseURL</w:t>
        </w:r>
      </w:ins>
      <w:ins w:id="2840" w:author="Cloud, Jason" w:date="2024-11-07T13:41:00Z" w16du:dateUtc="2024-11-07T21:41:00Z">
        <w:r w:rsidRPr="0016528C">
          <w:t xml:space="preserve">: A base URL from which content is made available to 5GMSd Clients at reference point </w:t>
        </w:r>
      </w:ins>
      <w:ins w:id="2841" w:author="Cloud, Jason" w:date="2024-11-07T13:42:00Z" w16du:dateUtc="2024-11-07T21:42:00Z">
        <w:r w:rsidRPr="0016528C">
          <w:t>M4d for a particular provisioned 5GMSd AS content distribution</w:t>
        </w:r>
        <w:r w:rsidR="009C49EE" w:rsidRPr="0016528C">
          <w:t xml:space="preserve"> or an externally configured content service location/endpoint.</w:t>
        </w:r>
      </w:ins>
    </w:p>
    <w:p w14:paraId="42AA8855" w14:textId="355C1FFE" w:rsidR="009C49EE" w:rsidRPr="0016528C" w:rsidRDefault="009C49EE" w:rsidP="00B5687C">
      <w:pPr>
        <w:pStyle w:val="B2"/>
        <w:rPr>
          <w:ins w:id="2842" w:author="Cloud, Jason" w:date="2024-11-07T13:44:00Z" w16du:dateUtc="2024-11-07T21:44:00Z"/>
        </w:rPr>
      </w:pPr>
      <w:ins w:id="2843" w:author="Cloud, Jason" w:date="2024-11-07T13:50:00Z" w16du:dateUtc="2024-11-07T21:50:00Z">
        <w:r w:rsidRPr="0016528C">
          <w:t>-</w:t>
        </w:r>
        <w:r w:rsidRPr="0016528C">
          <w:tab/>
        </w:r>
        <w:r w:rsidRPr="0016528C">
          <w:rPr>
            <w:rStyle w:val="Codechar"/>
            <w:lang w:val="en-GB"/>
          </w:rPr>
          <w:t>streamingAccess.externalDistribution</w:t>
        </w:r>
        <w:r w:rsidRPr="0016528C">
          <w:t xml:space="preserve">: A bool indicating whether or not the referenced content service location/endpoint </w:t>
        </w:r>
      </w:ins>
      <w:ins w:id="2844" w:author="Cloud, Jason" w:date="2024-11-07T13:51:00Z" w16du:dateUtc="2024-11-07T21:51:00Z">
        <w:r w:rsidRPr="0016528C">
          <w:t>was configured independently by the 5GMSd Application Provider and is not under control of the 5GMSd AF.</w:t>
        </w:r>
      </w:ins>
    </w:p>
    <w:p w14:paraId="249F4052" w14:textId="1F8A17EC" w:rsidR="009C49EE" w:rsidRPr="0016528C" w:rsidRDefault="009C49EE" w:rsidP="00B5687C">
      <w:pPr>
        <w:pStyle w:val="B2"/>
        <w:rPr>
          <w:ins w:id="2845" w:author="Cloud, Jason" w:date="2024-11-07T13:52:00Z" w16du:dateUtc="2024-11-07T21:52:00Z"/>
        </w:rPr>
      </w:pPr>
      <w:ins w:id="2846" w:author="Cloud, Jason" w:date="2024-11-07T13:44:00Z" w16du:dateUtc="2024-11-07T21:44:00Z">
        <w:r w:rsidRPr="0016528C">
          <w:t>-</w:t>
        </w:r>
        <w:r w:rsidRPr="0016528C">
          <w:tab/>
        </w:r>
        <w:r w:rsidRPr="0016528C">
          <w:rPr>
            <w:rStyle w:val="Codechar"/>
            <w:lang w:val="en-GB"/>
          </w:rPr>
          <w:t>streamingAccess.entryPoint</w:t>
        </w:r>
        <w:r w:rsidRPr="0016528C">
          <w:t xml:space="preserve">: </w:t>
        </w:r>
      </w:ins>
      <w:ins w:id="2847" w:author="Cloud, Jason" w:date="2024-11-07T13:45:00Z" w16du:dateUtc="2024-11-07T21:45:00Z">
        <w:r w:rsidRPr="0016528C">
          <w:t xml:space="preserve">Media Entry Point for the 5GMSd Client to choose between similar to the existing </w:t>
        </w:r>
      </w:ins>
      <w:ins w:id="2848" w:author="Cloud, Jason" w:date="2024-11-07T14:01:00Z" w16du:dateUtc="2024-11-07T22:01:00Z">
        <w:r w:rsidR="006C72C1" w:rsidRPr="002C5657">
          <w:rPr>
            <w:rStyle w:val="Codechar"/>
            <w:lang w:val="en-GB"/>
          </w:rPr>
          <w:t>AbsoluteMediaEntryPoint</w:t>
        </w:r>
      </w:ins>
      <w:ins w:id="2849" w:author="Cloud, Jason" w:date="2024-11-07T13:46:00Z" w16du:dateUtc="2024-11-07T21:46:00Z">
        <w:r w:rsidRPr="0016528C">
          <w:t xml:space="preserve"> </w:t>
        </w:r>
      </w:ins>
      <w:ins w:id="2850" w:author="Cloud, Jason" w:date="2024-11-07T14:02:00Z" w16du:dateUtc="2024-11-07T22:02:00Z">
        <w:r w:rsidR="006C72C1" w:rsidRPr="0016528C">
          <w:t>type</w:t>
        </w:r>
      </w:ins>
      <w:ins w:id="2851" w:author="Cloud, Jason" w:date="2024-11-07T14:04:00Z" w16du:dateUtc="2024-11-07T22:04:00Z">
        <w:r w:rsidR="00034AA2" w:rsidRPr="0016528C">
          <w:t xml:space="preserve"> referenced in </w:t>
        </w:r>
      </w:ins>
      <w:ins w:id="2852" w:author="Richard Bradbury" w:date="2024-11-08T20:25:00Z" w16du:dateUtc="2024-11-08T20:25:00Z">
        <w:r w:rsidR="002C5657">
          <w:t>t</w:t>
        </w:r>
      </w:ins>
      <w:ins w:id="2853" w:author="Cloud, Jason" w:date="2024-11-07T14:04:00Z" w16du:dateUtc="2024-11-07T22:04:00Z">
        <w:r w:rsidR="00034AA2" w:rsidRPr="0016528C">
          <w:t>able</w:t>
        </w:r>
      </w:ins>
      <w:ins w:id="2854" w:author="Richard Bradbury" w:date="2024-11-08T20:25:00Z" w16du:dateUtc="2024-11-08T20:25:00Z">
        <w:r w:rsidR="002C5657">
          <w:t> </w:t>
        </w:r>
      </w:ins>
      <w:ins w:id="2855" w:author="Cloud, Jason" w:date="2024-11-07T14:04:00Z" w16du:dateUtc="2024-11-07T22:04:00Z">
        <w:r w:rsidR="00034AA2" w:rsidRPr="0016528C">
          <w:t>9.2.3.1-1 of TS</w:t>
        </w:r>
      </w:ins>
      <w:ins w:id="2856" w:author="Richard Bradbury" w:date="2024-11-08T20:25:00Z" w16du:dateUtc="2024-11-08T20:25:00Z">
        <w:r w:rsidR="002C5657">
          <w:t> </w:t>
        </w:r>
      </w:ins>
      <w:ins w:id="2857" w:author="Cloud, Jason" w:date="2024-11-07T14:04:00Z" w16du:dateUtc="2024-11-07T22:04:00Z">
        <w:r w:rsidR="00034AA2" w:rsidRPr="0016528C">
          <w:t>26.510</w:t>
        </w:r>
      </w:ins>
      <w:ins w:id="2858" w:author="Richard Bradbury" w:date="2024-11-08T20:25:00Z" w16du:dateUtc="2024-11-08T20:25:00Z">
        <w:r w:rsidR="002C5657">
          <w:t> [</w:t>
        </w:r>
        <w:r w:rsidR="002C5657" w:rsidRPr="002C5657">
          <w:rPr>
            <w:highlight w:val="yellow"/>
          </w:rPr>
          <w:t>26510</w:t>
        </w:r>
        <w:r w:rsidR="002C5657">
          <w:t>]</w:t>
        </w:r>
      </w:ins>
      <w:ins w:id="2859" w:author="Cloud, Jason" w:date="2024-11-07T13:45:00Z" w16du:dateUtc="2024-11-07T21:45:00Z">
        <w:r w:rsidRPr="0016528C">
          <w:t xml:space="preserve">. </w:t>
        </w:r>
      </w:ins>
      <w:ins w:id="2860" w:author="Cloud, Jason" w:date="2024-11-07T13:48:00Z" w16du:dateUtc="2024-11-07T21:48:00Z">
        <w:r w:rsidRPr="0016528C">
          <w:t>It is omitted when th</w:t>
        </w:r>
      </w:ins>
      <w:ins w:id="2861" w:author="Cloud, Jason" w:date="2024-11-07T13:49:00Z" w16du:dateUtc="2024-11-07T21:49:00Z">
        <w:r w:rsidRPr="0016528C">
          <w:t>e referenced content service location/endpoint describes multiple items.</w:t>
        </w:r>
      </w:ins>
    </w:p>
    <w:p w14:paraId="193AA2A1" w14:textId="3395F111" w:rsidR="009C49EE" w:rsidRPr="0016528C" w:rsidRDefault="009C49EE" w:rsidP="00B5687C">
      <w:pPr>
        <w:pStyle w:val="B2"/>
        <w:rPr>
          <w:ins w:id="2862" w:author="Cloud, Jason" w:date="2024-11-07T13:59:00Z" w16du:dateUtc="2024-11-07T21:59:00Z"/>
        </w:rPr>
      </w:pPr>
      <w:ins w:id="2863" w:author="Cloud, Jason" w:date="2024-11-07T13:52:00Z" w16du:dateUtc="2024-11-07T21: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2864" w:author="Cloud, Jason" w:date="2024-11-07T13:53:00Z" w16du:dateUtc="2024-11-07T21:53:00Z">
        <w:r w:rsidR="006C72C1" w:rsidRPr="0016528C">
          <w:t xml:space="preserve"> </w:t>
        </w:r>
      </w:ins>
      <w:ins w:id="2865" w:author="Cloud, Jason" w:date="2024-11-07T13:54:00Z" w16du:dateUtc="2024-11-07T21:54:00Z">
        <w:r w:rsidR="006C72C1" w:rsidRPr="0016528C">
          <w:t>obtained fr</w:t>
        </w:r>
      </w:ins>
      <w:ins w:id="2866" w:author="Cloud, Jason" w:date="2024-11-07T13:55:00Z" w16du:dateUtc="2024-11-07T21:55:00Z">
        <w:r w:rsidR="006C72C1" w:rsidRPr="0016528C">
          <w:t>om a manifest (e.g., MPD) and translating them to URL paths</w:t>
        </w:r>
      </w:ins>
      <w:ins w:id="2867" w:author="Cloud, Jason" w:date="2024-11-07T13:56:00Z" w16du:dateUtc="2024-11-07T21:56:00Z">
        <w:r w:rsidR="006C72C1" w:rsidRPr="0016528C">
          <w:t xml:space="preserve"> specific to the referenced content service location/endpoint</w:t>
        </w:r>
      </w:ins>
      <w:ins w:id="2868" w:author="Cloud, Jason" w:date="2024-11-07T13:55:00Z" w16du:dateUtc="2024-11-07T21:55:00Z">
        <w:r w:rsidR="006C72C1" w:rsidRPr="0016528C">
          <w:t xml:space="preserve"> at reference point M4d.</w:t>
        </w:r>
      </w:ins>
      <w:ins w:id="2869" w:author="Cloud, Jason" w:date="2024-11-07T13:56:00Z" w16du:dateUtc="2024-11-07T21:56:00Z">
        <w:r w:rsidR="006C72C1" w:rsidRPr="0016528C">
          <w:t xml:space="preserve"> A</w:t>
        </w:r>
      </w:ins>
      <w:ins w:id="2870" w:author="Cloud, Jason" w:date="2024-11-07T13:57:00Z" w16du:dateUtc="2024-11-07T21:57:00Z">
        <w:r w:rsidR="006C72C1" w:rsidRPr="0016528C">
          <w:t>n example use case is provided in clause</w:t>
        </w:r>
      </w:ins>
      <w:ins w:id="2871" w:author="Richard Bradbury" w:date="2024-11-08T20:43:00Z" w16du:dateUtc="2024-11-08T20:43:00Z">
        <w:r w:rsidR="0078006E">
          <w:t> </w:t>
        </w:r>
      </w:ins>
      <w:ins w:id="2872" w:author="Cloud, Jason" w:date="2024-11-07T13:57:00Z" w16du:dateUtc="2024-11-07T21:57:00Z">
        <w:r w:rsidR="006C72C1" w:rsidRPr="0016528C">
          <w:t>5.19.3.1.2.6.4</w:t>
        </w:r>
      </w:ins>
      <w:ins w:id="2873" w:author="Cloud, Jason" w:date="2024-11-07T13:58:00Z" w16du:dateUtc="2024-11-07T21:58:00Z">
        <w:r w:rsidR="006C72C1" w:rsidRPr="0016528C">
          <w:t>.</w:t>
        </w:r>
      </w:ins>
    </w:p>
    <w:p w14:paraId="21DB8DE2" w14:textId="1EE16E1A" w:rsidR="006C72C1" w:rsidRPr="0016528C" w:rsidRDefault="006C72C1" w:rsidP="00B5687C">
      <w:pPr>
        <w:pStyle w:val="B2"/>
        <w:rPr>
          <w:ins w:id="2874" w:author="Cloud, Jason" w:date="2024-11-07T14:17:00Z" w16du:dateUtc="2024-11-07T22:17:00Z"/>
        </w:rPr>
      </w:pPr>
      <w:ins w:id="2875" w:author="Cloud, Jason" w:date="2024-11-07T13:59:00Z" w16du:dateUtc="2024-11-07T21:59:00Z">
        <w:r w:rsidRPr="0016528C">
          <w:t>-</w:t>
        </w:r>
        <w:r w:rsidRPr="0016528C">
          <w:tab/>
        </w:r>
        <w:r w:rsidRPr="0016528C">
          <w:rPr>
            <w:rStyle w:val="Codechar"/>
            <w:lang w:val="en-GB"/>
          </w:rPr>
          <w:t>streamingAccess.</w:t>
        </w:r>
      </w:ins>
      <w:ins w:id="2876" w:author="Cloud, Jason" w:date="2024-11-07T14:12:00Z" w16du:dateUtc="2024-11-07T22:12:00Z">
        <w:r w:rsidR="00034AA2" w:rsidRPr="0016528C">
          <w:rPr>
            <w:rStyle w:val="Codechar"/>
            <w:lang w:val="en-GB"/>
          </w:rPr>
          <w:t>multiSource</w:t>
        </w:r>
      </w:ins>
      <w:ins w:id="2877" w:author="Cloud, Jason" w:date="2024-11-07T14:05:00Z" w16du:dateUtc="2024-11-07T22:05:00Z">
        <w:r w:rsidR="00034AA2" w:rsidRPr="0016528C">
          <w:rPr>
            <w:rStyle w:val="Codechar"/>
            <w:lang w:val="en-GB"/>
          </w:rPr>
          <w:t>Profile</w:t>
        </w:r>
        <w:r w:rsidR="00034AA2" w:rsidRPr="0016528C">
          <w:t xml:space="preserve">: </w:t>
        </w:r>
      </w:ins>
      <w:ins w:id="2878" w:author="Cloud, Jason" w:date="2024-11-07T14:06:00Z" w16du:dateUtc="2024-11-07T22:06:00Z">
        <w:r w:rsidR="00034AA2" w:rsidRPr="0016528C">
          <w:t>A</w:t>
        </w:r>
      </w:ins>
      <w:ins w:id="2879" w:author="Cloud, Jason" w:date="2024-11-07T14:12:00Z" w16du:dateUtc="2024-11-07T22:12:00Z">
        <w:r w:rsidR="00034AA2" w:rsidRPr="0016528C">
          <w:t>n optional</w:t>
        </w:r>
      </w:ins>
      <w:ins w:id="2880" w:author="Cloud, Jason" w:date="2024-11-07T14:09:00Z" w16du:dateUtc="2024-11-07T22:09:00Z">
        <w:r w:rsidR="00034AA2" w:rsidRPr="0016528C">
          <w:t xml:space="preserve"> </w:t>
        </w:r>
      </w:ins>
      <w:ins w:id="2881" w:author="Cloud, Jason" w:date="2024-11-07T14:06:00Z" w16du:dateUtc="2024-11-07T22:06:00Z">
        <w:r w:rsidR="00034AA2" w:rsidRPr="0016528C">
          <w:t xml:space="preserve">list of </w:t>
        </w:r>
      </w:ins>
      <w:ins w:id="2882" w:author="Cloud, Jason" w:date="2024-11-07T14:11:00Z" w16du:dateUtc="2024-11-07T22:11:00Z">
        <w:r w:rsidR="00034AA2" w:rsidRPr="0016528C">
          <w:t xml:space="preserve">(a yet to be defined) </w:t>
        </w:r>
      </w:ins>
      <w:ins w:id="2883" w:author="Cloud, Jason" w:date="2024-11-07T14:12:00Z" w16du:dateUtc="2024-11-07T22:12:00Z">
        <w:r w:rsidR="00034AA2" w:rsidRPr="0016528C">
          <w:t>multi-source/endpoint profiles that provide the ability to communicate information nec</w:t>
        </w:r>
      </w:ins>
      <w:ins w:id="2884" w:author="Cloud, Jason" w:date="2024-11-07T14:13:00Z" w16du:dateUtc="2024-11-07T22:13:00Z">
        <w:r w:rsidR="00034AA2" w:rsidRPr="0016528C">
          <w:t xml:space="preserve">essary </w:t>
        </w:r>
        <w:r w:rsidR="0078655F" w:rsidRPr="0016528C">
          <w:t>for the 5GMSd Client to use the referenced content distribution in a multi-source/endpoint</w:t>
        </w:r>
      </w:ins>
      <w:ins w:id="2885" w:author="Cloud, Jason" w:date="2024-11-07T14:14:00Z" w16du:dateUtc="2024-11-07T22:14:00Z">
        <w:r w:rsidR="0078655F" w:rsidRPr="0016528C">
          <w:t xml:space="preserve"> configuration. These profiles may </w:t>
        </w:r>
      </w:ins>
      <w:ins w:id="2886" w:author="Cloud, Jason" w:date="2024-11-07T14:15:00Z" w16du:dateUtc="2024-11-07T22:15:00Z">
        <w:r w:rsidR="0078655F" w:rsidRPr="0016528C">
          <w:t>indicate that the use of the referenced content distribution is controlled by an Online Service Location/Endpoi</w:t>
        </w:r>
      </w:ins>
      <w:ins w:id="2887" w:author="Cloud, Jason" w:date="2024-11-07T14:16:00Z" w16du:dateUtc="2024-11-07T22:16:00Z">
        <w:r w:rsidR="0078655F" w:rsidRPr="0016528C">
          <w:t>nt Management subfunction, indicate that the referenced content distribution can be used for the delivery of CMMF-encoded media formatted</w:t>
        </w:r>
      </w:ins>
      <w:ins w:id="2888" w:author="Cloud, Jason" w:date="2024-11-07T14:17:00Z" w16du:dateUtc="2024-11-07T22:17:00Z">
        <w:r w:rsidR="0078655F" w:rsidRPr="0016528C">
          <w:t xml:space="preserve"> using a specific CMMF profile, etc.</w:t>
        </w:r>
      </w:ins>
      <w:ins w:id="2889" w:author="Cloud, Jason" w:date="2024-11-07T14:21:00Z" w16du:dateUtc="2024-11-07T22:21:00Z">
        <w:r w:rsidR="0078655F" w:rsidRPr="0016528C">
          <w:t xml:space="preserve"> Fur</w:t>
        </w:r>
      </w:ins>
      <w:ins w:id="2890" w:author="Cloud, Jason" w:date="2024-11-07T14:22:00Z" w16du:dateUtc="2024-11-07T22:22:00Z">
        <w:r w:rsidR="0078655F" w:rsidRPr="0016528C">
          <w:t>thermore, these profiles should be defined in TS</w:t>
        </w:r>
      </w:ins>
      <w:ins w:id="2891" w:author="Richard Bradbury" w:date="2024-11-08T20:43:00Z" w16du:dateUtc="2024-11-08T20:43:00Z">
        <w:r w:rsidR="0078006E">
          <w:t> </w:t>
        </w:r>
      </w:ins>
      <w:ins w:id="2892" w:author="Cloud, Jason" w:date="2024-11-07T14:22:00Z" w16du:dateUtc="2024-11-07T22:22:00Z">
        <w:r w:rsidR="0078655F" w:rsidRPr="0016528C">
          <w:t>26.511</w:t>
        </w:r>
      </w:ins>
      <w:ins w:id="2893" w:author="Richard Bradbury" w:date="2024-11-08T20:43:00Z" w16du:dateUtc="2024-11-08T20:43:00Z">
        <w:r w:rsidR="0078006E">
          <w:t> </w:t>
        </w:r>
      </w:ins>
      <w:ins w:id="2894" w:author="Cloud, Jason" w:date="2024-11-07T14:22:00Z" w16du:dateUtc="2024-11-07T22:22:00Z">
        <w:r w:rsidR="0078655F" w:rsidRPr="0016528C">
          <w:t>[96].</w:t>
        </w:r>
      </w:ins>
    </w:p>
    <w:p w14:paraId="465F13B6" w14:textId="2BFA5AAB" w:rsidR="0078655F" w:rsidRPr="0016528C" w:rsidRDefault="0078655F" w:rsidP="001C69A2">
      <w:pPr>
        <w:pStyle w:val="B1"/>
        <w:rPr>
          <w:ins w:id="2895" w:author="Cloud, Jason" w:date="2024-11-07T13:42:00Z" w16du:dateUtc="2024-11-07T21:42:00Z"/>
        </w:rPr>
      </w:pPr>
      <w:ins w:id="2896" w:author="Cloud, Jason" w:date="2024-11-07T14:17:00Z" w16du:dateUtc="2024-11-07T22:17:00Z">
        <w:r w:rsidRPr="0016528C">
          <w:lastRenderedPageBreak/>
          <w:t>3.</w:t>
        </w:r>
        <w:r w:rsidRPr="0016528C">
          <w:tab/>
          <w:t>Define a ne</w:t>
        </w:r>
      </w:ins>
      <w:ins w:id="2897" w:author="Cloud, Jason" w:date="2024-11-07T14:18:00Z" w16du:dateUtc="2024-11-07T22:18:00Z">
        <w:r w:rsidRPr="0016528C">
          <w:t xml:space="preserve">w top-level </w:t>
        </w:r>
        <w:r w:rsidRPr="0016528C">
          <w:rPr>
            <w:rStyle w:val="Codechar"/>
            <w:lang w:val="en-GB"/>
          </w:rPr>
          <w:t>multiSourceManagment</w:t>
        </w:r>
        <w:r w:rsidRPr="0016528C">
          <w:t xml:space="preserve"> property within the </w:t>
        </w:r>
        <w:r w:rsidRPr="0016528C">
          <w:rPr>
            <w:rStyle w:val="Codechar"/>
            <w:lang w:val="en-GB"/>
          </w:rPr>
          <w:t>ServiceAccessInformation</w:t>
        </w:r>
        <w:r w:rsidRPr="0016528C">
          <w:t xml:space="preserve"> resource provided in clause</w:t>
        </w:r>
      </w:ins>
      <w:ins w:id="2898" w:author="Richard Bradbury" w:date="2024-11-08T20:43:00Z" w16du:dateUtc="2024-11-08T20:43:00Z">
        <w:r w:rsidR="0078006E">
          <w:t> </w:t>
        </w:r>
      </w:ins>
      <w:ins w:id="2899" w:author="Cloud, Jason" w:date="2024-11-07T14:18:00Z" w16du:dateUtc="2024-11-07T22:18:00Z">
        <w:r w:rsidRPr="0016528C">
          <w:t>9.2.3.</w:t>
        </w:r>
      </w:ins>
      <w:ins w:id="2900" w:author="Cloud, Jason" w:date="2024-11-07T14:19:00Z" w16du:dateUtc="2024-11-07T22:19:00Z">
        <w:r w:rsidRPr="0016528C">
          <w:t>1 of TS</w:t>
        </w:r>
      </w:ins>
      <w:ins w:id="2901" w:author="Richard Bradbury" w:date="2024-11-08T20:43:00Z" w16du:dateUtc="2024-11-08T20:43:00Z">
        <w:r w:rsidR="0078006E">
          <w:t> </w:t>
        </w:r>
      </w:ins>
      <w:ins w:id="2902" w:author="Cloud, Jason" w:date="2024-11-07T14:19:00Z" w16du:dateUtc="2024-11-07T22:19:00Z">
        <w:r w:rsidRPr="0016528C">
          <w:t>26.510</w:t>
        </w:r>
      </w:ins>
      <w:ins w:id="2903" w:author="Richard Bradbury" w:date="2024-11-08T20:43:00Z" w16du:dateUtc="2024-11-08T20:43:00Z">
        <w:r w:rsidR="0078006E">
          <w:t> </w:t>
        </w:r>
      </w:ins>
      <w:ins w:id="2904" w:author="Cloud, Jason" w:date="2024-11-07T14:19:00Z" w16du:dateUtc="2024-11-07T22:19:00Z">
        <w:r w:rsidRPr="0016528C">
          <w:t>[</w:t>
        </w:r>
        <w:r w:rsidRPr="0016528C">
          <w:rPr>
            <w:highlight w:val="yellow"/>
          </w:rPr>
          <w:t>26510</w:t>
        </w:r>
        <w:r w:rsidRPr="0016528C">
          <w:t xml:space="preserve">] that </w:t>
        </w:r>
      </w:ins>
      <w:ins w:id="2905" w:author="Cloud, Jason" w:date="2024-11-07T14:22:00Z" w16du:dateUtc="2024-11-07T22:22:00Z">
        <w:r w:rsidRPr="0016528C">
          <w:t xml:space="preserve">provides </w:t>
        </w:r>
      </w:ins>
      <w:ins w:id="2906" w:author="Cloud, Jason" w:date="2024-11-07T14:23:00Z" w16du:dateUtc="2024-11-07T22:23:00Z">
        <w:r w:rsidRPr="0016528C">
          <w:t xml:space="preserve">necessary information to the 5GMSd Client to connect with and use Online </w:t>
        </w:r>
        <w:r w:rsidR="00271573" w:rsidRPr="0016528C">
          <w:t>Service Location/Endpoint Management subfunctions provisioned within the 5GMSd AS</w:t>
        </w:r>
      </w:ins>
      <w:ins w:id="2907" w:author="Cloud, Jason" w:date="2024-11-07T14:24:00Z" w16du:dateUtc="2024-11-07T22:24:00Z">
        <w:r w:rsidR="00271573" w:rsidRPr="0016528C">
          <w:t xml:space="preserve"> or externally by the 5GMSd Application Provider.</w:t>
        </w:r>
      </w:ins>
      <w:ins w:id="2908" w:author="Cloud, Jason" w:date="2024-11-07T14:32:00Z" w16du:dateUtc="2024-11-07T22:32:00Z">
        <w:r w:rsidR="00271573" w:rsidRPr="0016528C">
          <w:t xml:space="preserve"> This property may include a URL where the Online Service Location/Endpoint Management subfunction can be accessed at reference point M4d, </w:t>
        </w:r>
      </w:ins>
      <w:ins w:id="2909" w:author="Cloud, Jason" w:date="2024-11-07T14:33:00Z" w16du:dateUtc="2024-11-07T22:33:00Z">
        <w:r w:rsidR="00271573" w:rsidRPr="0016528C">
          <w:t xml:space="preserve">information </w:t>
        </w:r>
        <w:r w:rsidR="00070A89" w:rsidRPr="0016528C">
          <w:t xml:space="preserve">concerning the APIs the subfunction conforms to (e.g., Content Steering Server as specified in </w:t>
        </w:r>
      </w:ins>
      <w:ins w:id="2910" w:author="Cloud, Jason" w:date="2024-11-07T14:34:00Z" w16du:dateUtc="2024-11-07T22:34:00Z">
        <w:r w:rsidR="00070A89" w:rsidRPr="0016528C">
          <w:t>[</w:t>
        </w:r>
        <w:r w:rsidR="00070A89" w:rsidRPr="0016528C">
          <w:rPr>
            <w:highlight w:val="yellow"/>
          </w:rPr>
          <w:t>DIFCS</w:t>
        </w:r>
        <w:r w:rsidR="00070A89" w:rsidRPr="0016528C">
          <w:t>]), etc.</w:t>
        </w:r>
      </w:ins>
    </w:p>
    <w:p w14:paraId="1DDBEB3B" w14:textId="37EB3A64" w:rsidR="006C72C1" w:rsidRPr="0016528C" w:rsidRDefault="00070A89" w:rsidP="00070A89">
      <w:pPr>
        <w:pStyle w:val="Heading4"/>
        <w:rPr>
          <w:ins w:id="2911" w:author="Cloud, Jason" w:date="2024-11-07T15:32:00Z" w16du:dateUtc="2024-11-07T23:32:00Z"/>
        </w:rPr>
      </w:pPr>
      <w:ins w:id="2912" w:author="Cloud, Jason" w:date="2024-11-07T14:37:00Z" w16du:dateUtc="2024-11-07T22:37:00Z">
        <w:r w:rsidRPr="0016528C">
          <w:t>5.19.6.4</w:t>
        </w:r>
        <w:r w:rsidRPr="0016528C">
          <w:tab/>
        </w:r>
      </w:ins>
      <w:ins w:id="2913" w:author="Cloud, Jason" w:date="2024-11-07T14:38:00Z" w16du:dateUtc="2024-11-07T22:38:00Z">
        <w:r w:rsidRPr="0016528C">
          <w:t>Online Service Location/Endpoint Management configuration</w:t>
        </w:r>
      </w:ins>
      <w:ins w:id="2914" w:author="Cloud, Jason" w:date="2024-11-07T14:39:00Z" w16du:dateUtc="2024-11-07T22:39:00Z">
        <w:r w:rsidRPr="0016528C">
          <w:t xml:space="preserve"> and provisioning candidate solutions</w:t>
        </w:r>
      </w:ins>
    </w:p>
    <w:p w14:paraId="5C738EAA" w14:textId="6882CD73" w:rsidR="00A65974" w:rsidRPr="0016528C" w:rsidRDefault="001C22DF" w:rsidP="001C22DF">
      <w:pPr>
        <w:pStyle w:val="Heading5"/>
        <w:rPr>
          <w:ins w:id="2915" w:author="Cloud, Jason" w:date="2024-11-07T18:18:00Z" w16du:dateUtc="2024-11-08T02:18:00Z"/>
        </w:rPr>
      </w:pPr>
      <w:ins w:id="2916" w:author="Cloud, Jason" w:date="2024-11-07T15:32:00Z" w16du:dateUtc="2024-11-07T23:32:00Z">
        <w:r w:rsidRPr="0016528C">
          <w:t>5.19.6.4.1</w:t>
        </w:r>
        <w:r w:rsidRPr="0016528C">
          <w:tab/>
        </w:r>
      </w:ins>
      <w:ins w:id="2917" w:author="Cloud, Jason" w:date="2024-11-07T17:32:00Z" w16du:dateUtc="2024-11-08T01:32:00Z">
        <w:r w:rsidR="007A36CE" w:rsidRPr="0016528C">
          <w:t>Candidate Solution 5a</w:t>
        </w:r>
      </w:ins>
      <w:ins w:id="2918" w:author="Cloud, Jason" w:date="2024-11-07T15:55:00Z" w16du:dateUtc="2024-11-07T23:55:00Z">
        <w:r w:rsidR="008263E3" w:rsidRPr="0016528C">
          <w:t xml:space="preserve">: </w:t>
        </w:r>
      </w:ins>
      <w:ins w:id="2919" w:author="Cloud, Jason" w:date="2024-11-07T15:59:00Z" w16du:dateUtc="2024-11-07T23:59:00Z">
        <w:r w:rsidR="008263E3" w:rsidRPr="0016528C">
          <w:t xml:space="preserve">Online Service Location/Endpoint Management </w:t>
        </w:r>
      </w:ins>
      <w:ins w:id="2920" w:author="Cloud, Jason" w:date="2024-11-07T18:17:00Z" w16du:dateUtc="2024-11-08T02:17:00Z">
        <w:r w:rsidR="00A65974" w:rsidRPr="0016528C">
          <w:t xml:space="preserve">configured and provisioned by the 5GMSd AF as a supported 5GMSd AS </w:t>
        </w:r>
      </w:ins>
      <w:ins w:id="2921" w:author="Cloud, Jason" w:date="2024-11-07T18:20:00Z" w16du:dateUtc="2024-11-08T02:20:00Z">
        <w:r w:rsidR="00EE7D14" w:rsidRPr="0016528C">
          <w:t xml:space="preserve">media </w:t>
        </w:r>
      </w:ins>
      <w:ins w:id="2922" w:author="Cloud, Jason" w:date="2024-11-07T18:17:00Z" w16du:dateUtc="2024-11-08T02:17:00Z">
        <w:r w:rsidR="00A65974" w:rsidRPr="0016528C">
          <w:t>function</w:t>
        </w:r>
      </w:ins>
    </w:p>
    <w:p w14:paraId="2B99AC8F" w14:textId="256C6A62" w:rsidR="00EE7D14" w:rsidRPr="0016528C" w:rsidRDefault="00C636E5" w:rsidP="00EE7D14">
      <w:pPr>
        <w:rPr>
          <w:ins w:id="2923" w:author="Cloud, Jason" w:date="2024-11-07T18:28:00Z" w16du:dateUtc="2024-11-08T02:28:00Z"/>
        </w:rPr>
      </w:pPr>
      <w:ins w:id="2924" w:author="Cloud, Jason" w:date="2024-11-07T18:32:00Z" w16du:dateUtc="2024-11-08T02:32:00Z">
        <w:r w:rsidRPr="0016528C">
          <w:t>This cand</w:t>
        </w:r>
      </w:ins>
      <w:ins w:id="2925" w:author="Cloud, Jason" w:date="2024-11-07T18:33:00Z" w16du:dateUtc="2024-11-08T02:33:00Z">
        <w:r w:rsidRPr="0016528C">
          <w:t xml:space="preserve">idate solution proposes the definition of a dedicated 5GMSd AS function that performs </w:t>
        </w:r>
      </w:ins>
      <w:ins w:id="2926" w:author="Cloud, Jason" w:date="2024-11-07T18:34:00Z" w16du:dateUtc="2024-11-08T02:34:00Z">
        <w:r w:rsidRPr="0016528C">
          <w:t xml:space="preserve">active </w:t>
        </w:r>
      </w:ins>
      <w:ins w:id="2927" w:author="Cloud, Jason" w:date="2024-11-07T18:33:00Z" w16du:dateUtc="2024-11-08T02:33:00Z">
        <w:r w:rsidRPr="0016528C">
          <w:t xml:space="preserve">service/location management (e.g., content steering) </w:t>
        </w:r>
      </w:ins>
      <w:ins w:id="2928" w:author="Cloud, Jason" w:date="2024-11-07T18:34:00Z" w16du:dateUtc="2024-11-08T02:34:00Z">
        <w:r w:rsidRPr="0016528C">
          <w:t xml:space="preserve">where the function can be configured by the 5GMSd Application Provider at </w:t>
        </w:r>
      </w:ins>
      <w:ins w:id="2929" w:author="Cloud, Jason" w:date="2024-11-07T18:35:00Z" w16du:dateUtc="2024-11-08T02:35:00Z">
        <w:r w:rsidRPr="0016528C">
          <w:t>M1d and provisioned by the 5GMSd</w:t>
        </w:r>
      </w:ins>
      <w:ins w:id="2930" w:author="Richard Bradbury" w:date="2024-11-08T20:44:00Z" w16du:dateUtc="2024-11-08T20:44:00Z">
        <w:r w:rsidR="0078006E">
          <w:t> </w:t>
        </w:r>
      </w:ins>
      <w:ins w:id="2931" w:author="Cloud, Jason" w:date="2024-11-07T18:35:00Z" w16du:dateUtc="2024-11-08T02:35:00Z">
        <w:r w:rsidRPr="0016528C">
          <w:t xml:space="preserve">AF at reference point M3d. </w:t>
        </w:r>
      </w:ins>
      <w:ins w:id="2932" w:author="Cloud, Jason" w:date="2024-11-07T18:28:00Z" w16du:dateUtc="2024-11-08T02:28:00Z">
        <w:r w:rsidR="00EE7D14" w:rsidRPr="0016528C">
          <w:t>Support for a 5GMSd AS Online Service Location/Endpoint Management function may already be considered within clause</w:t>
        </w:r>
      </w:ins>
      <w:ins w:id="2933" w:author="Richard Bradbury" w:date="2024-11-08T20:44:00Z" w16du:dateUtc="2024-11-08T20:44:00Z">
        <w:r w:rsidR="0078006E">
          <w:t> </w:t>
        </w:r>
      </w:ins>
      <w:ins w:id="2934" w:author="Cloud, Jason" w:date="2024-11-07T18:28:00Z" w16du:dateUtc="2024-11-08T02:28:00Z">
        <w:r w:rsidR="00EE7D14" w:rsidRPr="0016528C">
          <w:t>4.2.1 of TS</w:t>
        </w:r>
      </w:ins>
      <w:ins w:id="2935" w:author="Richard Bradbury" w:date="2024-11-08T20:44:00Z" w16du:dateUtc="2024-11-08T20:44:00Z">
        <w:r w:rsidR="0078006E">
          <w:t> </w:t>
        </w:r>
      </w:ins>
      <w:ins w:id="2936" w:author="Cloud, Jason" w:date="2024-11-07T18:28:00Z" w16du:dateUtc="2024-11-08T02:28:00Z">
        <w:r w:rsidR="00EE7D14" w:rsidRPr="0016528C">
          <w:t>26.501</w:t>
        </w:r>
      </w:ins>
      <w:ins w:id="2937" w:author="Richard Bradbury" w:date="2024-11-08T20:44:00Z" w16du:dateUtc="2024-11-08T20:44:00Z">
        <w:r w:rsidR="0078006E">
          <w:t> </w:t>
        </w:r>
      </w:ins>
      <w:ins w:id="2938" w:author="Cloud, Jason" w:date="2024-11-07T18:28:00Z" w16du:dateUtc="2024-11-08T02:28:00Z">
        <w:r w:rsidR="00EE7D14" w:rsidRPr="0016528C">
          <w:t xml:space="preserve">[15]. </w:t>
        </w:r>
      </w:ins>
      <w:ins w:id="2939" w:author="Cloud, Jason" w:date="2024-11-07T18:29:00Z" w16du:dateUtc="2024-11-08T02:29:00Z">
        <w:r w:rsidR="00EE7D14" w:rsidRPr="0016528C">
          <w:t xml:space="preserve">References to a Content Guide Server and a Session Management Server exists, but </w:t>
        </w:r>
      </w:ins>
      <w:ins w:id="2940" w:author="Cloud, Jason" w:date="2024-11-07T18:32:00Z" w16du:dateUtc="2024-11-08T02:32:00Z">
        <w:r w:rsidRPr="0016528C">
          <w:t>no further information is available.</w:t>
        </w:r>
      </w:ins>
      <w:ins w:id="2941" w:author="Cloud, Jason" w:date="2024-11-07T18:37:00Z" w16du:dateUtc="2024-11-08T02:37:00Z">
        <w:r w:rsidRPr="0016528C">
          <w:t xml:space="preserve"> Further specification of the candidate solution should be </w:t>
        </w:r>
      </w:ins>
      <w:ins w:id="2942" w:author="Cloud, Jason" w:date="2024-11-07T18:48:00Z" w16du:dateUtc="2024-11-08T02:48:00Z">
        <w:r w:rsidR="000D1354" w:rsidRPr="0016528C">
          <w:t>addressed</w:t>
        </w:r>
      </w:ins>
      <w:ins w:id="2943" w:author="Cloud, Jason" w:date="2024-11-07T18:39:00Z" w16du:dateUtc="2024-11-08T02:39:00Z">
        <w:r w:rsidRPr="0016528C">
          <w:t xml:space="preserve"> but</w:t>
        </w:r>
      </w:ins>
      <w:ins w:id="2944" w:author="Cloud, Jason" w:date="2024-11-07T18:37:00Z" w16du:dateUtc="2024-11-08T02:37:00Z">
        <w:r w:rsidRPr="0016528C">
          <w:t xml:space="preserve"> is considered outside of the scope fo</w:t>
        </w:r>
      </w:ins>
      <w:ins w:id="2945" w:author="Cloud, Jason" w:date="2024-11-07T18:38:00Z" w16du:dateUtc="2024-11-08T02:38:00Z">
        <w:r w:rsidRPr="0016528C">
          <w:t>r this study item.</w:t>
        </w:r>
      </w:ins>
      <w:ins w:id="2946" w:author="Cloud, Jason" w:date="2024-11-07T18:54:00Z" w16du:dateUtc="2024-11-08T02:54:00Z">
        <w:r w:rsidR="00923B68" w:rsidRPr="0016528C">
          <w:t xml:space="preserve"> Clause</w:t>
        </w:r>
      </w:ins>
      <w:ins w:id="2947" w:author="Richard Bradbury" w:date="2024-11-08T20:44:00Z" w16du:dateUtc="2024-11-08T20:44:00Z">
        <w:r w:rsidR="0078006E">
          <w:t> </w:t>
        </w:r>
      </w:ins>
      <w:ins w:id="2948" w:author="Cloud, Jason" w:date="2024-11-07T18:54:00Z" w16du:dateUtc="2024-11-08T02:54:00Z">
        <w:r w:rsidR="00923B68" w:rsidRPr="0016528C">
          <w:t>5.17 may provide further details.</w:t>
        </w:r>
      </w:ins>
    </w:p>
    <w:p w14:paraId="538A9E03" w14:textId="19FC5F83" w:rsidR="008263E3" w:rsidRPr="0016528C" w:rsidRDefault="008263E3" w:rsidP="008263E3">
      <w:pPr>
        <w:pStyle w:val="Heading5"/>
        <w:rPr>
          <w:ins w:id="2949" w:author="Cloud, Jason" w:date="2024-11-07T18:39:00Z" w16du:dateUtc="2024-11-08T02:39:00Z"/>
        </w:rPr>
      </w:pPr>
      <w:ins w:id="2950" w:author="Cloud, Jason" w:date="2024-11-07T15:56:00Z" w16du:dateUtc="2024-11-07T23:56:00Z">
        <w:r w:rsidRPr="0016528C">
          <w:t>5.19.6.4.</w:t>
        </w:r>
      </w:ins>
      <w:ins w:id="2951" w:author="Cloud, Jason" w:date="2024-11-07T15:57:00Z" w16du:dateUtc="2024-11-07T23:57:00Z">
        <w:r w:rsidRPr="0016528C">
          <w:t>2</w:t>
        </w:r>
        <w:r w:rsidRPr="0016528C">
          <w:tab/>
        </w:r>
      </w:ins>
      <w:ins w:id="2952" w:author="Cloud, Jason" w:date="2024-11-07T17:32:00Z" w16du:dateUtc="2024-11-08T01:32:00Z">
        <w:r w:rsidR="007A36CE" w:rsidRPr="0016528C">
          <w:t>Candidate Solution 5b</w:t>
        </w:r>
      </w:ins>
      <w:ins w:id="2953" w:author="Cloud, Jason" w:date="2024-11-07T15:57:00Z" w16du:dateUtc="2024-11-07T23:57:00Z">
        <w:r w:rsidRPr="0016528C">
          <w:t xml:space="preserve">: </w:t>
        </w:r>
      </w:ins>
      <w:ins w:id="2954" w:author="Cloud, Jason" w:date="2024-11-07T16:00:00Z" w16du:dateUtc="2024-11-08T00:00:00Z">
        <w:r w:rsidRPr="0016528C">
          <w:t>Online Service Location/Endpoint Management i</w:t>
        </w:r>
      </w:ins>
      <w:ins w:id="2955" w:author="Cloud, Jason" w:date="2024-11-07T15:58:00Z" w16du:dateUtc="2024-11-07T23:58:00Z">
        <w:r w:rsidRPr="0016528C">
          <w:t>mplement</w:t>
        </w:r>
      </w:ins>
      <w:ins w:id="2956" w:author="Cloud, Jason" w:date="2024-11-07T16:16:00Z" w16du:dateUtc="2024-11-08T00:16:00Z">
        <w:r w:rsidR="00C4255F" w:rsidRPr="0016528C">
          <w:t>ed</w:t>
        </w:r>
      </w:ins>
      <w:ins w:id="2957" w:author="Cloud, Jason" w:date="2024-11-07T15:58:00Z" w16du:dateUtc="2024-11-07T23:58:00Z">
        <w:r w:rsidRPr="0016528C">
          <w:t xml:space="preserve"> </w:t>
        </w:r>
      </w:ins>
      <w:ins w:id="2958" w:author="Cloud, Jason" w:date="2024-11-07T15:59:00Z" w16du:dateUtc="2024-11-07T23:59:00Z">
        <w:r w:rsidRPr="0016528C">
          <w:t>as an edge application</w:t>
        </w:r>
      </w:ins>
    </w:p>
    <w:p w14:paraId="0A03D4C6" w14:textId="032ECF24" w:rsidR="00C636E5" w:rsidRPr="0016528C" w:rsidRDefault="00C636E5" w:rsidP="001C69A2">
      <w:pPr>
        <w:rPr>
          <w:ins w:id="2959" w:author="Cloud, Jason" w:date="2024-11-07T14:39:00Z" w16du:dateUtc="2024-11-07T22:39:00Z"/>
        </w:rPr>
      </w:pPr>
      <w:ins w:id="2960" w:author="Cloud, Jason" w:date="2024-11-07T18:39:00Z" w16du:dateUtc="2024-11-08T02:39:00Z">
        <w:r w:rsidRPr="0016528C">
          <w:t>Clause</w:t>
        </w:r>
      </w:ins>
      <w:ins w:id="2961" w:author="Richard Bradbury" w:date="2024-11-08T20:47:00Z" w16du:dateUtc="2024-11-08T20:47:00Z">
        <w:r w:rsidR="0078006E">
          <w:t> </w:t>
        </w:r>
      </w:ins>
      <w:ins w:id="2962" w:author="Cloud, Jason" w:date="2024-11-07T18:39:00Z" w16du:dateUtc="2024-11-08T02:39:00Z">
        <w:r w:rsidRPr="0016528C">
          <w:t xml:space="preserve">4.5 of </w:t>
        </w:r>
        <w:r w:rsidR="000D1354" w:rsidRPr="0016528C">
          <w:t>TS</w:t>
        </w:r>
      </w:ins>
      <w:ins w:id="2963" w:author="Richard Bradbury" w:date="2024-11-08T20:47:00Z" w16du:dateUtc="2024-11-08T20:47:00Z">
        <w:r w:rsidR="0078006E">
          <w:t> </w:t>
        </w:r>
      </w:ins>
      <w:ins w:id="2964" w:author="Cloud, Jason" w:date="2024-11-07T18:39:00Z" w16du:dateUtc="2024-11-08T02:39:00Z">
        <w:r w:rsidR="000D1354" w:rsidRPr="0016528C">
          <w:t>26.501</w:t>
        </w:r>
      </w:ins>
      <w:ins w:id="2965" w:author="Richard Bradbury" w:date="2024-11-08T20:47:00Z" w16du:dateUtc="2024-11-08T20:47:00Z">
        <w:r w:rsidR="0078006E">
          <w:t> </w:t>
        </w:r>
      </w:ins>
      <w:ins w:id="2966" w:author="Cloud, Jason" w:date="2024-11-07T18:39:00Z" w16du:dateUtc="2024-11-08T02:39:00Z">
        <w:r w:rsidR="000D1354" w:rsidRPr="0016528C">
          <w:t>[15]</w:t>
        </w:r>
      </w:ins>
      <w:ins w:id="2967" w:author="Cloud, Jason" w:date="2024-11-07T18:41:00Z" w16du:dateUtc="2024-11-08T02:41:00Z">
        <w:r w:rsidR="000D1354" w:rsidRPr="0016528C">
          <w:t xml:space="preserve"> provides </w:t>
        </w:r>
      </w:ins>
      <w:ins w:id="2968" w:author="Cloud, Jason" w:date="2024-11-07T18:42:00Z" w16du:dateUtc="2024-11-08T02:42:00Z">
        <w:r w:rsidR="000D1354" w:rsidRPr="0016528C">
          <w:t>extensions for Edge Computing that can be used to deploy an online service location/endpoint management function within the 5GMSd AS.</w:t>
        </w:r>
      </w:ins>
      <w:ins w:id="2969" w:author="Cloud, Jason" w:date="2024-11-07T18:48:00Z" w16du:dateUtc="2024-11-08T02:48:00Z">
        <w:r w:rsidR="000D1354" w:rsidRPr="0016528C">
          <w:t xml:space="preserve"> </w:t>
        </w:r>
      </w:ins>
      <w:ins w:id="2970" w:author="Cloud, Jason" w:date="2024-11-07T18:54:00Z" w16du:dateUtc="2024-11-08T02:54:00Z">
        <w:r w:rsidR="00923B68" w:rsidRPr="0016528C">
          <w:t xml:space="preserve">However, </w:t>
        </w:r>
      </w:ins>
      <w:ins w:id="2971" w:author="Cloud, Jason" w:date="2024-11-07T18:51:00Z" w16du:dateUtc="2024-11-08T02:51:00Z">
        <w:r w:rsidR="00923B68" w:rsidRPr="0016528C">
          <w:t>5GMS extensio</w:t>
        </w:r>
      </w:ins>
      <w:ins w:id="2972" w:author="Cloud, Jason" w:date="2024-11-07T18:52:00Z" w16du:dateUtc="2024-11-08T02:52:00Z">
        <w:r w:rsidR="00923B68" w:rsidRPr="0016528C">
          <w:t xml:space="preserve">ns for Edge Computing currently </w:t>
        </w:r>
      </w:ins>
      <w:ins w:id="2973" w:author="Cloud, Jason" w:date="2024-11-07T18:54:00Z" w16du:dateUtc="2024-11-08T02:54:00Z">
        <w:r w:rsidR="00923B68" w:rsidRPr="0016528C">
          <w:t xml:space="preserve">specified </w:t>
        </w:r>
      </w:ins>
      <w:ins w:id="2974" w:author="Cloud, Jason" w:date="2024-11-07T18:52:00Z" w16du:dateUtc="2024-11-08T02:52:00Z">
        <w:r w:rsidR="00923B68" w:rsidRPr="0016528C">
          <w:t xml:space="preserve">only supports </w:t>
        </w:r>
      </w:ins>
      <w:ins w:id="2975" w:author="Cloud, Jason" w:date="2024-11-07T18:54:00Z" w16du:dateUtc="2024-11-08T02:54:00Z">
        <w:r w:rsidR="00923B68" w:rsidRPr="0016528C">
          <w:t xml:space="preserve">uplink streaming use cases. </w:t>
        </w:r>
      </w:ins>
      <w:ins w:id="2976" w:author="Cloud, Jason" w:date="2024-11-07T18:55:00Z" w16du:dateUtc="2024-11-08T02:55:00Z">
        <w:r w:rsidR="00923B68" w:rsidRPr="0016528C">
          <w:t>Further specification of the candidate solution should be addressed but is considered outside of the scope for this study item. Clause</w:t>
        </w:r>
      </w:ins>
      <w:ins w:id="2977" w:author="Richard Bradbury" w:date="2024-11-08T20:47:00Z" w16du:dateUtc="2024-11-08T20:47:00Z">
        <w:r w:rsidR="0078006E">
          <w:t> </w:t>
        </w:r>
      </w:ins>
      <w:ins w:id="2978" w:author="Cloud, Jason" w:date="2024-11-07T18:55:00Z" w16du:dateUtc="2024-11-08T02:55:00Z">
        <w:r w:rsidR="00923B68" w:rsidRPr="0016528C">
          <w:t>5.17 may provide further details.</w:t>
        </w:r>
      </w:ins>
    </w:p>
    <w:p w14:paraId="325624B8" w14:textId="0E88752B" w:rsidR="00070A89" w:rsidRPr="0016528C" w:rsidRDefault="0070738A" w:rsidP="0070738A">
      <w:pPr>
        <w:pStyle w:val="Heading4"/>
        <w:rPr>
          <w:ins w:id="2979" w:author="Cloud, Jason" w:date="2024-11-07T14:56:00Z" w16du:dateUtc="2024-11-07T22:56:00Z"/>
        </w:rPr>
      </w:pPr>
      <w:ins w:id="2980" w:author="Cloud, Jason" w:date="2024-11-07T14:56:00Z" w16du:dateUtc="2024-11-07T22:56:00Z">
        <w:r w:rsidRPr="0016528C">
          <w:t>5.19.6.5</w:t>
        </w:r>
        <w:r w:rsidRPr="0016528C">
          <w:tab/>
          <w:t>5GMSd Client multi-source/endpoint candidate solutions</w:t>
        </w:r>
      </w:ins>
    </w:p>
    <w:p w14:paraId="1AA92A25" w14:textId="3A17CAEA" w:rsidR="0070738A" w:rsidRPr="0016528C" w:rsidRDefault="0070738A" w:rsidP="0070738A">
      <w:pPr>
        <w:pStyle w:val="Heading5"/>
        <w:rPr>
          <w:ins w:id="2981" w:author="Cloud, Jason" w:date="2024-11-07T18:58:00Z" w16du:dateUtc="2024-11-08T02:58:00Z"/>
        </w:rPr>
      </w:pPr>
      <w:ins w:id="2982" w:author="Cloud, Jason" w:date="2024-11-07T14:56:00Z" w16du:dateUtc="2024-11-07T22:56:00Z">
        <w:r w:rsidRPr="0016528C">
          <w:t>5.19.6.5.1</w:t>
        </w:r>
        <w:r w:rsidRPr="0016528C">
          <w:tab/>
          <w:t>Overview</w:t>
        </w:r>
      </w:ins>
    </w:p>
    <w:p w14:paraId="2A5D60F9" w14:textId="56FF0BC3" w:rsidR="00923B68" w:rsidRPr="0016528C" w:rsidRDefault="00923B68" w:rsidP="001C69A2">
      <w:pPr>
        <w:rPr>
          <w:ins w:id="2983" w:author="Cloud, Jason" w:date="2024-11-07T14:56:00Z" w16du:dateUtc="2024-11-07T22:56:00Z"/>
        </w:rPr>
      </w:pPr>
      <w:ins w:id="2984" w:author="Cloud, Jason" w:date="2024-11-07T18:58:00Z" w16du:dateUtc="2024-11-08T02:58:00Z">
        <w:r w:rsidRPr="0016528C">
          <w:t>Wh</w:t>
        </w:r>
      </w:ins>
      <w:ins w:id="2985" w:author="Cloud, Jason" w:date="2024-11-07T18:59:00Z" w16du:dateUtc="2024-11-08T02:59:00Z">
        <w:r w:rsidRPr="0016528C">
          <w:t>ether multi-source/endpoint media delivery is deployed as shown in clause</w:t>
        </w:r>
      </w:ins>
      <w:ins w:id="2986" w:author="Richard Bradbury" w:date="2024-11-08T20:44:00Z" w16du:dateUtc="2024-11-08T20:44:00Z">
        <w:r w:rsidR="0078006E">
          <w:t> </w:t>
        </w:r>
      </w:ins>
      <w:ins w:id="2987" w:author="Cloud, Jason" w:date="2024-11-07T18:59:00Z" w16du:dateUtc="2024-11-08T02:59:00Z">
        <w:r w:rsidRPr="0016528C">
          <w:t>5.19.3.1 or clause</w:t>
        </w:r>
      </w:ins>
      <w:ins w:id="2988" w:author="Richard Bradbury" w:date="2024-11-08T20:44:00Z" w16du:dateUtc="2024-11-08T20:44:00Z">
        <w:r w:rsidR="0078006E">
          <w:t> </w:t>
        </w:r>
      </w:ins>
      <w:ins w:id="2989" w:author="Cloud, Jason" w:date="2024-11-07T18:59:00Z" w16du:dateUtc="2024-11-08T02:59:00Z">
        <w:r w:rsidRPr="0016528C">
          <w:t>5</w:t>
        </w:r>
      </w:ins>
      <w:ins w:id="2990" w:author="Cloud, Jason" w:date="2024-11-07T19:00:00Z" w16du:dateUtc="2024-11-08T03:00:00Z">
        <w:r w:rsidRPr="0016528C">
          <w:t>.19.3.2</w:t>
        </w:r>
        <w:r w:rsidR="00907639" w:rsidRPr="0016528C">
          <w:t>, 5GMSd Client</w:t>
        </w:r>
      </w:ins>
      <w:ins w:id="2991" w:author="Cloud, Jason" w:date="2024-11-07T19:01:00Z" w16du:dateUtc="2024-11-08T03:01:00Z">
        <w:r w:rsidR="00907639" w:rsidRPr="0016528C">
          <w:t>s may be</w:t>
        </w:r>
      </w:ins>
      <w:ins w:id="2992" w:author="Cloud, Jason" w:date="2024-11-07T19:00:00Z" w16du:dateUtc="2024-11-08T03:00:00Z">
        <w:r w:rsidR="00907639" w:rsidRPr="0016528C">
          <w:t xml:space="preserve"> required to support </w:t>
        </w:r>
      </w:ins>
      <w:ins w:id="2993" w:author="Cloud, Jason" w:date="2024-11-07T19:01:00Z" w16du:dateUtc="2024-11-08T03:01:00Z">
        <w:r w:rsidR="00907639" w:rsidRPr="0016528C">
          <w:t xml:space="preserve">the specific multi-source/endpoint approach used (e.g., MPEG-DASH client-side switching, CMMF-enabled </w:t>
        </w:r>
      </w:ins>
      <w:ins w:id="2994" w:author="Cloud, Jason" w:date="2024-11-07T19:02:00Z" w16du:dateUtc="2024-11-08T03:02:00Z">
        <w:r w:rsidR="00907639" w:rsidRPr="0016528C">
          <w:t xml:space="preserve">delivery, etc.). </w:t>
        </w:r>
      </w:ins>
      <w:ins w:id="2995" w:author="Cloud, Jason" w:date="2024-11-07T19:04:00Z" w16du:dateUtc="2024-11-08T03:04:00Z">
        <w:r w:rsidR="00907639" w:rsidRPr="0016528C">
          <w:t xml:space="preserve">The following candidate solutions </w:t>
        </w:r>
      </w:ins>
      <w:ins w:id="2996" w:author="Cloud, Jason" w:date="2024-11-07T19:06:00Z" w16du:dateUtc="2024-11-08T03:06:00Z">
        <w:r w:rsidR="00907639" w:rsidRPr="0016528C">
          <w:t>address</w:t>
        </w:r>
      </w:ins>
      <w:ins w:id="2997" w:author="Cloud, Jason" w:date="2024-11-07T19:07:00Z" w16du:dateUtc="2024-11-08T03:07:00Z">
        <w:r w:rsidR="00907639" w:rsidRPr="0016528C">
          <w:t xml:space="preserve"> identified gaps within the 5GMSd Client that may be required to</w:t>
        </w:r>
      </w:ins>
      <w:ins w:id="2998" w:author="Cloud, Jason" w:date="2024-11-07T19:08:00Z" w16du:dateUtc="2024-11-08T03:08:00Z">
        <w:r w:rsidR="00907639" w:rsidRPr="0016528C">
          <w:t xml:space="preserve"> be filled to </w:t>
        </w:r>
      </w:ins>
      <w:ins w:id="2999" w:author="Cloud, Jason" w:date="2024-11-07T19:07:00Z" w16du:dateUtc="2024-11-08T03:07:00Z">
        <w:r w:rsidR="00907639" w:rsidRPr="0016528C">
          <w:t xml:space="preserve">support </w:t>
        </w:r>
      </w:ins>
      <w:ins w:id="3000" w:author="Cloud, Jason" w:date="2024-11-07T19:08:00Z" w16du:dateUtc="2024-11-08T03:08:00Z">
        <w:r w:rsidR="00907639" w:rsidRPr="0016528C">
          <w:t>multi-source/endpoint media delivery.</w:t>
        </w:r>
      </w:ins>
    </w:p>
    <w:p w14:paraId="567A2631" w14:textId="3C81DCCC" w:rsidR="0070738A" w:rsidRPr="0016528C" w:rsidRDefault="0070738A" w:rsidP="0070738A">
      <w:pPr>
        <w:pStyle w:val="Heading5"/>
        <w:rPr>
          <w:ins w:id="3001" w:author="Cloud, Jason" w:date="2024-11-07T19:09:00Z" w16du:dateUtc="2024-11-08T03:09:00Z"/>
        </w:rPr>
      </w:pPr>
      <w:ins w:id="3002" w:author="Cloud, Jason" w:date="2024-11-07T14:56:00Z" w16du:dateUtc="2024-11-07T22:56:00Z">
        <w:r w:rsidRPr="0016528C">
          <w:t>5.19.</w:t>
        </w:r>
      </w:ins>
      <w:ins w:id="3003" w:author="Cloud, Jason" w:date="2024-11-07T14:57:00Z" w16du:dateUtc="2024-11-07T22:57:00Z">
        <w:r w:rsidRPr="0016528C">
          <w:t>6.5.2</w:t>
        </w:r>
        <w:r w:rsidRPr="0016528C">
          <w:tab/>
        </w:r>
      </w:ins>
      <w:proofErr w:type="gramStart"/>
      <w:ins w:id="3004" w:author="Cloud, Jason" w:date="2024-11-07T15:34:00Z" w16du:dateUtc="2024-11-07T23:34:00Z">
        <w:r w:rsidR="001C22DF" w:rsidRPr="0016528C">
          <w:t>Multi</w:t>
        </w:r>
      </w:ins>
      <w:ins w:id="3005" w:author="Cloud, Jason" w:date="2024-11-07T15:33:00Z" w16du:dateUtc="2024-11-07T23:33:00Z">
        <w:r w:rsidR="001C22DF" w:rsidRPr="0016528C">
          <w:t>-source</w:t>
        </w:r>
        <w:proofErr w:type="gramEnd"/>
        <w:r w:rsidR="001C22DF" w:rsidRPr="0016528C">
          <w:t>/endpoint capable 5GMS</w:t>
        </w:r>
      </w:ins>
      <w:ins w:id="3006" w:author="Cloud, Jason" w:date="2024-11-07T15:34:00Z" w16du:dateUtc="2024-11-07T23:34:00Z">
        <w:r w:rsidR="001C22DF" w:rsidRPr="0016528C">
          <w:t>d Client candidate solutions</w:t>
        </w:r>
      </w:ins>
    </w:p>
    <w:p w14:paraId="66A64B99" w14:textId="53F5CB9C" w:rsidR="00907639" w:rsidRPr="0016528C" w:rsidRDefault="00907639" w:rsidP="00907639">
      <w:pPr>
        <w:pStyle w:val="Heading6"/>
        <w:rPr>
          <w:ins w:id="3007" w:author="Cloud, Jason" w:date="2024-11-07T19:12:00Z" w16du:dateUtc="2024-11-08T03:12:00Z"/>
        </w:rPr>
      </w:pPr>
      <w:ins w:id="3008" w:author="Cloud, Jason" w:date="2024-11-07T19:09:00Z" w16du:dateUtc="2024-11-08T03:09:00Z">
        <w:r w:rsidRPr="0016528C">
          <w:t>5.19.6.5.2.1</w:t>
        </w:r>
        <w:r w:rsidRPr="0016528C">
          <w:tab/>
          <w:t xml:space="preserve">Candidate Solution 6a: </w:t>
        </w:r>
      </w:ins>
      <w:ins w:id="3009" w:author="Cloud, Jason" w:date="2024-11-07T19:12:00Z" w16du:dateUtc="2024-11-08T03:12:00Z">
        <w:r w:rsidR="007516A2" w:rsidRPr="0016528C">
          <w:t>Media Player supported multi-source/endpoint media delivery</w:t>
        </w:r>
      </w:ins>
    </w:p>
    <w:p w14:paraId="1F8E1454" w14:textId="3987A6DE" w:rsidR="007516A2" w:rsidRPr="0016528C" w:rsidRDefault="007516A2" w:rsidP="007516A2">
      <w:pPr>
        <w:rPr>
          <w:ins w:id="3010" w:author="Cloud, Jason" w:date="2024-11-07T19:17:00Z" w16du:dateUtc="2024-11-08T03:17:00Z"/>
        </w:rPr>
      </w:pPr>
      <w:ins w:id="3011" w:author="Cloud, Jason" w:date="2024-11-07T19:13:00Z" w16du:dateUtc="2024-11-08T03:13:00Z">
        <w:r w:rsidRPr="0016528C">
          <w:t>The Media Player as shown in clause</w:t>
        </w:r>
      </w:ins>
      <w:ins w:id="3012" w:author="Richard Bradbury" w:date="2024-11-08T20:44:00Z" w16du:dateUtc="2024-11-08T20:44:00Z">
        <w:r w:rsidR="0078006E">
          <w:t> </w:t>
        </w:r>
      </w:ins>
      <w:ins w:id="3013" w:author="Cloud, Jason" w:date="2024-11-07T19:13:00Z" w16du:dateUtc="2024-11-08T03:13:00Z">
        <w:r w:rsidRPr="0016528C">
          <w:t>4.2.2 of TS</w:t>
        </w:r>
      </w:ins>
      <w:ins w:id="3014" w:author="Richard Bradbury" w:date="2024-11-08T20:44:00Z" w16du:dateUtc="2024-11-08T20:44:00Z">
        <w:r w:rsidR="0078006E">
          <w:t> </w:t>
        </w:r>
      </w:ins>
      <w:ins w:id="3015" w:author="Cloud, Jason" w:date="2024-11-07T19:13:00Z" w16du:dateUtc="2024-11-08T03:13:00Z">
        <w:r w:rsidRPr="0016528C">
          <w:t>2</w:t>
        </w:r>
      </w:ins>
      <w:ins w:id="3016" w:author="Cloud, Jason" w:date="2024-11-07T19:14:00Z" w16du:dateUtc="2024-11-08T03:14:00Z">
        <w:r w:rsidRPr="0016528C">
          <w:t>6.501</w:t>
        </w:r>
      </w:ins>
      <w:ins w:id="3017" w:author="Richard Bradbury" w:date="2024-11-08T20:45:00Z" w16du:dateUtc="2024-11-08T20:45:00Z">
        <w:r w:rsidR="0078006E">
          <w:t> </w:t>
        </w:r>
      </w:ins>
      <w:ins w:id="3018" w:author="Cloud, Jason" w:date="2024-11-07T19:14:00Z" w16du:dateUtc="2024-11-08T03:14:00Z">
        <w:r w:rsidRPr="0016528C">
          <w:t>[15] and clause</w:t>
        </w:r>
      </w:ins>
      <w:ins w:id="3019" w:author="Richard Bradbury" w:date="2024-11-08T20:45:00Z" w16du:dateUtc="2024-11-08T20:45:00Z">
        <w:r w:rsidR="0078006E">
          <w:t> </w:t>
        </w:r>
      </w:ins>
      <w:ins w:id="3020" w:author="Cloud, Jason" w:date="2024-11-07T19:14:00Z" w16du:dateUtc="2024-11-08T03:14:00Z">
        <w:r w:rsidRPr="0016528C">
          <w:t>13.2 of TS</w:t>
        </w:r>
      </w:ins>
      <w:ins w:id="3021" w:author="Richard Bradbury" w:date="2024-11-08T20:45:00Z" w16du:dateUtc="2024-11-08T20:45:00Z">
        <w:r w:rsidR="0078006E">
          <w:t> </w:t>
        </w:r>
      </w:ins>
      <w:ins w:id="3022" w:author="Cloud, Jason" w:date="2024-11-07T19:14:00Z" w16du:dateUtc="2024-11-08T03:14:00Z">
        <w:r w:rsidRPr="0016528C">
          <w:t>26.512</w:t>
        </w:r>
      </w:ins>
      <w:ins w:id="3023" w:author="Richard Bradbury" w:date="2024-11-08T20:45:00Z" w16du:dateUtc="2024-11-08T20:45:00Z">
        <w:r w:rsidR="0078006E">
          <w:t> </w:t>
        </w:r>
      </w:ins>
      <w:ins w:id="3024" w:author="Cloud, Jason" w:date="2024-11-07T19:14:00Z" w16du:dateUtc="2024-11-08T03:14:00Z">
        <w:r w:rsidRPr="0016528C">
          <w:t>[16]</w:t>
        </w:r>
      </w:ins>
      <w:ins w:id="3025" w:author="Cloud, Jason" w:date="2024-11-07T19:15:00Z" w16du:dateUtc="2024-11-08T03:15:00Z">
        <w:r w:rsidRPr="0016528C">
          <w:t xml:space="preserve"> natively supports the multi-source/endpoint media delivery approach (e.g., MPEG-DASH client-side switching, CMMF-enabled delivery</w:t>
        </w:r>
      </w:ins>
      <w:ins w:id="3026" w:author="Cloud, Jason" w:date="2024-11-07T19:16:00Z" w16du:dateUtc="2024-11-08T03:16:00Z">
        <w:r w:rsidRPr="0016528C">
          <w:t xml:space="preserve">, etc.) </w:t>
        </w:r>
      </w:ins>
      <w:ins w:id="3027" w:author="Cloud, Jason" w:date="2024-11-07T19:15:00Z" w16du:dateUtc="2024-11-08T03:15:00Z">
        <w:r w:rsidRPr="0016528C">
          <w:t>in use</w:t>
        </w:r>
      </w:ins>
      <w:ins w:id="3028" w:author="Cloud, Jason" w:date="2024-11-07T19:16:00Z" w16du:dateUtc="2024-11-08T03:16:00Z">
        <w:r w:rsidRPr="0016528C">
          <w:t xml:space="preserve">. Both clauses should be updated to explicitly state that the Media Player supports </w:t>
        </w:r>
      </w:ins>
      <w:ins w:id="3029" w:author="Cloud, Jason" w:date="2024-11-07T19:17:00Z" w16du:dateUtc="2024-11-08T03:17:00Z">
        <w:r w:rsidRPr="0016528C">
          <w:t>the multi-source/endpoint delivery approaches considered within this study.</w:t>
        </w:r>
      </w:ins>
    </w:p>
    <w:p w14:paraId="62683D52" w14:textId="5DB4E897" w:rsidR="007516A2" w:rsidRPr="0016528C" w:rsidRDefault="007516A2" w:rsidP="007516A2">
      <w:pPr>
        <w:pStyle w:val="Heading6"/>
        <w:rPr>
          <w:ins w:id="3030" w:author="Cloud, Jason" w:date="2024-11-07T19:20:00Z" w16du:dateUtc="2024-11-08T03:20:00Z"/>
        </w:rPr>
      </w:pPr>
      <w:ins w:id="3031" w:author="Cloud, Jason" w:date="2024-11-07T19:18:00Z" w16du:dateUtc="2024-11-08T03:18:00Z">
        <w:r w:rsidRPr="0016528C">
          <w:t>5.19.6.5.2.2</w:t>
        </w:r>
        <w:r w:rsidRPr="0016528C">
          <w:tab/>
          <w:t xml:space="preserve">Candidate Solution 6b: </w:t>
        </w:r>
      </w:ins>
      <w:ins w:id="3032" w:author="Cloud, Jason" w:date="2024-11-07T19:20:00Z" w16du:dateUtc="2024-11-08T03:20:00Z">
        <w:r w:rsidRPr="0016528C">
          <w:t xml:space="preserve">New </w:t>
        </w:r>
      </w:ins>
      <w:ins w:id="3033" w:author="Cloud, Jason" w:date="2024-11-07T19:19:00Z" w16du:dateUtc="2024-11-08T03:19:00Z">
        <w:r w:rsidRPr="0016528C">
          <w:t xml:space="preserve">5GMSd Client or UE functions </w:t>
        </w:r>
      </w:ins>
      <w:ins w:id="3034" w:author="Cloud, Jason" w:date="2024-11-07T19:20:00Z" w16du:dateUtc="2024-11-08T03:20:00Z">
        <w:r w:rsidRPr="0016528C">
          <w:t xml:space="preserve">that enable </w:t>
        </w:r>
        <w:r w:rsidR="00672003" w:rsidRPr="0016528C">
          <w:t>multi-source/endpoint delivery</w:t>
        </w:r>
      </w:ins>
    </w:p>
    <w:p w14:paraId="7580F542" w14:textId="406B9DD8" w:rsidR="00672003" w:rsidRPr="0016528C" w:rsidRDefault="00672003" w:rsidP="001C69A2">
      <w:pPr>
        <w:rPr>
          <w:ins w:id="3035" w:author="Cloud, Jason" w:date="2024-11-07T15:34:00Z" w16du:dateUtc="2024-11-07T23:34:00Z"/>
        </w:rPr>
      </w:pPr>
      <w:ins w:id="3036" w:author="Cloud, Jason" w:date="2024-11-07T19:26:00Z" w16du:dateUtc="2024-11-08T03:26:00Z">
        <w:r w:rsidRPr="0016528C">
          <w:t xml:space="preserve">Define </w:t>
        </w:r>
      </w:ins>
      <w:ins w:id="3037" w:author="Cloud, Jason" w:date="2024-11-07T19:27:00Z" w16du:dateUtc="2024-11-08T03:27:00Z">
        <w:r w:rsidRPr="0016528C">
          <w:t>new 5GMSd Client or UE functions</w:t>
        </w:r>
      </w:ins>
      <w:ins w:id="3038" w:author="Cloud, Jason" w:date="2024-11-07T19:32:00Z" w16du:dateUtc="2024-11-08T03:32:00Z">
        <w:r w:rsidR="00584AC5" w:rsidRPr="0016528C">
          <w:t xml:space="preserve"> within TS</w:t>
        </w:r>
      </w:ins>
      <w:ins w:id="3039" w:author="Richard Bradbury" w:date="2024-11-08T20:45:00Z" w16du:dateUtc="2024-11-08T20:45:00Z">
        <w:r w:rsidR="0078006E">
          <w:t> </w:t>
        </w:r>
      </w:ins>
      <w:ins w:id="3040" w:author="Cloud, Jason" w:date="2024-11-07T19:32:00Z" w16du:dateUtc="2024-11-08T03:32:00Z">
        <w:r w:rsidR="00584AC5" w:rsidRPr="0016528C">
          <w:t>26.501</w:t>
        </w:r>
      </w:ins>
      <w:ins w:id="3041" w:author="Richard Bradbury" w:date="2024-11-08T20:45:00Z" w16du:dateUtc="2024-11-08T20:45:00Z">
        <w:r w:rsidR="0078006E">
          <w:t> </w:t>
        </w:r>
      </w:ins>
      <w:ins w:id="3042" w:author="Cloud, Jason" w:date="2024-11-07T19:32:00Z" w16du:dateUtc="2024-11-08T03:32:00Z">
        <w:r w:rsidR="00584AC5" w:rsidRPr="0016528C">
          <w:t>[15]</w:t>
        </w:r>
      </w:ins>
      <w:ins w:id="3043" w:author="Cloud, Jason" w:date="2024-11-07T19:27:00Z" w16du:dateUtc="2024-11-08T03:27:00Z">
        <w:r w:rsidRPr="0016528C">
          <w:t xml:space="preserve"> that extend</w:t>
        </w:r>
      </w:ins>
      <w:ins w:id="3044" w:author="Cloud, Jason" w:date="2024-11-07T19:32:00Z" w16du:dateUtc="2024-11-08T03:32:00Z">
        <w:r w:rsidR="00584AC5" w:rsidRPr="0016528C">
          <w:t>s</w:t>
        </w:r>
      </w:ins>
      <w:ins w:id="3045" w:author="Cloud, Jason" w:date="2024-11-07T19:27:00Z" w16du:dateUtc="2024-11-08T03:27:00Z">
        <w:r w:rsidRPr="0016528C">
          <w:t xml:space="preserve"> the capabilities of existing Media Players that are not capable of performing multi-source/endpoint delivery </w:t>
        </w:r>
      </w:ins>
      <w:ins w:id="3046" w:author="Cloud, Jason" w:date="2024-11-07T19:28:00Z" w16du:dateUtc="2024-11-08T03:28:00Z">
        <w:r w:rsidRPr="0016528C">
          <w:t xml:space="preserve">to be able to switch among and/or </w:t>
        </w:r>
      </w:ins>
      <w:ins w:id="3047" w:author="Cloud, Jason" w:date="2024-11-07T19:31:00Z" w16du:dateUtc="2024-11-08T03:31:00Z">
        <w:r w:rsidR="00584AC5" w:rsidRPr="0016528C">
          <w:t xml:space="preserve">simultaneously </w:t>
        </w:r>
      </w:ins>
      <w:ins w:id="3048" w:author="Cloud, Jason" w:date="2024-11-07T19:28:00Z" w16du:dateUtc="2024-11-08T03:28:00Z">
        <w:r w:rsidRPr="0016528C">
          <w:t>use multiple content sources/endpoint</w:t>
        </w:r>
      </w:ins>
      <w:ins w:id="3049" w:author="Cloud, Jason" w:date="2024-11-07T19:31:00Z" w16du:dateUtc="2024-11-08T03:31:00Z">
        <w:r w:rsidR="00584AC5" w:rsidRPr="0016528C">
          <w:t>s</w:t>
        </w:r>
      </w:ins>
      <w:ins w:id="3050" w:author="Cloud, Jason" w:date="2024-11-07T19:29:00Z" w16du:dateUtc="2024-11-08T03:29:00Z">
        <w:r w:rsidRPr="0016528C">
          <w:t xml:space="preserve">. An example of these functions specific to CMMF-enabled delivery is </w:t>
        </w:r>
      </w:ins>
      <w:ins w:id="3051" w:author="Cloud, Jason" w:date="2024-11-07T19:30:00Z" w16du:dateUtc="2024-11-08T03:30:00Z">
        <w:r w:rsidRPr="0016528C">
          <w:t xml:space="preserve">shown in </w:t>
        </w:r>
      </w:ins>
      <w:ins w:id="3052" w:author="Richard Bradbury" w:date="2024-11-08T20:45:00Z" w16du:dateUtc="2024-11-08T20:45:00Z">
        <w:r w:rsidR="0078006E">
          <w:t>f</w:t>
        </w:r>
      </w:ins>
      <w:ins w:id="3053" w:author="Cloud, Jason" w:date="2024-11-07T19:30:00Z" w16du:dateUtc="2024-11-08T03:30:00Z">
        <w:r w:rsidR="00584AC5" w:rsidRPr="0016528C">
          <w:t>igure</w:t>
        </w:r>
      </w:ins>
      <w:ins w:id="3054" w:author="Richard Bradbury" w:date="2024-11-08T20:45:00Z" w16du:dateUtc="2024-11-08T20:45:00Z">
        <w:r w:rsidR="0078006E">
          <w:t> </w:t>
        </w:r>
      </w:ins>
      <w:ins w:id="3055" w:author="Cloud, Jason" w:date="2024-11-07T19:30:00Z" w16du:dateUtc="2024-11-08T03:30:00Z">
        <w:r w:rsidRPr="0016528C">
          <w:t>5.19.3.1.2.6.1-1</w:t>
        </w:r>
      </w:ins>
      <w:ins w:id="3056" w:author="Cloud, Jason" w:date="2024-11-07T19:32:00Z" w16du:dateUtc="2024-11-08T03:32:00Z">
        <w:r w:rsidR="00584AC5" w:rsidRPr="0016528C">
          <w:t xml:space="preserve">. </w:t>
        </w:r>
      </w:ins>
      <w:ins w:id="3057" w:author="Cloud, Jason" w:date="2024-11-07T19:33:00Z" w16du:dateUtc="2024-11-08T03:33:00Z">
        <w:r w:rsidR="00584AC5" w:rsidRPr="0016528C">
          <w:t>This architecture can be generalized for each multi-source/endpoint media delivery approach considered within this study.</w:t>
        </w:r>
      </w:ins>
    </w:p>
    <w:p w14:paraId="10729A87" w14:textId="66C4C2EA" w:rsidR="001C22DF" w:rsidRPr="0016528C" w:rsidRDefault="00584AC5" w:rsidP="001C22DF">
      <w:pPr>
        <w:pStyle w:val="Heading5"/>
        <w:rPr>
          <w:ins w:id="3058" w:author="Cloud, Jason" w:date="2024-11-07T16:36:00Z" w16du:dateUtc="2024-11-08T00:36:00Z"/>
        </w:rPr>
      </w:pPr>
      <w:ins w:id="3059" w:author="Cloud, Jason" w:date="2024-11-07T19:36:00Z" w16du:dateUtc="2024-11-08T03:36:00Z">
        <w:r w:rsidRPr="0016528C">
          <w:lastRenderedPageBreak/>
          <w:t>5</w:t>
        </w:r>
      </w:ins>
      <w:ins w:id="3060" w:author="Cloud, Jason" w:date="2024-11-07T15:34:00Z" w16du:dateUtc="2024-11-07T23:34:00Z">
        <w:r w:rsidR="001C22DF" w:rsidRPr="0016528C">
          <w:t>.19.6.5.3</w:t>
        </w:r>
        <w:r w:rsidR="001C22DF" w:rsidRPr="0016528C">
          <w:tab/>
        </w:r>
      </w:ins>
      <w:ins w:id="3061" w:author="Cloud, Jason" w:date="2024-11-07T15:35:00Z" w16du:dateUtc="2024-11-07T23:35:00Z">
        <w:r w:rsidR="001C22DF" w:rsidRPr="0016528C">
          <w:t>5GMSd AS Online Service Location/Endpoint Management</w:t>
        </w:r>
      </w:ins>
      <w:ins w:id="3062" w:author="Cloud, Jason" w:date="2024-11-07T15:36:00Z" w16du:dateUtc="2024-11-07T23:36:00Z">
        <w:r w:rsidR="001C22DF" w:rsidRPr="0016528C">
          <w:t xml:space="preserve"> signalling candidate solutions</w:t>
        </w:r>
      </w:ins>
    </w:p>
    <w:p w14:paraId="19D71A0E" w14:textId="3D30426E" w:rsidR="00D26BBF" w:rsidRPr="0016528C" w:rsidRDefault="004E2577" w:rsidP="00C224F6">
      <w:pPr>
        <w:pStyle w:val="Heading6"/>
        <w:rPr>
          <w:ins w:id="3063" w:author="Cloud, Jason" w:date="2024-11-07T19:42:00Z" w16du:dateUtc="2024-11-08T03:42:00Z"/>
        </w:rPr>
      </w:pPr>
      <w:ins w:id="3064" w:author="Cloud, Jason" w:date="2024-11-07T19:40:00Z" w16du:dateUtc="2024-11-08T03:40:00Z">
        <w:r w:rsidRPr="0016528C">
          <w:t>5.19.6.5.3.1</w:t>
        </w:r>
        <w:r w:rsidRPr="0016528C">
          <w:tab/>
          <w:t xml:space="preserve">Candidate Solution </w:t>
        </w:r>
      </w:ins>
      <w:ins w:id="3065" w:author="Cloud, Jason" w:date="2024-11-07T19:41:00Z" w16du:dateUtc="2024-11-08T03:41:00Z">
        <w:r w:rsidRPr="0016528C">
          <w:t>7a: Multi-purpose 5GMSd Client and Online Service Location/Endpo</w:t>
        </w:r>
      </w:ins>
      <w:ins w:id="3066" w:author="Cloud, Jason" w:date="2024-11-07T19:42:00Z" w16du:dateUtc="2024-11-08T03:42:00Z">
        <w:r w:rsidRPr="0016528C">
          <w:t>int Management interactions at reference point M4 specified outside the scope of 3GPP</w:t>
        </w:r>
      </w:ins>
    </w:p>
    <w:p w14:paraId="4EB5D8AC" w14:textId="01CD34CD" w:rsidR="004E2577" w:rsidRPr="0016528C" w:rsidRDefault="004E2577" w:rsidP="004E2577">
      <w:pPr>
        <w:rPr>
          <w:ins w:id="3067" w:author="Cloud, Jason" w:date="2024-11-07T19:49:00Z" w16du:dateUtc="2024-11-08T03:49:00Z"/>
        </w:rPr>
      </w:pPr>
      <w:ins w:id="3068" w:author="Cloud, Jason" w:date="2024-11-07T19:42:00Z" w16du:dateUtc="2024-11-08T03:42:00Z">
        <w:r w:rsidRPr="0016528C">
          <w:t xml:space="preserve">Interactions at reference point M4d between the 5GMSd </w:t>
        </w:r>
      </w:ins>
      <w:ins w:id="3069" w:author="Cloud, Jason" w:date="2024-11-07T19:43:00Z" w16du:dateUtc="2024-11-08T03:43:00Z">
        <w:r w:rsidRPr="0016528C">
          <w:t>Client and Online Service Location/Endpoint Management function deployed in the 5GMSd AS or external to the 5GMS System follow</w:t>
        </w:r>
      </w:ins>
      <w:ins w:id="3070" w:author="Cloud, Jason" w:date="2024-11-07T19:44:00Z" w16du:dateUtc="2024-11-08T03:44:00Z">
        <w:r w:rsidRPr="0016528C">
          <w:t xml:space="preserve">s a multi-purpose API specified outside the scope of 3GPP (e.g., </w:t>
        </w:r>
      </w:ins>
      <w:ins w:id="3071" w:author="Cloud, Jason" w:date="2024-11-07T19:45:00Z" w16du:dateUtc="2024-11-08T03:45:00Z">
        <w:r w:rsidRPr="0016528C">
          <w:t>Content steering for DASH specified in ETSI TS</w:t>
        </w:r>
      </w:ins>
      <w:ins w:id="3072" w:author="Richard Bradbury" w:date="2024-11-08T20:45:00Z" w16du:dateUtc="2024-11-08T20:45:00Z">
        <w:r w:rsidR="0078006E">
          <w:t> </w:t>
        </w:r>
      </w:ins>
      <w:ins w:id="3073" w:author="Cloud, Jason" w:date="2024-11-07T19:45:00Z" w16du:dateUtc="2024-11-08T03:45:00Z">
        <w:r w:rsidRPr="0016528C">
          <w:t>103</w:t>
        </w:r>
      </w:ins>
      <w:ins w:id="3074" w:author="Richard Bradbury" w:date="2024-11-08T20:45:00Z" w16du:dateUtc="2024-11-08T20:45:00Z">
        <w:r w:rsidR="0078006E">
          <w:t> </w:t>
        </w:r>
      </w:ins>
      <w:ins w:id="3075" w:author="Cloud, Jason" w:date="2024-11-07T19:45:00Z" w16du:dateUtc="2024-11-08T03:45:00Z">
        <w:r w:rsidRPr="0016528C">
          <w:t>998</w:t>
        </w:r>
      </w:ins>
      <w:ins w:id="3076" w:author="Cloud, Jason" w:date="2024-11-07T19:46:00Z" w16du:dateUtc="2024-11-08T03:46:00Z">
        <w:r w:rsidRPr="0016528C">
          <w:t xml:space="preserve"> [</w:t>
        </w:r>
        <w:r w:rsidRPr="0016528C">
          <w:rPr>
            <w:highlight w:val="yellow"/>
          </w:rPr>
          <w:t>DIFCS</w:t>
        </w:r>
        <w:r w:rsidRPr="0016528C">
          <w:t xml:space="preserve">]). The use of this generic API is profiled in </w:t>
        </w:r>
      </w:ins>
      <w:ins w:id="3077" w:author="Cloud, Jason" w:date="2024-11-07T19:47:00Z" w16du:dateUtc="2024-11-08T03:47:00Z">
        <w:r w:rsidRPr="0016528C">
          <w:t>TS</w:t>
        </w:r>
      </w:ins>
      <w:ins w:id="3078" w:author="Richard Bradbury" w:date="2024-11-08T20:47:00Z" w16du:dateUtc="2024-11-08T20:47:00Z">
        <w:r w:rsidR="0078006E">
          <w:t> </w:t>
        </w:r>
      </w:ins>
      <w:ins w:id="3079" w:author="Cloud, Jason" w:date="2024-11-07T19:47:00Z" w16du:dateUtc="2024-11-08T03:47:00Z">
        <w:r w:rsidRPr="0016528C">
          <w:t>26.512</w:t>
        </w:r>
      </w:ins>
      <w:ins w:id="3080" w:author="Richard Bradbury" w:date="2024-11-08T20:47:00Z" w16du:dateUtc="2024-11-08T20:47:00Z">
        <w:r w:rsidR="0078006E">
          <w:t> </w:t>
        </w:r>
      </w:ins>
      <w:ins w:id="3081" w:author="Cloud, Jason" w:date="2024-11-07T19:47:00Z" w16du:dateUtc="2024-11-08T03:47:00Z">
        <w:r w:rsidRPr="0016528C">
          <w:t>[16].</w:t>
        </w:r>
      </w:ins>
    </w:p>
    <w:p w14:paraId="0FEBDEC6" w14:textId="7F3DBA3D" w:rsidR="004E2577" w:rsidRPr="0016528C" w:rsidRDefault="004E2577" w:rsidP="004E2577">
      <w:pPr>
        <w:pStyle w:val="Heading6"/>
        <w:rPr>
          <w:ins w:id="3082" w:author="Cloud, Jason" w:date="2024-11-07T19:51:00Z" w16du:dateUtc="2024-11-08T03:51:00Z"/>
        </w:rPr>
      </w:pPr>
      <w:ins w:id="3083" w:author="Cloud, Jason" w:date="2024-11-07T19:49:00Z" w16du:dateUtc="2024-11-08T03:49:00Z">
        <w:r w:rsidRPr="0016528C">
          <w:t>5.19.6.5.3.2</w:t>
        </w:r>
        <w:r w:rsidRPr="0016528C">
          <w:tab/>
        </w:r>
      </w:ins>
      <w:ins w:id="3084" w:author="Cloud, Jason" w:date="2024-11-07T19:57:00Z" w16du:dateUtc="2024-11-08T03:57:00Z">
        <w:r w:rsidR="004879D3" w:rsidRPr="0016528C">
          <w:t xml:space="preserve">Candidate Solution 7b: </w:t>
        </w:r>
      </w:ins>
      <w:ins w:id="3085" w:author="Cloud, Jason" w:date="2024-11-07T19:49:00Z" w16du:dateUtc="2024-11-08T03:49:00Z">
        <w:r w:rsidRPr="0016528C">
          <w:t xml:space="preserve">Bespoke </w:t>
        </w:r>
      </w:ins>
      <w:ins w:id="3086" w:author="Cloud, Jason" w:date="2024-11-07T19:50:00Z" w16du:dateUtc="2024-11-08T03:50:00Z">
        <w:r w:rsidRPr="0016528C">
          <w:t xml:space="preserve">5GMSd Client and Online Service Location/Endpoint Management </w:t>
        </w:r>
      </w:ins>
      <w:ins w:id="3087" w:author="Cloud, Jason" w:date="2024-11-07T19:51:00Z" w16du:dateUtc="2024-11-08T03:51:00Z">
        <w:r w:rsidR="004879D3" w:rsidRPr="0016528C">
          <w:t>interactions at reference point M4 specified outside the scope of 3GPP</w:t>
        </w:r>
      </w:ins>
    </w:p>
    <w:p w14:paraId="23F895AC" w14:textId="080E1DF8" w:rsidR="004879D3" w:rsidRPr="0016528C" w:rsidRDefault="004879D3" w:rsidP="004879D3">
      <w:pPr>
        <w:rPr>
          <w:ins w:id="3088" w:author="Cloud, Jason" w:date="2024-11-07T19:48:00Z" w16du:dateUtc="2024-11-08T03:48:00Z"/>
        </w:rPr>
      </w:pPr>
      <w:ins w:id="3089" w:author="Cloud, Jason" w:date="2024-11-07T19:51:00Z" w16du:dateUtc="2024-11-08T03:51:00Z">
        <w:r w:rsidRPr="0016528C">
          <w:t>Inter</w:t>
        </w:r>
      </w:ins>
      <w:ins w:id="3090" w:author="Cloud, Jason" w:date="2024-11-07T19:52:00Z" w16du:dateUtc="2024-11-08T03:52:00Z">
        <w:r w:rsidRPr="0016528C">
          <w:t xml:space="preserve">actions at reference point M4d between the 5GMSd Client and Online Service Location/Endpoint Management function deployed in the 5GMSd AS or external to the 5GMS System </w:t>
        </w:r>
      </w:ins>
      <w:ins w:id="3091" w:author="Cloud, Jason" w:date="2024-11-07T19:53:00Z" w16du:dateUtc="2024-11-08T03:53:00Z">
        <w:r w:rsidRPr="0016528C">
          <w:t xml:space="preserve">follows an API </w:t>
        </w:r>
      </w:ins>
      <w:ins w:id="3092" w:author="Cloud, Jason" w:date="2024-11-07T19:54:00Z" w16du:dateUtc="2024-11-08T03:54:00Z">
        <w:r w:rsidRPr="0016528C">
          <w:t xml:space="preserve">outside the scope of 3GPP that is bespoke to </w:t>
        </w:r>
      </w:ins>
      <w:ins w:id="3093" w:author="Cloud, Jason" w:date="2024-11-07T19:58:00Z" w16du:dateUtc="2024-11-08T03:58:00Z">
        <w:r w:rsidRPr="0016528C">
          <w:t>a</w:t>
        </w:r>
      </w:ins>
      <w:ins w:id="3094" w:author="Cloud, Jason" w:date="2024-11-07T19:54:00Z" w16du:dateUtc="2024-11-08T03:54:00Z">
        <w:r w:rsidRPr="0016528C">
          <w:t xml:space="preserve"> </w:t>
        </w:r>
      </w:ins>
      <w:ins w:id="3095" w:author="Cloud, Jason" w:date="2024-11-07T19:55:00Z" w16du:dateUtc="2024-11-08T03:55:00Z">
        <w:r w:rsidRPr="0016528C">
          <w:t xml:space="preserve">realization of the </w:t>
        </w:r>
      </w:ins>
      <w:ins w:id="3096" w:author="Cloud, Jason" w:date="2024-11-07T19:54:00Z" w16du:dateUtc="2024-11-08T03:54:00Z">
        <w:r w:rsidRPr="0016528C">
          <w:t>Online Service Location/Endpoint Management functio</w:t>
        </w:r>
      </w:ins>
      <w:ins w:id="3097" w:author="Cloud, Jason" w:date="2024-11-07T19:55:00Z" w16du:dateUtc="2024-11-08T03:55:00Z">
        <w:r w:rsidRPr="0016528C">
          <w:t>n (e.g., an API specified in an annex to ETSI TS</w:t>
        </w:r>
      </w:ins>
      <w:ins w:id="3098" w:author="Richard Bradbury" w:date="2024-11-08T20:45:00Z" w16du:dateUtc="2024-11-08T20:45:00Z">
        <w:r w:rsidR="0078006E">
          <w:t> </w:t>
        </w:r>
      </w:ins>
      <w:ins w:id="3099" w:author="Cloud, Jason" w:date="2024-11-07T19:55:00Z" w16du:dateUtc="2024-11-08T03:55:00Z">
        <w:r w:rsidRPr="0016528C">
          <w:t>103</w:t>
        </w:r>
      </w:ins>
      <w:ins w:id="3100" w:author="Richard Bradbury" w:date="2024-11-08T20:45:00Z" w16du:dateUtc="2024-11-08T20:45:00Z">
        <w:r w:rsidR="0078006E">
          <w:t> </w:t>
        </w:r>
      </w:ins>
      <w:ins w:id="3101" w:author="Cloud, Jason" w:date="2024-11-07T19:55:00Z" w16du:dateUtc="2024-11-08T03:55:00Z">
        <w:r w:rsidRPr="0016528C">
          <w:t>9</w:t>
        </w:r>
      </w:ins>
      <w:ins w:id="3102" w:author="Cloud, Jason" w:date="2024-11-07T19:56:00Z" w16du:dateUtc="2024-11-08T03:56:00Z">
        <w:r w:rsidRPr="0016528C">
          <w:t>98</w:t>
        </w:r>
      </w:ins>
      <w:ins w:id="3103" w:author="Richard Bradbury" w:date="2024-11-08T20:45:00Z" w16du:dateUtc="2024-11-08T20:45:00Z">
        <w:r w:rsidR="0078006E">
          <w:t> </w:t>
        </w:r>
      </w:ins>
      <w:ins w:id="3104" w:author="Cloud, Jason" w:date="2024-11-07T19:56:00Z" w16du:dateUtc="2024-11-08T03:56:00Z">
        <w:r w:rsidRPr="0016528C">
          <w:t>[</w:t>
        </w:r>
        <w:r w:rsidRPr="0016528C">
          <w:rPr>
            <w:highlight w:val="yellow"/>
          </w:rPr>
          <w:t>DIFCS</w:t>
        </w:r>
        <w:r w:rsidRPr="0016528C">
          <w:t>]).</w:t>
        </w:r>
      </w:ins>
    </w:p>
    <w:p w14:paraId="4CE8B165" w14:textId="10E11DB5" w:rsidR="00D26BBF" w:rsidRPr="0016528C" w:rsidRDefault="00C224F6" w:rsidP="00C224F6">
      <w:pPr>
        <w:pStyle w:val="Heading6"/>
        <w:rPr>
          <w:ins w:id="3105" w:author="Cloud, Jason" w:date="2024-11-07T19:37:00Z" w16du:dateUtc="2024-11-08T03:37:00Z"/>
        </w:rPr>
      </w:pPr>
      <w:ins w:id="3106" w:author="Cloud, Jason" w:date="2024-11-07T16:36:00Z" w16du:dateUtc="2024-11-08T00:36:00Z">
        <w:r w:rsidRPr="0016528C">
          <w:t>5.19.6.5.3.</w:t>
        </w:r>
      </w:ins>
      <w:ins w:id="3107" w:author="Cloud, Jason" w:date="2024-11-07T19:49:00Z" w16du:dateUtc="2024-11-08T03:49:00Z">
        <w:r w:rsidR="004E2577" w:rsidRPr="0016528C">
          <w:t>3</w:t>
        </w:r>
      </w:ins>
      <w:ins w:id="3108" w:author="Cloud, Jason" w:date="2024-11-07T16:36:00Z" w16du:dateUtc="2024-11-08T00:36:00Z">
        <w:r w:rsidRPr="0016528C">
          <w:tab/>
        </w:r>
      </w:ins>
      <w:ins w:id="3109" w:author="Cloud, Jason" w:date="2024-11-07T19:34:00Z" w16du:dateUtc="2024-11-08T03:34:00Z">
        <w:r w:rsidR="00584AC5" w:rsidRPr="0016528C">
          <w:t>Candidate Solution 7</w:t>
        </w:r>
      </w:ins>
      <w:ins w:id="3110" w:author="Cloud, Jason" w:date="2024-11-07T19:49:00Z" w16du:dateUtc="2024-11-08T03:49:00Z">
        <w:r w:rsidR="004E2577" w:rsidRPr="0016528C">
          <w:t>c</w:t>
        </w:r>
      </w:ins>
      <w:ins w:id="3111" w:author="Cloud, Jason" w:date="2024-11-07T19:34:00Z" w16du:dateUtc="2024-11-08T03:34:00Z">
        <w:r w:rsidR="00584AC5" w:rsidRPr="0016528C">
          <w:t xml:space="preserve">: </w:t>
        </w:r>
      </w:ins>
      <w:ins w:id="3112" w:author="Cloud, Jason" w:date="2024-11-07T19:57:00Z" w16du:dateUtc="2024-11-08T03:57:00Z">
        <w:r w:rsidR="004879D3" w:rsidRPr="0016528C">
          <w:t>Bespoke 5GMSd Client and Online Service Location/Endpoint Management interactions at reference point M4 specified by 3GPP</w:t>
        </w:r>
      </w:ins>
    </w:p>
    <w:p w14:paraId="389909A6" w14:textId="6A6E7B1B" w:rsidR="004879D3" w:rsidRPr="0016528C" w:rsidRDefault="004879D3" w:rsidP="00D26BBF">
      <w:pPr>
        <w:rPr>
          <w:ins w:id="3113" w:author="Cloud, Jason" w:date="2024-11-07T19:58:00Z" w16du:dateUtc="2024-11-08T03:58:00Z"/>
        </w:rPr>
      </w:pPr>
      <w:ins w:id="3114" w:author="Cloud, Jason" w:date="2024-11-07T19:58:00Z" w16du:dateUtc="2024-11-08T03:58:00Z">
        <w:r w:rsidRPr="0016528C">
          <w:t>Interactions at reference point M4d between the 5GMSd Client and Online Service Location/Endpoint Management function deployed in the 5GMSd</w:t>
        </w:r>
      </w:ins>
      <w:ins w:id="3115" w:author="Richard Bradbury" w:date="2024-11-08T20:47:00Z" w16du:dateUtc="2024-11-08T20:47:00Z">
        <w:r w:rsidR="0078006E">
          <w:t> </w:t>
        </w:r>
      </w:ins>
      <w:ins w:id="3116" w:author="Cloud, Jason" w:date="2024-11-07T19:58:00Z" w16du:dateUtc="2024-11-08T03:58:00Z">
        <w:r w:rsidRPr="0016528C">
          <w:t>AS or external to the 5GMS System follows an API specified by 3GPP that is bespoke to a realization of the Online Service Location/Endpoint Management function (e.g., an API specified in an annex to ETSI TS</w:t>
        </w:r>
      </w:ins>
      <w:ins w:id="3117" w:author="Richard Bradbury" w:date="2024-11-08T20:45:00Z" w16du:dateUtc="2024-11-08T20:45:00Z">
        <w:r w:rsidR="0078006E">
          <w:t> </w:t>
        </w:r>
      </w:ins>
      <w:ins w:id="3118" w:author="Cloud, Jason" w:date="2024-11-07T19:58:00Z" w16du:dateUtc="2024-11-08T03:58:00Z">
        <w:r w:rsidRPr="0016528C">
          <w:t>103</w:t>
        </w:r>
      </w:ins>
      <w:ins w:id="3119" w:author="Richard Bradbury" w:date="2024-11-08T20:45:00Z" w16du:dateUtc="2024-11-08T20:45:00Z">
        <w:r w:rsidR="0078006E">
          <w:t> </w:t>
        </w:r>
      </w:ins>
      <w:ins w:id="3120" w:author="Cloud, Jason" w:date="2024-11-07T19:58:00Z" w16du:dateUtc="2024-11-08T03:58:00Z">
        <w:r w:rsidRPr="0016528C">
          <w:t>998</w:t>
        </w:r>
      </w:ins>
      <w:ins w:id="3121" w:author="Richard Bradbury" w:date="2024-11-08T20:45:00Z" w16du:dateUtc="2024-11-08T20:45:00Z">
        <w:r w:rsidR="0078006E">
          <w:t> </w:t>
        </w:r>
      </w:ins>
      <w:ins w:id="3122" w:author="Cloud, Jason" w:date="2024-11-07T19:58:00Z" w16du:dateUtc="2024-11-08T03:58:00Z">
        <w:r w:rsidRPr="0016528C">
          <w:t>[</w:t>
        </w:r>
        <w:r w:rsidRPr="0016528C">
          <w:rPr>
            <w:highlight w:val="yellow"/>
          </w:rPr>
          <w:t>DIFCS</w:t>
        </w:r>
        <w:r w:rsidRPr="0016528C">
          <w:t>]).</w:t>
        </w:r>
      </w:ins>
      <w:ins w:id="3123" w:author="Cloud, Jason" w:date="2024-11-07T19:59:00Z" w16du:dateUtc="2024-11-08T03:59:00Z">
        <w:r w:rsidRPr="0016528C">
          <w:t xml:space="preserve"> </w:t>
        </w:r>
      </w:ins>
      <w:ins w:id="3124" w:author="Cloud, Jason" w:date="2024-11-07T20:00:00Z" w16du:dateUtc="2024-11-08T04:00:00Z">
        <w:r w:rsidRPr="0016528C">
          <w:t>The use of reference point M4d for the purposes of signalling service locations/endpoint is specified in TS</w:t>
        </w:r>
      </w:ins>
      <w:ins w:id="3125" w:author="Richard Bradbury" w:date="2024-11-08T20:45:00Z" w16du:dateUtc="2024-11-08T20:45:00Z">
        <w:r w:rsidR="0078006E">
          <w:t> </w:t>
        </w:r>
      </w:ins>
      <w:ins w:id="3126" w:author="Cloud, Jason" w:date="2024-11-07T20:00:00Z" w16du:dateUtc="2024-11-08T04:00:00Z">
        <w:r w:rsidRPr="0016528C">
          <w:t>26.501</w:t>
        </w:r>
      </w:ins>
      <w:ins w:id="3127" w:author="Richard Bradbury" w:date="2024-11-08T20:46:00Z" w16du:dateUtc="2024-11-08T20:46:00Z">
        <w:r w:rsidR="0078006E">
          <w:t> </w:t>
        </w:r>
      </w:ins>
      <w:ins w:id="3128" w:author="Cloud, Jason" w:date="2024-11-07T20:00:00Z" w16du:dateUtc="2024-11-08T04:00:00Z">
        <w:r w:rsidRPr="0016528C">
          <w:t>[15]</w:t>
        </w:r>
        <w:r w:rsidR="00371EC5" w:rsidRPr="0016528C">
          <w:t xml:space="preserve"> and TS</w:t>
        </w:r>
      </w:ins>
      <w:ins w:id="3129" w:author="Richard Bradbury" w:date="2024-11-08T20:46:00Z" w16du:dateUtc="2024-11-08T20:46:00Z">
        <w:r w:rsidR="0078006E">
          <w:t> </w:t>
        </w:r>
      </w:ins>
      <w:ins w:id="3130" w:author="Cloud, Jason" w:date="2024-11-07T20:00:00Z" w16du:dateUtc="2024-11-08T04:00:00Z">
        <w:r w:rsidR="00371EC5" w:rsidRPr="0016528C">
          <w:t>26.51</w:t>
        </w:r>
      </w:ins>
      <w:ins w:id="3131" w:author="Cloud, Jason" w:date="2024-11-07T20:01:00Z" w16du:dateUtc="2024-11-08T04:01:00Z">
        <w:r w:rsidR="00371EC5" w:rsidRPr="0016528C">
          <w:t>2</w:t>
        </w:r>
      </w:ins>
      <w:ins w:id="3132" w:author="Richard Bradbury" w:date="2024-11-08T20:46:00Z" w16du:dateUtc="2024-11-08T20:46:00Z">
        <w:r w:rsidR="0078006E">
          <w:t> </w:t>
        </w:r>
      </w:ins>
      <w:ins w:id="3133" w:author="Cloud, Jason" w:date="2024-11-07T20:01:00Z" w16du:dateUtc="2024-11-08T04:01:00Z">
        <w:r w:rsidR="00371EC5" w:rsidRPr="0016528C">
          <w:t>[16].</w:t>
        </w:r>
      </w:ins>
      <w:ins w:id="3134" w:author="Cloud, Jason" w:date="2024-11-07T20:02:00Z" w16du:dateUtc="2024-11-08T04:02:00Z">
        <w:r w:rsidR="00371EC5" w:rsidRPr="0016528C">
          <w:t xml:space="preserve"> Specification of the API is included within TS</w:t>
        </w:r>
      </w:ins>
      <w:ins w:id="3135" w:author="Richard Bradbury" w:date="2024-11-08T20:46:00Z" w16du:dateUtc="2024-11-08T20:46:00Z">
        <w:r w:rsidR="0078006E">
          <w:t> </w:t>
        </w:r>
      </w:ins>
      <w:ins w:id="3136" w:author="Cloud, Jason" w:date="2024-11-07T20:02:00Z" w16du:dateUtc="2024-11-08T04:02:00Z">
        <w:r w:rsidR="00371EC5" w:rsidRPr="0016528C">
          <w:t>26.510</w:t>
        </w:r>
      </w:ins>
      <w:ins w:id="3137" w:author="Richard Bradbury" w:date="2024-11-08T20:46:00Z" w16du:dateUtc="2024-11-08T20:46:00Z">
        <w:r w:rsidR="0078006E">
          <w:t> </w:t>
        </w:r>
      </w:ins>
      <w:ins w:id="3138" w:author="Cloud, Jason" w:date="2024-11-07T20:02:00Z" w16du:dateUtc="2024-11-08T04:02:00Z">
        <w:r w:rsidR="00371EC5" w:rsidRPr="0016528C">
          <w:t>[</w:t>
        </w:r>
        <w:r w:rsidR="00371EC5" w:rsidRPr="0016528C">
          <w:rPr>
            <w:highlight w:val="yellow"/>
          </w:rPr>
          <w:t>26510</w:t>
        </w:r>
        <w:r w:rsidR="00371EC5" w:rsidRPr="0016528C">
          <w:t>].</w:t>
        </w:r>
      </w:ins>
    </w:p>
    <w:p w14:paraId="0A53F224" w14:textId="4F9C9AD0" w:rsidR="001C22DF" w:rsidRPr="0016528C" w:rsidRDefault="001C22DF" w:rsidP="001C22DF">
      <w:pPr>
        <w:pStyle w:val="Heading5"/>
        <w:rPr>
          <w:ins w:id="3139" w:author="Cloud, Jason" w:date="2024-11-07T20:19:00Z" w16du:dateUtc="2024-11-08T04:19:00Z"/>
        </w:rPr>
      </w:pPr>
      <w:ins w:id="3140" w:author="Cloud, Jason" w:date="2024-11-07T15:36:00Z" w16du:dateUtc="2024-11-07T23:36:00Z">
        <w:r w:rsidRPr="0016528C">
          <w:t>5.19.6.5.4</w:t>
        </w:r>
      </w:ins>
      <w:ins w:id="3141" w:author="Cloud, Jason" w:date="2024-11-07T15:37:00Z" w16du:dateUtc="2024-11-07T23:37:00Z">
        <w:r w:rsidRPr="0016528C">
          <w:tab/>
          <w:t>Media Session Handling (M6d) and Media Stream Handler (M7d/M</w:t>
        </w:r>
      </w:ins>
      <w:ins w:id="3142" w:author="Cloud, Jason" w:date="2024-11-07T20:13:00Z" w16du:dateUtc="2024-11-08T04:13:00Z">
        <w:r w:rsidR="00DB6311" w:rsidRPr="0016528C">
          <w:t>11d</w:t>
        </w:r>
      </w:ins>
      <w:ins w:id="3143" w:author="Cloud, Jason" w:date="2024-11-07T15:37:00Z" w16du:dateUtc="2024-11-07T23:37:00Z">
        <w:r w:rsidRPr="0016528C">
          <w:t>)</w:t>
        </w:r>
      </w:ins>
      <w:ins w:id="3144" w:author="Cloud, Jason" w:date="2024-11-07T15:38:00Z" w16du:dateUtc="2024-11-07T23:38:00Z">
        <w:r w:rsidRPr="0016528C">
          <w:t xml:space="preserve"> API candidate solutions</w:t>
        </w:r>
      </w:ins>
    </w:p>
    <w:p w14:paraId="1768A75C" w14:textId="24598CFC" w:rsidR="00DB6311" w:rsidRPr="0016528C" w:rsidRDefault="00DB6311" w:rsidP="00DB6311">
      <w:pPr>
        <w:pStyle w:val="Heading6"/>
        <w:rPr>
          <w:ins w:id="3145" w:author="Cloud, Jason" w:date="2024-11-07T20:20:00Z" w16du:dateUtc="2024-11-08T04:20:00Z"/>
        </w:rPr>
      </w:pPr>
      <w:ins w:id="3146" w:author="Cloud, Jason" w:date="2024-11-07T20:19:00Z" w16du:dateUtc="2024-11-08T04:19:00Z">
        <w:r w:rsidRPr="0016528C">
          <w:t>5.19.6.5.4.1</w:t>
        </w:r>
        <w:r w:rsidRPr="0016528C">
          <w:tab/>
          <w:t>Candidate Solution 8a:</w:t>
        </w:r>
      </w:ins>
      <w:ins w:id="3147" w:author="Cloud, Jason" w:date="2024-11-07T20:20:00Z" w16du:dateUtc="2024-11-08T04:20:00Z">
        <w:r w:rsidRPr="0016528C">
          <w:t xml:space="preserve"> Media Entry Point signalling of multi-source/endpoint service access information</w:t>
        </w:r>
      </w:ins>
    </w:p>
    <w:p w14:paraId="14DBA52C" w14:textId="6BECBA97" w:rsidR="00DB6311" w:rsidRPr="0016528C" w:rsidRDefault="00DB6311" w:rsidP="001C69A2">
      <w:pPr>
        <w:rPr>
          <w:ins w:id="3148" w:author="Cloud, Jason" w:date="2024-11-07T20:09:00Z" w16du:dateUtc="2024-11-08T04:09:00Z"/>
        </w:rPr>
      </w:pPr>
      <w:ins w:id="3149" w:author="Cloud, Jason" w:date="2024-11-07T20:20:00Z" w16du:dateUtc="2024-11-08T04:20:00Z">
        <w:r w:rsidRPr="0016528C">
          <w:t>This candidate solution is possible if Candidate Solution 4a in clause</w:t>
        </w:r>
      </w:ins>
      <w:ins w:id="3150" w:author="Richard Bradbury" w:date="2024-11-08T20:47:00Z" w16du:dateUtc="2024-11-08T20:47:00Z">
        <w:r w:rsidR="0078006E">
          <w:t> </w:t>
        </w:r>
      </w:ins>
      <w:ins w:id="3151" w:author="Cloud, Jason" w:date="2024-11-07T20:21:00Z" w16du:dateUtc="2024-11-08T04:21:00Z">
        <w:r w:rsidRPr="0016528C">
          <w:t xml:space="preserve">5.19.6.3.2 is selected. In this solution, the necessary information to enable the Media Player to </w:t>
        </w:r>
        <w:r w:rsidR="00272E34" w:rsidRPr="0016528C">
          <w:t>use multiple sources/service locations/endpoints i</w:t>
        </w:r>
      </w:ins>
      <w:ins w:id="3152" w:author="Cloud, Jason" w:date="2024-11-07T20:22:00Z" w16du:dateUtc="2024-11-08T04:22:00Z">
        <w:r w:rsidR="00272E34" w:rsidRPr="0016528C">
          <w:t>s contained within the Media Entry Point (e.g., MPD) and no modifications to existing Media Session Handling (M6d) or Media Stream Handler (M7d/M11d)</w:t>
        </w:r>
      </w:ins>
      <w:ins w:id="3153" w:author="Cloud, Jason" w:date="2024-11-07T20:23:00Z" w16du:dateUtc="2024-11-08T04:23:00Z">
        <w:r w:rsidR="00272E34" w:rsidRPr="0016528C">
          <w:t xml:space="preserve"> APIs are necessary.</w:t>
        </w:r>
      </w:ins>
    </w:p>
    <w:p w14:paraId="31E548DB" w14:textId="466C0056" w:rsidR="00371EC5" w:rsidRPr="0016528C" w:rsidRDefault="00371EC5" w:rsidP="00371EC5">
      <w:pPr>
        <w:pStyle w:val="Heading6"/>
        <w:rPr>
          <w:ins w:id="3154" w:author="Cloud, Jason" w:date="2024-11-07T20:13:00Z" w16du:dateUtc="2024-11-08T04:13:00Z"/>
        </w:rPr>
      </w:pPr>
      <w:ins w:id="3155" w:author="Cloud, Jason" w:date="2024-11-07T20:09:00Z" w16du:dateUtc="2024-11-08T04:09:00Z">
        <w:r w:rsidRPr="0016528C">
          <w:t>5.19.6.5.4.1</w:t>
        </w:r>
        <w:r w:rsidRPr="0016528C">
          <w:tab/>
          <w:t>Candidate Solution 8</w:t>
        </w:r>
      </w:ins>
      <w:ins w:id="3156" w:author="Cloud, Jason" w:date="2024-11-07T20:23:00Z" w16du:dateUtc="2024-11-08T04:23:00Z">
        <w:r w:rsidR="00272E34" w:rsidRPr="0016528C">
          <w:t>b</w:t>
        </w:r>
      </w:ins>
      <w:ins w:id="3157" w:author="Cloud, Jason" w:date="2024-11-07T20:09:00Z" w16du:dateUtc="2024-11-08T04:09:00Z">
        <w:r w:rsidRPr="0016528C">
          <w:t xml:space="preserve">: </w:t>
        </w:r>
      </w:ins>
      <w:ins w:id="3158" w:author="Cloud, Jason" w:date="2024-11-07T20:11:00Z" w16du:dateUtc="2024-11-08T04:11:00Z">
        <w:r w:rsidRPr="0016528C">
          <w:t xml:space="preserve">5GMSd-Aware Application </w:t>
        </w:r>
        <w:r w:rsidR="00DB6311" w:rsidRPr="0016528C">
          <w:t>and Media Session Handler signalling of m</w:t>
        </w:r>
      </w:ins>
      <w:ins w:id="3159" w:author="Cloud, Jason" w:date="2024-11-07T20:10:00Z" w16du:dateUtc="2024-11-08T04:10:00Z">
        <w:r w:rsidRPr="0016528C">
          <w:t xml:space="preserve">ulti-source/endpoint </w:t>
        </w:r>
      </w:ins>
      <w:ins w:id="3160" w:author="Cloud, Jason" w:date="2024-11-07T20:12:00Z" w16du:dateUtc="2024-11-08T04:12:00Z">
        <w:r w:rsidR="00DB6311" w:rsidRPr="0016528C">
          <w:t>service access information at reference points</w:t>
        </w:r>
      </w:ins>
      <w:ins w:id="3161" w:author="Cloud, Jason" w:date="2024-11-07T20:15:00Z" w16du:dateUtc="2024-11-08T04:15:00Z">
        <w:r w:rsidR="00DB6311" w:rsidRPr="0016528C">
          <w:t xml:space="preserve"> </w:t>
        </w:r>
      </w:ins>
      <w:ins w:id="3162" w:author="Cloud, Jason" w:date="2024-11-07T20:12:00Z" w16du:dateUtc="2024-11-08T04:12:00Z">
        <w:r w:rsidR="00DB6311" w:rsidRPr="0016528C">
          <w:t>M</w:t>
        </w:r>
      </w:ins>
      <w:ins w:id="3163" w:author="Cloud, Jason" w:date="2024-11-07T20:13:00Z" w16du:dateUtc="2024-11-08T04:13:00Z">
        <w:r w:rsidR="00DB6311" w:rsidRPr="0016528C">
          <w:t>7</w:t>
        </w:r>
      </w:ins>
      <w:ins w:id="3164" w:author="Cloud, Jason" w:date="2024-11-07T20:15:00Z" w16du:dateUtc="2024-11-08T04:15:00Z">
        <w:r w:rsidR="00DB6311" w:rsidRPr="0016528C">
          <w:t>d</w:t>
        </w:r>
      </w:ins>
      <w:ins w:id="3165" w:author="Cloud, Jason" w:date="2024-11-07T20:13:00Z" w16du:dateUtc="2024-11-08T04:13:00Z">
        <w:r w:rsidR="00DB6311" w:rsidRPr="0016528C">
          <w:t xml:space="preserve"> and M11d</w:t>
        </w:r>
      </w:ins>
    </w:p>
    <w:p w14:paraId="205CE665" w14:textId="3A88644F" w:rsidR="00DB6311" w:rsidRPr="0016528C" w:rsidRDefault="00272E34" w:rsidP="00DB6311">
      <w:pPr>
        <w:rPr>
          <w:ins w:id="3166" w:author="Cloud, Jason" w:date="2024-11-07T20:26:00Z" w16du:dateUtc="2024-11-08T04:26:00Z"/>
        </w:rPr>
      </w:pPr>
      <w:ins w:id="3167" w:author="Cloud, Jason" w:date="2024-11-07T20:23:00Z" w16du:dateUtc="2024-11-08T04:23:00Z">
        <w:r w:rsidRPr="0016528C">
          <w:t>This candidate solution is necessary if Candidate Solutions 4b or 4c in clauses</w:t>
        </w:r>
      </w:ins>
      <w:ins w:id="3168" w:author="Richard Bradbury" w:date="2024-11-08T20:46:00Z" w16du:dateUtc="2024-11-08T20:46:00Z">
        <w:r w:rsidR="0078006E">
          <w:t> </w:t>
        </w:r>
      </w:ins>
      <w:ins w:id="3169" w:author="Cloud, Jason" w:date="2024-11-07T20:23:00Z" w16du:dateUtc="2024-11-08T04:23:00Z">
        <w:r w:rsidRPr="0016528C">
          <w:t>5.19.6.3.3</w:t>
        </w:r>
      </w:ins>
      <w:ins w:id="3170" w:author="Cloud, Jason" w:date="2024-11-07T20:24:00Z" w16du:dateUtc="2024-11-08T04:24:00Z">
        <w:r w:rsidRPr="0016528C">
          <w:t xml:space="preserve"> and</w:t>
        </w:r>
      </w:ins>
      <w:ins w:id="3171" w:author="Richard Bradbury" w:date="2024-11-08T20:46:00Z" w16du:dateUtc="2024-11-08T20:46:00Z">
        <w:r w:rsidR="0078006E">
          <w:t> </w:t>
        </w:r>
      </w:ins>
      <w:ins w:id="3172" w:author="Cloud, Jason" w:date="2024-11-07T20:24:00Z" w16du:dateUtc="2024-11-08T04:24:00Z">
        <w:r w:rsidRPr="0016528C">
          <w:t xml:space="preserve">5.19.6.3.4, respectively, are selected. </w:t>
        </w:r>
      </w:ins>
      <w:ins w:id="3173" w:author="Cloud, Jason" w:date="2024-11-07T20:14:00Z" w16du:dateUtc="2024-11-08T04:14:00Z">
        <w:r w:rsidR="00DB6311" w:rsidRPr="0016528C">
          <w:t>Clause</w:t>
        </w:r>
      </w:ins>
      <w:ins w:id="3174" w:author="Richard Bradbury" w:date="2024-11-08T20:47:00Z" w16du:dateUtc="2024-11-08T20:47:00Z">
        <w:r w:rsidR="0078006E">
          <w:t> </w:t>
        </w:r>
      </w:ins>
      <w:ins w:id="3175" w:author="Cloud, Jason" w:date="2024-11-07T20:14:00Z" w16du:dateUtc="2024-11-08T04:14:00Z">
        <w:r w:rsidR="00DB6311" w:rsidRPr="0016528C">
          <w:t xml:space="preserve">13 of TS 26.512 [16] is updated so that </w:t>
        </w:r>
      </w:ins>
      <w:ins w:id="3176" w:author="Cloud, Jason" w:date="2024-11-07T20:16:00Z" w16du:dateUtc="2024-11-08T04:16:00Z">
        <w:r w:rsidR="00DB6311" w:rsidRPr="0016528C">
          <w:t xml:space="preserve">information required to </w:t>
        </w:r>
      </w:ins>
      <w:ins w:id="3177" w:author="Cloud, Jason" w:date="2024-11-07T20:18:00Z" w16du:dateUtc="2024-11-08T04:18:00Z">
        <w:r w:rsidR="00DB6311" w:rsidRPr="0016528C">
          <w:t xml:space="preserve">configure </w:t>
        </w:r>
      </w:ins>
      <w:ins w:id="3178" w:author="Cloud, Jason" w:date="2024-11-07T20:16:00Z" w16du:dateUtc="2024-11-08T04:16:00Z">
        <w:r w:rsidR="00DB6311" w:rsidRPr="0016528C">
          <w:t xml:space="preserve">the Media Player to </w:t>
        </w:r>
      </w:ins>
      <w:ins w:id="3179" w:author="Cloud, Jason" w:date="2024-11-07T20:17:00Z" w16du:dateUtc="2024-11-08T04:17:00Z">
        <w:r w:rsidR="00DB6311" w:rsidRPr="0016528C">
          <w:t>switch between or simultaneously use multiple sources/endpoints</w:t>
        </w:r>
      </w:ins>
      <w:ins w:id="3180" w:author="Cloud, Jason" w:date="2024-11-07T20:18:00Z" w16du:dateUtc="2024-11-08T04:18:00Z">
        <w:r w:rsidR="00DB6311" w:rsidRPr="0016528C">
          <w:t xml:space="preserve"> is available at reference point M7d and M11d.</w:t>
        </w:r>
      </w:ins>
      <w:ins w:id="3181" w:author="Cloud, Jason" w:date="2024-11-07T20:24:00Z" w16du:dateUtc="2024-11-08T04:24:00Z">
        <w:r w:rsidRPr="0016528C">
          <w:t xml:space="preserve"> The </w:t>
        </w:r>
        <w:r w:rsidRPr="0016528C">
          <w:rPr>
            <w:rStyle w:val="Codechar"/>
            <w:lang w:val="en-GB"/>
          </w:rPr>
          <w:t>at</w:t>
        </w:r>
      </w:ins>
      <w:ins w:id="3182" w:author="Cloud, Jason" w:date="2024-11-07T20:25:00Z" w16du:dateUtc="2024-11-08T04:25:00Z">
        <w:r w:rsidRPr="0016528C">
          <w:rPr>
            <w:rStyle w:val="Codechar"/>
            <w:lang w:val="en-GB"/>
          </w:rPr>
          <w:t>tach()</w:t>
        </w:r>
        <w:r w:rsidRPr="0016528C">
          <w:t xml:space="preserve"> method defined in clause</w:t>
        </w:r>
      </w:ins>
      <w:ins w:id="3183" w:author="Richard Bradbury" w:date="2024-11-08T20:46:00Z" w16du:dateUtc="2024-11-08T20:46:00Z">
        <w:r w:rsidR="0078006E">
          <w:t> </w:t>
        </w:r>
      </w:ins>
      <w:ins w:id="3184" w:author="Cloud, Jason" w:date="2024-11-07T20:25:00Z" w16du:dateUtc="2024-11-08T04:25:00Z">
        <w:r w:rsidRPr="0016528C">
          <w:t>13.2.3.3 of TS</w:t>
        </w:r>
      </w:ins>
      <w:ins w:id="3185" w:author="Richard Bradbury" w:date="2024-11-08T20:46:00Z" w16du:dateUtc="2024-11-08T20:46:00Z">
        <w:r w:rsidR="0078006E">
          <w:t> </w:t>
        </w:r>
      </w:ins>
      <w:ins w:id="3186" w:author="Cloud, Jason" w:date="2024-11-07T20:25:00Z" w16du:dateUtc="2024-11-08T04:25:00Z">
        <w:r w:rsidRPr="0016528C">
          <w:t>26.512</w:t>
        </w:r>
      </w:ins>
      <w:ins w:id="3187" w:author="Richard Bradbury" w:date="2024-11-08T20:46:00Z" w16du:dateUtc="2024-11-08T20:46:00Z">
        <w:r w:rsidR="0078006E">
          <w:t> [16]</w:t>
        </w:r>
      </w:ins>
      <w:ins w:id="3188" w:author="Cloud, Jason" w:date="2024-11-07T20:25:00Z" w16du:dateUtc="2024-11-08T04:25:00Z">
        <w:r w:rsidRPr="0016528C">
          <w:t xml:space="preserve"> is updated to include </w:t>
        </w:r>
      </w:ins>
      <w:ins w:id="3189" w:author="Cloud, Jason" w:date="2024-11-07T20:41:00Z" w16du:dateUtc="2024-11-08T04:41:00Z">
        <w:r w:rsidR="001971A6" w:rsidRPr="0016528C">
          <w:t>an array of objects containing the following parameters</w:t>
        </w:r>
      </w:ins>
      <w:ins w:id="3190" w:author="Cloud, Jason" w:date="2024-11-07T20:25:00Z" w16du:dateUtc="2024-11-08T04:25:00Z">
        <w:r w:rsidRPr="0016528C">
          <w:t>:</w:t>
        </w:r>
      </w:ins>
    </w:p>
    <w:p w14:paraId="232897B2" w14:textId="53080795" w:rsidR="00272E34" w:rsidRPr="0016528C" w:rsidRDefault="00272E34" w:rsidP="00272E34">
      <w:pPr>
        <w:pStyle w:val="B1"/>
        <w:rPr>
          <w:ins w:id="3191" w:author="Cloud, Jason" w:date="2024-11-07T20:31:00Z" w16du:dateUtc="2024-11-08T04:31:00Z"/>
        </w:rPr>
      </w:pPr>
      <w:ins w:id="3192" w:author="Cloud, Jason" w:date="2024-11-07T20:27:00Z" w16du:dateUtc="2024-11-08T04:27:00Z">
        <w:r w:rsidRPr="0016528C">
          <w:t>-</w:t>
        </w:r>
        <w:r w:rsidRPr="0016528C">
          <w:tab/>
        </w:r>
      </w:ins>
      <w:ins w:id="3193" w:author="Cloud, Jason" w:date="2024-11-07T20:29:00Z" w16du:dateUtc="2024-11-08T04:29:00Z">
        <w:r w:rsidRPr="0016528C">
          <w:rPr>
            <w:rStyle w:val="Codechar"/>
            <w:lang w:val="en-GB"/>
          </w:rPr>
          <w:t>baseURL</w:t>
        </w:r>
        <w:r w:rsidRPr="0016528C">
          <w:t xml:space="preserve">: </w:t>
        </w:r>
      </w:ins>
      <w:ins w:id="3194" w:author="Cloud, Jason" w:date="2024-11-07T20:34:00Z" w16du:dateUtc="2024-11-08T04:34:00Z">
        <w:r w:rsidR="001971A6" w:rsidRPr="0016528C">
          <w:t>B</w:t>
        </w:r>
      </w:ins>
      <w:ins w:id="3195" w:author="Cloud, Jason" w:date="2024-11-07T20:29:00Z" w16du:dateUtc="2024-11-08T04:29:00Z">
        <w:r w:rsidRPr="0016528C">
          <w:t xml:space="preserve">ase URL from which content is </w:t>
        </w:r>
      </w:ins>
      <w:ins w:id="3196" w:author="Cloud, Jason" w:date="2024-11-07T20:30:00Z" w16du:dateUtc="2024-11-08T04:30:00Z">
        <w:r w:rsidRPr="0016528C">
          <w:t>made available to the Media Player at reference point M4d. Th</w:t>
        </w:r>
      </w:ins>
      <w:ins w:id="3197" w:author="Cloud, Jason" w:date="2024-11-07T20:42:00Z" w16du:dateUtc="2024-11-08T04:42:00Z">
        <w:r w:rsidR="001971A6" w:rsidRPr="0016528C">
          <w:t xml:space="preserve">ese </w:t>
        </w:r>
      </w:ins>
      <w:ins w:id="3198" w:author="Cloud, Jason" w:date="2024-11-07T20:30:00Z" w16du:dateUtc="2024-11-08T04:30:00Z">
        <w:r w:rsidRPr="0016528C">
          <w:t xml:space="preserve">base URLs </w:t>
        </w:r>
      </w:ins>
      <w:ins w:id="3199" w:author="Cloud, Jason" w:date="2024-11-07T20:42:00Z" w16du:dateUtc="2024-11-08T04:42:00Z">
        <w:r w:rsidR="00C75220" w:rsidRPr="0016528C">
          <w:t xml:space="preserve">may be </w:t>
        </w:r>
      </w:ins>
      <w:ins w:id="3200" w:author="Cloud, Jason" w:date="2024-11-07T20:30:00Z" w16du:dateUtc="2024-11-08T04:30:00Z">
        <w:r w:rsidRPr="0016528C">
          <w:t>for both content distributions provisioned within the 5GMSd AS, as well as the base</w:t>
        </w:r>
      </w:ins>
      <w:ins w:id="3201" w:author="Cloud, Jason" w:date="2024-11-07T20:31:00Z" w16du:dateUtc="2024-11-08T04:31:00Z">
        <w:r w:rsidRPr="0016528C">
          <w:t xml:space="preserve"> URLs of content service locations/endpoints provisioned external to the 5GMS System by the 5GMSd Application Provider.</w:t>
        </w:r>
      </w:ins>
    </w:p>
    <w:p w14:paraId="2233F1D7" w14:textId="0AA09E02" w:rsidR="00272E34" w:rsidRPr="0016528C" w:rsidRDefault="00272E34" w:rsidP="00272E34">
      <w:pPr>
        <w:pStyle w:val="B1"/>
        <w:rPr>
          <w:ins w:id="3202" w:author="Cloud, Jason" w:date="2024-11-07T20:32:00Z" w16du:dateUtc="2024-11-08T04:32:00Z"/>
        </w:rPr>
      </w:pPr>
      <w:ins w:id="3203" w:author="Cloud, Jason" w:date="2024-11-07T20:31:00Z" w16du:dateUtc="2024-11-08T04:31:00Z">
        <w:r w:rsidRPr="0016528C">
          <w:t>-</w:t>
        </w:r>
      </w:ins>
      <w:ins w:id="3204" w:author="Cloud, Jason" w:date="2024-11-07T20:32:00Z" w16du:dateUtc="2024-11-08T04:32:00Z">
        <w:r w:rsidRPr="0016528C">
          <w:tab/>
        </w:r>
        <w:r w:rsidR="001971A6" w:rsidRPr="0016528C">
          <w:rPr>
            <w:rStyle w:val="Codechar"/>
            <w:lang w:val="en-GB"/>
          </w:rPr>
          <w:t>pathRewriteRules</w:t>
        </w:r>
        <w:r w:rsidR="001971A6" w:rsidRPr="0016528C">
          <w:t xml:space="preserve">: An ordered set of rules </w:t>
        </w:r>
      </w:ins>
      <w:ins w:id="3205" w:author="Cloud, Jason" w:date="2024-11-07T20:40:00Z" w16du:dateUtc="2024-11-08T04:40:00Z">
        <w:r w:rsidR="001971A6" w:rsidRPr="0016528C">
          <w:t xml:space="preserve">for each </w:t>
        </w:r>
        <w:r w:rsidR="001971A6" w:rsidRPr="0016528C">
          <w:rPr>
            <w:rStyle w:val="Codechar"/>
            <w:lang w:val="en-GB"/>
          </w:rPr>
          <w:t>baseURL</w:t>
        </w:r>
      </w:ins>
      <w:ins w:id="3206" w:author="Cloud, Jason" w:date="2024-11-07T20:42:00Z" w16du:dateUtc="2024-11-08T04:42:00Z">
        <w:r w:rsidR="00C75220" w:rsidRPr="0016528C">
          <w:rPr>
            <w:i/>
            <w:iCs/>
          </w:rPr>
          <w:t xml:space="preserve">. </w:t>
        </w:r>
        <w:r w:rsidR="00C75220" w:rsidRPr="0016528C">
          <w:t>These rules are</w:t>
        </w:r>
      </w:ins>
      <w:ins w:id="3207" w:author="Cloud, Jason" w:date="2024-11-07T20:40:00Z" w16du:dateUtc="2024-11-08T04:40:00Z">
        <w:r w:rsidR="001971A6" w:rsidRPr="0016528C">
          <w:t xml:space="preserve"> used </w:t>
        </w:r>
      </w:ins>
      <w:ins w:id="3208" w:author="Cloud, Jason" w:date="2024-11-07T20:32:00Z" w16du:dateUtc="2024-11-08T04: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3209" w:author="Richard Bradbury" w:date="2024-11-08T20:46:00Z" w16du:dateUtc="2024-11-08T20:46:00Z">
        <w:r w:rsidR="0078006E">
          <w:t> </w:t>
        </w:r>
      </w:ins>
      <w:ins w:id="3210" w:author="Cloud, Jason" w:date="2024-11-07T20:32:00Z" w16du:dateUtc="2024-11-08T04:32:00Z">
        <w:r w:rsidR="001971A6" w:rsidRPr="0016528C">
          <w:t>5.19.3.1.2.6.4.</w:t>
        </w:r>
      </w:ins>
    </w:p>
    <w:p w14:paraId="27652BF8" w14:textId="0311526E" w:rsidR="001971A6" w:rsidRPr="0016528C" w:rsidRDefault="001971A6" w:rsidP="00272E34">
      <w:pPr>
        <w:pStyle w:val="B1"/>
        <w:rPr>
          <w:ins w:id="3211" w:author="Cloud, Jason" w:date="2024-11-07T20:42:00Z" w16du:dateUtc="2024-11-08T04:42:00Z"/>
        </w:rPr>
      </w:pPr>
      <w:ins w:id="3212" w:author="Cloud, Jason" w:date="2024-11-07T20:32:00Z" w16du:dateUtc="2024-11-08T04:32:00Z">
        <w:r w:rsidRPr="0016528C">
          <w:t>-</w:t>
        </w:r>
        <w:r w:rsidRPr="0016528C">
          <w:tab/>
        </w:r>
        <w:r w:rsidRPr="0016528C">
          <w:rPr>
            <w:rStyle w:val="Codechar"/>
            <w:lang w:val="en-GB"/>
          </w:rPr>
          <w:t>multi</w:t>
        </w:r>
      </w:ins>
      <w:ins w:id="3213" w:author="Cloud, Jason" w:date="2024-11-07T20:33:00Z" w16du:dateUtc="2024-11-08T04:33:00Z">
        <w:r w:rsidRPr="0016528C">
          <w:rPr>
            <w:rStyle w:val="Codechar"/>
            <w:lang w:val="en-GB"/>
          </w:rPr>
          <w:t>S</w:t>
        </w:r>
      </w:ins>
      <w:ins w:id="3214" w:author="Cloud, Jason" w:date="2024-11-07T20:32:00Z" w16du:dateUtc="2024-11-08T04:32:00Z">
        <w:r w:rsidRPr="0016528C">
          <w:rPr>
            <w:rStyle w:val="Codechar"/>
            <w:lang w:val="en-GB"/>
          </w:rPr>
          <w:t>ourcePr</w:t>
        </w:r>
      </w:ins>
      <w:ins w:id="3215" w:author="Cloud, Jason" w:date="2024-11-07T20:33:00Z" w16du:dateUtc="2024-11-08T04:33:00Z">
        <w:r w:rsidRPr="0016528C">
          <w:rPr>
            <w:rStyle w:val="Codechar"/>
            <w:lang w:val="en-GB"/>
          </w:rPr>
          <w:t>ofile</w:t>
        </w:r>
        <w:r w:rsidRPr="0016528C">
          <w:t>: An optional list of (a yet to be defined) multi-source/endpoint profiles that provide the ability to communicate information necessary for the Media Player to use the referenced content distribution in a multi-</w:t>
        </w:r>
        <w:r w:rsidRPr="0016528C">
          <w:lastRenderedPageBreak/>
          <w:t>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should be defined in TS</w:t>
        </w:r>
      </w:ins>
      <w:ins w:id="3216" w:author="Richard Bradbury" w:date="2024-11-08T20:46:00Z" w16du:dateUtc="2024-11-08T20:46:00Z">
        <w:r w:rsidR="0078006E">
          <w:t> </w:t>
        </w:r>
      </w:ins>
      <w:ins w:id="3217" w:author="Cloud, Jason" w:date="2024-11-07T20:33:00Z" w16du:dateUtc="2024-11-08T04:33:00Z">
        <w:r w:rsidRPr="0016528C">
          <w:t>26.511</w:t>
        </w:r>
      </w:ins>
      <w:ins w:id="3218" w:author="Richard Bradbury" w:date="2024-11-08T20:46:00Z" w16du:dateUtc="2024-11-08T20:46:00Z">
        <w:r w:rsidR="0078006E">
          <w:t> </w:t>
        </w:r>
      </w:ins>
      <w:ins w:id="3219" w:author="Cloud, Jason" w:date="2024-11-07T20:33:00Z" w16du:dateUtc="2024-11-08T04:33:00Z">
        <w:r w:rsidRPr="0016528C">
          <w:t>[96].</w:t>
        </w:r>
      </w:ins>
    </w:p>
    <w:p w14:paraId="361B7D67" w14:textId="7503937E" w:rsidR="001C69A2" w:rsidRPr="0016528C" w:rsidRDefault="00C75220" w:rsidP="001C69A2">
      <w:pPr>
        <w:rPr>
          <w:ins w:id="3220" w:author="Cloud, Jason" w:date="2024-11-07T20:09:00Z" w16du:dateUtc="2024-11-08T04:09:00Z"/>
        </w:rPr>
      </w:pPr>
      <w:ins w:id="3221" w:author="Cloud, Jason" w:date="2024-11-07T20:44:00Z" w16du:dateUtc="2024-11-08T04:44:00Z">
        <w:r w:rsidRPr="0016528C">
          <w:t xml:space="preserve">Furthermore, method is updated to include </w:t>
        </w:r>
      </w:ins>
      <w:ins w:id="3222" w:author="Cloud, Jason" w:date="2024-11-07T20:43:00Z" w16du:dateUtc="2024-11-08T04:43:00Z">
        <w:r w:rsidRPr="0016528C">
          <w:t xml:space="preserve">a new top-level </w:t>
        </w:r>
        <w:r w:rsidRPr="0016528C">
          <w:rPr>
            <w:rStyle w:val="Codechar"/>
            <w:lang w:val="en-GB"/>
          </w:rPr>
          <w:t>multiSourceManagment</w:t>
        </w:r>
        <w:r w:rsidRPr="0016528C">
          <w:t xml:space="preserve"> that provides necessary information to the </w:t>
        </w:r>
      </w:ins>
      <w:ins w:id="3223" w:author="Cloud, Jason" w:date="2024-11-07T20:44:00Z" w16du:dateUtc="2024-11-08T04:44:00Z">
        <w:r w:rsidRPr="0016528C">
          <w:t>Media P</w:t>
        </w:r>
      </w:ins>
      <w:ins w:id="3224" w:author="Cloud, Jason" w:date="2024-11-07T20:45:00Z" w16du:dateUtc="2024-11-08T04:45:00Z">
        <w:r w:rsidRPr="0016528C">
          <w:t>layer</w:t>
        </w:r>
      </w:ins>
      <w:ins w:id="3225" w:author="Cloud, Jason" w:date="2024-11-07T20:43:00Z" w16du:dateUtc="2024-11-08T04:43:00Z">
        <w:r w:rsidRPr="0016528C">
          <w:t xml:space="preserve"> to connect with and use Online Service Location/Endpoint Management subfunctions provisioned within the 5GMSd</w:t>
        </w:r>
      </w:ins>
      <w:ins w:id="3226" w:author="Richard Bradbury" w:date="2024-11-08T20:47:00Z" w16du:dateUtc="2024-11-08T20:47:00Z">
        <w:r w:rsidR="0078006E">
          <w:t> </w:t>
        </w:r>
      </w:ins>
      <w:ins w:id="3227" w:author="Cloud, Jason" w:date="2024-11-07T20:43:00Z" w16du:dateUtc="2024-11-08T04:43:00Z">
        <w:r w:rsidRPr="0016528C">
          <w:t>AS or externally by the 5GMSd Application Provider. This property may include a URL where the Online Service Location/Endpoint Management subfunction can be accessed at reference point M4d, information concerning the APIs 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3228" w:name="_Toc131150964"/>
      <w:r>
        <w:t>5.</w:t>
      </w:r>
      <w:r w:rsidR="00D13A91">
        <w:t>19</w:t>
      </w:r>
      <w:r>
        <w:t>.</w:t>
      </w:r>
      <w:r w:rsidR="0039306C">
        <w:t>7</w:t>
      </w:r>
      <w:r>
        <w:tab/>
      </w:r>
      <w:bookmarkEnd w:id="3228"/>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8"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90"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93"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94"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19"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65"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66"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67"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 xml:space="preserve">-party CDN” or </w:t>
      </w:r>
      <w:proofErr w:type="spellStart"/>
      <w:r>
        <w:t>somesuch</w:t>
      </w:r>
      <w:proofErr w:type="spellEnd"/>
      <w:r>
        <w:t>. The configuration of this by the 5GMSd Application Provider would then be an unlabelled dotted line indicating that it is out of scope.</w:t>
      </w:r>
    </w:p>
  </w:comment>
  <w:comment w:id="168"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79"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96"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242"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proofErr w:type="spellStart"/>
      <w:r w:rsidR="00BC12A0">
        <w:t>cla</w:t>
      </w:r>
      <w:r>
        <w:t>s</w:t>
      </w:r>
      <w:r w:rsidR="00BC12A0">
        <w:t>ue</w:t>
      </w:r>
      <w:proofErr w:type="spellEnd"/>
      <w:r w:rsidR="00BC12A0">
        <w:t> </w:t>
      </w:r>
      <w:r>
        <w:t>5.19.2 because the 5GMSd AF is not depicted.)</w:t>
      </w:r>
    </w:p>
  </w:comment>
  <w:comment w:id="243"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rsidR="007F0243">
        <w:t>ASes</w:t>
      </w:r>
      <w:proofErr w:type="spellEnd"/>
      <w:r w:rsidR="007F0243">
        <w:t xml:space="preserve"> that the AF is not responsible for configuring (see 26.510); </w:t>
      </w:r>
      <w:proofErr w:type="gramStart"/>
      <w:r w:rsidR="007F0243">
        <w:t>so</w:t>
      </w:r>
      <w:proofErr w:type="gramEnd"/>
      <w:r w:rsidR="007F0243">
        <w:t xml:space="preserve"> I have to assume information about these </w:t>
      </w:r>
      <w:proofErr w:type="spellStart"/>
      <w:r w:rsidR="007F0243">
        <w:t>ASes</w:t>
      </w:r>
      <w:proofErr w:type="spellEnd"/>
      <w:r w:rsidR="007F0243">
        <w:t xml:space="preserve"> has to be provided to the Client via M8.</w:t>
      </w:r>
    </w:p>
  </w:comment>
  <w:comment w:id="244"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364"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365"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84"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503"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529" w:author="Richard Bradbury" w:date="2024-11-04T16:34:00Z" w:initials="RJB">
    <w:p w14:paraId="4AC44897" w14:textId="15C284FE" w:rsidR="00D716D2" w:rsidRDefault="00D716D2">
      <w:pPr>
        <w:pStyle w:val="CommentText"/>
      </w:pPr>
      <w:r>
        <w:rPr>
          <w:rStyle w:val="CommentReference"/>
        </w:rPr>
        <w:annotationRef/>
      </w:r>
      <w:r>
        <w:t xml:space="preserve">Existing </w:t>
      </w:r>
      <w:proofErr w:type="spellStart"/>
      <w:r>
        <w:t>functionaslity</w:t>
      </w:r>
      <w:proofErr w:type="spellEnd"/>
      <w:r>
        <w:t>.</w:t>
      </w:r>
    </w:p>
  </w:comment>
  <w:comment w:id="552"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696"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proofErr w:type="spellStart"/>
      <w:r>
        <w:t>clasue</w:t>
      </w:r>
      <w:proofErr w:type="spellEnd"/>
      <w:r>
        <w:t> 5.19.2 because the 5GMSd AF is not depicted.)</w:t>
      </w:r>
    </w:p>
  </w:comment>
  <w:comment w:id="697"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t>ASes</w:t>
      </w:r>
      <w:proofErr w:type="spellEnd"/>
      <w:r>
        <w:t xml:space="preserve"> that the AF is not responsible for configuring (see 26.510); </w:t>
      </w:r>
      <w:proofErr w:type="gramStart"/>
      <w:r>
        <w:t>so</w:t>
      </w:r>
      <w:proofErr w:type="gramEnd"/>
      <w:r>
        <w:t xml:space="preserve"> I have to assume information about these </w:t>
      </w:r>
      <w:proofErr w:type="spellStart"/>
      <w:r>
        <w:t>ASes</w:t>
      </w:r>
      <w:proofErr w:type="spellEnd"/>
      <w:r>
        <w:t xml:space="preserve"> has to be provided to the Client via M8.</w:t>
      </w:r>
    </w:p>
  </w:comment>
  <w:comment w:id="698"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720" w:author="Cloud, Jason" w:date="2024-11-06T07:14:00Z" w:initials="JC">
    <w:p w14:paraId="1C20AC76" w14:textId="77777777" w:rsidR="00D65015" w:rsidRDefault="00D65015" w:rsidP="00D65015">
      <w:r>
        <w:rPr>
          <w:rStyle w:val="CommentReference"/>
        </w:rPr>
        <w:annotationRef/>
      </w:r>
      <w:r>
        <w:t>Add text for A.5 collaboration scenario</w:t>
      </w:r>
    </w:p>
  </w:comment>
  <w:comment w:id="869"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882"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883"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236"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243"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842" w:author="Richard Bradbury" w:date="2024-11-08T18:56:00Z" w:initials="RJB">
    <w:p w14:paraId="5669FCC7" w14:textId="6DB433AC" w:rsidR="00AB4148" w:rsidRDefault="00AB4148">
      <w:pPr>
        <w:pStyle w:val="CommentText"/>
      </w:pPr>
      <w:r>
        <w:rPr>
          <w:rStyle w:val="CommentReference"/>
        </w:rPr>
        <w:annotationRef/>
      </w:r>
      <w:r>
        <w:t>Suggestion.</w:t>
      </w:r>
    </w:p>
  </w:comment>
  <w:comment w:id="2442" w:author="Richard Bradbury" w:date="2024-11-08T20:16:00Z" w:initials="RJB">
    <w:p w14:paraId="35446520" w14:textId="77777777"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2454" w:author="Richard Bradbury" w:date="2024-11-08T20:18:00Z" w:initials="RJB">
    <w:p w14:paraId="691278B2" w14:textId="4613CFC9" w:rsidR="00912563" w:rsidRDefault="00912563">
      <w:pPr>
        <w:pStyle w:val="CommentText"/>
      </w:pPr>
      <w:r>
        <w:rPr>
          <w:rStyle w:val="CommentReference"/>
        </w:rPr>
        <w:annotationRef/>
      </w:r>
      <w:r>
        <w:t>Always assigned by the 5GMS AF, I think.</w:t>
      </w:r>
    </w:p>
  </w:comment>
  <w:comment w:id="2469" w:author="Richard Bradbury" w:date="2024-11-08T19:46:00Z" w:initials="RJB">
    <w:p w14:paraId="3A437705" w14:textId="5FA2A3B2" w:rsidR="00FA4173" w:rsidRDefault="00FA4173">
      <w:pPr>
        <w:pStyle w:val="CommentText"/>
      </w:pPr>
      <w:r>
        <w:rPr>
          <w:rStyle w:val="CommentReference"/>
        </w:rPr>
        <w:annotationRef/>
      </w:r>
      <w:r>
        <w:t>Does clause 5.2.8 of TS 26.510 need to be updated in this candidate solution as well, then?</w:t>
      </w:r>
    </w:p>
  </w:comment>
  <w:comment w:id="2549" w:author="Richard Bradbury" w:date="2024-11-08T19:52:00Z" w:initials="RJB">
    <w:p w14:paraId="0BF440B9" w14:textId="08FE3582" w:rsidR="000C231A" w:rsidRDefault="000C231A">
      <w:pPr>
        <w:pStyle w:val="CommentText"/>
      </w:pPr>
      <w:r>
        <w:rPr>
          <w:rStyle w:val="CommentReference"/>
        </w:rPr>
        <w:annotationRef/>
      </w:r>
      <w:r>
        <w:t>Is there a candidate solution 3c where certain Content Distributions are clustered into named affinity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0"/>
  <w15:commentEx w15:paraId="4AC44897" w15:done="0"/>
  <w15:commentEx w15:paraId="717487F7" w15:done="0"/>
  <w15:commentEx w15:paraId="40F8BE85" w15:done="1"/>
  <w15:commentEx w15:paraId="1938C960" w15:paraIdParent="40F8BE85" w15:done="1"/>
  <w15:commentEx w15:paraId="5E561D5D" w15:paraIdParent="40F8BE85" w15:done="1"/>
  <w15:commentEx w15:paraId="1C20AC76" w15:done="1"/>
  <w15:commentEx w15:paraId="7F787186" w15:done="0"/>
  <w15:commentEx w15:paraId="32B6F4EF" w15:done="0"/>
  <w15:commentEx w15:paraId="75B986CD" w15:paraIdParent="32B6F4EF" w15:done="0"/>
  <w15:commentEx w15:paraId="7B6F5F73" w15:done="0"/>
  <w15:commentEx w15:paraId="7AADCB6A" w15:done="0"/>
  <w15:commentEx w15:paraId="5669FCC7" w15:done="0"/>
  <w15:commentEx w15:paraId="75B33C82" w15:done="0"/>
  <w15:commentEx w15:paraId="691278B2" w15:done="0"/>
  <w15:commentEx w15:paraId="3A437705" w15:done="0"/>
  <w15:commentEx w15:paraId="0BF440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6A7C9829" w16cex:dateUtc="2024-11-08T20:16:00Z"/>
  <w16cex:commentExtensible w16cex:durableId="58982AD9" w16cex:dateUtc="2024-11-08T20:18:00Z"/>
  <w16cex:commentExtensible w16cex:durableId="401FC4A0" w16cex:dateUtc="2024-11-08T19:46:00Z"/>
  <w16cex:commentExtensible w16cex:durableId="6CB58E2E" w16cex:dateUtc="2024-11-08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Id w16cid:paraId="5669FCC7" w16cid:durableId="5CF47E57"/>
  <w16cid:commentId w16cid:paraId="75B33C82" w16cid:durableId="6A7C9829"/>
  <w16cid:commentId w16cid:paraId="691278B2" w16cid:durableId="58982AD9"/>
  <w16cid:commentId w16cid:paraId="3A437705" w16cid:durableId="401FC4A0"/>
  <w16cid:commentId w16cid:paraId="0BF440B9" w16cid:durableId="6CB58E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CFFC00" w14:textId="77777777" w:rsidR="00F66D94" w:rsidRDefault="00F66D94">
      <w:r>
        <w:separator/>
      </w:r>
    </w:p>
  </w:endnote>
  <w:endnote w:type="continuationSeparator" w:id="0">
    <w:p w14:paraId="605BBDD3" w14:textId="77777777" w:rsidR="00F66D94" w:rsidRDefault="00F66D94">
      <w:r>
        <w:continuationSeparator/>
      </w:r>
    </w:p>
  </w:endnote>
  <w:endnote w:type="continuationNotice" w:id="1">
    <w:p w14:paraId="7A3D29B8" w14:textId="77777777" w:rsidR="00F66D94" w:rsidRDefault="00F66D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6724A9" w14:textId="77777777" w:rsidR="00F66D94" w:rsidRDefault="00F66D94">
      <w:r>
        <w:separator/>
      </w:r>
    </w:p>
  </w:footnote>
  <w:footnote w:type="continuationSeparator" w:id="0">
    <w:p w14:paraId="154ED938" w14:textId="77777777" w:rsidR="00F66D94" w:rsidRDefault="00F66D94">
      <w:r>
        <w:continuationSeparator/>
      </w:r>
    </w:p>
  </w:footnote>
  <w:footnote w:type="continuationNotice" w:id="1">
    <w:p w14:paraId="6C42FB9D" w14:textId="77777777" w:rsidR="00F66D94" w:rsidRDefault="00F66D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6"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0"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8"/>
  </w:num>
  <w:num w:numId="10" w16cid:durableId="1084376723">
    <w:abstractNumId w:val="15"/>
  </w:num>
  <w:num w:numId="11" w16cid:durableId="155924562">
    <w:abstractNumId w:val="39"/>
  </w:num>
  <w:num w:numId="12" w16cid:durableId="106627543">
    <w:abstractNumId w:val="26"/>
  </w:num>
  <w:num w:numId="13" w16cid:durableId="2008827402">
    <w:abstractNumId w:val="20"/>
  </w:num>
  <w:num w:numId="14" w16cid:durableId="937787206">
    <w:abstractNumId w:val="37"/>
  </w:num>
  <w:num w:numId="15" w16cid:durableId="1167861873">
    <w:abstractNumId w:val="25"/>
  </w:num>
  <w:num w:numId="16" w16cid:durableId="530924747">
    <w:abstractNumId w:val="33"/>
  </w:num>
  <w:num w:numId="17" w16cid:durableId="126246137">
    <w:abstractNumId w:val="34"/>
  </w:num>
  <w:num w:numId="18" w16cid:durableId="449206288">
    <w:abstractNumId w:val="8"/>
  </w:num>
  <w:num w:numId="19" w16cid:durableId="777943836">
    <w:abstractNumId w:val="21"/>
  </w:num>
  <w:num w:numId="20" w16cid:durableId="1213077465">
    <w:abstractNumId w:val="18"/>
  </w:num>
  <w:num w:numId="21" w16cid:durableId="1559902517">
    <w:abstractNumId w:val="10"/>
  </w:num>
  <w:num w:numId="22" w16cid:durableId="2076077848">
    <w:abstractNumId w:val="38"/>
  </w:num>
  <w:num w:numId="23" w16cid:durableId="1818572829">
    <w:abstractNumId w:val="29"/>
  </w:num>
  <w:num w:numId="24" w16cid:durableId="76707166">
    <w:abstractNumId w:val="35"/>
  </w:num>
  <w:num w:numId="25" w16cid:durableId="779378557">
    <w:abstractNumId w:val="32"/>
  </w:num>
  <w:num w:numId="26" w16cid:durableId="574634268">
    <w:abstractNumId w:val="13"/>
  </w:num>
  <w:num w:numId="27" w16cid:durableId="31421815">
    <w:abstractNumId w:val="19"/>
  </w:num>
  <w:num w:numId="28" w16cid:durableId="67967398">
    <w:abstractNumId w:val="24"/>
  </w:num>
  <w:num w:numId="29" w16cid:durableId="1915697503">
    <w:abstractNumId w:val="14"/>
  </w:num>
  <w:num w:numId="30" w16cid:durableId="1353846666">
    <w:abstractNumId w:val="17"/>
  </w:num>
  <w:num w:numId="31" w16cid:durableId="1836872799">
    <w:abstractNumId w:val="30"/>
  </w:num>
  <w:num w:numId="32" w16cid:durableId="442697179">
    <w:abstractNumId w:val="22"/>
  </w:num>
  <w:num w:numId="33" w16cid:durableId="412122465">
    <w:abstractNumId w:val="27"/>
  </w:num>
  <w:num w:numId="34" w16cid:durableId="251939675">
    <w:abstractNumId w:val="31"/>
  </w:num>
  <w:num w:numId="35" w16cid:durableId="262537947">
    <w:abstractNumId w:val="23"/>
  </w:num>
  <w:num w:numId="36" w16cid:durableId="510149763">
    <w:abstractNumId w:val="16"/>
  </w:num>
  <w:num w:numId="37" w16cid:durableId="2116048665">
    <w:abstractNumId w:val="12"/>
  </w:num>
  <w:num w:numId="38" w16cid:durableId="1840651971">
    <w:abstractNumId w:val="36"/>
  </w:num>
  <w:num w:numId="39" w16cid:durableId="100880327">
    <w:abstractNumId w:val="40"/>
  </w:num>
  <w:num w:numId="40" w16cid:durableId="1489395741">
    <w:abstractNumId w:val="9"/>
  </w:num>
  <w:num w:numId="41" w16cid:durableId="327027280">
    <w:abstractNumId w:val="1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5E4F"/>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7B9"/>
    <w:rsid w:val="000338B8"/>
    <w:rsid w:val="00033DEF"/>
    <w:rsid w:val="0003450B"/>
    <w:rsid w:val="000348CA"/>
    <w:rsid w:val="000349A5"/>
    <w:rsid w:val="00034AA2"/>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37D6"/>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A2C"/>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3220"/>
    <w:rsid w:val="00133525"/>
    <w:rsid w:val="00133C1E"/>
    <w:rsid w:val="00133D2E"/>
    <w:rsid w:val="001349B2"/>
    <w:rsid w:val="00134AD5"/>
    <w:rsid w:val="001354C6"/>
    <w:rsid w:val="00136470"/>
    <w:rsid w:val="00137306"/>
    <w:rsid w:val="001373B8"/>
    <w:rsid w:val="0013745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CB7"/>
    <w:rsid w:val="00152E36"/>
    <w:rsid w:val="001530DB"/>
    <w:rsid w:val="00153847"/>
    <w:rsid w:val="00154070"/>
    <w:rsid w:val="00154250"/>
    <w:rsid w:val="001545B5"/>
    <w:rsid w:val="00155287"/>
    <w:rsid w:val="001555D7"/>
    <w:rsid w:val="001556CF"/>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18A5"/>
    <w:rsid w:val="0016348C"/>
    <w:rsid w:val="00163FB3"/>
    <w:rsid w:val="00164EB5"/>
    <w:rsid w:val="0016528C"/>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FA4"/>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2DF"/>
    <w:rsid w:val="001C24B0"/>
    <w:rsid w:val="001C3B79"/>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2008D1"/>
    <w:rsid w:val="0020111E"/>
    <w:rsid w:val="002014C2"/>
    <w:rsid w:val="002015F8"/>
    <w:rsid w:val="0020160C"/>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41C"/>
    <w:rsid w:val="002617BF"/>
    <w:rsid w:val="0026231F"/>
    <w:rsid w:val="00262358"/>
    <w:rsid w:val="00262A15"/>
    <w:rsid w:val="00263500"/>
    <w:rsid w:val="002637EB"/>
    <w:rsid w:val="002638C9"/>
    <w:rsid w:val="00263B1E"/>
    <w:rsid w:val="00265E2E"/>
    <w:rsid w:val="00266AF6"/>
    <w:rsid w:val="00266B42"/>
    <w:rsid w:val="00266EBB"/>
    <w:rsid w:val="002675F0"/>
    <w:rsid w:val="00270033"/>
    <w:rsid w:val="00270926"/>
    <w:rsid w:val="002712F3"/>
    <w:rsid w:val="00271573"/>
    <w:rsid w:val="00271A0A"/>
    <w:rsid w:val="00272377"/>
    <w:rsid w:val="00272E34"/>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1A7B"/>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8D4"/>
    <w:rsid w:val="002D59BB"/>
    <w:rsid w:val="002D5D45"/>
    <w:rsid w:val="002D5FD8"/>
    <w:rsid w:val="002D62AA"/>
    <w:rsid w:val="002D6488"/>
    <w:rsid w:val="002D656C"/>
    <w:rsid w:val="002D6F14"/>
    <w:rsid w:val="002D6FF1"/>
    <w:rsid w:val="002D748D"/>
    <w:rsid w:val="002D799C"/>
    <w:rsid w:val="002D7C46"/>
    <w:rsid w:val="002E00EE"/>
    <w:rsid w:val="002E08EC"/>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17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10C8"/>
    <w:rsid w:val="003912D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859"/>
    <w:rsid w:val="003A2BA8"/>
    <w:rsid w:val="003A2E1F"/>
    <w:rsid w:val="003A2F84"/>
    <w:rsid w:val="003A3583"/>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5C0"/>
    <w:rsid w:val="003E1166"/>
    <w:rsid w:val="003E1199"/>
    <w:rsid w:val="003E1688"/>
    <w:rsid w:val="003E1B83"/>
    <w:rsid w:val="003E20CA"/>
    <w:rsid w:val="003E281B"/>
    <w:rsid w:val="003E306F"/>
    <w:rsid w:val="003E3174"/>
    <w:rsid w:val="003E3E70"/>
    <w:rsid w:val="003E40AF"/>
    <w:rsid w:val="003E4946"/>
    <w:rsid w:val="003E4D37"/>
    <w:rsid w:val="003E50EC"/>
    <w:rsid w:val="003E62C5"/>
    <w:rsid w:val="003E6C85"/>
    <w:rsid w:val="003E6EC2"/>
    <w:rsid w:val="003E759C"/>
    <w:rsid w:val="003E7659"/>
    <w:rsid w:val="003E79AE"/>
    <w:rsid w:val="003F025A"/>
    <w:rsid w:val="003F0980"/>
    <w:rsid w:val="003F0E97"/>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5EF"/>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3B0D"/>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879D3"/>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E29"/>
    <w:rsid w:val="004B40C3"/>
    <w:rsid w:val="004B447B"/>
    <w:rsid w:val="004B4589"/>
    <w:rsid w:val="004B53FC"/>
    <w:rsid w:val="004B5F7B"/>
    <w:rsid w:val="004B6364"/>
    <w:rsid w:val="004B66AF"/>
    <w:rsid w:val="004B6A82"/>
    <w:rsid w:val="004B6BD4"/>
    <w:rsid w:val="004B732A"/>
    <w:rsid w:val="004B73BA"/>
    <w:rsid w:val="004B763F"/>
    <w:rsid w:val="004C1A34"/>
    <w:rsid w:val="004C1AD9"/>
    <w:rsid w:val="004C223C"/>
    <w:rsid w:val="004C2747"/>
    <w:rsid w:val="004C3587"/>
    <w:rsid w:val="004C47E9"/>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8F8"/>
    <w:rsid w:val="00671DE8"/>
    <w:rsid w:val="00671E3D"/>
    <w:rsid w:val="00672003"/>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04"/>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E0C"/>
    <w:rsid w:val="00706FF6"/>
    <w:rsid w:val="007072EF"/>
    <w:rsid w:val="0070733E"/>
    <w:rsid w:val="0070738A"/>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AF8"/>
    <w:rsid w:val="00772D69"/>
    <w:rsid w:val="00773993"/>
    <w:rsid w:val="00773C19"/>
    <w:rsid w:val="0077420A"/>
    <w:rsid w:val="00774972"/>
    <w:rsid w:val="007749D8"/>
    <w:rsid w:val="00774AB8"/>
    <w:rsid w:val="00774B12"/>
    <w:rsid w:val="00774C87"/>
    <w:rsid w:val="00774CB6"/>
    <w:rsid w:val="00774DA4"/>
    <w:rsid w:val="0077595E"/>
    <w:rsid w:val="00775C8A"/>
    <w:rsid w:val="00776560"/>
    <w:rsid w:val="00777099"/>
    <w:rsid w:val="007772BF"/>
    <w:rsid w:val="00777410"/>
    <w:rsid w:val="0078006E"/>
    <w:rsid w:val="007800F3"/>
    <w:rsid w:val="00780460"/>
    <w:rsid w:val="007819DD"/>
    <w:rsid w:val="00781C81"/>
    <w:rsid w:val="00781F0F"/>
    <w:rsid w:val="00782579"/>
    <w:rsid w:val="007827F0"/>
    <w:rsid w:val="007839F3"/>
    <w:rsid w:val="00783D18"/>
    <w:rsid w:val="00783FDA"/>
    <w:rsid w:val="007841BC"/>
    <w:rsid w:val="0078469C"/>
    <w:rsid w:val="00784DF4"/>
    <w:rsid w:val="00784F14"/>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091"/>
    <w:rsid w:val="007A32BF"/>
    <w:rsid w:val="007A36CE"/>
    <w:rsid w:val="007A48B6"/>
    <w:rsid w:val="007A4D97"/>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4EE"/>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35D"/>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97C"/>
    <w:rsid w:val="00853B47"/>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3285"/>
    <w:rsid w:val="00864396"/>
    <w:rsid w:val="00864ACE"/>
    <w:rsid w:val="00864C5D"/>
    <w:rsid w:val="008657A2"/>
    <w:rsid w:val="0086612E"/>
    <w:rsid w:val="00866468"/>
    <w:rsid w:val="00866FCD"/>
    <w:rsid w:val="008670CB"/>
    <w:rsid w:val="008673A5"/>
    <w:rsid w:val="00867401"/>
    <w:rsid w:val="008717D3"/>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6DAC"/>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4C2"/>
    <w:rsid w:val="008B3B8C"/>
    <w:rsid w:val="008B42B7"/>
    <w:rsid w:val="008B4450"/>
    <w:rsid w:val="008B4D7B"/>
    <w:rsid w:val="008B51DD"/>
    <w:rsid w:val="008B540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2A0"/>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07639"/>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510"/>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49EE"/>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41A"/>
    <w:rsid w:val="00AD0ACF"/>
    <w:rsid w:val="00AD0C5B"/>
    <w:rsid w:val="00AD0F8D"/>
    <w:rsid w:val="00AD1063"/>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4D9E"/>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97F3B"/>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CE5"/>
    <w:rsid w:val="00BD0F87"/>
    <w:rsid w:val="00BD10D5"/>
    <w:rsid w:val="00BD1273"/>
    <w:rsid w:val="00BD1884"/>
    <w:rsid w:val="00BD1A54"/>
    <w:rsid w:val="00BD210F"/>
    <w:rsid w:val="00BD2200"/>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6244"/>
    <w:rsid w:val="00C7646E"/>
    <w:rsid w:val="00C76F22"/>
    <w:rsid w:val="00C77828"/>
    <w:rsid w:val="00C80470"/>
    <w:rsid w:val="00C80598"/>
    <w:rsid w:val="00C805D3"/>
    <w:rsid w:val="00C80F1D"/>
    <w:rsid w:val="00C81136"/>
    <w:rsid w:val="00C812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BF"/>
    <w:rsid w:val="00D275A3"/>
    <w:rsid w:val="00D277E3"/>
    <w:rsid w:val="00D2792F"/>
    <w:rsid w:val="00D3037D"/>
    <w:rsid w:val="00D31233"/>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FD8"/>
    <w:rsid w:val="00D62192"/>
    <w:rsid w:val="00D62710"/>
    <w:rsid w:val="00D62822"/>
    <w:rsid w:val="00D62EF9"/>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437"/>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309C"/>
    <w:rsid w:val="00DF30BF"/>
    <w:rsid w:val="00DF318C"/>
    <w:rsid w:val="00DF3512"/>
    <w:rsid w:val="00DF4284"/>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E01D4"/>
    <w:rsid w:val="00EE0B18"/>
    <w:rsid w:val="00EE1A0C"/>
    <w:rsid w:val="00EE20C9"/>
    <w:rsid w:val="00EE243A"/>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14"/>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01E8"/>
    <w:rsid w:val="00F110D5"/>
    <w:rsid w:val="00F11DF1"/>
    <w:rsid w:val="00F11F7B"/>
    <w:rsid w:val="00F127D6"/>
    <w:rsid w:val="00F12D23"/>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70872"/>
    <w:rsid w:val="00F7168F"/>
    <w:rsid w:val="00F717F5"/>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560"/>
    <w:rsid w:val="00F8575F"/>
    <w:rsid w:val="00F858E2"/>
    <w:rsid w:val="00F871A8"/>
    <w:rsid w:val="00F87B13"/>
    <w:rsid w:val="00F9008D"/>
    <w:rsid w:val="00F90BD4"/>
    <w:rsid w:val="00F917FD"/>
    <w:rsid w:val="00F91A4D"/>
    <w:rsid w:val="00F91B2D"/>
    <w:rsid w:val="00F92E40"/>
    <w:rsid w:val="00F93623"/>
    <w:rsid w:val="00F93C5E"/>
    <w:rsid w:val="00F9422B"/>
    <w:rsid w:val="00F959C0"/>
    <w:rsid w:val="00F96071"/>
    <w:rsid w:val="00F96125"/>
    <w:rsid w:val="00F96ACF"/>
    <w:rsid w:val="00F96FC7"/>
    <w:rsid w:val="00F975C6"/>
    <w:rsid w:val="00FA028A"/>
    <w:rsid w:val="00FA02B7"/>
    <w:rsid w:val="00FA0D13"/>
    <w:rsid w:val="00FA1266"/>
    <w:rsid w:val="00FA1CD7"/>
    <w:rsid w:val="00FA2530"/>
    <w:rsid w:val="00FA267D"/>
    <w:rsid w:val="00FA311D"/>
    <w:rsid w:val="00FA358A"/>
    <w:rsid w:val="00FA3777"/>
    <w:rsid w:val="00FA4173"/>
    <w:rsid w:val="00FA4300"/>
    <w:rsid w:val="00FA492C"/>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3.png"/><Relationship Id="rId55"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6.png"/><Relationship Id="rId41" Type="http://schemas.openxmlformats.org/officeDocument/2006/relationships/hyperlink" Target="https://msc-generator.gitlab.io/msc-generator/Alt_002dtext-embedding.html"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E9BF3C-1F71-41E5-8A3D-EB54B1045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26</TotalTime>
  <Pages>65</Pages>
  <Words>28012</Words>
  <Characters>159671</Characters>
  <Application>Microsoft Office Word</Application>
  <DocSecurity>0</DocSecurity>
  <Lines>1330</Lines>
  <Paragraphs>37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87309</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19</cp:revision>
  <cp:lastPrinted>2019-02-25T14:05:00Z</cp:lastPrinted>
  <dcterms:created xsi:type="dcterms:W3CDTF">2024-11-08T17:01:00Z</dcterms:created>
  <dcterms:modified xsi:type="dcterms:W3CDTF">2024-11-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